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22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プレゼント リスト"/>
      </w:tblPr>
      <w:tblGrid>
        <w:gridCol w:w="3362"/>
        <w:gridCol w:w="471"/>
        <w:gridCol w:w="3402"/>
        <w:gridCol w:w="471"/>
        <w:gridCol w:w="3362"/>
        <w:gridCol w:w="471"/>
        <w:gridCol w:w="3990"/>
        <w:gridCol w:w="463"/>
        <w:gridCol w:w="8"/>
      </w:tblGrid>
      <w:tr w:rsidR="00707D0C" w:rsidRPr="00FD2ACA" w14:paraId="43AA73BF" w14:textId="77777777" w:rsidTr="005E5ACE">
        <w:trPr>
          <w:gridAfter w:val="1"/>
          <w:wAfter w:w="8" w:type="dxa"/>
          <w:trHeight w:val="2079"/>
          <w:jc w:val="center"/>
        </w:trPr>
        <w:tc>
          <w:tcPr>
            <w:tcW w:w="15991" w:type="dxa"/>
            <w:gridSpan w:val="8"/>
            <w:tcBorders>
              <w:top w:val="nil"/>
              <w:left w:val="nil"/>
              <w:right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sdt>
            <w:sdtPr>
              <w:rPr>
                <w:rFonts w:hint="eastAsia"/>
                <w:noProof/>
              </w:rPr>
              <w:id w:val="-846629798"/>
              <w:placeholder>
                <w:docPart w:val="9F8E38989EB0436A8D68EA315420C673"/>
              </w:placeholder>
              <w:temporary/>
              <w:showingPlcHdr/>
              <w15:appearance w15:val="hidden"/>
            </w:sdtPr>
            <w:sdtEndPr/>
            <w:sdtContent>
              <w:p w14:paraId="4AED3683" w14:textId="03098EF8" w:rsidR="00707D0C" w:rsidRPr="00FD2ACA" w:rsidRDefault="00707D0C" w:rsidP="00747B83">
                <w:pPr>
                  <w:pStyle w:val="af1"/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冬の休暇 YYYY</w:t>
                </w:r>
              </w:p>
            </w:sdtContent>
          </w:sdt>
          <w:sdt>
            <w:sdtPr>
              <w:rPr>
                <w:rFonts w:hint="eastAsia"/>
                <w:noProof/>
              </w:rPr>
              <w:id w:val="1622884157"/>
              <w:placeholder>
                <w:docPart w:val="FD4B472D56524152903203661846494B"/>
              </w:placeholder>
              <w:temporary/>
              <w:showingPlcHdr/>
              <w15:appearance w15:val="hidden"/>
            </w:sdtPr>
            <w:sdtEndPr/>
            <w:sdtContent>
              <w:p w14:paraId="0E35DEA1" w14:textId="144D811C" w:rsidR="00707D0C" w:rsidRPr="00FD2ACA" w:rsidRDefault="00707D0C" w:rsidP="00747B83">
                <w:pPr>
                  <w:pStyle w:val="a8"/>
                  <w:rPr>
                    <w:rFonts w:hint="eastAsia"/>
                    <w:noProof/>
                  </w:rPr>
                </w:pPr>
                <w:r w:rsidRPr="00FD2ACA">
                  <w:rPr>
                    <w:rStyle w:val="a9"/>
                    <w:rFonts w:hint="eastAsia"/>
                    <w:b/>
                    <w:noProof/>
                    <w:lang w:val="ja-JP" w:bidi="ja-JP"/>
                  </w:rPr>
                  <w:t>休暇シーズンの活動予定表</w:t>
                </w:r>
              </w:p>
            </w:sdtContent>
          </w:sdt>
        </w:tc>
      </w:tr>
      <w:tr w:rsidR="00BC2E48" w:rsidRPr="00FD2ACA" w14:paraId="6D0A758C" w14:textId="77777777" w:rsidTr="005E5ACE">
        <w:trPr>
          <w:trHeight w:hRule="exact" w:val="408"/>
          <w:jc w:val="center"/>
        </w:trPr>
        <w:sdt>
          <w:sdtPr>
            <w:rPr>
              <w:rFonts w:hint="eastAsia"/>
              <w:noProof/>
            </w:rPr>
            <w:id w:val="-93795803"/>
            <w:placeholder>
              <w:docPart w:val="FB25B173BEA242C4BCA09964BAB65B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192D3A" w:themeFill="text2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F748354" w14:textId="5A2FFEAC" w:rsidR="00747B83" w:rsidRPr="00FD2ACA" w:rsidRDefault="00747B83" w:rsidP="00BC2E48">
                <w:pPr>
                  <w:pStyle w:val="af3"/>
                  <w:ind w:left="-247" w:firstLine="247"/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全体</w:t>
                </w:r>
              </w:p>
            </w:tc>
          </w:sdtContent>
        </w:sdt>
        <w:tc>
          <w:tcPr>
            <w:tcW w:w="471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92D3A" w:themeFill="text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3DEE797" w14:textId="77777777" w:rsidR="00747B83" w:rsidRPr="00FD2ACA" w:rsidRDefault="00747B83" w:rsidP="00747B83">
            <w:pPr>
              <w:pStyle w:val="af3"/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223484882"/>
            <w:placeholder>
              <w:docPart w:val="FB25B173BEA242C4BCA09964BAB65B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402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134163" w:themeFill="accent2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9673691" w14:textId="3FC622E2" w:rsidR="00747B83" w:rsidRPr="00FD2ACA" w:rsidRDefault="007D47CD" w:rsidP="00747B83">
                <w:pPr>
                  <w:pStyle w:val="af3"/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全体</w:t>
                </w:r>
              </w:p>
            </w:tc>
          </w:sdtContent>
        </w:sdt>
        <w:tc>
          <w:tcPr>
            <w:tcW w:w="471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34163" w:themeFill="accent2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7A520AF" w14:textId="77777777" w:rsidR="00747B83" w:rsidRPr="00FD2ACA" w:rsidRDefault="00747B83" w:rsidP="00747B83">
            <w:pPr>
              <w:pStyle w:val="af3"/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682694159"/>
            <w:placeholder>
              <w:docPart w:val="FB25B173BEA242C4BCA09964BAB65B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215D4B" w:themeFill="accent4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4E3A269" w14:textId="21BBFF33" w:rsidR="00747B83" w:rsidRPr="00FD2ACA" w:rsidRDefault="007D47CD" w:rsidP="00747B83">
                <w:pPr>
                  <w:pStyle w:val="af3"/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全体</w:t>
                </w:r>
              </w:p>
            </w:tc>
          </w:sdtContent>
        </w:sdt>
        <w:tc>
          <w:tcPr>
            <w:tcW w:w="471" w:type="dxa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215D4B" w:themeFill="accent4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BDA388A" w14:textId="77777777" w:rsidR="00747B83" w:rsidRPr="00FD2ACA" w:rsidRDefault="00747B83" w:rsidP="00747B83">
            <w:pPr>
              <w:pStyle w:val="af3"/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390310207"/>
            <w:placeholder>
              <w:docPart w:val="1B7FEA21F5AB4956BDF9BB3DCC5C291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990" w:type="dxa"/>
                <w:tcBorders>
                  <w:top w:val="nil"/>
                  <w:left w:val="nil"/>
                  <w:bottom w:val="single" w:sz="2" w:space="0" w:color="D9D9D9" w:themeColor="background1" w:themeShade="D9"/>
                  <w:right w:val="nil"/>
                </w:tcBorders>
                <w:shd w:val="clear" w:color="auto" w:fill="1F4429" w:themeFill="accent5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DB7C7EB" w14:textId="3C3AC989" w:rsidR="00747B83" w:rsidRPr="00FD2ACA" w:rsidRDefault="00747B83" w:rsidP="00747B83">
                <w:pPr>
                  <w:pStyle w:val="af3"/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お祝い</w:t>
                </w:r>
              </w:p>
            </w:tc>
          </w:sdtContent>
        </w:sdt>
        <w:tc>
          <w:tcPr>
            <w:tcW w:w="471" w:type="dxa"/>
            <w:gridSpan w:val="2"/>
            <w:tcBorders>
              <w:top w:val="nil"/>
              <w:left w:val="nil"/>
              <w:bottom w:val="single" w:sz="2" w:space="0" w:color="D9D9D9" w:themeColor="background1" w:themeShade="D9"/>
              <w:right w:val="nil"/>
            </w:tcBorders>
            <w:shd w:val="clear" w:color="auto" w:fill="1F4429" w:themeFill="accent5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E7D6EA5" w14:textId="77777777" w:rsidR="00747B83" w:rsidRPr="00FD2ACA" w:rsidRDefault="00747B83" w:rsidP="00747B83">
            <w:pPr>
              <w:pStyle w:val="af3"/>
              <w:rPr>
                <w:rFonts w:hint="eastAsia"/>
                <w:noProof/>
              </w:rPr>
            </w:pPr>
          </w:p>
        </w:tc>
      </w:tr>
      <w:tr w:rsidR="00F95346" w:rsidRPr="00FD2ACA" w14:paraId="25D8B2F9" w14:textId="77777777" w:rsidTr="005E5ACE">
        <w:trPr>
          <w:trHeight w:hRule="exact" w:val="408"/>
          <w:jc w:val="center"/>
        </w:trPr>
        <w:sdt>
          <w:sdtPr>
            <w:rPr>
              <w:rFonts w:hint="eastAsia"/>
              <w:noProof/>
            </w:rPr>
            <w:id w:val="1398091054"/>
            <w:placeholder>
              <w:docPart w:val="558FBF9CB4EC4CA9B499A6DA328012B7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4C723F" w14:textId="422C7A23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予算の作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612370177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0C7B46E" w14:textId="64478693" w:rsidR="00F95346" w:rsidRPr="00FD2ACA" w:rsidRDefault="007D47CD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686212028"/>
            <w:placeholder>
              <w:docPart w:val="12F3E4A4C3EA42049D761DA2ACD1A86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40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286195C3" w14:textId="16258B7B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プレゼントの名前のリスト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150105485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2BB1D5A" w14:textId="3FD17D88" w:rsidR="00F95346" w:rsidRPr="00FD2ACA" w:rsidRDefault="005E5ACE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721592164"/>
            <w:placeholder>
              <w:docPart w:val="7217955527F04FA78635B1A9B8103CFD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F61D26D" w14:textId="495E1DA8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招待客の名前のリスト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1057517895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D25314" w14:textId="09B5C02B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737985741"/>
            <w:placeholder>
              <w:docPart w:val="71EF163E862C4262ACC02128031F7F5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990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4DC9D193" w14:textId="39A4ECE6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招待客の名前のリスト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17437739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279CDCA" w14:textId="7861C78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7365A8E0" w14:textId="77777777" w:rsidTr="005E5ACE">
        <w:trPr>
          <w:trHeight w:hRule="exact" w:val="408"/>
          <w:jc w:val="center"/>
        </w:trPr>
        <w:sdt>
          <w:sdtPr>
            <w:rPr>
              <w:rFonts w:hint="eastAsia"/>
              <w:noProof/>
            </w:rPr>
            <w:id w:val="-1284953429"/>
            <w:placeholder>
              <w:docPart w:val="CF94C2F977DD464187A42092CEDC9FA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556C637" w14:textId="76F0549A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Pinterest ボードの作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1141540470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CFED198" w14:textId="53842755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2139376216"/>
            <w:placeholder>
              <w:docPart w:val="BE7C77E291D64CC6B2E0D6795833648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40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6BB951B" w14:textId="58BD43F6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プレゼントの候補のリスト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90102834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553DB0A" w14:textId="6821A27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2068485147"/>
            <w:placeholder>
              <w:docPart w:val="DDE8286B321247B584B164B6DF7E753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D06EB3E" w14:textId="4C2DA9B2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メニューの計画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1424483945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7B96D7" w14:textId="0035C38B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236330535"/>
            <w:placeholder>
              <w:docPart w:val="2D9548019D2E471294EED219A6471E1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990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956B6D5" w14:textId="4463AA27" w:rsidR="00F95346" w:rsidRPr="00FD2ACA" w:rsidRDefault="00F95346" w:rsidP="00F95346">
                <w:pPr>
                  <w:rPr>
                    <w:rFonts w:hint="eastAsia"/>
                    <w:noProof/>
                    <w:lang w:val="en"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 xml:space="preserve">飾り付け: </w:t>
                </w:r>
              </w:p>
            </w:tc>
          </w:sdtContent>
        </w:sdt>
        <w:tc>
          <w:tcPr>
            <w:tcW w:w="471" w:type="dxa"/>
            <w:gridSpan w:val="2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EB0E59D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</w:tr>
      <w:tr w:rsidR="00F95346" w:rsidRPr="00FD2ACA" w14:paraId="2D9971ED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E0C8859" w14:textId="404F1AA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4037150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1D77241" w14:textId="55BC41F7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1973561069"/>
            <w:placeholder>
              <w:docPart w:val="CA79147377884180957C3823BAE6E84F"/>
            </w:placeholder>
            <w:temporary/>
            <w:showingPlcHdr/>
            <w15:appearance w15:val="hidden"/>
          </w:sdtPr>
          <w:sdtEndPr/>
          <w:sdtContent>
            <w:tc>
              <w:tcPr>
                <w:tcW w:w="340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21472319" w14:textId="5D71590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 xml:space="preserve">購入: </w:t>
                </w:r>
              </w:p>
            </w:tc>
          </w:sdtContent>
        </w:sdt>
        <w:tc>
          <w:tcPr>
            <w:tcW w:w="471" w:type="dxa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1A36BF" w14:textId="5A6EC2C5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592477210"/>
            <w:placeholder>
              <w:docPart w:val="7D8F1AF584584907887EE868950B2B1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4" w:space="0" w:color="D9D9D9" w:themeColor="background1" w:themeShade="D9"/>
                  <w:right w:val="single" w:sz="2" w:space="0" w:color="D9D9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5B30DDD" w14:textId="77CFFE35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最適なレシピを見つける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1820803703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1278DE8" w14:textId="4E337A51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981622185"/>
            <w:placeholder>
              <w:docPart w:val="C03348AB138F47599F003675D01437F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990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457BE714" w14:textId="3F30B5AD" w:rsidR="00F95346" w:rsidRPr="00FD2ACA" w:rsidRDefault="00F95346" w:rsidP="00F95346">
                <w:pPr>
                  <w:pStyle w:val="a2"/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外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132562874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D5CD663" w14:textId="69EEA72A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4061EF17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2B46264" w14:textId="3A215CD0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63837407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D2F999B" w14:textId="6BE5D423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242338805"/>
            <w:placeholder>
              <w:docPart w:val="87ADF10DB61A405B8204B69D02D28AC0"/>
            </w:placeholder>
            <w:temporary/>
            <w:showingPlcHdr/>
            <w15:appearance w15:val="hidden"/>
          </w:sdtPr>
          <w:sdtEndPr/>
          <w:sdtContent>
            <w:tc>
              <w:tcPr>
                <w:tcW w:w="3402" w:type="dxa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4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76248BC6" w14:textId="19E1BB7F" w:rsidR="00F95346" w:rsidRPr="00FD2ACA" w:rsidRDefault="00F95346" w:rsidP="00F95346">
                <w:pPr>
                  <w:pStyle w:val="a2"/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プレゼント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1536805288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3131B2B" w14:textId="5C76154B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588229775"/>
            <w:placeholder>
              <w:docPart w:val="F22B8F56126E4DB0BC2A15DB705773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F0644B8" w14:textId="1C2E96DD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食材の確認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676626136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E8729AC" w14:textId="486EE306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1052198181"/>
            <w:placeholder>
              <w:docPart w:val="DCC28FF1C996475DAA7AE1077A39D8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990" w:type="dxa"/>
                <w:tcBorders>
                  <w:top w:val="single" w:sz="2" w:space="0" w:color="D9D9D9" w:themeColor="background1" w:themeShade="D9"/>
                  <w:left w:val="single" w:sz="4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2569BBA" w14:textId="5DA7EA80" w:rsidR="00F95346" w:rsidRPr="00FD2ACA" w:rsidRDefault="00F95346" w:rsidP="00F95346">
                <w:pPr>
                  <w:pStyle w:val="a2"/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玄関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2002660490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FA10C4E" w14:textId="566600C0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01B32BF7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81E2EA2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743918771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8EFB833" w14:textId="07B4759D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1959407423"/>
            <w:placeholder>
              <w:docPart w:val="FD259B7F57AA45EE88428F954DD111C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40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F7A2A9B" w14:textId="618A2290" w:rsidR="00F95346" w:rsidRPr="00FD2ACA" w:rsidRDefault="00F95346" w:rsidP="00F95346">
                <w:pPr>
                  <w:pStyle w:val="a2"/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包装紙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196316057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CC17159" w14:textId="7882850B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734315555"/>
            <w:placeholder>
              <w:docPart w:val="EB7E6126CB8A4DE0ABF31AA806F1C13E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42632AE" w14:textId="4C95E9AA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フォーク、ナイフ、食器の確認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709844730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87324C3" w14:textId="794FB9FA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1156142454"/>
            <w:placeholder>
              <w:docPart w:val="BB68A0642F5843D19FFFEA9DD926E9B6"/>
            </w:placeholder>
            <w:temporary/>
            <w:showingPlcHdr/>
            <w15:appearance w15:val="hidden"/>
          </w:sdtPr>
          <w:sdtEndPr/>
          <w:sdtContent>
            <w:tc>
              <w:tcPr>
                <w:tcW w:w="3990" w:type="dxa"/>
                <w:tcBorders>
                  <w:top w:val="single" w:sz="2" w:space="0" w:color="D9D9D9" w:themeColor="background1" w:themeShade="D9"/>
                  <w:left w:val="single" w:sz="4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45627BA" w14:textId="5DAAD68F" w:rsidR="00F95346" w:rsidRPr="00FD2ACA" w:rsidRDefault="00F95346" w:rsidP="00F95346">
                <w:pPr>
                  <w:pStyle w:val="a2"/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ラウンジ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1648738827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83EF112" w14:textId="126FA851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79ECD54D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1AA4FD6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713120054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DC5ABED" w14:textId="75D62B59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3614BC8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577669795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6A529B2" w14:textId="3B955E33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830332133"/>
            <w:placeholder>
              <w:docPart w:val="7B9FD5AA786B4687ACBC5B837775824D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93D7D30" w14:textId="5D0EF611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座席表の作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881530901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F86718" w14:textId="1B054555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297B03B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83568350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05076DE" w14:textId="219E9BF5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045B06DB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2" w:space="0" w:color="D9D9D9" w:themeColor="background1" w:themeShade="D9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DBFD3BA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723192604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32A37A7" w14:textId="63A8534C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5A5B42B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43401680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0FDBFCB" w14:textId="6A6CA9C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982666299"/>
            <w:placeholder>
              <w:docPart w:val="06CB06B257E94616A0444C9E591AE5D6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2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1B3B759" w14:textId="61686E56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テーブルの飾り付け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-153595647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68D9AB0" w14:textId="6A59A1B6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174251C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254366928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FC06E7A" w14:textId="5370C50D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531EF6E0" w14:textId="77777777" w:rsidTr="005E5ACE">
        <w:trPr>
          <w:trHeight w:hRule="exact" w:val="408"/>
          <w:jc w:val="center"/>
        </w:trPr>
        <w:sdt>
          <w:sdtPr>
            <w:rPr>
              <w:rFonts w:hint="eastAsia"/>
              <w:bCs/>
              <w:noProof/>
            </w:rPr>
            <w:id w:val="347450108"/>
            <w:placeholder>
              <w:docPart w:val="282B5C62ED1E4B5C88C7800A2935ED1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nil"/>
                  <w:left w:val="nil"/>
                  <w:bottom w:val="single" w:sz="4" w:space="0" w:color="D9D9D9" w:themeColor="background1" w:themeShade="D9"/>
                  <w:right w:val="nil"/>
                </w:tcBorders>
                <w:shd w:val="clear" w:color="auto" w:fill="0D5672" w:themeFill="accent1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322AC71" w14:textId="59C6BD0C" w:rsidR="00F95346" w:rsidRPr="00FD2ACA" w:rsidRDefault="00F95346" w:rsidP="00F95346">
                <w:pPr>
                  <w:pStyle w:val="af3"/>
                  <w:rPr>
                    <w:rFonts w:hint="eastAsia"/>
                    <w:bCs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全体</w:t>
                </w:r>
              </w:p>
            </w:tc>
          </w:sdtContent>
        </w:sdt>
        <w:tc>
          <w:tcPr>
            <w:tcW w:w="471" w:type="dxa"/>
            <w:tcBorders>
              <w:left w:val="nil"/>
              <w:right w:val="single" w:sz="4" w:space="0" w:color="D9D9D9" w:themeColor="background1" w:themeShade="D9"/>
            </w:tcBorders>
            <w:shd w:val="clear" w:color="auto" w:fill="0D5672" w:themeFill="accent1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43E3D52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2C35D8F" w14:textId="683A3AEB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053200085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BE930EF" w14:textId="6C53360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C070F93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2058418853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ED5092" w14:textId="7C9BE9F3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C38C688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983001166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92532E9" w14:textId="7809903D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4F61B045" w14:textId="77777777" w:rsidTr="005E5ACE">
        <w:trPr>
          <w:trHeight w:hRule="exact" w:val="408"/>
          <w:jc w:val="center"/>
        </w:trPr>
        <w:sdt>
          <w:sdtPr>
            <w:rPr>
              <w:rFonts w:hint="eastAsia"/>
              <w:noProof/>
            </w:rPr>
            <w:id w:val="1539163776"/>
            <w:placeholder>
              <w:docPart w:val="77C8118795FE4AE399DDD1D0B99D700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5F1CE3B" w14:textId="0095462B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ツリーを見つける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1106159701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881ABFE" w14:textId="025B9EEE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1AFDABB" w14:textId="45DE7803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873032579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2671F44" w14:textId="1C0F3470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9271366" w14:textId="626DEB40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860933014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B200386" w14:textId="5983C059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63429DD" w14:textId="4CBE6366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88230615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A36B243" w14:textId="4B0D2EC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15515D52" w14:textId="77777777" w:rsidTr="005E5ACE">
        <w:trPr>
          <w:trHeight w:hRule="exact" w:val="408"/>
          <w:jc w:val="center"/>
        </w:trPr>
        <w:sdt>
          <w:sdtPr>
            <w:rPr>
              <w:rFonts w:hint="eastAsia"/>
              <w:noProof/>
            </w:rPr>
            <w:id w:val="-1152677368"/>
            <w:placeholder>
              <w:docPart w:val="E275C95865114EEAAF79B72410C2A0D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6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71B43189" w14:textId="2A553A00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 w:rsidRPr="00FD2ACA">
                  <w:rPr>
                    <w:rFonts w:hint="eastAsia"/>
                    <w:noProof/>
                    <w:lang w:val="ja-JP" w:bidi="ja-JP"/>
                  </w:rPr>
                  <w:t>ツリーの飾り付け</w:t>
                </w:r>
              </w:p>
            </w:tc>
          </w:sdtContent>
        </w:sdt>
        <w:sdt>
          <w:sdtPr>
            <w:rPr>
              <w:rFonts w:hint="eastAsia"/>
              <w:noProof/>
            </w:rPr>
            <w:id w:val="379988381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8DD593F" w14:textId="60F7CEEB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EB57EC2" w14:textId="25E3BF0E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902215454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3CCAD26" w14:textId="35914B43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E1B4805" w14:textId="69AD67BC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285151714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7A6D103" w14:textId="6CE507A5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5AD6131" w14:textId="7D6F245F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95651995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7766D70" w14:textId="2BD6558C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684A13E8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D75E189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718751007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E5A414D" w14:textId="5556977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787FC9E" w14:textId="375C4BCE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986356953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6F3047A" w14:textId="44411017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3FF964E" w14:textId="2D5D3AC3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045361670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F36344F" w14:textId="656D0FBA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D818BD9" w14:textId="578004C3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327953289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DDED2CE" w14:textId="354D329F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7FDDF64A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CEA9AD9" w14:textId="18EE85A8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293333786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F43626E" w14:textId="50602A69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723E981" w14:textId="69E13C1E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789514924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7C1E801" w14:textId="09F257B7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4EE6F05" w14:textId="089ED356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053851278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A25C193" w14:textId="2C92635E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57FE511" w14:textId="5B32AE91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482744518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838DA7" w14:textId="5425CC69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18608E66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13E5EB0" w14:textId="4BDE969F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170906116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0C32555" w14:textId="54AC8DD8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97C0BD7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698663759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6DF13DE" w14:textId="3876598C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70A008B" w14:textId="47257501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06009178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5C3A69E" w14:textId="59EA7107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4" w:space="0" w:color="D9D9D9" w:themeColor="background1" w:themeShade="D9"/>
              <w:right w:val="single" w:sz="2" w:space="0" w:color="D9D9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DDBD83D" w14:textId="37FD855E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108969560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2" w:space="0" w:color="D9D9D9"/>
                  <w:right w:val="single" w:sz="2" w:space="0" w:color="D9D9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60351A9" w14:textId="5A1FC2DE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099596AD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B4395E7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993856011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ADA9741" w14:textId="53CA7EF9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EE99EBC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745073707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37B7188" w14:textId="4D7F9BF7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BF4313" w14:textId="24B88C16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1191013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17D137B" w14:textId="1EF93C6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6613EE3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914684931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BB63ED7" w14:textId="01D46628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2F211A0E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AC212C9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906576070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2577BBE" w14:textId="432D9FB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32EFE1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868722044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A296BFE" w14:textId="7662C471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220E6A3" w14:textId="221AF193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33264421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33CBC41" w14:textId="397B5028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0C0ED692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540563330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4A5810" w14:textId="3D2FBFE2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2F106C57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3F1666D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59378856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EF3272E" w14:textId="62B9C2CA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513309C5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96791519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E0AA05C" w14:textId="38397D48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8B6C26F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703903314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2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64E146F" w14:textId="6CB5A6B0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C72C6AF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707685623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A3CF1AE" w14:textId="72772541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392F2E2D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55EEBA0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870518636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5822CE5" w14:textId="26B0D2C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0129E0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696226243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B06AA9" w14:textId="04D31359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23F8D201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782021501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B9D268A" w14:textId="137654EB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6DC3C1E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2134548282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9FB4FBE" w14:textId="530D7B50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55170727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20B3B74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415080278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3F4B970" w14:textId="301A708C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3E7AF7E5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047647364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0E84EFD9" w14:textId="1B6784DD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CF221A4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842162206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100140D6" w14:textId="015EA5B7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B210452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753812970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CAF8891" w14:textId="6CF1F001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  <w:tr w:rsidR="00F95346" w:rsidRPr="00FD2ACA" w14:paraId="5FF22CF1" w14:textId="77777777" w:rsidTr="005E5ACE">
        <w:trPr>
          <w:trHeight w:hRule="exact" w:val="408"/>
          <w:jc w:val="center"/>
        </w:trPr>
        <w:tc>
          <w:tcPr>
            <w:tcW w:w="336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6F7A5342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1402664643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42D900FD" w14:textId="5F8C35C4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40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1A07C70C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1794869827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376BE8BB" w14:textId="490B511C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362" w:type="dxa"/>
            <w:tcBorders>
              <w:top w:val="single" w:sz="2" w:space="0" w:color="D9D9D9" w:themeColor="background1" w:themeShade="D9"/>
              <w:left w:val="single" w:sz="4" w:space="0" w:color="D9D9D9" w:themeColor="background1" w:themeShade="D9"/>
              <w:bottom w:val="single" w:sz="2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41CC31D0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-236704237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519FD745" w14:textId="7192168A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  <w:tc>
          <w:tcPr>
            <w:tcW w:w="39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14:paraId="7C1262AE" w14:textId="77777777" w:rsidR="00F95346" w:rsidRPr="00FD2ACA" w:rsidRDefault="00F95346" w:rsidP="00F95346">
            <w:pPr>
              <w:rPr>
                <w:rFonts w:hint="eastAsia"/>
                <w:noProof/>
              </w:rPr>
            </w:pPr>
          </w:p>
        </w:tc>
        <w:sdt>
          <w:sdtPr>
            <w:rPr>
              <w:rFonts w:hint="eastAsia"/>
              <w:noProof/>
            </w:rPr>
            <w:id w:val="783610921"/>
            <w15:appearance w15:val="hidden"/>
            <w14:checkbox>
              <w14:checked w14:val="0"/>
              <w14:checkedState w14:val="00FC" w14:font="Wingdings"/>
              <w14:uncheckedState w14:val="2610" w14:font="Meiryo UI"/>
            </w14:checkbox>
          </w:sdtPr>
          <w:sdtEndPr/>
          <w:sdtContent>
            <w:tc>
              <w:tcPr>
                <w:tcW w:w="471" w:type="dxa"/>
                <w:gridSpan w:val="2"/>
                <w:tcBorders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FFFFF" w:themeFill="background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6860ADA3" w14:textId="199941E7" w:rsidR="00F95346" w:rsidRPr="00FD2ACA" w:rsidRDefault="00F95346" w:rsidP="00F95346">
                <w:pPr>
                  <w:rPr>
                    <w:rFonts w:hint="eastAsia"/>
                    <w:noProof/>
                  </w:rPr>
                </w:pPr>
                <w:r>
                  <w:rPr>
                    <w:rFonts w:hint="eastAsia"/>
                    <w:noProof/>
                  </w:rPr>
                  <w:t>☐</w:t>
                </w:r>
              </w:p>
            </w:tc>
          </w:sdtContent>
        </w:sdt>
      </w:tr>
    </w:tbl>
    <w:p w14:paraId="413C0C5E" w14:textId="2621EE75" w:rsidR="00BC2E48" w:rsidRPr="00FD2ACA" w:rsidRDefault="00BC2E48">
      <w:pPr>
        <w:spacing w:after="160" w:line="259" w:lineRule="auto"/>
        <w:rPr>
          <w:rFonts w:hint="eastAsia"/>
          <w:bCs w:val="0"/>
          <w:noProof/>
          <w:color w:val="auto"/>
          <w:sz w:val="12"/>
          <w:szCs w:val="12"/>
        </w:rPr>
      </w:pPr>
    </w:p>
    <w:sectPr w:rsidR="00BC2E48" w:rsidRPr="00FD2ACA" w:rsidSect="00BC2E48">
      <w:headerReference w:type="default" r:id="rId11"/>
      <w:footerReference w:type="default" r:id="rId12"/>
      <w:headerReference w:type="first" r:id="rId13"/>
      <w:pgSz w:w="16838" w:h="11906" w:orient="landscape" w:code="9"/>
      <w:pgMar w:top="357" w:right="454" w:bottom="284" w:left="454" w:header="142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F926B9" w14:textId="77777777" w:rsidR="00AF34C7" w:rsidRDefault="00AF34C7" w:rsidP="005C602A">
      <w:r>
        <w:separator/>
      </w:r>
    </w:p>
  </w:endnote>
  <w:endnote w:type="continuationSeparator" w:id="0">
    <w:p w14:paraId="62D5575A" w14:textId="77777777" w:rsidR="00AF34C7" w:rsidRDefault="00AF34C7" w:rsidP="005C6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ajalla UI">
    <w:panose1 w:val="00000000000000000000"/>
    <w:charset w:val="00"/>
    <w:family w:val="roman"/>
    <w:notTrueType/>
    <w:pitch w:val="default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BD7D6" w14:textId="646EA378" w:rsidR="00584A03" w:rsidRPr="00FD2ACA" w:rsidRDefault="003D66F6" w:rsidP="005C602A">
    <w:pPr>
      <w:pStyle w:val="ac"/>
    </w:pPr>
    <w:r w:rsidRPr="00FD2ACA">
      <w:rPr>
        <w:lang w:val="ja-JP" w:bidi="ja-JP"/>
      </w:rPr>
      <w:fldChar w:fldCharType="begin"/>
    </w:r>
    <w:r w:rsidRPr="00FD2ACA">
      <w:rPr>
        <w:lang w:val="ja-JP" w:bidi="ja-JP"/>
      </w:rPr>
      <w:instrText xml:space="preserve"> PAGE  \* Arabic  \* MERGEFORMAT </w:instrText>
    </w:r>
    <w:r w:rsidRPr="00FD2ACA">
      <w:rPr>
        <w:lang w:val="ja-JP" w:bidi="ja-JP"/>
      </w:rPr>
      <w:fldChar w:fldCharType="separate"/>
    </w:r>
    <w:r w:rsidR="00BC2E48" w:rsidRPr="00FD2ACA">
      <w:rPr>
        <w:noProof/>
        <w:lang w:val="ja-JP" w:bidi="ja-JP"/>
      </w:rPr>
      <w:t>3</w:t>
    </w:r>
    <w:r w:rsidRPr="00FD2ACA">
      <w:rPr>
        <w:lang w:val="ja-JP" w:bidi="ja-JP"/>
      </w:rPr>
      <w:fldChar w:fldCharType="end"/>
    </w:r>
    <w:r w:rsidRPr="00FD2ACA">
      <w:rPr>
        <w:lang w:val="ja-JP" w:bidi="ja-JP"/>
      </w:rPr>
      <w:t>/</w:t>
    </w:r>
    <w:r w:rsidR="00BB3AB4" w:rsidRPr="00FD2ACA">
      <w:rPr>
        <w:noProof/>
        <w:lang w:val="ja-JP" w:bidi="ja-JP"/>
      </w:rPr>
      <w:fldChar w:fldCharType="begin"/>
    </w:r>
    <w:r w:rsidR="00BB3AB4" w:rsidRPr="00FD2ACA">
      <w:rPr>
        <w:noProof/>
        <w:lang w:val="ja-JP" w:bidi="ja-JP"/>
      </w:rPr>
      <w:instrText xml:space="preserve"> NUMPAGES  \* Arabic  \* MERGEFORMAT </w:instrText>
    </w:r>
    <w:r w:rsidR="00BB3AB4" w:rsidRPr="00FD2ACA">
      <w:rPr>
        <w:noProof/>
        <w:lang w:val="ja-JP" w:bidi="ja-JP"/>
      </w:rPr>
      <w:fldChar w:fldCharType="separate"/>
    </w:r>
    <w:r w:rsidR="00BC2E48" w:rsidRPr="00FD2ACA">
      <w:rPr>
        <w:noProof/>
        <w:lang w:val="ja-JP" w:bidi="ja-JP"/>
      </w:rPr>
      <w:t>3</w:t>
    </w:r>
    <w:r w:rsidR="00BB3AB4" w:rsidRPr="00FD2ACA">
      <w:rPr>
        <w:noProof/>
        <w:lang w:val="ja-JP" w:bidi="ja-JP"/>
      </w:rPr>
      <w:fldChar w:fldCharType="end"/>
    </w:r>
    <w:r w:rsidRPr="00FD2ACA">
      <w:rPr>
        <w:lang w:val="ja-JP" w:bidi="ja-JP"/>
      </w:rPr>
      <w:t xml:space="preserve"> ページ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806C1" w14:textId="77777777" w:rsidR="00AF34C7" w:rsidRDefault="00AF34C7" w:rsidP="005C602A">
      <w:r>
        <w:separator/>
      </w:r>
    </w:p>
  </w:footnote>
  <w:footnote w:type="continuationSeparator" w:id="0">
    <w:p w14:paraId="30476602" w14:textId="77777777" w:rsidR="00AF34C7" w:rsidRDefault="00AF34C7" w:rsidP="005C60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7CED0" w14:textId="11FDD159" w:rsidR="00BC2E48" w:rsidRPr="00FD2ACA" w:rsidRDefault="00BC2E48">
    <w:pPr>
      <w:pStyle w:val="aa"/>
    </w:pPr>
    <w:r w:rsidRPr="00FD2ACA">
      <w:rPr>
        <w:noProof/>
        <w:lang w:val="ja-JP" w:bidi="ja-JP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154EB91" wp14:editId="753CC1E9">
              <wp:simplePos x="0" y="0"/>
              <wp:positionH relativeFrom="page">
                <wp:posOffset>295275</wp:posOffset>
              </wp:positionH>
              <wp:positionV relativeFrom="page">
                <wp:posOffset>228600</wp:posOffset>
              </wp:positionV>
              <wp:extent cx="10116000" cy="7268400"/>
              <wp:effectExtent l="0" t="0" r="0" b="0"/>
              <wp:wrapNone/>
              <wp:docPr id="375" name="グループ 12">
                <a:extLst xmlns:a="http://schemas.openxmlformats.org/drawingml/2006/main">
                  <a:ext uri="{FF2B5EF4-FFF2-40B4-BE49-F238E27FC236}">
                    <a16:creationId xmlns:a16="http://schemas.microsoft.com/office/drawing/2014/main" id="{490DA110-8CA1-4B33-818B-11BDFA32824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116000" cy="7268400"/>
                        <a:chOff x="0" y="0"/>
                        <a:chExt cx="9554401" cy="7268400"/>
                      </a:xfrm>
                    </wpg:grpSpPr>
                    <wps:wsp>
                      <wps:cNvPr id="376" name="長方形 376">
                        <a:extLst>
                          <a:ext uri="{FF2B5EF4-FFF2-40B4-BE49-F238E27FC236}">
                            <a16:creationId xmlns:a16="http://schemas.microsoft.com/office/drawing/2014/main" id="{AB679E6D-9F0D-41F9-B615-7D728EB10D93}"/>
                          </a:ext>
                        </a:extLst>
                      </wps:cNvPr>
                      <wps:cNvSpPr/>
                      <wps:spPr>
                        <a:xfrm>
                          <a:off x="1" y="0"/>
                          <a:ext cx="9554400" cy="7268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77" name="長方形 377">
                        <a:extLst>
                          <a:ext uri="{FF2B5EF4-FFF2-40B4-BE49-F238E27FC236}">
                            <a16:creationId xmlns:a16="http://schemas.microsoft.com/office/drawing/2014/main" id="{776AEECC-0F87-425C-81CE-ED90D332B25C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9554400" cy="155923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378" name="グループ 378">
                        <a:extLst>
                          <a:ext uri="{FF2B5EF4-FFF2-40B4-BE49-F238E27FC236}">
                            <a16:creationId xmlns:a16="http://schemas.microsoft.com/office/drawing/2014/main" id="{97B41E8E-D3F6-4515-8492-35A126717701}"/>
                          </a:ext>
                        </a:extLst>
                      </wpg:cNvPr>
                      <wpg:cNvGrpSpPr/>
                      <wpg:grpSpPr>
                        <a:xfrm>
                          <a:off x="36229" y="19223"/>
                          <a:ext cx="9393912" cy="1516331"/>
                          <a:chOff x="36229" y="19223"/>
                          <a:chExt cx="9393912" cy="1516331"/>
                        </a:xfrm>
                      </wpg:grpSpPr>
                      <wps:wsp>
                        <wps:cNvPr id="379" name="フリーフォーム: 図形 5">
                          <a:extLst>
                            <a:ext uri="{FF2B5EF4-FFF2-40B4-BE49-F238E27FC236}">
                              <a16:creationId xmlns:a16="http://schemas.microsoft.com/office/drawing/2014/main" id="{BB797EE3-07E3-44ED-96AC-7C93F16A9E4B}"/>
                            </a:ext>
                          </a:extLst>
                        </wps:cNvPr>
                        <wps:cNvSpPr/>
                        <wps:spPr>
                          <a:xfrm>
                            <a:off x="466123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" name="フリーフォーム:図形 6">
                          <a:extLst>
                            <a:ext uri="{FF2B5EF4-FFF2-40B4-BE49-F238E27FC236}">
                              <a16:creationId xmlns:a16="http://schemas.microsoft.com/office/drawing/2014/main" id="{51EE4219-E7F3-4B30-B5B5-349667F17C85}"/>
                            </a:ext>
                          </a:extLst>
                        </wps:cNvPr>
                        <wps:cNvSpPr/>
                        <wps:spPr>
                          <a:xfrm>
                            <a:off x="449822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453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" name="フリーフォーム:図形 7">
                          <a:extLst>
                            <a:ext uri="{FF2B5EF4-FFF2-40B4-BE49-F238E27FC236}">
                              <a16:creationId xmlns:a16="http://schemas.microsoft.com/office/drawing/2014/main" id="{2E0E7FEB-B03B-4A5B-83D9-3E3FCE5C3035}"/>
                            </a:ext>
                          </a:extLst>
                        </wps:cNvPr>
                        <wps:cNvSpPr/>
                        <wps:spPr>
                          <a:xfrm>
                            <a:off x="4512106" y="133376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71347 w 143931"/>
                              <a:gd name="connsiteY11" fmla="*/ 32098 h 146456"/>
                              <a:gd name="connsiteX12" fmla="*/ 89528 w 143931"/>
                              <a:gd name="connsiteY12" fmla="*/ 41693 h 146456"/>
                              <a:gd name="connsiteX13" fmla="*/ 88771 w 143931"/>
                              <a:gd name="connsiteY13" fmla="*/ 48764 h 146456"/>
                              <a:gd name="connsiteX14" fmla="*/ 81700 w 143931"/>
                              <a:gd name="connsiteY14" fmla="*/ 48006 h 146456"/>
                              <a:gd name="connsiteX15" fmla="*/ 70337 w 143931"/>
                              <a:gd name="connsiteY15" fmla="*/ 41946 h 146456"/>
                              <a:gd name="connsiteX16" fmla="*/ 57964 w 143931"/>
                              <a:gd name="connsiteY16" fmla="*/ 45734 h 146456"/>
                              <a:gd name="connsiteX17" fmla="*/ 49884 w 143931"/>
                              <a:gd name="connsiteY17" fmla="*/ 60884 h 146456"/>
                              <a:gd name="connsiteX18" fmla="*/ 54934 w 143931"/>
                              <a:gd name="connsiteY18" fmla="*/ 77298 h 146456"/>
                              <a:gd name="connsiteX19" fmla="*/ 96093 w 143931"/>
                              <a:gd name="connsiteY19" fmla="*/ 81085 h 146456"/>
                              <a:gd name="connsiteX20" fmla="*/ 101144 w 143931"/>
                              <a:gd name="connsiteY20" fmla="*/ 27805 h 146456"/>
                              <a:gd name="connsiteX21" fmla="*/ 68317 w 143931"/>
                              <a:gd name="connsiteY21" fmla="*/ 10382 h 146456"/>
                              <a:gd name="connsiteX22" fmla="*/ 32966 w 143931"/>
                              <a:gd name="connsiteY22" fmla="*/ 21240 h 146456"/>
                              <a:gd name="connsiteX23" fmla="*/ 24885 w 143931"/>
                              <a:gd name="connsiteY23" fmla="*/ 108356 h 146456"/>
                              <a:gd name="connsiteX24" fmla="*/ 135485 w 143931"/>
                              <a:gd name="connsiteY24" fmla="*/ 118709 h 146456"/>
                              <a:gd name="connsiteX25" fmla="*/ 142556 w 143931"/>
                              <a:gd name="connsiteY25" fmla="*/ 119467 h 146456"/>
                              <a:gd name="connsiteX26" fmla="*/ 141798 w 143931"/>
                              <a:gd name="connsiteY26" fmla="*/ 126537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3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4"/>
                                  <a:pt x="51651" y="38158"/>
                                </a:cubicBezTo>
                                <a:cubicBezTo>
                                  <a:pt x="57207" y="33613"/>
                                  <a:pt x="64277" y="31340"/>
                                  <a:pt x="71347" y="32098"/>
                                </a:cubicBezTo>
                                <a:cubicBezTo>
                                  <a:pt x="78418" y="32856"/>
                                  <a:pt x="84983" y="36138"/>
                                  <a:pt x="89528" y="41693"/>
                                </a:cubicBezTo>
                                <a:cubicBezTo>
                                  <a:pt x="91296" y="43966"/>
                                  <a:pt x="91043" y="46996"/>
                                  <a:pt x="88771" y="48764"/>
                                </a:cubicBezTo>
                                <a:cubicBezTo>
                                  <a:pt x="86498" y="50531"/>
                                  <a:pt x="83468" y="50279"/>
                                  <a:pt x="81700" y="48006"/>
                                </a:cubicBezTo>
                                <a:cubicBezTo>
                                  <a:pt x="78923" y="44471"/>
                                  <a:pt x="74882" y="42451"/>
                                  <a:pt x="70337" y="41946"/>
                                </a:cubicBezTo>
                                <a:cubicBezTo>
                                  <a:pt x="65792" y="41441"/>
                                  <a:pt x="61499" y="4295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65287" y="89671"/>
                                  <a:pt x="83720" y="91438"/>
                                  <a:pt x="96093" y="81085"/>
                                </a:cubicBezTo>
                                <a:cubicBezTo>
                                  <a:pt x="112254" y="67702"/>
                                  <a:pt x="114274" y="43966"/>
                                  <a:pt x="101144" y="27805"/>
                                </a:cubicBezTo>
                                <a:cubicBezTo>
                                  <a:pt x="92811" y="17957"/>
                                  <a:pt x="81195" y="11645"/>
                                  <a:pt x="68317" y="10382"/>
                                </a:cubicBezTo>
                                <a:cubicBezTo>
                                  <a:pt x="55439" y="9119"/>
                                  <a:pt x="42814" y="13160"/>
                                  <a:pt x="32966" y="21240"/>
                                </a:cubicBezTo>
                                <a:cubicBezTo>
                                  <a:pt x="6704" y="42956"/>
                                  <a:pt x="3169" y="82095"/>
                                  <a:pt x="24885" y="108356"/>
                                </a:cubicBezTo>
                                <a:cubicBezTo>
                                  <a:pt x="52661" y="141688"/>
                                  <a:pt x="102154" y="146233"/>
                                  <a:pt x="135485" y="118709"/>
                                </a:cubicBezTo>
                                <a:cubicBezTo>
                                  <a:pt x="137505" y="116942"/>
                                  <a:pt x="140788" y="117194"/>
                                  <a:pt x="142556" y="119467"/>
                                </a:cubicBezTo>
                                <a:cubicBezTo>
                                  <a:pt x="144323" y="121739"/>
                                  <a:pt x="144071" y="124770"/>
                                  <a:pt x="141798" y="126537"/>
                                </a:cubicBezTo>
                                <a:cubicBezTo>
                                  <a:pt x="125890" y="139920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2" name="フリーフォーム: 図形 8">
                          <a:extLst>
                            <a:ext uri="{FF2B5EF4-FFF2-40B4-BE49-F238E27FC236}">
                              <a16:creationId xmlns:a16="http://schemas.microsoft.com/office/drawing/2014/main" id="{79236BC5-7A9C-493E-AC1F-6F32B3EC0089}"/>
                            </a:ext>
                          </a:extLst>
                        </wps:cNvPr>
                        <wps:cNvSpPr/>
                        <wps:spPr>
                          <a:xfrm>
                            <a:off x="399864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4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4" y="35853"/>
                                  <a:pt x="42924" y="27015"/>
                                </a:cubicBezTo>
                                <a:cubicBezTo>
                                  <a:pt x="42924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3" name="フリーフォーム:図形 9">
                          <a:extLst>
                            <a:ext uri="{FF2B5EF4-FFF2-40B4-BE49-F238E27FC236}">
                              <a16:creationId xmlns:a16="http://schemas.microsoft.com/office/drawing/2014/main" id="{60D55793-161B-47AC-856F-40286998BE02}"/>
                            </a:ext>
                          </a:extLst>
                        </wps:cNvPr>
                        <wps:cNvSpPr/>
                        <wps:spPr>
                          <a:xfrm>
                            <a:off x="386884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4" name="フリーフォーム:図形 10">
                          <a:extLst>
                            <a:ext uri="{FF2B5EF4-FFF2-40B4-BE49-F238E27FC236}">
                              <a16:creationId xmlns:a16="http://schemas.microsoft.com/office/drawing/2014/main" id="{0E7AB8D5-7375-4BF8-8FBE-A0B97AF072FD}"/>
                            </a:ext>
                          </a:extLst>
                        </wps:cNvPr>
                        <wps:cNvSpPr/>
                        <wps:spPr>
                          <a:xfrm>
                            <a:off x="370584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" name="フリーフォーム:図形 11">
                          <a:extLst>
                            <a:ext uri="{FF2B5EF4-FFF2-40B4-BE49-F238E27FC236}">
                              <a16:creationId xmlns:a16="http://schemas.microsoft.com/office/drawing/2014/main" id="{8BBB4A83-8DAC-4A82-99C8-9FE2F92CC6E1}"/>
                            </a:ext>
                          </a:extLst>
                        </wps:cNvPr>
                        <wps:cNvSpPr/>
                        <wps:spPr>
                          <a:xfrm>
                            <a:off x="4185436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617 h 113630"/>
                              <a:gd name="connsiteX12" fmla="*/ 47532 w 106054"/>
                              <a:gd name="connsiteY12" fmla="*/ 13647 h 113630"/>
                              <a:gd name="connsiteX13" fmla="*/ 47532 w 106054"/>
                              <a:gd name="connsiteY13" fmla="*/ 13647 h 113630"/>
                              <a:gd name="connsiteX14" fmla="*/ 11675 w 106054"/>
                              <a:gd name="connsiteY14" fmla="*/ 75765 h 113630"/>
                              <a:gd name="connsiteX15" fmla="*/ 11422 w 106054"/>
                              <a:gd name="connsiteY15" fmla="*/ 81320 h 113630"/>
                              <a:gd name="connsiteX16" fmla="*/ 15715 w 106054"/>
                              <a:gd name="connsiteY16" fmla="*/ 84855 h 113630"/>
                              <a:gd name="connsiteX17" fmla="*/ 89701 w 106054"/>
                              <a:gd name="connsiteY17" fmla="*/ 103541 h 113630"/>
                              <a:gd name="connsiteX18" fmla="*/ 96014 w 106054"/>
                              <a:gd name="connsiteY18" fmla="*/ 101521 h 113630"/>
                              <a:gd name="connsiteX19" fmla="*/ 96771 w 106054"/>
                              <a:gd name="connsiteY19" fmla="*/ 94955 h 113630"/>
                              <a:gd name="connsiteX20" fmla="*/ 58642 w 106054"/>
                              <a:gd name="connsiteY20" fmla="*/ 14404 h 113630"/>
                              <a:gd name="connsiteX21" fmla="*/ 53339 w 106054"/>
                              <a:gd name="connsiteY21" fmla="*/ 10869 h 113630"/>
                              <a:gd name="connsiteX22" fmla="*/ 52834 w 106054"/>
                              <a:gd name="connsiteY22" fmla="*/ 10617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617"/>
                                </a:moveTo>
                                <a:cubicBezTo>
                                  <a:pt x="50562" y="10617"/>
                                  <a:pt x="48541" y="11879"/>
                                  <a:pt x="47532" y="13647"/>
                                </a:cubicBezTo>
                                <a:lnTo>
                                  <a:pt x="47532" y="13647"/>
                                </a:lnTo>
                                <a:lnTo>
                                  <a:pt x="11675" y="75765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3087" y="10617"/>
                                  <a:pt x="52834" y="10617"/>
                                  <a:pt x="52834" y="10617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" name="フリーフォーム:図形 12">
                          <a:extLst>
                            <a:ext uri="{FF2B5EF4-FFF2-40B4-BE49-F238E27FC236}">
                              <a16:creationId xmlns:a16="http://schemas.microsoft.com/office/drawing/2014/main" id="{094F6F35-0F24-43FE-B5BA-A1FDBE6E01C5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7" name="フリーフォーム:図形 14">
                          <a:extLst>
                            <a:ext uri="{FF2B5EF4-FFF2-40B4-BE49-F238E27FC236}">
                              <a16:creationId xmlns:a16="http://schemas.microsoft.com/office/drawing/2014/main" id="{3D049547-74E7-4CD3-B9F6-80289EF8A744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8" name="フリーフォーム:図形 15">
                          <a:extLst>
                            <a:ext uri="{FF2B5EF4-FFF2-40B4-BE49-F238E27FC236}">
                              <a16:creationId xmlns:a16="http://schemas.microsoft.com/office/drawing/2014/main" id="{8E0506ED-0564-4CA1-BC1B-44D8FB475AB8}"/>
                            </a:ext>
                          </a:extLst>
                        </wps:cNvPr>
                        <wps:cNvSpPr/>
                        <wps:spPr>
                          <a:xfrm>
                            <a:off x="339305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2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9" name="フリーフォーム:図形 16">
                          <a:extLst>
                            <a:ext uri="{FF2B5EF4-FFF2-40B4-BE49-F238E27FC236}">
                              <a16:creationId xmlns:a16="http://schemas.microsoft.com/office/drawing/2014/main" id="{3EC78A76-96C6-4725-A443-7AFAB8FB108C}"/>
                            </a:ext>
                          </a:extLst>
                        </wps:cNvPr>
                        <wps:cNvSpPr/>
                        <wps:spPr>
                          <a:xfrm>
                            <a:off x="3381249" y="136940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7822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4"/>
                                  <a:pt x="55801" y="98224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60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0" name="フリーフォーム:図形 17">
                          <a:extLst>
                            <a:ext uri="{FF2B5EF4-FFF2-40B4-BE49-F238E27FC236}">
                              <a16:creationId xmlns:a16="http://schemas.microsoft.com/office/drawing/2014/main" id="{49992A91-A10E-4173-BD8E-18E30022F638}"/>
                            </a:ext>
                          </a:extLst>
                        </wps:cNvPr>
                        <wps:cNvSpPr/>
                        <wps:spPr>
                          <a:xfrm>
                            <a:off x="466123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1" name="フリーフォーム:図形 18">
                          <a:extLst>
                            <a:ext uri="{FF2B5EF4-FFF2-40B4-BE49-F238E27FC236}">
                              <a16:creationId xmlns:a16="http://schemas.microsoft.com/office/drawing/2014/main" id="{DEC31315-A9D7-4315-ABF1-3EA197E286EF}"/>
                            </a:ext>
                          </a:extLst>
                        </wps:cNvPr>
                        <wps:cNvSpPr/>
                        <wps:spPr>
                          <a:xfrm>
                            <a:off x="449822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2" name="フリーフォーム:図形 19">
                          <a:extLst>
                            <a:ext uri="{FF2B5EF4-FFF2-40B4-BE49-F238E27FC236}">
                              <a16:creationId xmlns:a16="http://schemas.microsoft.com/office/drawing/2014/main" id="{BA48E791-ED85-4DF0-974C-B3CD2DEE20D1}"/>
                            </a:ext>
                          </a:extLst>
                        </wps:cNvPr>
                        <wps:cNvSpPr/>
                        <wps:spPr>
                          <a:xfrm>
                            <a:off x="4512106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19830 w 143931"/>
                              <a:gd name="connsiteY4" fmla="*/ 56687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89528 w 143931"/>
                              <a:gd name="connsiteY10" fmla="*/ 41536 h 146456"/>
                              <a:gd name="connsiteX11" fmla="*/ 88771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57964 w 143931"/>
                              <a:gd name="connsiteY13" fmla="*/ 45576 h 146456"/>
                              <a:gd name="connsiteX14" fmla="*/ 54934 w 143931"/>
                              <a:gd name="connsiteY14" fmla="*/ 77140 h 146456"/>
                              <a:gd name="connsiteX15" fmla="*/ 96093 w 143931"/>
                              <a:gd name="connsiteY15" fmla="*/ 80928 h 146456"/>
                              <a:gd name="connsiteX16" fmla="*/ 109476 w 143931"/>
                              <a:gd name="connsiteY16" fmla="*/ 55424 h 146456"/>
                              <a:gd name="connsiteX17" fmla="*/ 100891 w 143931"/>
                              <a:gd name="connsiteY17" fmla="*/ 27900 h 146456"/>
                              <a:gd name="connsiteX18" fmla="*/ 32713 w 143931"/>
                              <a:gd name="connsiteY18" fmla="*/ 21588 h 146456"/>
                              <a:gd name="connsiteX19" fmla="*/ 24633 w 143931"/>
                              <a:gd name="connsiteY19" fmla="*/ 108704 h 146456"/>
                              <a:gd name="connsiteX20" fmla="*/ 135233 w 143931"/>
                              <a:gd name="connsiteY20" fmla="*/ 119057 h 146456"/>
                              <a:gd name="connsiteX21" fmla="*/ 142303 w 143931"/>
                              <a:gd name="connsiteY21" fmla="*/ 119815 h 146456"/>
                              <a:gd name="connsiteX22" fmla="*/ 141546 w 143931"/>
                              <a:gd name="connsiteY22" fmla="*/ 126885 h 146456"/>
                              <a:gd name="connsiteX23" fmla="*/ 85488 w 143931"/>
                              <a:gd name="connsiteY23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6" y="-3159"/>
                                  <a:pt x="108971" y="21588"/>
                                </a:cubicBezTo>
                                <a:cubicBezTo>
                                  <a:pt x="117052" y="31436"/>
                                  <a:pt x="121092" y="43809"/>
                                  <a:pt x="119830" y="56687"/>
                                </a:cubicBezTo>
                                <a:cubicBezTo>
                                  <a:pt x="118567" y="69312"/>
                                  <a:pt x="112507" y="80928"/>
                                  <a:pt x="102659" y="89008"/>
                                </a:cubicBezTo>
                                <a:cubicBezTo>
                                  <a:pt x="94578" y="95826"/>
                                  <a:pt x="84225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63014" y="28405"/>
                                  <a:pt x="80185" y="30173"/>
                                  <a:pt x="89528" y="41536"/>
                                </a:cubicBezTo>
                                <a:cubicBezTo>
                                  <a:pt x="91296" y="43556"/>
                                  <a:pt x="91043" y="46839"/>
                                  <a:pt x="88771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5640" y="40778"/>
                                  <a:pt x="65034" y="39768"/>
                                  <a:pt x="57964" y="45576"/>
                                </a:cubicBezTo>
                                <a:cubicBezTo>
                                  <a:pt x="48369" y="53404"/>
                                  <a:pt x="47106" y="67545"/>
                                  <a:pt x="54934" y="77140"/>
                                </a:cubicBezTo>
                                <a:cubicBezTo>
                                  <a:pt x="65287" y="89513"/>
                                  <a:pt x="83720" y="91281"/>
                                  <a:pt x="96093" y="80928"/>
                                </a:cubicBezTo>
                                <a:cubicBezTo>
                                  <a:pt x="103921" y="74362"/>
                                  <a:pt x="108719" y="65272"/>
                                  <a:pt x="109476" y="55424"/>
                                </a:cubicBezTo>
                                <a:cubicBezTo>
                                  <a:pt x="110486" y="45324"/>
                                  <a:pt x="107456" y="35476"/>
                                  <a:pt x="100891" y="27900"/>
                                </a:cubicBezTo>
                                <a:cubicBezTo>
                                  <a:pt x="83720" y="7194"/>
                                  <a:pt x="53166" y="4417"/>
                                  <a:pt x="32713" y="21588"/>
                                </a:cubicBezTo>
                                <a:cubicBezTo>
                                  <a:pt x="6452" y="43304"/>
                                  <a:pt x="2917" y="82443"/>
                                  <a:pt x="24633" y="108704"/>
                                </a:cubicBezTo>
                                <a:cubicBezTo>
                                  <a:pt x="52409" y="142036"/>
                                  <a:pt x="101901" y="146581"/>
                                  <a:pt x="135233" y="119057"/>
                                </a:cubicBezTo>
                                <a:cubicBezTo>
                                  <a:pt x="137253" y="117289"/>
                                  <a:pt x="140535" y="117542"/>
                                  <a:pt x="142303" y="119815"/>
                                </a:cubicBezTo>
                                <a:cubicBezTo>
                                  <a:pt x="144071" y="122087"/>
                                  <a:pt x="143818" y="125117"/>
                                  <a:pt x="141546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3" name="フリーフォーム:図形 20">
                          <a:extLst>
                            <a:ext uri="{FF2B5EF4-FFF2-40B4-BE49-F238E27FC236}">
                              <a16:creationId xmlns:a16="http://schemas.microsoft.com/office/drawing/2014/main" id="{B3CCA891-F030-4E56-90A1-3E9E7A932B2D}"/>
                            </a:ext>
                          </a:extLst>
                        </wps:cNvPr>
                        <wps:cNvSpPr/>
                        <wps:spPr>
                          <a:xfrm>
                            <a:off x="399864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4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4" y="35601"/>
                                  <a:pt x="42924" y="26763"/>
                                </a:cubicBezTo>
                                <a:cubicBezTo>
                                  <a:pt x="42924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4" name="フリーフォーム:図形 21">
                          <a:extLst>
                            <a:ext uri="{FF2B5EF4-FFF2-40B4-BE49-F238E27FC236}">
                              <a16:creationId xmlns:a16="http://schemas.microsoft.com/office/drawing/2014/main" id="{CD50A071-8055-430C-9C4C-9C62287377CC}"/>
                            </a:ext>
                          </a:extLst>
                        </wps:cNvPr>
                        <wps:cNvSpPr/>
                        <wps:spPr>
                          <a:xfrm>
                            <a:off x="4006468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529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5" name="フリーフォーム:図形 22">
                          <a:extLst>
                            <a:ext uri="{FF2B5EF4-FFF2-40B4-BE49-F238E27FC236}">
                              <a16:creationId xmlns:a16="http://schemas.microsoft.com/office/drawing/2014/main" id="{504052D1-D965-4C4C-922B-F1EA9E6469CC}"/>
                            </a:ext>
                          </a:extLst>
                        </wps:cNvPr>
                        <wps:cNvSpPr/>
                        <wps:spPr>
                          <a:xfrm>
                            <a:off x="386884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6" name="フリーフォーム:図形 23">
                          <a:extLst>
                            <a:ext uri="{FF2B5EF4-FFF2-40B4-BE49-F238E27FC236}">
                              <a16:creationId xmlns:a16="http://schemas.microsoft.com/office/drawing/2014/main" id="{85AE5489-4B72-4BF1-A42E-1472CFE565AF}"/>
                            </a:ext>
                          </a:extLst>
                        </wps:cNvPr>
                        <wps:cNvSpPr/>
                        <wps:spPr>
                          <a:xfrm>
                            <a:off x="370584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7" name="フリーフォーム:図形 24">
                          <a:extLst>
                            <a:ext uri="{FF2B5EF4-FFF2-40B4-BE49-F238E27FC236}">
                              <a16:creationId xmlns:a16="http://schemas.microsoft.com/office/drawing/2014/main" id="{0E980335-AA5D-4408-9DE2-07EFE5CBFF18}"/>
                            </a:ext>
                          </a:extLst>
                        </wps:cNvPr>
                        <wps:cNvSpPr/>
                        <wps:spPr>
                          <a:xfrm>
                            <a:off x="4185436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364 h 113630"/>
                              <a:gd name="connsiteX12" fmla="*/ 47532 w 106054"/>
                              <a:gd name="connsiteY12" fmla="*/ 13394 h 113630"/>
                              <a:gd name="connsiteX13" fmla="*/ 47532 w 106054"/>
                              <a:gd name="connsiteY13" fmla="*/ 13394 h 113630"/>
                              <a:gd name="connsiteX14" fmla="*/ 11675 w 106054"/>
                              <a:gd name="connsiteY14" fmla="*/ 75512 h 113630"/>
                              <a:gd name="connsiteX15" fmla="*/ 11422 w 106054"/>
                              <a:gd name="connsiteY15" fmla="*/ 81067 h 113630"/>
                              <a:gd name="connsiteX16" fmla="*/ 15715 w 106054"/>
                              <a:gd name="connsiteY16" fmla="*/ 84602 h 113630"/>
                              <a:gd name="connsiteX17" fmla="*/ 89701 w 106054"/>
                              <a:gd name="connsiteY17" fmla="*/ 103288 h 113630"/>
                              <a:gd name="connsiteX18" fmla="*/ 96014 w 106054"/>
                              <a:gd name="connsiteY18" fmla="*/ 101268 h 113630"/>
                              <a:gd name="connsiteX19" fmla="*/ 96771 w 106054"/>
                              <a:gd name="connsiteY19" fmla="*/ 94703 h 113630"/>
                              <a:gd name="connsiteX20" fmla="*/ 58642 w 106054"/>
                              <a:gd name="connsiteY20" fmla="*/ 14152 h 113630"/>
                              <a:gd name="connsiteX21" fmla="*/ 53339 w 106054"/>
                              <a:gd name="connsiteY21" fmla="*/ 10617 h 113630"/>
                              <a:gd name="connsiteX22" fmla="*/ 52834 w 106054"/>
                              <a:gd name="connsiteY22" fmla="*/ 10364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364"/>
                                </a:moveTo>
                                <a:cubicBezTo>
                                  <a:pt x="50562" y="10364"/>
                                  <a:pt x="48541" y="11627"/>
                                  <a:pt x="47532" y="13394"/>
                                </a:cubicBezTo>
                                <a:lnTo>
                                  <a:pt x="47532" y="13394"/>
                                </a:lnTo>
                                <a:lnTo>
                                  <a:pt x="11675" y="75512"/>
                                </a:lnTo>
                                <a:cubicBezTo>
                                  <a:pt x="10665" y="77280"/>
                                  <a:pt x="10665" y="79300"/>
                                  <a:pt x="11422" y="81067"/>
                                </a:cubicBezTo>
                                <a:cubicBezTo>
                                  <a:pt x="12180" y="82835"/>
                                  <a:pt x="13695" y="84097"/>
                                  <a:pt x="15715" y="84602"/>
                                </a:cubicBezTo>
                                <a:lnTo>
                                  <a:pt x="89701" y="103288"/>
                                </a:lnTo>
                                <a:cubicBezTo>
                                  <a:pt x="91973" y="103793"/>
                                  <a:pt x="94499" y="103036"/>
                                  <a:pt x="96014" y="101268"/>
                                </a:cubicBezTo>
                                <a:cubicBezTo>
                                  <a:pt x="97529" y="99501"/>
                                  <a:pt x="97781" y="96975"/>
                                  <a:pt x="96771" y="94703"/>
                                </a:cubicBezTo>
                                <a:lnTo>
                                  <a:pt x="58642" y="14152"/>
                                </a:lnTo>
                                <a:cubicBezTo>
                                  <a:pt x="57632" y="12132"/>
                                  <a:pt x="55612" y="10617"/>
                                  <a:pt x="53339" y="10617"/>
                                </a:cubicBezTo>
                                <a:cubicBezTo>
                                  <a:pt x="53087" y="10364"/>
                                  <a:pt x="52834" y="10364"/>
                                  <a:pt x="52834" y="10364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8" name="フリーフォーム:図形 25">
                          <a:extLst>
                            <a:ext uri="{FF2B5EF4-FFF2-40B4-BE49-F238E27FC236}">
                              <a16:creationId xmlns:a16="http://schemas.microsoft.com/office/drawing/2014/main" id="{C162B1CE-1B66-412B-BF8F-C27BCC21B1E7}"/>
                            </a:ext>
                          </a:extLst>
                        </wps:cNvPr>
                        <wps:cNvSpPr/>
                        <wps:spPr>
                          <a:xfrm>
                            <a:off x="371972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8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51651 w 143931"/>
                              <a:gd name="connsiteY8" fmla="*/ 38001 h 146456"/>
                              <a:gd name="connsiteX9" fmla="*/ 71347 w 143931"/>
                              <a:gd name="connsiteY9" fmla="*/ 31941 h 146456"/>
                              <a:gd name="connsiteX10" fmla="*/ 89528 w 143931"/>
                              <a:gd name="connsiteY10" fmla="*/ 41536 h 146456"/>
                              <a:gd name="connsiteX11" fmla="*/ 88770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70337 w 143931"/>
                              <a:gd name="connsiteY13" fmla="*/ 41788 h 146456"/>
                              <a:gd name="connsiteX14" fmla="*/ 57964 w 143931"/>
                              <a:gd name="connsiteY14" fmla="*/ 45576 h 146456"/>
                              <a:gd name="connsiteX15" fmla="*/ 54934 w 143931"/>
                              <a:gd name="connsiteY15" fmla="*/ 77140 h 146456"/>
                              <a:gd name="connsiteX16" fmla="*/ 74630 w 143931"/>
                              <a:gd name="connsiteY16" fmla="*/ 87493 h 146456"/>
                              <a:gd name="connsiteX17" fmla="*/ 96093 w 143931"/>
                              <a:gd name="connsiteY17" fmla="*/ 80928 h 146456"/>
                              <a:gd name="connsiteX18" fmla="*/ 101143 w 143931"/>
                              <a:gd name="connsiteY18" fmla="*/ 27648 h 146456"/>
                              <a:gd name="connsiteX19" fmla="*/ 32965 w 143931"/>
                              <a:gd name="connsiteY19" fmla="*/ 21335 h 146456"/>
                              <a:gd name="connsiteX20" fmla="*/ 24885 w 143931"/>
                              <a:gd name="connsiteY20" fmla="*/ 108452 h 146456"/>
                              <a:gd name="connsiteX21" fmla="*/ 78165 w 143931"/>
                              <a:gd name="connsiteY21" fmla="*/ 136480 h 146456"/>
                              <a:gd name="connsiteX22" fmla="*/ 135738 w 143931"/>
                              <a:gd name="connsiteY22" fmla="*/ 118804 h 146456"/>
                              <a:gd name="connsiteX23" fmla="*/ 142808 w 143931"/>
                              <a:gd name="connsiteY23" fmla="*/ 119562 h 146456"/>
                              <a:gd name="connsiteX24" fmla="*/ 142050 w 143931"/>
                              <a:gd name="connsiteY24" fmla="*/ 126632 h 146456"/>
                              <a:gd name="connsiteX25" fmla="*/ 85488 w 143931"/>
                              <a:gd name="connsiteY25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2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8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35996" y="69817"/>
                                  <a:pt x="37763" y="49364"/>
                                  <a:pt x="51651" y="38001"/>
                                </a:cubicBezTo>
                                <a:cubicBezTo>
                                  <a:pt x="57206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7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5" y="43809"/>
                                  <a:pt x="91043" y="46839"/>
                                  <a:pt x="88770" y="48606"/>
                                </a:cubicBezTo>
                                <a:cubicBezTo>
                                  <a:pt x="86498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48368" y="53404"/>
                                  <a:pt x="47106" y="6754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7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3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6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7758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9" name="フリーフォーム:図形 26">
                          <a:extLst>
                            <a:ext uri="{FF2B5EF4-FFF2-40B4-BE49-F238E27FC236}">
                              <a16:creationId xmlns:a16="http://schemas.microsoft.com/office/drawing/2014/main" id="{61B4AD0C-3875-401F-A948-534DBBB7D84E}"/>
                            </a:ext>
                          </a:extLst>
                        </wps:cNvPr>
                        <wps:cNvSpPr/>
                        <wps:spPr>
                          <a:xfrm>
                            <a:off x="417363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1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5951 w 106054"/>
                              <a:gd name="connsiteY18" fmla="*/ 50499 h 106054"/>
                              <a:gd name="connsiteX19" fmla="*/ 57821 w 106054"/>
                              <a:gd name="connsiteY19" fmla="*/ 12370 h 106054"/>
                              <a:gd name="connsiteX20" fmla="*/ 54034 w 106054"/>
                              <a:gd name="connsiteY20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519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70"/>
                                </a:lnTo>
                                <a:cubicBezTo>
                                  <a:pt x="56812" y="11360"/>
                                  <a:pt x="55549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0" name="フリーフォーム:図形 27">
                          <a:extLst>
                            <a:ext uri="{FF2B5EF4-FFF2-40B4-BE49-F238E27FC236}">
                              <a16:creationId xmlns:a16="http://schemas.microsoft.com/office/drawing/2014/main" id="{567E865E-A537-4BE5-8308-CC3669123BED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1" name="フリーフォーム:図形 28">
                          <a:extLst>
                            <a:ext uri="{FF2B5EF4-FFF2-40B4-BE49-F238E27FC236}">
                              <a16:creationId xmlns:a16="http://schemas.microsoft.com/office/drawing/2014/main" id="{E865D544-A2B0-44A7-80A5-5DB0D697D1E0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2" name="フリーフォーム:図形 29">
                          <a:extLst>
                            <a:ext uri="{FF2B5EF4-FFF2-40B4-BE49-F238E27FC236}">
                              <a16:creationId xmlns:a16="http://schemas.microsoft.com/office/drawing/2014/main" id="{29488F62-F49B-4C72-965A-8C931F206FCC}"/>
                            </a:ext>
                          </a:extLst>
                        </wps:cNvPr>
                        <wps:cNvSpPr/>
                        <wps:spPr>
                          <a:xfrm>
                            <a:off x="3393054" y="97234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2986 w 106054"/>
                              <a:gd name="connsiteY12" fmla="*/ 10869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3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90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47531 w 106054"/>
                              <a:gd name="connsiteY22" fmla="*/ 13647 h 113630"/>
                              <a:gd name="connsiteX23" fmla="*/ 42986 w 106054"/>
                              <a:gd name="connsiteY23" fmla="*/ 10869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2986" y="10869"/>
                                </a:move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3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90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0814" y="10617"/>
                                  <a:pt x="48542" y="11627"/>
                                  <a:pt x="47531" y="13647"/>
                                </a:cubicBezTo>
                                <a:lnTo>
                                  <a:pt x="42986" y="108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3" name="フリーフォーム:図形 30">
                          <a:extLst>
                            <a:ext uri="{FF2B5EF4-FFF2-40B4-BE49-F238E27FC236}">
                              <a16:creationId xmlns:a16="http://schemas.microsoft.com/office/drawing/2014/main" id="{8D07DE6C-846F-4DA8-AFB3-42C498C93CC4}"/>
                            </a:ext>
                          </a:extLst>
                        </wps:cNvPr>
                        <wps:cNvSpPr/>
                        <wps:spPr>
                          <a:xfrm>
                            <a:off x="3381249" y="57702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5953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5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59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4" name="フリーフォーム:図形 31">
                          <a:extLst>
                            <a:ext uri="{FF2B5EF4-FFF2-40B4-BE49-F238E27FC236}">
                              <a16:creationId xmlns:a16="http://schemas.microsoft.com/office/drawing/2014/main" id="{3B02342E-5AA9-4435-AE2C-37E3471D2679}"/>
                            </a:ext>
                          </a:extLst>
                        </wps:cNvPr>
                        <wps:cNvSpPr/>
                        <wps:spPr>
                          <a:xfrm>
                            <a:off x="4006468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781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658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5" name="フリーフォーム:図形 32">
                          <a:extLst>
                            <a:ext uri="{FF2B5EF4-FFF2-40B4-BE49-F238E27FC236}">
                              <a16:creationId xmlns:a16="http://schemas.microsoft.com/office/drawing/2014/main" id="{6FE42D63-4407-4D1A-8D23-DFDE892BF5FE}"/>
                            </a:ext>
                          </a:extLst>
                        </wps:cNvPr>
                        <wps:cNvSpPr/>
                        <wps:spPr>
                          <a:xfrm>
                            <a:off x="3719725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8 w 143931"/>
                              <a:gd name="connsiteY6" fmla="*/ 89166 h 146456"/>
                              <a:gd name="connsiteX7" fmla="*/ 47359 w 143931"/>
                              <a:gd name="connsiteY7" fmla="*/ 84115 h 146456"/>
                              <a:gd name="connsiteX8" fmla="*/ 51651 w 143931"/>
                              <a:gd name="connsiteY8" fmla="*/ 38411 h 146456"/>
                              <a:gd name="connsiteX9" fmla="*/ 71347 w 143931"/>
                              <a:gd name="connsiteY9" fmla="*/ 32350 h 146456"/>
                              <a:gd name="connsiteX10" fmla="*/ 89528 w 143931"/>
                              <a:gd name="connsiteY10" fmla="*/ 41946 h 146456"/>
                              <a:gd name="connsiteX11" fmla="*/ 88770 w 143931"/>
                              <a:gd name="connsiteY11" fmla="*/ 49016 h 146456"/>
                              <a:gd name="connsiteX12" fmla="*/ 81700 w 143931"/>
                              <a:gd name="connsiteY12" fmla="*/ 48259 h 146456"/>
                              <a:gd name="connsiteX13" fmla="*/ 70337 w 143931"/>
                              <a:gd name="connsiteY13" fmla="*/ 42198 h 146456"/>
                              <a:gd name="connsiteX14" fmla="*/ 57964 w 143931"/>
                              <a:gd name="connsiteY14" fmla="*/ 45986 h 146456"/>
                              <a:gd name="connsiteX15" fmla="*/ 54934 w 143931"/>
                              <a:gd name="connsiteY15" fmla="*/ 77550 h 146456"/>
                              <a:gd name="connsiteX16" fmla="*/ 96093 w 143931"/>
                              <a:gd name="connsiteY16" fmla="*/ 81338 h 146456"/>
                              <a:gd name="connsiteX17" fmla="*/ 101143 w 143931"/>
                              <a:gd name="connsiteY17" fmla="*/ 28058 h 146456"/>
                              <a:gd name="connsiteX18" fmla="*/ 68317 w 143931"/>
                              <a:gd name="connsiteY18" fmla="*/ 10634 h 146456"/>
                              <a:gd name="connsiteX19" fmla="*/ 32965 w 143931"/>
                              <a:gd name="connsiteY19" fmla="*/ 21492 h 146456"/>
                              <a:gd name="connsiteX20" fmla="*/ 24885 w 143931"/>
                              <a:gd name="connsiteY20" fmla="*/ 108609 h 146456"/>
                              <a:gd name="connsiteX21" fmla="*/ 78165 w 143931"/>
                              <a:gd name="connsiteY21" fmla="*/ 136638 h 146456"/>
                              <a:gd name="connsiteX22" fmla="*/ 135738 w 143931"/>
                              <a:gd name="connsiteY22" fmla="*/ 118962 h 146456"/>
                              <a:gd name="connsiteX23" fmla="*/ 142808 w 143931"/>
                              <a:gd name="connsiteY23" fmla="*/ 119719 h 146456"/>
                              <a:gd name="connsiteX24" fmla="*/ 142050 w 143931"/>
                              <a:gd name="connsiteY24" fmla="*/ 126790 h 146456"/>
                              <a:gd name="connsiteX25" fmla="*/ 85488 w 143931"/>
                              <a:gd name="connsiteY25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2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8" y="89166"/>
                                </a:cubicBezTo>
                                <a:cubicBezTo>
                                  <a:pt x="85993" y="103054"/>
                                  <a:pt x="61247" y="100781"/>
                                  <a:pt x="47359" y="84115"/>
                                </a:cubicBezTo>
                                <a:cubicBezTo>
                                  <a:pt x="35996" y="70227"/>
                                  <a:pt x="37763" y="49774"/>
                                  <a:pt x="51651" y="38411"/>
                                </a:cubicBezTo>
                                <a:cubicBezTo>
                                  <a:pt x="57206" y="33866"/>
                                  <a:pt x="64277" y="31593"/>
                                  <a:pt x="71347" y="32350"/>
                                </a:cubicBezTo>
                                <a:cubicBezTo>
                                  <a:pt x="78417" y="33108"/>
                                  <a:pt x="84983" y="36391"/>
                                  <a:pt x="89528" y="41946"/>
                                </a:cubicBezTo>
                                <a:cubicBezTo>
                                  <a:pt x="91295" y="44219"/>
                                  <a:pt x="91043" y="47249"/>
                                  <a:pt x="88770" y="49016"/>
                                </a:cubicBezTo>
                                <a:cubicBezTo>
                                  <a:pt x="86498" y="50784"/>
                                  <a:pt x="83468" y="50531"/>
                                  <a:pt x="81700" y="48259"/>
                                </a:cubicBezTo>
                                <a:cubicBezTo>
                                  <a:pt x="78923" y="44724"/>
                                  <a:pt x="74882" y="42703"/>
                                  <a:pt x="70337" y="42198"/>
                                </a:cubicBezTo>
                                <a:cubicBezTo>
                                  <a:pt x="65792" y="41693"/>
                                  <a:pt x="61499" y="43208"/>
                                  <a:pt x="57964" y="45986"/>
                                </a:cubicBezTo>
                                <a:cubicBezTo>
                                  <a:pt x="48368" y="53814"/>
                                  <a:pt x="47106" y="67955"/>
                                  <a:pt x="54934" y="77550"/>
                                </a:cubicBezTo>
                                <a:cubicBezTo>
                                  <a:pt x="65287" y="89923"/>
                                  <a:pt x="83720" y="91691"/>
                                  <a:pt x="96093" y="81338"/>
                                </a:cubicBezTo>
                                <a:cubicBezTo>
                                  <a:pt x="112254" y="67955"/>
                                  <a:pt x="114274" y="44219"/>
                                  <a:pt x="101143" y="28058"/>
                                </a:cubicBezTo>
                                <a:cubicBezTo>
                                  <a:pt x="92811" y="18210"/>
                                  <a:pt x="81195" y="11897"/>
                                  <a:pt x="68317" y="10634"/>
                                </a:cubicBezTo>
                                <a:cubicBezTo>
                                  <a:pt x="55439" y="9372"/>
                                  <a:pt x="42813" y="13412"/>
                                  <a:pt x="32965" y="21492"/>
                                </a:cubicBezTo>
                                <a:cubicBezTo>
                                  <a:pt x="6704" y="43208"/>
                                  <a:pt x="3169" y="82348"/>
                                  <a:pt x="24885" y="108609"/>
                                </a:cubicBezTo>
                                <a:cubicBezTo>
                                  <a:pt x="38268" y="124770"/>
                                  <a:pt x="57206" y="134618"/>
                                  <a:pt x="78165" y="136638"/>
                                </a:cubicBezTo>
                                <a:cubicBezTo>
                                  <a:pt x="99123" y="138658"/>
                                  <a:pt x="119577" y="132345"/>
                                  <a:pt x="135738" y="118962"/>
                                </a:cubicBezTo>
                                <a:cubicBezTo>
                                  <a:pt x="137758" y="117194"/>
                                  <a:pt x="141040" y="117447"/>
                                  <a:pt x="142808" y="119719"/>
                                </a:cubicBezTo>
                                <a:cubicBezTo>
                                  <a:pt x="144576" y="121992"/>
                                  <a:pt x="144323" y="125022"/>
                                  <a:pt x="142050" y="126790"/>
                                </a:cubicBezTo>
                                <a:cubicBezTo>
                                  <a:pt x="125890" y="140173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6" name="フリーフォーム:図形 33">
                          <a:extLst>
                            <a:ext uri="{FF2B5EF4-FFF2-40B4-BE49-F238E27FC236}">
                              <a16:creationId xmlns:a16="http://schemas.microsoft.com/office/drawing/2014/main" id="{0E859039-A38F-49AF-9F2D-2E1E25F7A3EB}"/>
                            </a:ext>
                          </a:extLst>
                        </wps:cNvPr>
                        <wps:cNvSpPr/>
                        <wps:spPr>
                          <a:xfrm>
                            <a:off x="417363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1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1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7" name="フリーフォーム:図形 34">
                          <a:extLst>
                            <a:ext uri="{FF2B5EF4-FFF2-40B4-BE49-F238E27FC236}">
                              <a16:creationId xmlns:a16="http://schemas.microsoft.com/office/drawing/2014/main" id="{E8079EDE-D9A3-4061-A895-A56C7EDA72C7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8" name="フリーフォーム:図形 35">
                          <a:extLst>
                            <a:ext uri="{FF2B5EF4-FFF2-40B4-BE49-F238E27FC236}">
                              <a16:creationId xmlns:a16="http://schemas.microsoft.com/office/drawing/2014/main" id="{09C36A7C-A720-4046-A832-9213CA10D6C5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9" name="フリーフォーム:図形 36">
                          <a:extLst>
                            <a:ext uri="{FF2B5EF4-FFF2-40B4-BE49-F238E27FC236}">
                              <a16:creationId xmlns:a16="http://schemas.microsoft.com/office/drawing/2014/main" id="{55C7C349-2B77-4D64-BD7B-161ABA8ECF70}"/>
                            </a:ext>
                          </a:extLst>
                        </wps:cNvPr>
                        <wps:cNvSpPr/>
                        <wps:spPr>
                          <a:xfrm>
                            <a:off x="3076468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0" name="フリーフォーム:図形 37">
                          <a:extLst>
                            <a:ext uri="{FF2B5EF4-FFF2-40B4-BE49-F238E27FC236}">
                              <a16:creationId xmlns:a16="http://schemas.microsoft.com/office/drawing/2014/main" id="{09CE64E9-B22A-4239-8808-7558BEF846DB}"/>
                            </a:ext>
                          </a:extLst>
                        </wps:cNvPr>
                        <wps:cNvSpPr/>
                        <wps:spPr>
                          <a:xfrm>
                            <a:off x="2913466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1" name="フリーフォーム:図形 38">
                          <a:extLst>
                            <a:ext uri="{FF2B5EF4-FFF2-40B4-BE49-F238E27FC236}">
                              <a16:creationId xmlns:a16="http://schemas.microsoft.com/office/drawing/2014/main" id="{4696CD40-D25B-4318-9912-95BB6591A321}"/>
                            </a:ext>
                          </a:extLst>
                        </wps:cNvPr>
                        <wps:cNvSpPr/>
                        <wps:spPr>
                          <a:xfrm>
                            <a:off x="2927092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2" name="フリーフォーム:図形 39">
                          <a:extLst>
                            <a:ext uri="{FF2B5EF4-FFF2-40B4-BE49-F238E27FC236}">
                              <a16:creationId xmlns:a16="http://schemas.microsoft.com/office/drawing/2014/main" id="{CF321C25-3B36-4A39-AF4F-254BE729DAC4}"/>
                            </a:ext>
                          </a:extLst>
                        </wps:cNvPr>
                        <wps:cNvSpPr/>
                        <wps:spPr>
                          <a:xfrm>
                            <a:off x="2413625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3" name="フリーフォーム:図形 40">
                          <a:extLst>
                            <a:ext uri="{FF2B5EF4-FFF2-40B4-BE49-F238E27FC236}">
                              <a16:creationId xmlns:a16="http://schemas.microsoft.com/office/drawing/2014/main" id="{BBCEFB2D-3713-47C5-97C1-6CF7751FEECA}"/>
                            </a:ext>
                          </a:extLst>
                        </wps:cNvPr>
                        <wps:cNvSpPr/>
                        <wps:spPr>
                          <a:xfrm>
                            <a:off x="2283834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4" name="フリーフォーム:図形 41">
                          <a:extLst>
                            <a:ext uri="{FF2B5EF4-FFF2-40B4-BE49-F238E27FC236}">
                              <a16:creationId xmlns:a16="http://schemas.microsoft.com/office/drawing/2014/main" id="{1764C0D1-79C2-403B-A3C0-98D7D6BEEB76}"/>
                            </a:ext>
                          </a:extLst>
                        </wps:cNvPr>
                        <wps:cNvSpPr/>
                        <wps:spPr>
                          <a:xfrm>
                            <a:off x="2120832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5" name="フリーフォーム:図形 42">
                          <a:extLst>
                            <a:ext uri="{FF2B5EF4-FFF2-40B4-BE49-F238E27FC236}">
                              <a16:creationId xmlns:a16="http://schemas.microsoft.com/office/drawing/2014/main" id="{AA8FC241-71F8-4C7C-8763-C1F24B3DCABB}"/>
                            </a:ext>
                          </a:extLst>
                        </wps:cNvPr>
                        <wps:cNvSpPr/>
                        <wps:spPr>
                          <a:xfrm>
                            <a:off x="2600673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6" name="フリーフォーム:図形 43">
                          <a:extLst>
                            <a:ext uri="{FF2B5EF4-FFF2-40B4-BE49-F238E27FC236}">
                              <a16:creationId xmlns:a16="http://schemas.microsoft.com/office/drawing/2014/main" id="{8D668213-7EC8-4DCE-8791-66301ED85E2A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7" name="フリーフォーム:図形 44">
                          <a:extLst>
                            <a:ext uri="{FF2B5EF4-FFF2-40B4-BE49-F238E27FC236}">
                              <a16:creationId xmlns:a16="http://schemas.microsoft.com/office/drawing/2014/main" id="{21757A10-A281-4A66-A995-391EA2FAEE36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8" name="フリーフォーム:図形 45">
                          <a:extLst>
                            <a:ext uri="{FF2B5EF4-FFF2-40B4-BE49-F238E27FC236}">
                              <a16:creationId xmlns:a16="http://schemas.microsoft.com/office/drawing/2014/main" id="{E1669218-0962-4B8C-94B8-006B0A4644D0}"/>
                            </a:ext>
                          </a:extLst>
                        </wps:cNvPr>
                        <wps:cNvSpPr/>
                        <wps:spPr>
                          <a:xfrm>
                            <a:off x="1808039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9" name="フリーフォーム:図形 46">
                          <a:extLst>
                            <a:ext uri="{FF2B5EF4-FFF2-40B4-BE49-F238E27FC236}">
                              <a16:creationId xmlns:a16="http://schemas.microsoft.com/office/drawing/2014/main" id="{C8A7B7A2-C2AB-4134-8FD3-83E02B87E318}"/>
                            </a:ext>
                          </a:extLst>
                        </wps:cNvPr>
                        <wps:cNvSpPr/>
                        <wps:spPr>
                          <a:xfrm>
                            <a:off x="1796234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0" name="フリーフォーム:図形 47">
                          <a:extLst>
                            <a:ext uri="{FF2B5EF4-FFF2-40B4-BE49-F238E27FC236}">
                              <a16:creationId xmlns:a16="http://schemas.microsoft.com/office/drawing/2014/main" id="{9ED61CF6-09E6-476C-9D69-442B21028CE2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1" name="フリーフォーム:図形 48">
                          <a:extLst>
                            <a:ext uri="{FF2B5EF4-FFF2-40B4-BE49-F238E27FC236}">
                              <a16:creationId xmlns:a16="http://schemas.microsoft.com/office/drawing/2014/main" id="{33C97D2F-3518-468C-9FCD-A7B2B1F81B75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2" name="フリーフォーム:図形 49">
                          <a:extLst>
                            <a:ext uri="{FF2B5EF4-FFF2-40B4-BE49-F238E27FC236}">
                              <a16:creationId xmlns:a16="http://schemas.microsoft.com/office/drawing/2014/main" id="{1374953F-FB37-467E-8E22-93BB3A45F774}"/>
                            </a:ext>
                          </a:extLst>
                        </wps:cNvPr>
                        <wps:cNvSpPr/>
                        <wps:spPr>
                          <a:xfrm>
                            <a:off x="3076468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3" name="フリーフォーム:図形 50">
                          <a:extLst>
                            <a:ext uri="{FF2B5EF4-FFF2-40B4-BE49-F238E27FC236}">
                              <a16:creationId xmlns:a16="http://schemas.microsoft.com/office/drawing/2014/main" id="{6B66B9CB-A888-44CD-9E5C-B5FA50F2B62F}"/>
                            </a:ext>
                          </a:extLst>
                        </wps:cNvPr>
                        <wps:cNvSpPr/>
                        <wps:spPr>
                          <a:xfrm>
                            <a:off x="2913466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4" name="フリーフォーム:図形 51">
                          <a:extLst>
                            <a:ext uri="{FF2B5EF4-FFF2-40B4-BE49-F238E27FC236}">
                              <a16:creationId xmlns:a16="http://schemas.microsoft.com/office/drawing/2014/main" id="{F5494BBC-F75D-496B-973D-DC0583BA88D3}"/>
                            </a:ext>
                          </a:extLst>
                        </wps:cNvPr>
                        <wps:cNvSpPr/>
                        <wps:spPr>
                          <a:xfrm>
                            <a:off x="2927091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5" name="フリーフォーム:図形 52">
                          <a:extLst>
                            <a:ext uri="{FF2B5EF4-FFF2-40B4-BE49-F238E27FC236}">
                              <a16:creationId xmlns:a16="http://schemas.microsoft.com/office/drawing/2014/main" id="{18A62F90-79E9-4929-BA50-F42DA8562FF7}"/>
                            </a:ext>
                          </a:extLst>
                        </wps:cNvPr>
                        <wps:cNvSpPr/>
                        <wps:spPr>
                          <a:xfrm>
                            <a:off x="2413625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6" name="フリーフォーム:図形 53">
                          <a:extLst>
                            <a:ext uri="{FF2B5EF4-FFF2-40B4-BE49-F238E27FC236}">
                              <a16:creationId xmlns:a16="http://schemas.microsoft.com/office/drawing/2014/main" id="{C97199C8-BAAD-458D-A7EF-00BC9BA014EE}"/>
                            </a:ext>
                          </a:extLst>
                        </wps:cNvPr>
                        <wps:cNvSpPr/>
                        <wps:spPr>
                          <a:xfrm>
                            <a:off x="2421453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7" name="フリーフォーム:図形 54​​">
                          <a:extLst>
                            <a:ext uri="{FF2B5EF4-FFF2-40B4-BE49-F238E27FC236}">
                              <a16:creationId xmlns:a16="http://schemas.microsoft.com/office/drawing/2014/main" id="{E8D761B0-0112-443B-9434-964F46814477}"/>
                            </a:ext>
                          </a:extLst>
                        </wps:cNvPr>
                        <wps:cNvSpPr/>
                        <wps:spPr>
                          <a:xfrm>
                            <a:off x="2283834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8" name="フリーフォーム:図形 55">
                          <a:extLst>
                            <a:ext uri="{FF2B5EF4-FFF2-40B4-BE49-F238E27FC236}">
                              <a16:creationId xmlns:a16="http://schemas.microsoft.com/office/drawing/2014/main" id="{D7442B86-465E-459D-85CA-952D21B8CF7C}"/>
                            </a:ext>
                          </a:extLst>
                        </wps:cNvPr>
                        <wps:cNvSpPr/>
                        <wps:spPr>
                          <a:xfrm>
                            <a:off x="2120832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9" name="フリーフォーム:図形 56">
                          <a:extLst>
                            <a:ext uri="{FF2B5EF4-FFF2-40B4-BE49-F238E27FC236}">
                              <a16:creationId xmlns:a16="http://schemas.microsoft.com/office/drawing/2014/main" id="{CB472EE0-22A0-4A0D-9DDD-4977F3BC3DA0}"/>
                            </a:ext>
                          </a:extLst>
                        </wps:cNvPr>
                        <wps:cNvSpPr/>
                        <wps:spPr>
                          <a:xfrm>
                            <a:off x="2600673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0" name="フリーフォーム:図形 57">
                          <a:extLst>
                            <a:ext uri="{FF2B5EF4-FFF2-40B4-BE49-F238E27FC236}">
                              <a16:creationId xmlns:a16="http://schemas.microsoft.com/office/drawing/2014/main" id="{AD408B80-F85E-4352-BDF5-AE4E698155C0}"/>
                            </a:ext>
                          </a:extLst>
                        </wps:cNvPr>
                        <wps:cNvSpPr/>
                        <wps:spPr>
                          <a:xfrm>
                            <a:off x="2134711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1" name="フリーフォーム:図形 58">
                          <a:extLst>
                            <a:ext uri="{FF2B5EF4-FFF2-40B4-BE49-F238E27FC236}">
                              <a16:creationId xmlns:a16="http://schemas.microsoft.com/office/drawing/2014/main" id="{E635CFF6-B092-4135-BA18-175AB79B351D}"/>
                            </a:ext>
                          </a:extLst>
                        </wps:cNvPr>
                        <wps:cNvSpPr/>
                        <wps:spPr>
                          <a:xfrm>
                            <a:off x="2588615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2" name="フリーフォーム:図形 59">
                          <a:extLst>
                            <a:ext uri="{FF2B5EF4-FFF2-40B4-BE49-F238E27FC236}">
                              <a16:creationId xmlns:a16="http://schemas.microsoft.com/office/drawing/2014/main" id="{FF2DEDC9-992A-407D-B6E6-1C5A89E5BB32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3" name="フリーフォーム:図形 60">
                          <a:extLst>
                            <a:ext uri="{FF2B5EF4-FFF2-40B4-BE49-F238E27FC236}">
                              <a16:creationId xmlns:a16="http://schemas.microsoft.com/office/drawing/2014/main" id="{F86B44B8-A7BB-411A-A6D7-396C84D3AB19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4" name="フリーフォーム:図形 61">
                          <a:extLst>
                            <a:ext uri="{FF2B5EF4-FFF2-40B4-BE49-F238E27FC236}">
                              <a16:creationId xmlns:a16="http://schemas.microsoft.com/office/drawing/2014/main" id="{666B7610-004C-4BC4-B6D8-DBFC5E46C8A1}"/>
                            </a:ext>
                          </a:extLst>
                        </wps:cNvPr>
                        <wps:cNvSpPr/>
                        <wps:spPr>
                          <a:xfrm>
                            <a:off x="1808039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5" name="フリーフォーム:図形 62">
                          <a:extLst>
                            <a:ext uri="{FF2B5EF4-FFF2-40B4-BE49-F238E27FC236}">
                              <a16:creationId xmlns:a16="http://schemas.microsoft.com/office/drawing/2014/main" id="{B38625AC-CB93-40DA-8C52-E1D874E2DC2A}"/>
                            </a:ext>
                          </a:extLst>
                        </wps:cNvPr>
                        <wps:cNvSpPr/>
                        <wps:spPr>
                          <a:xfrm>
                            <a:off x="1796234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6" name="フリーフォーム:図形 63">
                          <a:extLst>
                            <a:ext uri="{FF2B5EF4-FFF2-40B4-BE49-F238E27FC236}">
                              <a16:creationId xmlns:a16="http://schemas.microsoft.com/office/drawing/2014/main" id="{CE55025C-4543-420A-9BFD-C3E11115848B}"/>
                            </a:ext>
                          </a:extLst>
                        </wps:cNvPr>
                        <wps:cNvSpPr/>
                        <wps:spPr>
                          <a:xfrm>
                            <a:off x="2421453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7" name="フリーフォーム:図形 64">
                          <a:extLst>
                            <a:ext uri="{FF2B5EF4-FFF2-40B4-BE49-F238E27FC236}">
                              <a16:creationId xmlns:a16="http://schemas.microsoft.com/office/drawing/2014/main" id="{1DB1EB3B-423C-429D-B7B2-71A292A246D3}"/>
                            </a:ext>
                          </a:extLst>
                        </wps:cNvPr>
                        <wps:cNvSpPr/>
                        <wps:spPr>
                          <a:xfrm>
                            <a:off x="2134711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8" name="フリーフォーム:図形 65">
                          <a:extLst>
                            <a:ext uri="{FF2B5EF4-FFF2-40B4-BE49-F238E27FC236}">
                              <a16:creationId xmlns:a16="http://schemas.microsoft.com/office/drawing/2014/main" id="{53D2F6DF-C309-4AF3-BE58-13DF446E9AC7}"/>
                            </a:ext>
                          </a:extLst>
                        </wps:cNvPr>
                        <wps:cNvSpPr/>
                        <wps:spPr>
                          <a:xfrm>
                            <a:off x="2588615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9" name="フリーフォーム:図形 66">
                          <a:extLst>
                            <a:ext uri="{FF2B5EF4-FFF2-40B4-BE49-F238E27FC236}">
                              <a16:creationId xmlns:a16="http://schemas.microsoft.com/office/drawing/2014/main" id="{2EC3A30A-8039-4253-B430-F4DBEB771A1D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0" name="フリーフォーム:図形 67">
                          <a:extLst>
                            <a:ext uri="{FF2B5EF4-FFF2-40B4-BE49-F238E27FC236}">
                              <a16:creationId xmlns:a16="http://schemas.microsoft.com/office/drawing/2014/main" id="{5AC5C71C-304B-4FF9-A0F8-BA8E2A798219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1" name="フリーフォーム:図形 68">
                          <a:extLst>
                            <a:ext uri="{FF2B5EF4-FFF2-40B4-BE49-F238E27FC236}">
                              <a16:creationId xmlns:a16="http://schemas.microsoft.com/office/drawing/2014/main" id="{A6AD41BC-A0B7-4B25-AC4B-64283E4C2104}"/>
                            </a:ext>
                          </a:extLst>
                        </wps:cNvPr>
                        <wps:cNvSpPr/>
                        <wps:spPr>
                          <a:xfrm>
                            <a:off x="1491453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2" name="フリーフォーム:図形 69">
                          <a:extLst>
                            <a:ext uri="{FF2B5EF4-FFF2-40B4-BE49-F238E27FC236}">
                              <a16:creationId xmlns:a16="http://schemas.microsoft.com/office/drawing/2014/main" id="{F7AF77FA-1683-470C-9D31-E118AFCAA86E}"/>
                            </a:ext>
                          </a:extLst>
                        </wps:cNvPr>
                        <wps:cNvSpPr/>
                        <wps:spPr>
                          <a:xfrm>
                            <a:off x="1328451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3" name="フリーフォーム:図形 70">
                          <a:extLst>
                            <a:ext uri="{FF2B5EF4-FFF2-40B4-BE49-F238E27FC236}">
                              <a16:creationId xmlns:a16="http://schemas.microsoft.com/office/drawing/2014/main" id="{730F6A40-B83F-4CAF-8D3C-CA39C6259153}"/>
                            </a:ext>
                          </a:extLst>
                        </wps:cNvPr>
                        <wps:cNvSpPr/>
                        <wps:spPr>
                          <a:xfrm>
                            <a:off x="1342077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4" name="フリーフォーム:図形 71">
                          <a:extLst>
                            <a:ext uri="{FF2B5EF4-FFF2-40B4-BE49-F238E27FC236}">
                              <a16:creationId xmlns:a16="http://schemas.microsoft.com/office/drawing/2014/main" id="{375A1DDB-6D59-4179-BFBF-887B667EBAB2}"/>
                            </a:ext>
                          </a:extLst>
                        </wps:cNvPr>
                        <wps:cNvSpPr/>
                        <wps:spPr>
                          <a:xfrm>
                            <a:off x="82861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5" name="フリーフォーム:図形 72">
                          <a:extLst>
                            <a:ext uri="{FF2B5EF4-FFF2-40B4-BE49-F238E27FC236}">
                              <a16:creationId xmlns:a16="http://schemas.microsoft.com/office/drawing/2014/main" id="{873F1A04-2282-484F-98A7-6FC3AC3F61AE}"/>
                            </a:ext>
                          </a:extLst>
                        </wps:cNvPr>
                        <wps:cNvSpPr/>
                        <wps:spPr>
                          <a:xfrm>
                            <a:off x="69881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6" name="フリーフォーム:図形 73">
                          <a:extLst>
                            <a:ext uri="{FF2B5EF4-FFF2-40B4-BE49-F238E27FC236}">
                              <a16:creationId xmlns:a16="http://schemas.microsoft.com/office/drawing/2014/main" id="{EA6E07B0-683E-46E2-A787-8A9CCDA8526C}"/>
                            </a:ext>
                          </a:extLst>
                        </wps:cNvPr>
                        <wps:cNvSpPr/>
                        <wps:spPr>
                          <a:xfrm>
                            <a:off x="53581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7" name="フリーフォーム:図形 74">
                          <a:extLst>
                            <a:ext uri="{FF2B5EF4-FFF2-40B4-BE49-F238E27FC236}">
                              <a16:creationId xmlns:a16="http://schemas.microsoft.com/office/drawing/2014/main" id="{43E5F6DD-53AD-422A-98F6-9AA02AEC97FA}"/>
                            </a:ext>
                          </a:extLst>
                        </wps:cNvPr>
                        <wps:cNvSpPr/>
                        <wps:spPr>
                          <a:xfrm>
                            <a:off x="1015658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8" name="フリーフォーム:図形 75">
                          <a:extLst>
                            <a:ext uri="{FF2B5EF4-FFF2-40B4-BE49-F238E27FC236}">
                              <a16:creationId xmlns:a16="http://schemas.microsoft.com/office/drawing/2014/main" id="{F556EED2-B9F5-432E-84B8-577D86D7DCBF}"/>
                            </a:ext>
                          </a:extLst>
                        </wps:cNvPr>
                        <wps:cNvSpPr/>
                        <wps:spPr>
                          <a:xfrm>
                            <a:off x="36229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9" name="フリーフォーム:図形 76">
                          <a:extLst>
                            <a:ext uri="{FF2B5EF4-FFF2-40B4-BE49-F238E27FC236}">
                              <a16:creationId xmlns:a16="http://schemas.microsoft.com/office/drawing/2014/main" id="{259351DD-2ED5-420B-8FA0-5CB595C26A63}"/>
                            </a:ext>
                          </a:extLst>
                        </wps:cNvPr>
                        <wps:cNvSpPr/>
                        <wps:spPr>
                          <a:xfrm>
                            <a:off x="44056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0" name="フリーフォーム:図形 77">
                          <a:extLst>
                            <a:ext uri="{FF2B5EF4-FFF2-40B4-BE49-F238E27FC236}">
                              <a16:creationId xmlns:a16="http://schemas.microsoft.com/office/drawing/2014/main" id="{0C67D0AD-2524-49BA-9658-DBDB50BA2A8B}"/>
                            </a:ext>
                          </a:extLst>
                        </wps:cNvPr>
                        <wps:cNvSpPr/>
                        <wps:spPr>
                          <a:xfrm>
                            <a:off x="223277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1" name="フリーフォーム:図形 78">
                          <a:extLst>
                            <a:ext uri="{FF2B5EF4-FFF2-40B4-BE49-F238E27FC236}">
                              <a16:creationId xmlns:a16="http://schemas.microsoft.com/office/drawing/2014/main" id="{7E82A17B-7F34-469F-A8EC-E227F2A95BF3}"/>
                            </a:ext>
                          </a:extLst>
                        </wps:cNvPr>
                        <wps:cNvSpPr/>
                        <wps:spPr>
                          <a:xfrm>
                            <a:off x="211219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2" name="フリーフォーム:図形 79">
                          <a:extLst>
                            <a:ext uri="{FF2B5EF4-FFF2-40B4-BE49-F238E27FC236}">
                              <a16:creationId xmlns:a16="http://schemas.microsoft.com/office/drawing/2014/main" id="{FC3D11A2-DF88-4046-8DAA-3DB76ED9E446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3" name="フリーフォーム:図形 80">
                          <a:extLst>
                            <a:ext uri="{FF2B5EF4-FFF2-40B4-BE49-F238E27FC236}">
                              <a16:creationId xmlns:a16="http://schemas.microsoft.com/office/drawing/2014/main" id="{F527786E-9531-48AC-AF46-0B3F2D42AFEC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4" name="フリーフォーム:図形 81">
                          <a:extLst>
                            <a:ext uri="{FF2B5EF4-FFF2-40B4-BE49-F238E27FC236}">
                              <a16:creationId xmlns:a16="http://schemas.microsoft.com/office/drawing/2014/main" id="{21F1CCDB-6B83-4634-A2F8-28042B1443F3}"/>
                            </a:ext>
                          </a:extLst>
                        </wps:cNvPr>
                        <wps:cNvSpPr/>
                        <wps:spPr>
                          <a:xfrm>
                            <a:off x="1491453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5" name="フリーフォーム:図形 82">
                          <a:extLst>
                            <a:ext uri="{FF2B5EF4-FFF2-40B4-BE49-F238E27FC236}">
                              <a16:creationId xmlns:a16="http://schemas.microsoft.com/office/drawing/2014/main" id="{1CBB0C94-C559-409F-A429-B56560336230}"/>
                            </a:ext>
                          </a:extLst>
                        </wps:cNvPr>
                        <wps:cNvSpPr/>
                        <wps:spPr>
                          <a:xfrm>
                            <a:off x="1328451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6" name="フリーフォーム:図形 83">
                          <a:extLst>
                            <a:ext uri="{FF2B5EF4-FFF2-40B4-BE49-F238E27FC236}">
                              <a16:creationId xmlns:a16="http://schemas.microsoft.com/office/drawing/2014/main" id="{77B94668-ED8E-46F9-AC01-519DB3BF5FC7}"/>
                            </a:ext>
                          </a:extLst>
                        </wps:cNvPr>
                        <wps:cNvSpPr/>
                        <wps:spPr>
                          <a:xfrm>
                            <a:off x="1342076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7" name="フリーフォーム:図形 84">
                          <a:extLst>
                            <a:ext uri="{FF2B5EF4-FFF2-40B4-BE49-F238E27FC236}">
                              <a16:creationId xmlns:a16="http://schemas.microsoft.com/office/drawing/2014/main" id="{204D3212-D0C8-45AC-AA12-0C887A075608}"/>
                            </a:ext>
                          </a:extLst>
                        </wps:cNvPr>
                        <wps:cNvSpPr/>
                        <wps:spPr>
                          <a:xfrm>
                            <a:off x="82861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8" name="フリーフォーム:図形 85">
                          <a:extLst>
                            <a:ext uri="{FF2B5EF4-FFF2-40B4-BE49-F238E27FC236}">
                              <a16:creationId xmlns:a16="http://schemas.microsoft.com/office/drawing/2014/main" id="{31CCB26A-0FD4-40DF-8C5A-7F1056D9DD8E}"/>
                            </a:ext>
                          </a:extLst>
                        </wps:cNvPr>
                        <wps:cNvSpPr/>
                        <wps:spPr>
                          <a:xfrm>
                            <a:off x="836438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9" name="フリーフォーム:図形 86">
                          <a:extLst>
                            <a:ext uri="{FF2B5EF4-FFF2-40B4-BE49-F238E27FC236}">
                              <a16:creationId xmlns:a16="http://schemas.microsoft.com/office/drawing/2014/main" id="{F8BDD561-F808-42E9-8C24-73B525F5E8ED}"/>
                            </a:ext>
                          </a:extLst>
                        </wps:cNvPr>
                        <wps:cNvSpPr/>
                        <wps:spPr>
                          <a:xfrm>
                            <a:off x="69881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0" name="フリーフォーム:図形 87">
                          <a:extLst>
                            <a:ext uri="{FF2B5EF4-FFF2-40B4-BE49-F238E27FC236}">
                              <a16:creationId xmlns:a16="http://schemas.microsoft.com/office/drawing/2014/main" id="{DA7FE438-BBEB-4719-9EBB-1BD8293EDA16}"/>
                            </a:ext>
                          </a:extLst>
                        </wps:cNvPr>
                        <wps:cNvSpPr/>
                        <wps:spPr>
                          <a:xfrm>
                            <a:off x="53581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1" name="フリーフォーム:図形 88">
                          <a:extLst>
                            <a:ext uri="{FF2B5EF4-FFF2-40B4-BE49-F238E27FC236}">
                              <a16:creationId xmlns:a16="http://schemas.microsoft.com/office/drawing/2014/main" id="{DD1C8EC8-0CC7-4C8F-8F2C-8A269B7C8A9F}"/>
                            </a:ext>
                          </a:extLst>
                        </wps:cNvPr>
                        <wps:cNvSpPr/>
                        <wps:spPr>
                          <a:xfrm>
                            <a:off x="1015658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2" name="フリーフォーム:図形 89">
                          <a:extLst>
                            <a:ext uri="{FF2B5EF4-FFF2-40B4-BE49-F238E27FC236}">
                              <a16:creationId xmlns:a16="http://schemas.microsoft.com/office/drawing/2014/main" id="{B768F607-5EB9-4C7C-BE06-A212986F21AF}"/>
                            </a:ext>
                          </a:extLst>
                        </wps:cNvPr>
                        <wps:cNvSpPr/>
                        <wps:spPr>
                          <a:xfrm>
                            <a:off x="54969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3" name="フリーフォーム:図形 90">
                          <a:extLst>
                            <a:ext uri="{FF2B5EF4-FFF2-40B4-BE49-F238E27FC236}">
                              <a16:creationId xmlns:a16="http://schemas.microsoft.com/office/drawing/2014/main" id="{64BAE8F5-5B14-4708-9D8B-2891E2F02DF4}"/>
                            </a:ext>
                          </a:extLst>
                        </wps:cNvPr>
                        <wps:cNvSpPr/>
                        <wps:spPr>
                          <a:xfrm>
                            <a:off x="100360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4" name="フリーフォーム:図形 91">
                          <a:extLst>
                            <a:ext uri="{FF2B5EF4-FFF2-40B4-BE49-F238E27FC236}">
                              <a16:creationId xmlns:a16="http://schemas.microsoft.com/office/drawing/2014/main" id="{DBA732DA-F318-4450-B75C-44B7770D5AAE}"/>
                            </a:ext>
                          </a:extLst>
                        </wps:cNvPr>
                        <wps:cNvSpPr/>
                        <wps:spPr>
                          <a:xfrm>
                            <a:off x="36229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5" name="フリーフォーム:図形 92">
                          <a:extLst>
                            <a:ext uri="{FF2B5EF4-FFF2-40B4-BE49-F238E27FC236}">
                              <a16:creationId xmlns:a16="http://schemas.microsoft.com/office/drawing/2014/main" id="{347C184A-DB38-4C58-8D17-B46F932E6094}"/>
                            </a:ext>
                          </a:extLst>
                        </wps:cNvPr>
                        <wps:cNvSpPr/>
                        <wps:spPr>
                          <a:xfrm>
                            <a:off x="4405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6" name="フリーフォーム:図形 93">
                          <a:extLst>
                            <a:ext uri="{FF2B5EF4-FFF2-40B4-BE49-F238E27FC236}">
                              <a16:creationId xmlns:a16="http://schemas.microsoft.com/office/drawing/2014/main" id="{B2524060-0B22-4DFB-9AD6-DDBCDED0269B}"/>
                            </a:ext>
                          </a:extLst>
                        </wps:cNvPr>
                        <wps:cNvSpPr/>
                        <wps:spPr>
                          <a:xfrm>
                            <a:off x="223277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7" name="フリーフォーム:図形 94">
                          <a:extLst>
                            <a:ext uri="{FF2B5EF4-FFF2-40B4-BE49-F238E27FC236}">
                              <a16:creationId xmlns:a16="http://schemas.microsoft.com/office/drawing/2014/main" id="{050AC3CA-645D-473E-94E4-5DED51FE670F}"/>
                            </a:ext>
                          </a:extLst>
                        </wps:cNvPr>
                        <wps:cNvSpPr/>
                        <wps:spPr>
                          <a:xfrm>
                            <a:off x="211219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8" name="フリーフォーム:図形 95">
                          <a:extLst>
                            <a:ext uri="{FF2B5EF4-FFF2-40B4-BE49-F238E27FC236}">
                              <a16:creationId xmlns:a16="http://schemas.microsoft.com/office/drawing/2014/main" id="{9FA269FB-45ED-4B01-9CC3-687420D4E178}"/>
                            </a:ext>
                          </a:extLst>
                        </wps:cNvPr>
                        <wps:cNvSpPr/>
                        <wps:spPr>
                          <a:xfrm>
                            <a:off x="836438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9" name="フリーフォーム: 図形 96">
                          <a:extLst>
                            <a:ext uri="{FF2B5EF4-FFF2-40B4-BE49-F238E27FC236}">
                              <a16:creationId xmlns:a16="http://schemas.microsoft.com/office/drawing/2014/main" id="{ABADD58F-16A4-43C0-A877-B7A9AF764318}"/>
                            </a:ext>
                          </a:extLst>
                        </wps:cNvPr>
                        <wps:cNvSpPr/>
                        <wps:spPr>
                          <a:xfrm>
                            <a:off x="549696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0" name="フリーフォーム:図形 97">
                          <a:extLst>
                            <a:ext uri="{FF2B5EF4-FFF2-40B4-BE49-F238E27FC236}">
                              <a16:creationId xmlns:a16="http://schemas.microsoft.com/office/drawing/2014/main" id="{0D905EFB-7151-4381-A6F6-E3394E5FC416}"/>
                            </a:ext>
                          </a:extLst>
                        </wps:cNvPr>
                        <wps:cNvSpPr/>
                        <wps:spPr>
                          <a:xfrm>
                            <a:off x="100360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1" name="フリーフォーム: 図形 98">
                          <a:extLst>
                            <a:ext uri="{FF2B5EF4-FFF2-40B4-BE49-F238E27FC236}">
                              <a16:creationId xmlns:a16="http://schemas.microsoft.com/office/drawing/2014/main" id="{679EDE16-2D5C-4B4F-B479-BC61DE112887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2" name="フリーフォーム:図形 99">
                          <a:extLst>
                            <a:ext uri="{FF2B5EF4-FFF2-40B4-BE49-F238E27FC236}">
                              <a16:creationId xmlns:a16="http://schemas.microsoft.com/office/drawing/2014/main" id="{CC913D19-AB99-4B39-95AB-0C4A9B16728A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3" name="フリーフォーム:図形 100">
                          <a:extLst>
                            <a:ext uri="{FF2B5EF4-FFF2-40B4-BE49-F238E27FC236}">
                              <a16:creationId xmlns:a16="http://schemas.microsoft.com/office/drawing/2014/main" id="{BDC1EAED-F70D-419B-A319-D542E8159F59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4" name="フリーフォーム:図形 101">
                          <a:extLst>
                            <a:ext uri="{FF2B5EF4-FFF2-40B4-BE49-F238E27FC236}">
                              <a16:creationId xmlns:a16="http://schemas.microsoft.com/office/drawing/2014/main" id="{AB13F50A-A330-4593-8BAC-7E98A5061BCD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5" name="フリーフォーム: 図形 102">
                          <a:extLst>
                            <a:ext uri="{FF2B5EF4-FFF2-40B4-BE49-F238E27FC236}">
                              <a16:creationId xmlns:a16="http://schemas.microsoft.com/office/drawing/2014/main" id="{E9A2EBA3-0BC8-46F9-9017-80112E36FC4E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6" name="フリーフォーム: 図形 103">
                          <a:extLst>
                            <a:ext uri="{FF2B5EF4-FFF2-40B4-BE49-F238E27FC236}">
                              <a16:creationId xmlns:a16="http://schemas.microsoft.com/office/drawing/2014/main" id="{31907DE7-8E97-4222-9E54-06D9C2D5C810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7" name="フリーフォーム:図形 104">
                          <a:extLst>
                            <a:ext uri="{FF2B5EF4-FFF2-40B4-BE49-F238E27FC236}">
                              <a16:creationId xmlns:a16="http://schemas.microsoft.com/office/drawing/2014/main" id="{8A23F8C4-97CF-4AF4-8D70-EDB8F895CFD0}"/>
                            </a:ext>
                          </a:extLst>
                        </wps:cNvPr>
                        <wps:cNvSpPr/>
                        <wps:spPr>
                          <a:xfrm>
                            <a:off x="6243442" y="115604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8" name="フリーフォーム:図形 105">
                          <a:extLst>
                            <a:ext uri="{FF2B5EF4-FFF2-40B4-BE49-F238E27FC236}">
                              <a16:creationId xmlns:a16="http://schemas.microsoft.com/office/drawing/2014/main" id="{B9472927-D059-4B22-B4A9-790E9804DA8B}"/>
                            </a:ext>
                          </a:extLst>
                        </wps:cNvPr>
                        <wps:cNvSpPr/>
                        <wps:spPr>
                          <a:xfrm>
                            <a:off x="6080440" y="906680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9" name="フリーフォーム:図形 106">
                          <a:extLst>
                            <a:ext uri="{FF2B5EF4-FFF2-40B4-BE49-F238E27FC236}">
                              <a16:creationId xmlns:a16="http://schemas.microsoft.com/office/drawing/2014/main" id="{D5D12543-D268-4459-9F91-4249CB4C7EED}"/>
                            </a:ext>
                          </a:extLst>
                        </wps:cNvPr>
                        <wps:cNvSpPr/>
                        <wps:spPr>
                          <a:xfrm>
                            <a:off x="6094066" y="137796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0" name="フリーフォーム:図形 107">
                          <a:extLst>
                            <a:ext uri="{FF2B5EF4-FFF2-40B4-BE49-F238E27FC236}">
                              <a16:creationId xmlns:a16="http://schemas.microsoft.com/office/drawing/2014/main" id="{EC14CADC-4D12-4D6B-81B8-69BAD59604D4}"/>
                            </a:ext>
                          </a:extLst>
                        </wps:cNvPr>
                        <wps:cNvSpPr/>
                        <wps:spPr>
                          <a:xfrm>
                            <a:off x="5580599" y="139340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1" name="フリーフォーム:図形 108">
                          <a:extLst>
                            <a:ext uri="{FF2B5EF4-FFF2-40B4-BE49-F238E27FC236}">
                              <a16:creationId xmlns:a16="http://schemas.microsoft.com/office/drawing/2014/main" id="{453B49BA-B7E6-47C2-8F78-12798D3FBA51}"/>
                            </a:ext>
                          </a:extLst>
                        </wps:cNvPr>
                        <wps:cNvSpPr/>
                        <wps:spPr>
                          <a:xfrm>
                            <a:off x="5287806" y="1302871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2" name="フリーフォーム:図形 109">
                          <a:extLst>
                            <a:ext uri="{FF2B5EF4-FFF2-40B4-BE49-F238E27FC236}">
                              <a16:creationId xmlns:a16="http://schemas.microsoft.com/office/drawing/2014/main" id="{EEB02007-A639-4AF5-A5D7-61C528042506}"/>
                            </a:ext>
                          </a:extLst>
                        </wps:cNvPr>
                        <wps:cNvSpPr/>
                        <wps:spPr>
                          <a:xfrm>
                            <a:off x="5767647" y="1330260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3" name="フリーフォーム:図形 110">
                          <a:extLst>
                            <a:ext uri="{FF2B5EF4-FFF2-40B4-BE49-F238E27FC236}">
                              <a16:creationId xmlns:a16="http://schemas.microsoft.com/office/drawing/2014/main" id="{9366D47E-02C3-4DB2-A4CE-ED40532B15CC}"/>
                            </a:ext>
                          </a:extLst>
                        </wps:cNvPr>
                        <wps:cNvSpPr/>
                        <wps:spPr>
                          <a:xfrm>
                            <a:off x="4788218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4" name="フリーフォーム:図形 111">
                          <a:extLst>
                            <a:ext uri="{FF2B5EF4-FFF2-40B4-BE49-F238E27FC236}">
                              <a16:creationId xmlns:a16="http://schemas.microsoft.com/office/drawing/2014/main" id="{C7E405FA-759D-4208-B474-197FA1BE99A3}"/>
                            </a:ext>
                          </a:extLst>
                        </wps:cNvPr>
                        <wps:cNvSpPr/>
                        <wps:spPr>
                          <a:xfrm>
                            <a:off x="4796045" y="1252501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5" name="フリーフォーム:図形 112">
                          <a:extLst>
                            <a:ext uri="{FF2B5EF4-FFF2-40B4-BE49-F238E27FC236}">
                              <a16:creationId xmlns:a16="http://schemas.microsoft.com/office/drawing/2014/main" id="{8E0D2DC8-3BB3-43A9-8F3F-BC0E26FF3D6E}"/>
                            </a:ext>
                          </a:extLst>
                        </wps:cNvPr>
                        <wps:cNvSpPr/>
                        <wps:spPr>
                          <a:xfrm>
                            <a:off x="4975266" y="93406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6" name="フリーフォーム:図形 113">
                          <a:extLst>
                            <a:ext uri="{FF2B5EF4-FFF2-40B4-BE49-F238E27FC236}">
                              <a16:creationId xmlns:a16="http://schemas.microsoft.com/office/drawing/2014/main" id="{5D310B78-D0D4-483C-91D4-EBEE548D8013}"/>
                            </a:ext>
                          </a:extLst>
                        </wps:cNvPr>
                        <wps:cNvSpPr/>
                        <wps:spPr>
                          <a:xfrm>
                            <a:off x="4963208" y="1414108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7" name="フリーフォーム:図形 114">
                          <a:extLst>
                            <a:ext uri="{FF2B5EF4-FFF2-40B4-BE49-F238E27FC236}">
                              <a16:creationId xmlns:a16="http://schemas.microsoft.com/office/drawing/2014/main" id="{140710A1-876F-4955-981D-CF98F048BF48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8" name="フリーフォーム:図形 115">
                          <a:extLst>
                            <a:ext uri="{FF2B5EF4-FFF2-40B4-BE49-F238E27FC236}">
                              <a16:creationId xmlns:a16="http://schemas.microsoft.com/office/drawing/2014/main" id="{40AD8056-2553-463F-BD01-CF0FDB2C0BFE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9" name="フリーフォーム:図形 116">
                          <a:extLst>
                            <a:ext uri="{FF2B5EF4-FFF2-40B4-BE49-F238E27FC236}">
                              <a16:creationId xmlns:a16="http://schemas.microsoft.com/office/drawing/2014/main" id="{587D78F4-C42F-45A4-BFE9-94EFB98CD157}"/>
                            </a:ext>
                          </a:extLst>
                        </wps:cNvPr>
                        <wps:cNvSpPr/>
                        <wps:spPr>
                          <a:xfrm>
                            <a:off x="6243442" y="363660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0" name="フリーフォーム:図形 117">
                          <a:extLst>
                            <a:ext uri="{FF2B5EF4-FFF2-40B4-BE49-F238E27FC236}">
                              <a16:creationId xmlns:a16="http://schemas.microsoft.com/office/drawing/2014/main" id="{879FA8C7-32E0-49A4-9AD6-899B257132E0}"/>
                            </a:ext>
                          </a:extLst>
                        </wps:cNvPr>
                        <wps:cNvSpPr/>
                        <wps:spPr>
                          <a:xfrm>
                            <a:off x="6080440" y="11404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1" name="フリーフォーム:図形 118">
                          <a:extLst>
                            <a:ext uri="{FF2B5EF4-FFF2-40B4-BE49-F238E27FC236}">
                              <a16:creationId xmlns:a16="http://schemas.microsoft.com/office/drawing/2014/main" id="{E00D2B0E-BB04-4AA3-A80C-DE43692B1DE4}"/>
                            </a:ext>
                          </a:extLst>
                        </wps:cNvPr>
                        <wps:cNvSpPr/>
                        <wps:spPr>
                          <a:xfrm>
                            <a:off x="6094065" y="58558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2" name="フリーフォーム:図形 119">
                          <a:extLst>
                            <a:ext uri="{FF2B5EF4-FFF2-40B4-BE49-F238E27FC236}">
                              <a16:creationId xmlns:a16="http://schemas.microsoft.com/office/drawing/2014/main" id="{45728911-5C0E-459A-95B8-2D0CF97940FC}"/>
                            </a:ext>
                          </a:extLst>
                        </wps:cNvPr>
                        <wps:cNvSpPr/>
                        <wps:spPr>
                          <a:xfrm>
                            <a:off x="5580599" y="601021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3" name="フリーフォーム:図形 120">
                          <a:extLst>
                            <a:ext uri="{FF2B5EF4-FFF2-40B4-BE49-F238E27FC236}">
                              <a16:creationId xmlns:a16="http://schemas.microsoft.com/office/drawing/2014/main" id="{C736CC80-D8D7-467A-ACE5-94B6CF17A438}"/>
                            </a:ext>
                          </a:extLst>
                        </wps:cNvPr>
                        <wps:cNvSpPr/>
                        <wps:spPr>
                          <a:xfrm>
                            <a:off x="5588427" y="856310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4" name="フリーフォーム:図形 121">
                          <a:extLst>
                            <a:ext uri="{FF2B5EF4-FFF2-40B4-BE49-F238E27FC236}">
                              <a16:creationId xmlns:a16="http://schemas.microsoft.com/office/drawing/2014/main" id="{A19330B5-6538-4D2B-A961-0FAD100B7D36}"/>
                            </a:ext>
                          </a:extLst>
                        </wps:cNvPr>
                        <wps:cNvSpPr/>
                        <wps:spPr>
                          <a:xfrm>
                            <a:off x="5450808" y="75985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5" name="フリーフォーム:図形 122">
                          <a:extLst>
                            <a:ext uri="{FF2B5EF4-FFF2-40B4-BE49-F238E27FC236}">
                              <a16:creationId xmlns:a16="http://schemas.microsoft.com/office/drawing/2014/main" id="{7D73A317-FD47-4CD4-BD85-E5D0C9BE8CB1}"/>
                            </a:ext>
                          </a:extLst>
                        </wps:cNvPr>
                        <wps:cNvSpPr/>
                        <wps:spPr>
                          <a:xfrm>
                            <a:off x="5287806" y="51023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6" name="フリーフォーム:図形 123">
                          <a:extLst>
                            <a:ext uri="{FF2B5EF4-FFF2-40B4-BE49-F238E27FC236}">
                              <a16:creationId xmlns:a16="http://schemas.microsoft.com/office/drawing/2014/main" id="{8B8A19D7-C1B3-4063-BEA9-EC7CB4AAC486}"/>
                            </a:ext>
                          </a:extLst>
                        </wps:cNvPr>
                        <wps:cNvSpPr/>
                        <wps:spPr>
                          <a:xfrm>
                            <a:off x="5767647" y="53787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7" name="フリーフォーム:図形 124">
                          <a:extLst>
                            <a:ext uri="{FF2B5EF4-FFF2-40B4-BE49-F238E27FC236}">
                              <a16:creationId xmlns:a16="http://schemas.microsoft.com/office/drawing/2014/main" id="{59BBD071-94C2-47DE-9771-575FF3551A15}"/>
                            </a:ext>
                          </a:extLst>
                        </wps:cNvPr>
                        <wps:cNvSpPr/>
                        <wps:spPr>
                          <a:xfrm>
                            <a:off x="5301684" y="98168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8" name="フリーフォーム:図形 125">
                          <a:extLst>
                            <a:ext uri="{FF2B5EF4-FFF2-40B4-BE49-F238E27FC236}">
                              <a16:creationId xmlns:a16="http://schemas.microsoft.com/office/drawing/2014/main" id="{D0D7C39D-46CB-4FBF-B62E-881DF5401AC1}"/>
                            </a:ext>
                          </a:extLst>
                        </wps:cNvPr>
                        <wps:cNvSpPr/>
                        <wps:spPr>
                          <a:xfrm>
                            <a:off x="5755589" y="1017665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9" name="フリーフォーム:図形 126">
                          <a:extLst>
                            <a:ext uri="{FF2B5EF4-FFF2-40B4-BE49-F238E27FC236}">
                              <a16:creationId xmlns:a16="http://schemas.microsoft.com/office/drawing/2014/main" id="{61F9472E-BDB7-4905-A553-DB6906751E70}"/>
                            </a:ext>
                          </a:extLst>
                        </wps:cNvPr>
                        <wps:cNvSpPr/>
                        <wps:spPr>
                          <a:xfrm>
                            <a:off x="4788218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0" name="フリーフォーム:図形 127">
                          <a:extLst>
                            <a:ext uri="{FF2B5EF4-FFF2-40B4-BE49-F238E27FC236}">
                              <a16:creationId xmlns:a16="http://schemas.microsoft.com/office/drawing/2014/main" id="{47A9DDC8-DB60-4583-A6BA-EA37C9261123}"/>
                            </a:ext>
                          </a:extLst>
                        </wps:cNvPr>
                        <wps:cNvSpPr/>
                        <wps:spPr>
                          <a:xfrm>
                            <a:off x="4796045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1" name="フリーフォーム:図形 128">
                          <a:extLst>
                            <a:ext uri="{FF2B5EF4-FFF2-40B4-BE49-F238E27FC236}">
                              <a16:creationId xmlns:a16="http://schemas.microsoft.com/office/drawing/2014/main" id="{4B7C33DE-5A98-443A-9B3F-543852213CBB}"/>
                            </a:ext>
                          </a:extLst>
                        </wps:cNvPr>
                        <wps:cNvSpPr/>
                        <wps:spPr>
                          <a:xfrm>
                            <a:off x="4975266" y="14143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2" name="フリーフォーム:図形 129">
                          <a:extLst>
                            <a:ext uri="{FF2B5EF4-FFF2-40B4-BE49-F238E27FC236}">
                              <a16:creationId xmlns:a16="http://schemas.microsoft.com/office/drawing/2014/main" id="{142F0CC5-51B6-47F8-8BD8-88EDB2FEDAC1}"/>
                            </a:ext>
                          </a:extLst>
                        </wps:cNvPr>
                        <wps:cNvSpPr/>
                        <wps:spPr>
                          <a:xfrm>
                            <a:off x="4963208" y="621727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3" name="フリーフォーム:図形 130">
                          <a:extLst>
                            <a:ext uri="{FF2B5EF4-FFF2-40B4-BE49-F238E27FC236}">
                              <a16:creationId xmlns:a16="http://schemas.microsoft.com/office/drawing/2014/main" id="{CEE1F5F2-321F-4751-8E4E-760408EF09EA}"/>
                            </a:ext>
                          </a:extLst>
                        </wps:cNvPr>
                        <wps:cNvSpPr/>
                        <wps:spPr>
                          <a:xfrm>
                            <a:off x="5588427" y="63929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4" name="フリーフォーム:図形 131">
                          <a:extLst>
                            <a:ext uri="{FF2B5EF4-FFF2-40B4-BE49-F238E27FC236}">
                              <a16:creationId xmlns:a16="http://schemas.microsoft.com/office/drawing/2014/main" id="{21FB2CD3-E03C-41FC-BEA9-897377BDBFB4}"/>
                            </a:ext>
                          </a:extLst>
                        </wps:cNvPr>
                        <wps:cNvSpPr/>
                        <wps:spPr>
                          <a:xfrm>
                            <a:off x="5301685" y="18939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5" name="フリーフォーム:図形 132">
                          <a:extLst>
                            <a:ext uri="{FF2B5EF4-FFF2-40B4-BE49-F238E27FC236}">
                              <a16:creationId xmlns:a16="http://schemas.microsoft.com/office/drawing/2014/main" id="{53F73EB6-D4D5-4244-818E-2F5259797168}"/>
                            </a:ext>
                          </a:extLst>
                        </wps:cNvPr>
                        <wps:cNvSpPr/>
                        <wps:spPr>
                          <a:xfrm>
                            <a:off x="5755589" y="22528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6" name="フリーフォーム:図形 133">
                          <a:extLst>
                            <a:ext uri="{FF2B5EF4-FFF2-40B4-BE49-F238E27FC236}">
                              <a16:creationId xmlns:a16="http://schemas.microsoft.com/office/drawing/2014/main" id="{D7C1E8C3-6EA3-4926-A215-C13DBA6786F3}"/>
                            </a:ext>
                          </a:extLst>
                        </wps:cNvPr>
                        <wps:cNvSpPr/>
                        <wps:spPr>
                          <a:xfrm>
                            <a:off x="9402365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7" name="フリーフォーム:図形 134">
                          <a:extLst>
                            <a:ext uri="{FF2B5EF4-FFF2-40B4-BE49-F238E27FC236}">
                              <a16:creationId xmlns:a16="http://schemas.microsoft.com/office/drawing/2014/main" id="{DF9D7861-4287-4AF0-9AD7-A4F1268D360F}"/>
                            </a:ext>
                          </a:extLst>
                        </wps:cNvPr>
                        <wps:cNvSpPr/>
                        <wps:spPr>
                          <a:xfrm>
                            <a:off x="9239363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8" name="フリーフォーム: 図形 135">
                          <a:extLst>
                            <a:ext uri="{FF2B5EF4-FFF2-40B4-BE49-F238E27FC236}">
                              <a16:creationId xmlns:a16="http://schemas.microsoft.com/office/drawing/2014/main" id="{35870930-8814-4722-BE0D-BB988D897830}"/>
                            </a:ext>
                          </a:extLst>
                        </wps:cNvPr>
                        <wps:cNvSpPr/>
                        <wps:spPr>
                          <a:xfrm>
                            <a:off x="9252989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9" name="フリーフォーム: 図形 136">
                          <a:extLst>
                            <a:ext uri="{FF2B5EF4-FFF2-40B4-BE49-F238E27FC236}">
                              <a16:creationId xmlns:a16="http://schemas.microsoft.com/office/drawing/2014/main" id="{FFED11EC-9412-446B-9FD8-58B774C1E0C9}"/>
                            </a:ext>
                          </a:extLst>
                        </wps:cNvPr>
                        <wps:cNvSpPr/>
                        <wps:spPr>
                          <a:xfrm>
                            <a:off x="8739522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0" name="フリーフォーム:図形 137">
                          <a:extLst>
                            <a:ext uri="{FF2B5EF4-FFF2-40B4-BE49-F238E27FC236}">
                              <a16:creationId xmlns:a16="http://schemas.microsoft.com/office/drawing/2014/main" id="{83D6CBF9-839D-492C-A360-1F977612B806}"/>
                            </a:ext>
                          </a:extLst>
                        </wps:cNvPr>
                        <wps:cNvSpPr/>
                        <wps:spPr>
                          <a:xfrm>
                            <a:off x="8609731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1" name="フリーフォーム:図形 138">
                          <a:extLst>
                            <a:ext uri="{FF2B5EF4-FFF2-40B4-BE49-F238E27FC236}">
                              <a16:creationId xmlns:a16="http://schemas.microsoft.com/office/drawing/2014/main" id="{84224AB3-1749-4F42-BD5D-B3077FC78F72}"/>
                            </a:ext>
                          </a:extLst>
                        </wps:cNvPr>
                        <wps:cNvSpPr/>
                        <wps:spPr>
                          <a:xfrm>
                            <a:off x="8446729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2" name="フリーフォーム:図形 139">
                          <a:extLst>
                            <a:ext uri="{FF2B5EF4-FFF2-40B4-BE49-F238E27FC236}">
                              <a16:creationId xmlns:a16="http://schemas.microsoft.com/office/drawing/2014/main" id="{8302FB85-C3A9-4115-8075-234F274E2B2D}"/>
                            </a:ext>
                          </a:extLst>
                        </wps:cNvPr>
                        <wps:cNvSpPr/>
                        <wps:spPr>
                          <a:xfrm>
                            <a:off x="8926570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3" name="フリーフォーム:図形 140">
                          <a:extLst>
                            <a:ext uri="{FF2B5EF4-FFF2-40B4-BE49-F238E27FC236}">
                              <a16:creationId xmlns:a16="http://schemas.microsoft.com/office/drawing/2014/main" id="{9BDB6D1D-4965-427B-B9F2-27CCC85B0634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4" name="フリーフォーム:図形 141">
                          <a:extLst>
                            <a:ext uri="{FF2B5EF4-FFF2-40B4-BE49-F238E27FC236}">
                              <a16:creationId xmlns:a16="http://schemas.microsoft.com/office/drawing/2014/main" id="{FAA58C94-7778-4F3F-A90A-CA7C50BA1E93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5" name="フリーフォーム:図形 142">
                          <a:extLst>
                            <a:ext uri="{FF2B5EF4-FFF2-40B4-BE49-F238E27FC236}">
                              <a16:creationId xmlns:a16="http://schemas.microsoft.com/office/drawing/2014/main" id="{387D5C82-2274-4F79-9330-09D002809D62}"/>
                            </a:ext>
                          </a:extLst>
                        </wps:cNvPr>
                        <wps:cNvSpPr/>
                        <wps:spPr>
                          <a:xfrm>
                            <a:off x="8133936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6" name="フリーフォーム:図形 143">
                          <a:extLst>
                            <a:ext uri="{FF2B5EF4-FFF2-40B4-BE49-F238E27FC236}">
                              <a16:creationId xmlns:a16="http://schemas.microsoft.com/office/drawing/2014/main" id="{76A51C61-F9A5-4088-A0FC-C15B59B937F3}"/>
                            </a:ext>
                          </a:extLst>
                        </wps:cNvPr>
                        <wps:cNvSpPr/>
                        <wps:spPr>
                          <a:xfrm>
                            <a:off x="8122131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7" name="フリーフォーム:図形 144">
                          <a:extLst>
                            <a:ext uri="{FF2B5EF4-FFF2-40B4-BE49-F238E27FC236}">
                              <a16:creationId xmlns:a16="http://schemas.microsoft.com/office/drawing/2014/main" id="{E975D371-30BA-4529-A159-11ADE9164E03}"/>
                            </a:ext>
                          </a:extLst>
                        </wps:cNvPr>
                        <wps:cNvSpPr/>
                        <wps:spPr>
                          <a:xfrm>
                            <a:off x="9402365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8" name="フリーフォーム:図形 145">
                          <a:extLst>
                            <a:ext uri="{FF2B5EF4-FFF2-40B4-BE49-F238E27FC236}">
                              <a16:creationId xmlns:a16="http://schemas.microsoft.com/office/drawing/2014/main" id="{0F8795C0-7630-4EED-932E-ED15CAE33FC7}"/>
                            </a:ext>
                          </a:extLst>
                        </wps:cNvPr>
                        <wps:cNvSpPr/>
                        <wps:spPr>
                          <a:xfrm>
                            <a:off x="9239363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9" name="フリーフォーム:図形 146">
                          <a:extLst>
                            <a:ext uri="{FF2B5EF4-FFF2-40B4-BE49-F238E27FC236}">
                              <a16:creationId xmlns:a16="http://schemas.microsoft.com/office/drawing/2014/main" id="{59A91EF5-0B44-4C5D-9443-14A5C91D0DF8}"/>
                            </a:ext>
                          </a:extLst>
                        </wps:cNvPr>
                        <wps:cNvSpPr/>
                        <wps:spPr>
                          <a:xfrm>
                            <a:off x="9252988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0" name="フリーフォーム:図形 147">
                          <a:extLst>
                            <a:ext uri="{FF2B5EF4-FFF2-40B4-BE49-F238E27FC236}">
                              <a16:creationId xmlns:a16="http://schemas.microsoft.com/office/drawing/2014/main" id="{89DFDA7E-38F9-418B-ABF2-9FE6F881DFDE}"/>
                            </a:ext>
                          </a:extLst>
                        </wps:cNvPr>
                        <wps:cNvSpPr/>
                        <wps:spPr>
                          <a:xfrm>
                            <a:off x="8739522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1" name="フリーフォーム:図形 148">
                          <a:extLst>
                            <a:ext uri="{FF2B5EF4-FFF2-40B4-BE49-F238E27FC236}">
                              <a16:creationId xmlns:a16="http://schemas.microsoft.com/office/drawing/2014/main" id="{A5A1E13A-3242-4969-B357-D282B8F625D6}"/>
                            </a:ext>
                          </a:extLst>
                        </wps:cNvPr>
                        <wps:cNvSpPr/>
                        <wps:spPr>
                          <a:xfrm>
                            <a:off x="8747350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2" name="フリーフォーム:図形 149">
                          <a:extLst>
                            <a:ext uri="{FF2B5EF4-FFF2-40B4-BE49-F238E27FC236}">
                              <a16:creationId xmlns:a16="http://schemas.microsoft.com/office/drawing/2014/main" id="{1359560A-539B-4C2B-A56E-EDB6FFC904CF}"/>
                            </a:ext>
                          </a:extLst>
                        </wps:cNvPr>
                        <wps:cNvSpPr/>
                        <wps:spPr>
                          <a:xfrm>
                            <a:off x="8609731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3" name="フリーフォーム:図形 150">
                          <a:extLst>
                            <a:ext uri="{FF2B5EF4-FFF2-40B4-BE49-F238E27FC236}">
                              <a16:creationId xmlns:a16="http://schemas.microsoft.com/office/drawing/2014/main" id="{EBA2845A-522D-427E-BA28-9495BB5EA58A}"/>
                            </a:ext>
                          </a:extLst>
                        </wps:cNvPr>
                        <wps:cNvSpPr/>
                        <wps:spPr>
                          <a:xfrm>
                            <a:off x="8446729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4" name="フリーフォーム:図形 151">
                          <a:extLst>
                            <a:ext uri="{FF2B5EF4-FFF2-40B4-BE49-F238E27FC236}">
                              <a16:creationId xmlns:a16="http://schemas.microsoft.com/office/drawing/2014/main" id="{FEAA3915-8EE5-428C-8506-F2F2B0D44AFC}"/>
                            </a:ext>
                          </a:extLst>
                        </wps:cNvPr>
                        <wps:cNvSpPr/>
                        <wps:spPr>
                          <a:xfrm>
                            <a:off x="8926570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5" name="フリーフォーム:図形 152">
                          <a:extLst>
                            <a:ext uri="{FF2B5EF4-FFF2-40B4-BE49-F238E27FC236}">
                              <a16:creationId xmlns:a16="http://schemas.microsoft.com/office/drawing/2014/main" id="{632C16E1-519B-4191-A6CB-A05A8980E10D}"/>
                            </a:ext>
                          </a:extLst>
                        </wps:cNvPr>
                        <wps:cNvSpPr/>
                        <wps:spPr>
                          <a:xfrm>
                            <a:off x="8460608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6" name="フリーフォーム:図形 153">
                          <a:extLst>
                            <a:ext uri="{FF2B5EF4-FFF2-40B4-BE49-F238E27FC236}">
                              <a16:creationId xmlns:a16="http://schemas.microsoft.com/office/drawing/2014/main" id="{52BE5DB4-999A-4840-BE4D-8C04101B7CE1}"/>
                            </a:ext>
                          </a:extLst>
                        </wps:cNvPr>
                        <wps:cNvSpPr/>
                        <wps:spPr>
                          <a:xfrm>
                            <a:off x="8914512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7" name="フリーフォーム:図形 154">
                          <a:extLst>
                            <a:ext uri="{FF2B5EF4-FFF2-40B4-BE49-F238E27FC236}">
                              <a16:creationId xmlns:a16="http://schemas.microsoft.com/office/drawing/2014/main" id="{13F81716-3043-4296-BE37-BC42022EF3AC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8" name="フリーフォーム:図形 155">
                          <a:extLst>
                            <a:ext uri="{FF2B5EF4-FFF2-40B4-BE49-F238E27FC236}">
                              <a16:creationId xmlns:a16="http://schemas.microsoft.com/office/drawing/2014/main" id="{2ED89C25-FA79-4B54-9DAA-73F6FD936D67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9" name="フリーフォーム:図形 156">
                          <a:extLst>
                            <a:ext uri="{FF2B5EF4-FFF2-40B4-BE49-F238E27FC236}">
                              <a16:creationId xmlns:a16="http://schemas.microsoft.com/office/drawing/2014/main" id="{CA56C12E-1D2F-45E7-9085-9E8B7A806569}"/>
                            </a:ext>
                          </a:extLst>
                        </wps:cNvPr>
                        <wps:cNvSpPr/>
                        <wps:spPr>
                          <a:xfrm>
                            <a:off x="8133936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0" name="フリーフォーム:図形 157">
                          <a:extLst>
                            <a:ext uri="{FF2B5EF4-FFF2-40B4-BE49-F238E27FC236}">
                              <a16:creationId xmlns:a16="http://schemas.microsoft.com/office/drawing/2014/main" id="{2BD2433F-6008-4487-9072-38ABF1815EED}"/>
                            </a:ext>
                          </a:extLst>
                        </wps:cNvPr>
                        <wps:cNvSpPr/>
                        <wps:spPr>
                          <a:xfrm>
                            <a:off x="8122131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1" name="フリーフォーム: 図形 158">
                          <a:extLst>
                            <a:ext uri="{FF2B5EF4-FFF2-40B4-BE49-F238E27FC236}">
                              <a16:creationId xmlns:a16="http://schemas.microsoft.com/office/drawing/2014/main" id="{394700B5-AED0-4D0A-A7FA-7A5282389C5C}"/>
                            </a:ext>
                          </a:extLst>
                        </wps:cNvPr>
                        <wps:cNvSpPr/>
                        <wps:spPr>
                          <a:xfrm>
                            <a:off x="8747350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2" name="フリーフォーム: 図形 159">
                          <a:extLst>
                            <a:ext uri="{FF2B5EF4-FFF2-40B4-BE49-F238E27FC236}">
                              <a16:creationId xmlns:a16="http://schemas.microsoft.com/office/drawing/2014/main" id="{EE9237FD-B01C-460B-B8CC-7E48B8D747D6}"/>
                            </a:ext>
                          </a:extLst>
                        </wps:cNvPr>
                        <wps:cNvSpPr/>
                        <wps:spPr>
                          <a:xfrm>
                            <a:off x="8460608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3" name="フリーフォーム:図形 160">
                          <a:extLst>
                            <a:ext uri="{FF2B5EF4-FFF2-40B4-BE49-F238E27FC236}">
                              <a16:creationId xmlns:a16="http://schemas.microsoft.com/office/drawing/2014/main" id="{EDE97708-A833-4CAC-A9E5-7E3E0B9CAAEC}"/>
                            </a:ext>
                          </a:extLst>
                        </wps:cNvPr>
                        <wps:cNvSpPr/>
                        <wps:spPr>
                          <a:xfrm>
                            <a:off x="8914512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4" name="フリーフォーム:図形 161">
                          <a:extLst>
                            <a:ext uri="{FF2B5EF4-FFF2-40B4-BE49-F238E27FC236}">
                              <a16:creationId xmlns:a16="http://schemas.microsoft.com/office/drawing/2014/main" id="{0D8B7632-0422-45DF-A5A1-E506315D867B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5" name="フリーフォーム:図形 162">
                          <a:extLst>
                            <a:ext uri="{FF2B5EF4-FFF2-40B4-BE49-F238E27FC236}">
                              <a16:creationId xmlns:a16="http://schemas.microsoft.com/office/drawing/2014/main" id="{908066AE-4AEF-41E0-8B23-7EFB0ED16B8E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6" name="フリーフォーム:図形 163">
                          <a:extLst>
                            <a:ext uri="{FF2B5EF4-FFF2-40B4-BE49-F238E27FC236}">
                              <a16:creationId xmlns:a16="http://schemas.microsoft.com/office/drawing/2014/main" id="{F1BE2DBD-EF26-4534-B704-36A6B4CEC032}"/>
                            </a:ext>
                          </a:extLst>
                        </wps:cNvPr>
                        <wps:cNvSpPr/>
                        <wps:spPr>
                          <a:xfrm>
                            <a:off x="781735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7" name="フリーフォーム:図形 164">
                          <a:extLst>
                            <a:ext uri="{FF2B5EF4-FFF2-40B4-BE49-F238E27FC236}">
                              <a16:creationId xmlns:a16="http://schemas.microsoft.com/office/drawing/2014/main" id="{8F1F8A1C-1A4E-41C7-8D07-AADA0741D3AF}"/>
                            </a:ext>
                          </a:extLst>
                        </wps:cNvPr>
                        <wps:cNvSpPr/>
                        <wps:spPr>
                          <a:xfrm>
                            <a:off x="765434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8" name="フリーフォーム:図形 165">
                          <a:extLst>
                            <a:ext uri="{FF2B5EF4-FFF2-40B4-BE49-F238E27FC236}">
                              <a16:creationId xmlns:a16="http://schemas.microsoft.com/office/drawing/2014/main" id="{EB4C5BB7-0389-4955-8B61-28AB1E627CCD}"/>
                            </a:ext>
                          </a:extLst>
                        </wps:cNvPr>
                        <wps:cNvSpPr/>
                        <wps:spPr>
                          <a:xfrm>
                            <a:off x="7667974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9" name="フリーフォーム:図形 166">
                          <a:extLst>
                            <a:ext uri="{FF2B5EF4-FFF2-40B4-BE49-F238E27FC236}">
                              <a16:creationId xmlns:a16="http://schemas.microsoft.com/office/drawing/2014/main" id="{8571EA2E-6D00-479E-8B57-5D3D07649156}"/>
                            </a:ext>
                          </a:extLst>
                        </wps:cNvPr>
                        <wps:cNvSpPr/>
                        <wps:spPr>
                          <a:xfrm>
                            <a:off x="7154507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0" name="フリーフォーム:図形 167">
                          <a:extLst>
                            <a:ext uri="{FF2B5EF4-FFF2-40B4-BE49-F238E27FC236}">
                              <a16:creationId xmlns:a16="http://schemas.microsoft.com/office/drawing/2014/main" id="{D1A8F7BA-CDA5-4BE4-9238-C542848E4765}"/>
                            </a:ext>
                          </a:extLst>
                        </wps:cNvPr>
                        <wps:cNvSpPr/>
                        <wps:spPr>
                          <a:xfrm>
                            <a:off x="7024716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1" name="フリーフォーム:図形 168">
                          <a:extLst>
                            <a:ext uri="{FF2B5EF4-FFF2-40B4-BE49-F238E27FC236}">
                              <a16:creationId xmlns:a16="http://schemas.microsoft.com/office/drawing/2014/main" id="{81FF3A15-085C-490B-890E-D70CA15D77F2}"/>
                            </a:ext>
                          </a:extLst>
                        </wps:cNvPr>
                        <wps:cNvSpPr/>
                        <wps:spPr>
                          <a:xfrm>
                            <a:off x="6861714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2" name="フリーフォーム:図形 169">
                          <a:extLst>
                            <a:ext uri="{FF2B5EF4-FFF2-40B4-BE49-F238E27FC236}">
                              <a16:creationId xmlns:a16="http://schemas.microsoft.com/office/drawing/2014/main" id="{48D43812-A044-426F-B35E-EC90F5D9B75F}"/>
                            </a:ext>
                          </a:extLst>
                        </wps:cNvPr>
                        <wps:cNvSpPr/>
                        <wps:spPr>
                          <a:xfrm>
                            <a:off x="7341555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3" name="フリーフォーム:図形 170">
                          <a:extLst>
                            <a:ext uri="{FF2B5EF4-FFF2-40B4-BE49-F238E27FC236}">
                              <a16:creationId xmlns:a16="http://schemas.microsoft.com/office/drawing/2014/main" id="{32451C42-E01C-49AB-94F2-9011D24C8257}"/>
                            </a:ext>
                          </a:extLst>
                        </wps:cNvPr>
                        <wps:cNvSpPr/>
                        <wps:spPr>
                          <a:xfrm>
                            <a:off x="654917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4" name="フリーフォーム:図形 171">
                          <a:extLst>
                            <a:ext uri="{FF2B5EF4-FFF2-40B4-BE49-F238E27FC236}">
                              <a16:creationId xmlns:a16="http://schemas.microsoft.com/office/drawing/2014/main" id="{B3FFE513-7B8C-41E0-BC68-5281F2CAB223}"/>
                            </a:ext>
                          </a:extLst>
                        </wps:cNvPr>
                        <wps:cNvSpPr/>
                        <wps:spPr>
                          <a:xfrm>
                            <a:off x="6537116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5" name="フリーフォーム:図形 172">
                          <a:extLst>
                            <a:ext uri="{FF2B5EF4-FFF2-40B4-BE49-F238E27FC236}">
                              <a16:creationId xmlns:a16="http://schemas.microsoft.com/office/drawing/2014/main" id="{F2F4F02B-3640-4041-8975-853DC557EA8E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6" name="フリーフォーム:図形 173">
                          <a:extLst>
                            <a:ext uri="{FF2B5EF4-FFF2-40B4-BE49-F238E27FC236}">
                              <a16:creationId xmlns:a16="http://schemas.microsoft.com/office/drawing/2014/main" id="{526785DB-B309-4E12-82ED-06B21009BCDB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7" name="フリーフォーム:図形 174">
                          <a:extLst>
                            <a:ext uri="{FF2B5EF4-FFF2-40B4-BE49-F238E27FC236}">
                              <a16:creationId xmlns:a16="http://schemas.microsoft.com/office/drawing/2014/main" id="{5F23C87B-1167-499A-84F4-02903D672525}"/>
                            </a:ext>
                          </a:extLst>
                        </wps:cNvPr>
                        <wps:cNvSpPr/>
                        <wps:spPr>
                          <a:xfrm>
                            <a:off x="781735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8" name="フリーフォーム:図形 175">
                          <a:extLst>
                            <a:ext uri="{FF2B5EF4-FFF2-40B4-BE49-F238E27FC236}">
                              <a16:creationId xmlns:a16="http://schemas.microsoft.com/office/drawing/2014/main" id="{3F3AA3E9-DD22-4F1D-BF01-1541D218346D}"/>
                            </a:ext>
                          </a:extLst>
                        </wps:cNvPr>
                        <wps:cNvSpPr/>
                        <wps:spPr>
                          <a:xfrm>
                            <a:off x="765434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9" name="フリーフォーム:図形 176">
                          <a:extLst>
                            <a:ext uri="{FF2B5EF4-FFF2-40B4-BE49-F238E27FC236}">
                              <a16:creationId xmlns:a16="http://schemas.microsoft.com/office/drawing/2014/main" id="{EAB107C4-C18C-4558-AD9B-2D495C5CF712}"/>
                            </a:ext>
                          </a:extLst>
                        </wps:cNvPr>
                        <wps:cNvSpPr/>
                        <wps:spPr>
                          <a:xfrm>
                            <a:off x="7667973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0" name="フリーフォーム:図形 177">
                          <a:extLst>
                            <a:ext uri="{FF2B5EF4-FFF2-40B4-BE49-F238E27FC236}">
                              <a16:creationId xmlns:a16="http://schemas.microsoft.com/office/drawing/2014/main" id="{5960CE34-6909-46A8-B51F-D6AE9BC820FE}"/>
                            </a:ext>
                          </a:extLst>
                        </wps:cNvPr>
                        <wps:cNvSpPr/>
                        <wps:spPr>
                          <a:xfrm>
                            <a:off x="7154507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1" name="フリーフォーム:図形 178">
                          <a:extLst>
                            <a:ext uri="{FF2B5EF4-FFF2-40B4-BE49-F238E27FC236}">
                              <a16:creationId xmlns:a16="http://schemas.microsoft.com/office/drawing/2014/main" id="{2E2052D4-622F-4323-ACA1-E1052CF106D6}"/>
                            </a:ext>
                          </a:extLst>
                        </wps:cNvPr>
                        <wps:cNvSpPr/>
                        <wps:spPr>
                          <a:xfrm>
                            <a:off x="7162335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2" name="フリーフォーム:図形 179">
                          <a:extLst>
                            <a:ext uri="{FF2B5EF4-FFF2-40B4-BE49-F238E27FC236}">
                              <a16:creationId xmlns:a16="http://schemas.microsoft.com/office/drawing/2014/main" id="{22601C98-2EEC-4A63-B0B4-792908B42BB4}"/>
                            </a:ext>
                          </a:extLst>
                        </wps:cNvPr>
                        <wps:cNvSpPr/>
                        <wps:spPr>
                          <a:xfrm>
                            <a:off x="7024716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3" name="フリーフォーム:図形 180">
                          <a:extLst>
                            <a:ext uri="{FF2B5EF4-FFF2-40B4-BE49-F238E27FC236}">
                              <a16:creationId xmlns:a16="http://schemas.microsoft.com/office/drawing/2014/main" id="{B0997910-0563-4BBB-AD8B-0EDFC4CA9610}"/>
                            </a:ext>
                          </a:extLst>
                        </wps:cNvPr>
                        <wps:cNvSpPr/>
                        <wps:spPr>
                          <a:xfrm>
                            <a:off x="6861714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4" name="フリーフォーム:図形 181">
                          <a:extLst>
                            <a:ext uri="{FF2B5EF4-FFF2-40B4-BE49-F238E27FC236}">
                              <a16:creationId xmlns:a16="http://schemas.microsoft.com/office/drawing/2014/main" id="{D180451B-5ED9-45F8-B099-BE82EA49A418}"/>
                            </a:ext>
                          </a:extLst>
                        </wps:cNvPr>
                        <wps:cNvSpPr/>
                        <wps:spPr>
                          <a:xfrm>
                            <a:off x="7341555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5" name="フリーフォーム:図形 182">
                          <a:extLst>
                            <a:ext uri="{FF2B5EF4-FFF2-40B4-BE49-F238E27FC236}">
                              <a16:creationId xmlns:a16="http://schemas.microsoft.com/office/drawing/2014/main" id="{598019A2-4488-4470-861B-8E6FCFE418D7}"/>
                            </a:ext>
                          </a:extLst>
                        </wps:cNvPr>
                        <wps:cNvSpPr/>
                        <wps:spPr>
                          <a:xfrm>
                            <a:off x="6875592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6" name="フリーフォーム:図形 183">
                          <a:extLst>
                            <a:ext uri="{FF2B5EF4-FFF2-40B4-BE49-F238E27FC236}">
                              <a16:creationId xmlns:a16="http://schemas.microsoft.com/office/drawing/2014/main" id="{D5CCA23B-2023-449E-8BC3-9B3EA9E5A92F}"/>
                            </a:ext>
                          </a:extLst>
                        </wps:cNvPr>
                        <wps:cNvSpPr/>
                        <wps:spPr>
                          <a:xfrm>
                            <a:off x="7329497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7" name="フリーフォーム:図形 184">
                          <a:extLst>
                            <a:ext uri="{FF2B5EF4-FFF2-40B4-BE49-F238E27FC236}">
                              <a16:creationId xmlns:a16="http://schemas.microsoft.com/office/drawing/2014/main" id="{BA59497E-CE80-45B4-8389-89630DE941A5}"/>
                            </a:ext>
                          </a:extLst>
                        </wps:cNvPr>
                        <wps:cNvSpPr/>
                        <wps:spPr>
                          <a:xfrm>
                            <a:off x="6549174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8" name="フリーフォーム:図形 185">
                          <a:extLst>
                            <a:ext uri="{FF2B5EF4-FFF2-40B4-BE49-F238E27FC236}">
                              <a16:creationId xmlns:a16="http://schemas.microsoft.com/office/drawing/2014/main" id="{D267B1E8-E97A-4191-9BC4-0C0756CF1C85}"/>
                            </a:ext>
                          </a:extLst>
                        </wps:cNvPr>
                        <wps:cNvSpPr/>
                        <wps:spPr>
                          <a:xfrm>
                            <a:off x="6537116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9" name="フリーフォーム:図形 186">
                          <a:extLst>
                            <a:ext uri="{FF2B5EF4-FFF2-40B4-BE49-F238E27FC236}">
                              <a16:creationId xmlns:a16="http://schemas.microsoft.com/office/drawing/2014/main" id="{C8F74D21-D282-47B5-807D-B95065B7ED08}"/>
                            </a:ext>
                          </a:extLst>
                        </wps:cNvPr>
                        <wps:cNvSpPr/>
                        <wps:spPr>
                          <a:xfrm>
                            <a:off x="7162335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0" name="フリーフォーム:図形 187">
                          <a:extLst>
                            <a:ext uri="{FF2B5EF4-FFF2-40B4-BE49-F238E27FC236}">
                              <a16:creationId xmlns:a16="http://schemas.microsoft.com/office/drawing/2014/main" id="{0F120824-4CEE-4643-A579-C416C53B6FF8}"/>
                            </a:ext>
                          </a:extLst>
                        </wps:cNvPr>
                        <wps:cNvSpPr/>
                        <wps:spPr>
                          <a:xfrm>
                            <a:off x="6875593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1" name="フリーフォーム:図形 188">
                          <a:extLst>
                            <a:ext uri="{FF2B5EF4-FFF2-40B4-BE49-F238E27FC236}">
                              <a16:creationId xmlns:a16="http://schemas.microsoft.com/office/drawing/2014/main" id="{02608FE4-8426-4324-9DF6-324195CC0183}"/>
                            </a:ext>
                          </a:extLst>
                        </wps:cNvPr>
                        <wps:cNvSpPr/>
                        <wps:spPr>
                          <a:xfrm>
                            <a:off x="7329497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93500</wp14:pctHeight>
              </wp14:sizeRelV>
            </wp:anchor>
          </w:drawing>
        </mc:Choice>
        <mc:Fallback>
          <w:pict>
            <v:group w14:anchorId="241FBAF1" id="グループ 12" o:spid="_x0000_s1026" style="position:absolute;left:0;text-align:left;margin-left:23.25pt;margin-top:18pt;width:796.55pt;height:572.3pt;z-index:251661312;mso-height-percent:935;mso-position-horizontal-relative:page;mso-position-vertical-relative:page;mso-height-percent:935" coordsize="95544,72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">
              <v:rect id="長方形 376" o:spid="_x0000_s1027" style="position:absolute;width:95544;height:72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" fillcolor="#f2f2f2 [3052]" stroked="f" strokeweight="1pt"/>
              <v:rect id="長方形 377" o:spid="_x0000_s1028" style="position:absolute;width:95544;height:155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" fillcolor="#134162 [1605]" stroked="f" strokeweight="1pt"/>
              <v:group id="グループ 378" o:spid="_x0000_s1029" style="position:absolute;left:362;top:192;width:93939;height:15163" coordorigin="362,192" coordsize="93939,15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IvG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">
                <v:shape id="フリーフォーム: 図形 5" o:spid="_x0000_s1030" style="position:absolute;left:46612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6" o:spid="_x0000_s1031" style="position:absolute;left:44982;top:862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" path="m5431,159211v-1262,,-2525,-505,-3282,-1263c129,156181,-124,152898,1896,150878l137495,2149v1767,-2020,5050,-2273,7070,-253c146585,3916,146838,6946,144818,8967l9219,157696v-1010,757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7" o:spid="_x0000_s1032" style="position:absolute;left:45121;top:13337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" path="m85488,147243v-2778,,-5555,-252,-8333,-505c53671,144466,32208,133355,17057,115174,-8194,84620,-4154,39168,26400,13917,38521,3817,53671,-729,69327,787v15656,1515,29796,8837,39644,20958c125890,41946,123112,72247,102659,89166v-8081,6817,-18434,9847,-28787,8837c63519,96993,53924,91943,47359,83863,41803,77298,39278,68712,40036,60127v757,-8586,4797,-16413,11615,-21969c57207,33613,64277,31340,71347,32098v7071,758,13636,4040,18181,9595c91296,43966,91043,46996,88771,48764v-2273,1767,-5303,1515,-7071,-758c78923,44471,74882,42451,70337,41946v-4545,-505,-8838,1010,-12373,3788c53419,49521,50641,54824,49884,60884v-505,6061,1262,11868,5050,16414c65287,89671,83720,91438,96093,81085v16161,-13383,18181,-37119,5051,-53280c92811,17957,81195,11645,68317,10382,55439,9119,42814,13160,32966,21240,6704,42956,3169,82095,24885,108356v27776,33332,77269,37877,110600,10353c137505,116942,140788,117194,142556,119467v1767,2272,1515,5303,-758,7070c125890,139920,106194,147243,85488,147243xe" fillcolor="#1c6194 [2405]" stroked="f" strokeweight=".07006mm">
                  <v:stroke joinstyle="miter"/>
                  <v:path arrowok="t" o:connecttype="custom" o:connectlocs="85489,147244;77156,146739;17057,115175;26400,13917;69327,787;108972,21745;102660,89167;73873,98004;47359,83864;40036,60127;51651,38158;71347,32098;89529,41693;88772,48764;81701,48006;70337,41946;57964,45734;49884,60884;54934,77299;96094,81086;101145,27805;68317,10382;32966,21240;24885,108357;135486,118710;142557,119468;141799,126538;85489,147244" o:connectangles="0,0,0,0,0,0,0,0,0,0,0,0,0,0,0,0,0,0,0,0,0,0,0,0,0,0,0,0"/>
                </v:shape>
                <v:shape id="フリーフォーム: 図形 8" o:spid="_x0000_s1033" style="position:absolute;left:399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" path="m26763,53024c12370,53024,501,41156,501,26763,501,12370,12370,501,26763,501v14393,,26261,11869,26261,26262c53024,41156,41156,53024,26763,53024xm26763,10855v-8838,,-16161,7322,-16161,16160c10602,35853,17925,43176,26763,43176v8838,,16161,-7323,16161,-16161c42924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4,27015;26763,10855" o:connectangles="0,0,0,0,0,0,0,0,0,0"/>
                </v:shape>
                <v:shape id="フリーフォーム:図形 9" o:spid="_x0000_s1034" style="position:absolute;left:3868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0" o:spid="_x0000_s1035" style="position:absolute;left:37058;top:12584;width:1465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11" o:spid="_x0000_s1036" style="position:absolute;left:41854;top:12858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" path="m90963,113641v-1262,,-2777,-252,-4040,-505l12937,94450c7887,93188,3847,89653,1827,85107,-193,80310,59,75007,2837,70714l38694,8596c41724,3294,47532,264,53339,516v6060,253,11363,3788,14141,9343l105609,90410v2778,5808,2020,12373,-2020,17171c100306,111621,95761,113641,90963,113641xm52834,10617v-2272,,-4293,1262,-5302,3030l47532,13647,11675,75765v-1010,1767,-1010,3787,-253,5555c12180,83087,13695,84350,15715,84855r73986,18686c91973,104046,94499,103288,96014,101521v1515,-1768,1767,-4293,757,-6566l58642,14404c57632,12384,55612,10869,53339,10869v-252,-252,-505,-252,-505,-252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617;47532,13647;47532,13647;11675,75765;11422,81320;15715,84855;89702,103541;96015,101521;96772,94955;58643,14404;53340,10869;52834,10617;43239,11122;43239,11122;43239,11122" o:connectangles="0,0,0,0,0,0,0,0,0,0,0,0,0,0,0,0,0,0,0,0,0,0,0,0,0,0"/>
                </v:shape>
                <v:shape id="フリーフォーム:図形 12" o:spid="_x0000_s1037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フリーフォーム:図形 14" o:spid="_x0000_s1038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5" o:spid="_x0000_s1039" style="position:absolute;left:33930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" path="m90963,113641v-1262,,-2777,-252,-4040,-505l12937,94450c7887,93188,3847,89653,1827,85107,-193,80562,59,75007,2837,70714l38694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7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フリーフォーム:図形 16" o:spid="_x0000_s1040" style="position:absolute;left:33812;top:13694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" path="m54034,107819v-4040,,-7828,-1515,-10858,-4545l5047,65144v-6061,-6060,-6061,-15908,,-21968l43176,5047v6060,-6061,15908,-6061,21969,l103274,43176v3030,3030,4545,6818,4545,10858c107819,58074,106304,62114,103274,64892l65145,103021v-3283,3283,-7323,4798,-11111,4798xm54034,10854v-1263,,-2778,506,-3788,1516l12117,50499v-2020,2020,-2020,5555,,7575l50246,96203v2020,2021,5555,2021,7576,l95951,58074v1010,-1010,1515,-2273,1515,-3788c97466,52771,96961,51509,95951,50499l57822,12370c56559,11360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フリーフォーム:図形 17" o:spid="_x0000_s1041" style="position:absolute;left:46612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8" o:spid="_x0000_s1042" style="position:absolute;left:44982;top:695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9" o:spid="_x0000_s1043" style="position:absolute;left:45121;top:5410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" path="m85488,147338v-25504,,-50755,-10858,-68431,-32069c-8194,84715,-4154,39263,26400,14012,51146,-6694,88266,-3159,108971,21588v8081,9848,12121,22221,10859,35099c118567,69312,112507,80928,102659,89008v-8081,6818,-18434,9848,-28787,8838c63519,96836,53924,91786,47359,83705,41803,77140,39278,68555,40036,59969v757,-8585,4797,-16413,11615,-21968c63014,28405,80185,30173,89528,41536v1768,2020,1515,5303,-757,7070c86750,50374,83468,50121,81700,47849,75640,40778,65034,39768,57964,45576,48369,53404,47106,67545,54934,77140v10353,12373,28786,14141,41159,3788c103921,74362,108719,65272,109476,55424v1010,-10100,-2020,-19948,-8585,-27524c83720,7194,53166,4417,32713,21588,6452,43304,2917,82443,24633,108704v27776,33332,77268,37877,110600,10353c137253,117289,140535,117542,142303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19831,56687;102660,89009;73873,97847;47359,83706;40036,59969;51651,38001;89529,41536;88772,48606;81701,47849;57964,45576;54934,77141;96094,80929;109477,55424;100892,27900;32713,21588;24633,108705;135234,119058;142304,119816;141547,126886;85489,147339" o:connectangles="0,0,0,0,0,0,0,0,0,0,0,0,0,0,0,0,0,0,0,0,0,0,0,0"/>
                </v:shape>
                <v:shape id="フリーフォーム:図形 20" o:spid="_x0000_s1044" style="position:absolute;left:399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1,-7322,16161,-16160c42924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4,26763;26763,10602" o:connectangles="0,0,0,0,0,0,0,0,0,0"/>
                </v:shape>
                <v:shape id="フリーフォーム:図形 21" o:spid="_x0000_s1045" style="position:absolute;left:4006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" path="m42166,97466v-253,,-253,,-505,c26763,97213,12622,91406,2017,80800,-4,78780,-4,75497,2017,73730v2020,-2020,5302,-2020,7070,c17672,82568,29288,87365,41408,87365v12121,253,23989,-4545,32574,-13130c92163,56559,92416,27268,74487,9087v-2020,-2020,-2020,-5303,,-7070c76508,-4,79790,-4,81558,2017v21716,21968,21463,57572,-758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フリーフォーム:図形 22" o:spid="_x0000_s1046" style="position:absolute;left:3868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23" o:spid="_x0000_s1047" style="position:absolute;left:37058;top:4657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24" o:spid="_x0000_s1048" style="position:absolute;left:41854;top:4934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" path="m90963,113641v-1262,,-2777,-252,-4040,-505l12937,94450c7887,93188,3847,89653,1827,85107,-193,80310,59,75007,2837,70714l38694,8596c41724,3294,47532,264,53339,516v6060,253,11363,3788,14141,9343l105609,90410v2778,5808,2020,12373,-2020,17171c100306,111369,95761,113641,90963,113641xm52834,10364v-2272,,-4293,1263,-5302,3030l47532,13394,11675,75512v-1010,1768,-1010,3788,-253,5555c12180,82835,13695,84097,15715,84602r73986,18686c91973,103793,94499,103036,96014,101268v1515,-1767,1767,-4293,757,-6565l58642,14152c57632,12132,55612,10617,53339,10617v-252,-253,-505,-253,-505,-253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364;47532,13394;47532,13394;11675,75512;11422,81067;15715,84602;89702,103288;96015,101268;96772,94703;58643,14152;53340,10617;52834,10364;43239,11122;43239,11122;43239,11122" o:connectangles="0,0,0,0,0,0,0,0,0,0,0,0,0,0,0,0,0,0,0,0,0,0,0,0,0,0"/>
                </v:shape>
                <v:shape id="フリーフォーム:図形 25" o:spid="_x0000_s1049" style="position:absolute;left:37197;top:9372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" path="m85488,147338v-2778,,-5556,-252,-8333,-505c53671,144561,32208,133450,17057,115269,-8194,84715,-4154,39263,26400,14012,51146,-6694,88265,-3159,108971,21588v16919,20200,14141,50502,-6313,67420c94578,95826,84478,98856,73872,97846,63519,96836,53924,91786,47359,83705,35996,69817,37763,49364,51651,38001v5555,-4545,12626,-6818,19696,-6060c78417,32698,84983,35981,89528,41536v1767,2273,1515,5303,-758,7070c86498,50374,83468,50121,81700,47849,78923,44314,74882,42294,70337,41788v-4545,-504,-8838,1011,-12373,3788c48368,53404,47106,67545,54934,77140v5050,6060,12120,9596,19696,10353c82457,88251,90033,85978,96093,80928v16161,-13383,18181,-37119,5050,-53280c83973,6942,53419,4164,32965,21335,6704,43051,3169,82190,24885,108452v13383,16160,32321,26008,53280,28028c99123,138500,119577,132188,135738,118804v2020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59,89009;73873,97847;47359,83706;51651,38001;71347,31941;89529,41536;88771,48606;81701,47849;70337,41788;57964,45576;54934,77141;74631,87494;96094,80929;101144,27648;32965,21335;24885,108453;78166,136481;135739,118805;142809,119563;142051,126633;85489,147339" o:connectangles="0,0,0,0,0,0,0,0,0,0,0,0,0,0,0,0,0,0,0,0,0,0,0,0,0,0"/>
                </v:shape>
                <v:shape id="フリーフォーム:図形 26" o:spid="_x0000_s1050" style="position:absolute;left:417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3030,3030,-6818,4545,-10858,4545xm54034,10854v-1515,,-2778,506,-3788,1516l12117,50499v-2020,2020,-2020,5555,,7575l50246,96203v2020,2020,5555,2020,7575,l95951,58074v2020,-2020,2020,-5555,,-7575l57821,12370c56812,11360,55549,10854,54034,1085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54035,10854;50246,12370;12117,50499;12117,58075;50246,96204;57822,96204;95952,58075;95952,50499;57822,12370;54035,10854" o:connectangles="0,0,0,0,0,0,0,0,0,0,0,0,0,0,0,0,0,0,0,0,0"/>
                </v:shape>
                <v:shape id="フリーフォーム:図形 27" o:spid="_x0000_s105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フリーフォーム:図形 28" o:spid="_x0000_s105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29" o:spid="_x0000_s1053" style="position:absolute;left:33930;top:97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" path="m90963,113641v-1262,,-2777,-252,-4040,-505l12937,94450c7887,93188,3847,89653,1827,85107,-193,80310,59,75007,2837,70714l38694,8596r,c41724,3294,47531,264,53339,516v6060,253,11363,3788,14141,9343l105609,90410v2778,5808,2020,12373,-2020,17171c100306,111369,95761,113641,90963,113641xm42986,10869r4293,2525l11422,75512v-1010,1768,-1010,3788,-252,5555c11927,82835,13442,84097,15463,84602r73985,18686c91721,103793,94246,103036,95761,101268v1515,-1767,1768,-4293,758,-6565l58390,14152c57379,12132,55359,10617,53087,10617v-2273,,-4545,1010,-5556,3030l42986,10869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2986,10869;47279,13394;11422,75512;11170,81067;15463,84602;89449,103288;95762,101268;96520,94703;58391,14152;53088,10617;47531,13647;42986,10869" o:connectangles="0,0,0,0,0,0,0,0,0,0,0,0,0,0,0,0,0,0,0,0,0,0,0,0"/>
                </v:shape>
                <v:shape id="フリーフォーム:図形 30" o:spid="_x0000_s1054" style="position:absolute;left:33812;top:5770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" path="m54034,107819v-4040,,-8081,-1515,-10858,-4545l5047,65144v-6061,-6060,-6061,-15908,,-21968l43176,5047v6060,-6061,15908,-6061,21969,l103274,43176v3030,3030,4545,6818,4545,10858c107819,58074,106304,62114,103274,64892l65145,103021v-3283,3283,-7071,4798,-11111,4798xm54034,10854v-1263,,-2778,505,-3788,1516l12117,50499v-2020,2020,-2020,5555,,7575l50246,96203v2020,2020,5555,2020,7576,l95951,58074v1010,-1010,1515,-2273,1515,-3788c97466,52771,96961,51509,95951,50499l57822,12370c56559,11359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フリーフォーム:図形 31" o:spid="_x0000_s1055" style="position:absolute;left:4006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" path="m42166,97466v-253,,-253,,-505,c26763,97213,12622,91406,2017,80800,-4,78780,-4,75497,2017,73730v2020,-2020,5302,-2020,7070,c17672,82568,29288,87365,41408,87365v12373,253,23989,-4545,32574,-13130c92163,56559,92416,27268,74487,9087v-2020,-2020,-2020,-5303,,-7070c76508,-4,79790,-4,81558,2017v21716,21968,21463,57572,-758,79288c70952,91658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フリーフォーム:図形 32" o:spid="_x0000_s1056" style="position:absolute;left:3719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" path="m85488,147243v-2778,,-5556,-252,-8333,-505c53671,144466,32208,133355,17057,115174,-8194,84620,-4154,39168,26400,13917,38521,3817,53671,-729,69327,787v15656,1515,29796,8837,39644,20958c125890,41946,123112,72247,102658,89166,85993,103054,61247,100781,47359,84115,35996,70227,37763,49774,51651,38411v5555,-4545,12626,-6818,19696,-6061c78417,33108,84983,36391,89528,41946v1767,2273,1515,5303,-758,7070c86498,50784,83468,50531,81700,48259,78923,44724,74882,42703,70337,42198v-4545,-505,-8838,1010,-12373,3788c48368,53814,47106,67955,54934,77550v10353,12373,28786,14141,41159,3788c112254,67955,114274,44219,101143,28058,92811,18210,81195,11897,68317,10634,55439,9372,42813,13412,32965,21492,6704,43208,3169,82348,24885,108609v13383,16161,32321,26009,53280,28029c99123,138658,119577,132345,135738,118962v2020,-1768,5302,-1515,7070,757c144576,121992,144323,125022,142050,126790v-16160,13383,-35856,20453,-56562,20453xe" fillcolor="#1c6194 [2405]" stroked="f" strokeweight=".07006mm">
                  <v:stroke joinstyle="miter"/>
                  <v:path arrowok="t" o:connecttype="custom" o:connectlocs="85489,147244;77156,146739;17057,115175;26400,13917;69327,787;108972,21745;102659,89167;47359,84116;51651,38411;71347,32350;89529,41946;88771,49016;81701,48259;70337,42198;57964,45986;54934,77551;96094,81339;101144,28058;68317,10634;32965,21492;24885,108610;78166,136639;135739,118963;142809,119720;142051,126791;85489,147244" o:connectangles="0,0,0,0,0,0,0,0,0,0,0,0,0,0,0,0,0,0,0,0,0,0,0,0,0,0"/>
                </v:shape>
                <v:shape id="フリーフォーム:図形 33" o:spid="_x0000_s1057" style="position:absolute;left:417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3030,3030,-6818,4545,-10858,4545xm12117,58074l50246,96203v2020,2020,5555,2020,7575,l95951,58074v2020,-2020,2020,-5555,,-7575l57821,12369v-2020,-2020,-5555,-2020,-7575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2,96204;95952,58075;95952,50499;57822,12369;50246,12369;12117,50499;12117,58075;12117,58075" o:connectangles="0,0,0,0,0,0,0,0,0,0,0,0,0,0,0,0,0,0,0,0,0"/>
                </v:shape>
                <v:shape id="フリーフォーム:図形 34" o:spid="_x0000_s1058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フリーフォーム:図形 35" o:spid="_x0000_s1059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36" o:spid="_x0000_s1060" style="position:absolute;left:3076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37" o:spid="_x0000_s1061" style="position:absolute;left:2913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38" o:spid="_x0000_s1062" style="position:absolute;left:2927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フリーフォーム:図形 39" o:spid="_x0000_s1063" style="position:absolute;left:2413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フリーフォーム:図形 40" o:spid="_x0000_s1064" style="position:absolute;left:2283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41" o:spid="_x0000_s1065" style="position:absolute;left:2120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フリーフォーム:図形 42" o:spid="_x0000_s1066" style="position:absolute;left:2600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フリーフォーム:図形 43" o:spid="_x0000_s1067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44" o:spid="_x0000_s1068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45" o:spid="_x0000_s1069" style="position:absolute;left:18080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フリーフォーム:図形 46" o:spid="_x0000_s1070" style="position:absolute;left:1796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フリーフォーム:図形 47" o:spid="_x0000_s107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フリーフォーム:図形 48" o:spid="_x0000_s107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49" o:spid="_x0000_s1073" style="position:absolute;left:3076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50" o:spid="_x0000_s1074" style="position:absolute;left:2913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51" o:spid="_x0000_s1075" style="position:absolute;left:29270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フリーフォーム:図形 52" o:spid="_x0000_s1076" style="position:absolute;left:2413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53" o:spid="_x0000_s1077" style="position:absolute;left:2421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フリーフォーム:図形 54​​" o:spid="_x0000_s1078" style="position:absolute;left:2283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55" o:spid="_x0000_s1079" style="position:absolute;left:2120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56" o:spid="_x0000_s1080" style="position:absolute;left:2600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フリーフォーム:図形 57" o:spid="_x0000_s1081" style="position:absolute;left:21347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フリーフォーム:図形 58" o:spid="_x0000_s1082" style="position:absolute;left:2588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フリーフォーム:図形 59" o:spid="_x0000_s108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60" o:spid="_x0000_s108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61" o:spid="_x0000_s1085" style="position:absolute;left:18080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フリーフォーム:図形 62" o:spid="_x0000_s1086" style="position:absolute;left:1796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フリーフォーム:図形 63" o:spid="_x0000_s1087" style="position:absolute;left:2421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64" o:spid="_x0000_s1088" style="position:absolute;left:2134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フリーフォーム:図形 65" o:spid="_x0000_s1089" style="position:absolute;left:2588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フリーフォーム:図形 66" o:spid="_x0000_s1090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67" o:spid="_x0000_s1091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68" o:spid="_x0000_s1092" style="position:absolute;left:1491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69" o:spid="_x0000_s1093" style="position:absolute;left:1328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フリーフォーム:図形 70" o:spid="_x0000_s1094" style="position:absolute;left:1342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フリーフォーム:図形 71" o:spid="_x0000_s1095" style="position:absolute;left:82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フリーフォーム:図形 72" o:spid="_x0000_s1096" style="position:absolute;left:6988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フリーフォーム:図形 73" o:spid="_x0000_s1097" style="position:absolute;left:535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74" o:spid="_x0000_s1098" style="position:absolute;left:1015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フリーフォーム:図形 75" o:spid="_x0000_s1099" style="position:absolute;left:36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76" o:spid="_x0000_s1100" style="position:absolute;left:440;top:12080;width:960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77" o:spid="_x0000_s1101" style="position:absolute;left:2232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フリーフォーム:図形 78" o:spid="_x0000_s1102" style="position:absolute;left:211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79" o:spid="_x0000_s110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80" o:spid="_x0000_s110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81" o:spid="_x0000_s1105" style="position:absolute;left:1491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82" o:spid="_x0000_s1106" style="position:absolute;left:1328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83" o:spid="_x0000_s1107" style="position:absolute;left:13420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フリーフォーム:図形 84" o:spid="_x0000_s1108" style="position:absolute;left:82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85" o:spid="_x0000_s1109" style="position:absolute;left:8364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86" o:spid="_x0000_s1110" style="position:absolute;left:6988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フリーフォーム:図形 87" o:spid="_x0000_s1111" style="position:absolute;left:535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88" o:spid="_x0000_s1112" style="position:absolute;left:1015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フリーフォーム:図形 89" o:spid="_x0000_s1113" style="position:absolute;left:5496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フリーフォーム:図形 90" o:spid="_x0000_s1114" style="position:absolute;left:100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フリーフォーム:図形 91" o:spid="_x0000_s1115" style="position:absolute;left:36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92" o:spid="_x0000_s1116" style="position:absolute;left:440;top:4154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93" o:spid="_x0000_s1117" style="position:absolute;left:2232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フリーフォーム:図形 94" o:spid="_x0000_s1118" style="position:absolute;left:211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95" o:spid="_x0000_s1119" style="position:absolute;left:8364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 図形 96" o:spid="_x0000_s1120" style="position:absolute;left:5496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フリーフォーム:図形 97" o:spid="_x0000_s1121" style="position:absolute;left:100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フリーフォーム: 図形 98" o:spid="_x0000_s1122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99" o:spid="_x0000_s1123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00" o:spid="_x0000_s1124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01" o:spid="_x0000_s1125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 図形 102" o:spid="_x0000_s1126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 図形 103" o:spid="_x0000_s1127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04" o:spid="_x0000_s1128" style="position:absolute;left:62434;top:11560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05" o:spid="_x0000_s1129" style="position:absolute;left:60804;top:9066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フリーフォーム:図形 106" o:spid="_x0000_s1130" style="position:absolute;left:60940;top:13779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フリーフォーム:図形 107" o:spid="_x0000_s1131" style="position:absolute;left:55805;top:13934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フリーフォーム:図形 108" o:spid="_x0000_s1132" style="position:absolute;left:52878;top:13028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109" o:spid="_x0000_s1133" style="position:absolute;left:57676;top:1330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フリーフォーム:図形 110" o:spid="_x0000_s1134" style="position:absolute;left:4788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11" o:spid="_x0000_s1135" style="position:absolute;left:47960;top:12525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12" o:spid="_x0000_s1136" style="position:absolute;left:49752;top:9340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フリーフォーム:図形 113" o:spid="_x0000_s1137" style="position:absolute;left:49632;top:14141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114" o:spid="_x0000_s1138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15" o:spid="_x0000_s1139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16" o:spid="_x0000_s1140" style="position:absolute;left:62434;top:3636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17" o:spid="_x0000_s1141" style="position:absolute;left:60804;top:1140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18" o:spid="_x0000_s1142" style="position:absolute;left:60940;top:5855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フリーフォーム:図形 119" o:spid="_x0000_s1143" style="position:absolute;left:55805;top:6010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20" o:spid="_x0000_s1144" style="position:absolute;left:55884;top:8563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121" o:spid="_x0000_s1145" style="position:absolute;left:54508;top:7598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フリーフォーム:図形 122" o:spid="_x0000_s1146" style="position:absolute;left:52878;top:510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23" o:spid="_x0000_s1147" style="position:absolute;left:57676;top:5378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フリーフォーム:図形 124" o:spid="_x0000_s1148" style="position:absolute;left:53016;top:9816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フリーフォーム:図形 125" o:spid="_x0000_s1149" style="position:absolute;left:57555;top:10176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フリーフォーム:図形 126" o:spid="_x0000_s1150" style="position:absolute;left:4788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27" o:spid="_x0000_s1151" style="position:absolute;left:47960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28" o:spid="_x0000_s1152" style="position:absolute;left:49752;top:141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フリーフォーム:図形 129" o:spid="_x0000_s1153" style="position:absolute;left:49632;top:6217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130" o:spid="_x0000_s1154" style="position:absolute;left:55884;top:639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CecxQAAANw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8BIv4XYmHAG5uQIAAP//AwBQSwECLQAUAAYACAAAACEA2+H2y+4AAACFAQAAEwAAAAAAAAAA&#10;AAAAAAAAAAAAW0NvbnRlbnRfVHlwZXNdLnhtbFBLAQItABQABgAIAAAAIQBa9CxbvwAAABUBAAAL&#10;AAAAAAAAAAAAAAAAAB8BAABfcmVscy8ucmVsc1BLAQItABQABgAIAAAAIQDncCecxQAAANwAAAAP&#10;AAAAAAAAAAAAAAAAAAcCAABkcnMvZG93bnJldi54bWxQSwUGAAAAAAMAAwC3AAAA+QIAAAAA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131" o:spid="_x0000_s1155" style="position:absolute;left:53016;top:1893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フリーフォーム:図形 132" o:spid="_x0000_s1156" style="position:absolute;left:57555;top:2252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フリーフォーム:図形 133" o:spid="_x0000_s1157" style="position:absolute;left:9402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34" o:spid="_x0000_s1158" style="position:absolute;left:9239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 図形 135" o:spid="_x0000_s1159" style="position:absolute;left:9252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フリーフォーム: 図形 136" o:spid="_x0000_s1160" style="position:absolute;left:8739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フリーフォーム:図形 137" o:spid="_x0000_s1161" style="position:absolute;left:86097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38" o:spid="_x0000_s1162" style="position:absolute;left:8446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フリーフォーム:図形 139" o:spid="_x0000_s1163" style="position:absolute;left:8926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フリーフォーム:図形 140" o:spid="_x0000_s1164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41" o:spid="_x0000_s1165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42" o:spid="_x0000_s1166" style="position:absolute;left:81339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フリーフォーム:図形 143" o:spid="_x0000_s1167" style="position:absolute;left:8122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フリーフォーム:図形 144" o:spid="_x0000_s1168" style="position:absolute;left:9402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45" o:spid="_x0000_s1169" style="position:absolute;left:9239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46" o:spid="_x0000_s1170" style="position:absolute;left:92529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フリーフォーム:図形 147" o:spid="_x0000_s1171" style="position:absolute;left:8739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48" o:spid="_x0000_s1172" style="position:absolute;left:87473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フリーフォーム:図形 149" o:spid="_x0000_s1173" style="position:absolute;left:86097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50" o:spid="_x0000_s1174" style="position:absolute;left:8446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51" o:spid="_x0000_s1175" style="position:absolute;left:8926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フリーフォーム:図形 152" o:spid="_x0000_s1176" style="position:absolute;left:84606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フリーフォーム:図形 153" o:spid="_x0000_s1177" style="position:absolute;left:89145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フリーフォーム:図形 154" o:spid="_x0000_s1178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55" o:spid="_x0000_s1179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56" o:spid="_x0000_s1180" style="position:absolute;left:81339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フリーフォーム:図形 157" o:spid="_x0000_s1181" style="position:absolute;left:8122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フリーフォーム: 図形 158" o:spid="_x0000_s1182" style="position:absolute;left:87473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 図形 159" o:spid="_x0000_s1183" style="position:absolute;left:84606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フリーフォーム:図形 160" o:spid="_x0000_s1184" style="position:absolute;left:89145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フリーフォーム:図形 161" o:spid="_x0000_s1185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62" o:spid="_x0000_s1186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63" o:spid="_x0000_s1187" style="position:absolute;left:7817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64" o:spid="_x0000_s1188" style="position:absolute;left:7654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フリーフォーム:図形 165" o:spid="_x0000_s1189" style="position:absolute;left:7667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フリーフォーム:図形 166" o:spid="_x0000_s1190" style="position:absolute;left:7154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フリーフォーム:図形 167" o:spid="_x0000_s1191" style="position:absolute;left:70247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フリーフォーム:図形 168" o:spid="_x0000_s1192" style="position:absolute;left:6861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169" o:spid="_x0000_s1193" style="position:absolute;left:7341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フリーフォーム:図形 170" o:spid="_x0000_s1194" style="position:absolute;left:65491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フリーフォーム:図形 171" o:spid="_x0000_s1195" style="position:absolute;left:6537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172" o:spid="_x0000_s1196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73" o:spid="_x0000_s1197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74" o:spid="_x0000_s1198" style="position:absolute;left:7817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75" o:spid="_x0000_s1199" style="position:absolute;left:7654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76" o:spid="_x0000_s1200" style="position:absolute;left:76679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フリーフォーム:図形 177" o:spid="_x0000_s1201" style="position:absolute;left:7154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78" o:spid="_x0000_s1202" style="position:absolute;left:71623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179" o:spid="_x0000_s1203" style="position:absolute;left:70247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フリーフォーム:図形 180" o:spid="_x0000_s1204" style="position:absolute;left:6861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81" o:spid="_x0000_s1205" style="position:absolute;left:7341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フリーフォーム:図形 182" o:spid="_x0000_s1206" style="position:absolute;left:68755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フリーフォーム:図形 183" o:spid="_x0000_s1207" style="position:absolute;left:73294;top:9732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フリーフォーム:図形 184" o:spid="_x0000_s1208" style="position:absolute;left:65491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フリーフォーム:図形 185" o:spid="_x0000_s1209" style="position:absolute;left:6537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186" o:spid="_x0000_s1210" style="position:absolute;left:71623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187" o:spid="_x0000_s1211" style="position:absolute;left:68755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フリーフォーム:図形 188" o:spid="_x0000_s1212" style="position:absolute;left:73294;top:1808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</v:group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BF38C" w14:textId="09D40F52" w:rsidR="0089065B" w:rsidRDefault="00BC2E48" w:rsidP="005C602A">
    <w:pPr>
      <w:pStyle w:val="aa"/>
    </w:pPr>
    <w:r w:rsidRPr="00C556BE">
      <w:rPr>
        <w:rFonts w:hint="eastAsia"/>
        <w:noProof/>
        <w:lang w:val="ja-JP" w:bidi="ja-JP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C18ADAF" wp14:editId="3343886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9554401" cy="7268400"/>
              <wp:effectExtent l="0" t="0" r="0" b="0"/>
              <wp:wrapNone/>
              <wp:docPr id="13" name="グループ 12">
                <a:extLst xmlns:a="http://schemas.openxmlformats.org/drawingml/2006/main">
                  <a:ext uri="{FF2B5EF4-FFF2-40B4-BE49-F238E27FC236}">
                    <a16:creationId xmlns:a16="http://schemas.microsoft.com/office/drawing/2014/main" id="{490DA110-8CA1-4B33-818B-11BDFA32824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554401" cy="7268400"/>
                        <a:chOff x="0" y="0"/>
                        <a:chExt cx="9554401" cy="7268400"/>
                      </a:xfrm>
                    </wpg:grpSpPr>
                    <wps:wsp>
                      <wps:cNvPr id="2" name="長方形 2">
                        <a:extLst>
                          <a:ext uri="{FF2B5EF4-FFF2-40B4-BE49-F238E27FC236}">
                            <a16:creationId xmlns:a16="http://schemas.microsoft.com/office/drawing/2014/main" id="{AB679E6D-9F0D-41F9-B615-7D728EB10D93}"/>
                          </a:ext>
                        </a:extLst>
                      </wps:cNvPr>
                      <wps:cNvSpPr/>
                      <wps:spPr>
                        <a:xfrm>
                          <a:off x="1" y="0"/>
                          <a:ext cx="9554400" cy="7268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長方形 3">
                        <a:extLst>
                          <a:ext uri="{FF2B5EF4-FFF2-40B4-BE49-F238E27FC236}">
                            <a16:creationId xmlns:a16="http://schemas.microsoft.com/office/drawing/2014/main" id="{776AEECC-0F87-425C-81CE-ED90D332B25C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9554400" cy="155923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" name="グループ 4">
                        <a:extLst>
                          <a:ext uri="{FF2B5EF4-FFF2-40B4-BE49-F238E27FC236}">
                            <a16:creationId xmlns:a16="http://schemas.microsoft.com/office/drawing/2014/main" id="{97B41E8E-D3F6-4515-8492-35A126717701}"/>
                          </a:ext>
                        </a:extLst>
                      </wpg:cNvPr>
                      <wpg:cNvGrpSpPr/>
                      <wpg:grpSpPr>
                        <a:xfrm>
                          <a:off x="36229" y="19223"/>
                          <a:ext cx="9393912" cy="1516331"/>
                          <a:chOff x="36229" y="19223"/>
                          <a:chExt cx="9393912" cy="1516331"/>
                        </a:xfrm>
                      </wpg:grpSpPr>
                      <wps:wsp>
                        <wps:cNvPr id="5" name="フリーフォーム:図形 5">
                          <a:extLst>
                            <a:ext uri="{FF2B5EF4-FFF2-40B4-BE49-F238E27FC236}">
                              <a16:creationId xmlns:a16="http://schemas.microsoft.com/office/drawing/2014/main" id="{BB797EE3-07E3-44ED-96AC-7C93F16A9E4B}"/>
                            </a:ext>
                          </a:extLst>
                        </wps:cNvPr>
                        <wps:cNvSpPr/>
                        <wps:spPr>
                          <a:xfrm>
                            <a:off x="466123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" name="フリーフォーム:図形 6">
                          <a:extLst>
                            <a:ext uri="{FF2B5EF4-FFF2-40B4-BE49-F238E27FC236}">
                              <a16:creationId xmlns:a16="http://schemas.microsoft.com/office/drawing/2014/main" id="{51EE4219-E7F3-4B30-B5B5-349667F17C85}"/>
                            </a:ext>
                          </a:extLst>
                        </wps:cNvPr>
                        <wps:cNvSpPr/>
                        <wps:spPr>
                          <a:xfrm>
                            <a:off x="449822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453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" name="フリーフォーム:図形 7">
                          <a:extLst>
                            <a:ext uri="{FF2B5EF4-FFF2-40B4-BE49-F238E27FC236}">
                              <a16:creationId xmlns:a16="http://schemas.microsoft.com/office/drawing/2014/main" id="{2E0E7FEB-B03B-4A5B-83D9-3E3FCE5C3035}"/>
                            </a:ext>
                          </a:extLst>
                        </wps:cNvPr>
                        <wps:cNvSpPr/>
                        <wps:spPr>
                          <a:xfrm>
                            <a:off x="4512106" y="133376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71347 w 143931"/>
                              <a:gd name="connsiteY11" fmla="*/ 32098 h 146456"/>
                              <a:gd name="connsiteX12" fmla="*/ 89528 w 143931"/>
                              <a:gd name="connsiteY12" fmla="*/ 41693 h 146456"/>
                              <a:gd name="connsiteX13" fmla="*/ 88771 w 143931"/>
                              <a:gd name="connsiteY13" fmla="*/ 48764 h 146456"/>
                              <a:gd name="connsiteX14" fmla="*/ 81700 w 143931"/>
                              <a:gd name="connsiteY14" fmla="*/ 48006 h 146456"/>
                              <a:gd name="connsiteX15" fmla="*/ 70337 w 143931"/>
                              <a:gd name="connsiteY15" fmla="*/ 41946 h 146456"/>
                              <a:gd name="connsiteX16" fmla="*/ 57964 w 143931"/>
                              <a:gd name="connsiteY16" fmla="*/ 45734 h 146456"/>
                              <a:gd name="connsiteX17" fmla="*/ 49884 w 143931"/>
                              <a:gd name="connsiteY17" fmla="*/ 60884 h 146456"/>
                              <a:gd name="connsiteX18" fmla="*/ 54934 w 143931"/>
                              <a:gd name="connsiteY18" fmla="*/ 77298 h 146456"/>
                              <a:gd name="connsiteX19" fmla="*/ 96093 w 143931"/>
                              <a:gd name="connsiteY19" fmla="*/ 81085 h 146456"/>
                              <a:gd name="connsiteX20" fmla="*/ 101144 w 143931"/>
                              <a:gd name="connsiteY20" fmla="*/ 27805 h 146456"/>
                              <a:gd name="connsiteX21" fmla="*/ 68317 w 143931"/>
                              <a:gd name="connsiteY21" fmla="*/ 10382 h 146456"/>
                              <a:gd name="connsiteX22" fmla="*/ 32966 w 143931"/>
                              <a:gd name="connsiteY22" fmla="*/ 21240 h 146456"/>
                              <a:gd name="connsiteX23" fmla="*/ 24885 w 143931"/>
                              <a:gd name="connsiteY23" fmla="*/ 108356 h 146456"/>
                              <a:gd name="connsiteX24" fmla="*/ 135485 w 143931"/>
                              <a:gd name="connsiteY24" fmla="*/ 118709 h 146456"/>
                              <a:gd name="connsiteX25" fmla="*/ 142556 w 143931"/>
                              <a:gd name="connsiteY25" fmla="*/ 119467 h 146456"/>
                              <a:gd name="connsiteX26" fmla="*/ 141798 w 143931"/>
                              <a:gd name="connsiteY26" fmla="*/ 126537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3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4"/>
                                  <a:pt x="51651" y="38158"/>
                                </a:cubicBezTo>
                                <a:cubicBezTo>
                                  <a:pt x="57207" y="33613"/>
                                  <a:pt x="64277" y="31340"/>
                                  <a:pt x="71347" y="32098"/>
                                </a:cubicBezTo>
                                <a:cubicBezTo>
                                  <a:pt x="78418" y="32856"/>
                                  <a:pt x="84983" y="36138"/>
                                  <a:pt x="89528" y="41693"/>
                                </a:cubicBezTo>
                                <a:cubicBezTo>
                                  <a:pt x="91296" y="43966"/>
                                  <a:pt x="91043" y="46996"/>
                                  <a:pt x="88771" y="48764"/>
                                </a:cubicBezTo>
                                <a:cubicBezTo>
                                  <a:pt x="86498" y="50531"/>
                                  <a:pt x="83468" y="50279"/>
                                  <a:pt x="81700" y="48006"/>
                                </a:cubicBezTo>
                                <a:cubicBezTo>
                                  <a:pt x="78923" y="44471"/>
                                  <a:pt x="74882" y="42451"/>
                                  <a:pt x="70337" y="41946"/>
                                </a:cubicBezTo>
                                <a:cubicBezTo>
                                  <a:pt x="65792" y="41441"/>
                                  <a:pt x="61499" y="4295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65287" y="89671"/>
                                  <a:pt x="83720" y="91438"/>
                                  <a:pt x="96093" y="81085"/>
                                </a:cubicBezTo>
                                <a:cubicBezTo>
                                  <a:pt x="112254" y="67702"/>
                                  <a:pt x="114274" y="43966"/>
                                  <a:pt x="101144" y="27805"/>
                                </a:cubicBezTo>
                                <a:cubicBezTo>
                                  <a:pt x="92811" y="17957"/>
                                  <a:pt x="81195" y="11645"/>
                                  <a:pt x="68317" y="10382"/>
                                </a:cubicBezTo>
                                <a:cubicBezTo>
                                  <a:pt x="55439" y="9119"/>
                                  <a:pt x="42814" y="13160"/>
                                  <a:pt x="32966" y="21240"/>
                                </a:cubicBezTo>
                                <a:cubicBezTo>
                                  <a:pt x="6704" y="42956"/>
                                  <a:pt x="3169" y="82095"/>
                                  <a:pt x="24885" y="108356"/>
                                </a:cubicBezTo>
                                <a:cubicBezTo>
                                  <a:pt x="52661" y="141688"/>
                                  <a:pt x="102154" y="146233"/>
                                  <a:pt x="135485" y="118709"/>
                                </a:cubicBezTo>
                                <a:cubicBezTo>
                                  <a:pt x="137505" y="116942"/>
                                  <a:pt x="140788" y="117194"/>
                                  <a:pt x="142556" y="119467"/>
                                </a:cubicBezTo>
                                <a:cubicBezTo>
                                  <a:pt x="144323" y="121739"/>
                                  <a:pt x="144071" y="124770"/>
                                  <a:pt x="141798" y="126537"/>
                                </a:cubicBezTo>
                                <a:cubicBezTo>
                                  <a:pt x="125890" y="139920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" name="フリーフォーム:図形 8">
                          <a:extLst>
                            <a:ext uri="{FF2B5EF4-FFF2-40B4-BE49-F238E27FC236}">
                              <a16:creationId xmlns:a16="http://schemas.microsoft.com/office/drawing/2014/main" id="{79236BC5-7A9C-493E-AC1F-6F32B3EC0089}"/>
                            </a:ext>
                          </a:extLst>
                        </wps:cNvPr>
                        <wps:cNvSpPr/>
                        <wps:spPr>
                          <a:xfrm>
                            <a:off x="399864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4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4" y="35853"/>
                                  <a:pt x="42924" y="27015"/>
                                </a:cubicBezTo>
                                <a:cubicBezTo>
                                  <a:pt x="42924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" name="フリーフォーム:図形 9">
                          <a:extLst>
                            <a:ext uri="{FF2B5EF4-FFF2-40B4-BE49-F238E27FC236}">
                              <a16:creationId xmlns:a16="http://schemas.microsoft.com/office/drawing/2014/main" id="{60D55793-161B-47AC-856F-40286998BE02}"/>
                            </a:ext>
                          </a:extLst>
                        </wps:cNvPr>
                        <wps:cNvSpPr/>
                        <wps:spPr>
                          <a:xfrm>
                            <a:off x="386884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フリーフォーム:図形 10">
                          <a:extLst>
                            <a:ext uri="{FF2B5EF4-FFF2-40B4-BE49-F238E27FC236}">
                              <a16:creationId xmlns:a16="http://schemas.microsoft.com/office/drawing/2014/main" id="{0E7AB8D5-7375-4BF8-8FBE-A0B97AF072FD}"/>
                            </a:ext>
                          </a:extLst>
                        </wps:cNvPr>
                        <wps:cNvSpPr/>
                        <wps:spPr>
                          <a:xfrm>
                            <a:off x="370584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フリーフォーム:図形 11">
                          <a:extLst>
                            <a:ext uri="{FF2B5EF4-FFF2-40B4-BE49-F238E27FC236}">
                              <a16:creationId xmlns:a16="http://schemas.microsoft.com/office/drawing/2014/main" id="{8BBB4A83-8DAC-4A82-99C8-9FE2F92CC6E1}"/>
                            </a:ext>
                          </a:extLst>
                        </wps:cNvPr>
                        <wps:cNvSpPr/>
                        <wps:spPr>
                          <a:xfrm>
                            <a:off x="4185436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617 h 113630"/>
                              <a:gd name="connsiteX12" fmla="*/ 47532 w 106054"/>
                              <a:gd name="connsiteY12" fmla="*/ 13647 h 113630"/>
                              <a:gd name="connsiteX13" fmla="*/ 47532 w 106054"/>
                              <a:gd name="connsiteY13" fmla="*/ 13647 h 113630"/>
                              <a:gd name="connsiteX14" fmla="*/ 11675 w 106054"/>
                              <a:gd name="connsiteY14" fmla="*/ 75765 h 113630"/>
                              <a:gd name="connsiteX15" fmla="*/ 11422 w 106054"/>
                              <a:gd name="connsiteY15" fmla="*/ 81320 h 113630"/>
                              <a:gd name="connsiteX16" fmla="*/ 15715 w 106054"/>
                              <a:gd name="connsiteY16" fmla="*/ 84855 h 113630"/>
                              <a:gd name="connsiteX17" fmla="*/ 89701 w 106054"/>
                              <a:gd name="connsiteY17" fmla="*/ 103541 h 113630"/>
                              <a:gd name="connsiteX18" fmla="*/ 96014 w 106054"/>
                              <a:gd name="connsiteY18" fmla="*/ 101521 h 113630"/>
                              <a:gd name="connsiteX19" fmla="*/ 96771 w 106054"/>
                              <a:gd name="connsiteY19" fmla="*/ 94955 h 113630"/>
                              <a:gd name="connsiteX20" fmla="*/ 58642 w 106054"/>
                              <a:gd name="connsiteY20" fmla="*/ 14404 h 113630"/>
                              <a:gd name="connsiteX21" fmla="*/ 53339 w 106054"/>
                              <a:gd name="connsiteY21" fmla="*/ 10869 h 113630"/>
                              <a:gd name="connsiteX22" fmla="*/ 52834 w 106054"/>
                              <a:gd name="connsiteY22" fmla="*/ 10617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617"/>
                                </a:moveTo>
                                <a:cubicBezTo>
                                  <a:pt x="50562" y="10617"/>
                                  <a:pt x="48541" y="11879"/>
                                  <a:pt x="47532" y="13647"/>
                                </a:cubicBezTo>
                                <a:lnTo>
                                  <a:pt x="47532" y="13647"/>
                                </a:lnTo>
                                <a:lnTo>
                                  <a:pt x="11675" y="75765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3087" y="10617"/>
                                  <a:pt x="52834" y="10617"/>
                                  <a:pt x="52834" y="10617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" name="フリーフォーム:図形 12">
                          <a:extLst>
                            <a:ext uri="{FF2B5EF4-FFF2-40B4-BE49-F238E27FC236}">
                              <a16:creationId xmlns:a16="http://schemas.microsoft.com/office/drawing/2014/main" id="{094F6F35-0F24-43FE-B5BA-A1FDBE6E01C5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" name="フリーフォーム:図形 14">
                          <a:extLst>
                            <a:ext uri="{FF2B5EF4-FFF2-40B4-BE49-F238E27FC236}">
                              <a16:creationId xmlns:a16="http://schemas.microsoft.com/office/drawing/2014/main" id="{3D049547-74E7-4CD3-B9F6-80289EF8A744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フリーフォーム:図形 15">
                          <a:extLst>
                            <a:ext uri="{FF2B5EF4-FFF2-40B4-BE49-F238E27FC236}">
                              <a16:creationId xmlns:a16="http://schemas.microsoft.com/office/drawing/2014/main" id="{8E0506ED-0564-4CA1-BC1B-44D8FB475AB8}"/>
                            </a:ext>
                          </a:extLst>
                        </wps:cNvPr>
                        <wps:cNvSpPr/>
                        <wps:spPr>
                          <a:xfrm>
                            <a:off x="339305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2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" name="フリーフォーム:図形 16">
                          <a:extLst>
                            <a:ext uri="{FF2B5EF4-FFF2-40B4-BE49-F238E27FC236}">
                              <a16:creationId xmlns:a16="http://schemas.microsoft.com/office/drawing/2014/main" id="{3EC78A76-96C6-4725-A443-7AFAB8FB108C}"/>
                            </a:ext>
                          </a:extLst>
                        </wps:cNvPr>
                        <wps:cNvSpPr/>
                        <wps:spPr>
                          <a:xfrm>
                            <a:off x="3381249" y="136940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7822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4"/>
                                  <a:pt x="55801" y="98224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60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" name="フリーフォーム:図形 17">
                          <a:extLst>
                            <a:ext uri="{FF2B5EF4-FFF2-40B4-BE49-F238E27FC236}">
                              <a16:creationId xmlns:a16="http://schemas.microsoft.com/office/drawing/2014/main" id="{49992A91-A10E-4173-BD8E-18E30022F638}"/>
                            </a:ext>
                          </a:extLst>
                        </wps:cNvPr>
                        <wps:cNvSpPr/>
                        <wps:spPr>
                          <a:xfrm>
                            <a:off x="466123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フリーフォーム:図形 18">
                          <a:extLst>
                            <a:ext uri="{FF2B5EF4-FFF2-40B4-BE49-F238E27FC236}">
                              <a16:creationId xmlns:a16="http://schemas.microsoft.com/office/drawing/2014/main" id="{DEC31315-A9D7-4315-ABF1-3EA197E286EF}"/>
                            </a:ext>
                          </a:extLst>
                        </wps:cNvPr>
                        <wps:cNvSpPr/>
                        <wps:spPr>
                          <a:xfrm>
                            <a:off x="449822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フリーフォーム:図形 19">
                          <a:extLst>
                            <a:ext uri="{FF2B5EF4-FFF2-40B4-BE49-F238E27FC236}">
                              <a16:creationId xmlns:a16="http://schemas.microsoft.com/office/drawing/2014/main" id="{BA48E791-ED85-4DF0-974C-B3CD2DEE20D1}"/>
                            </a:ext>
                          </a:extLst>
                        </wps:cNvPr>
                        <wps:cNvSpPr/>
                        <wps:spPr>
                          <a:xfrm>
                            <a:off x="4512106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19830 w 143931"/>
                              <a:gd name="connsiteY4" fmla="*/ 56687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89528 w 143931"/>
                              <a:gd name="connsiteY10" fmla="*/ 41536 h 146456"/>
                              <a:gd name="connsiteX11" fmla="*/ 88771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57964 w 143931"/>
                              <a:gd name="connsiteY13" fmla="*/ 45576 h 146456"/>
                              <a:gd name="connsiteX14" fmla="*/ 54934 w 143931"/>
                              <a:gd name="connsiteY14" fmla="*/ 77140 h 146456"/>
                              <a:gd name="connsiteX15" fmla="*/ 96093 w 143931"/>
                              <a:gd name="connsiteY15" fmla="*/ 80928 h 146456"/>
                              <a:gd name="connsiteX16" fmla="*/ 109476 w 143931"/>
                              <a:gd name="connsiteY16" fmla="*/ 55424 h 146456"/>
                              <a:gd name="connsiteX17" fmla="*/ 100891 w 143931"/>
                              <a:gd name="connsiteY17" fmla="*/ 27900 h 146456"/>
                              <a:gd name="connsiteX18" fmla="*/ 32713 w 143931"/>
                              <a:gd name="connsiteY18" fmla="*/ 21588 h 146456"/>
                              <a:gd name="connsiteX19" fmla="*/ 24633 w 143931"/>
                              <a:gd name="connsiteY19" fmla="*/ 108704 h 146456"/>
                              <a:gd name="connsiteX20" fmla="*/ 135233 w 143931"/>
                              <a:gd name="connsiteY20" fmla="*/ 119057 h 146456"/>
                              <a:gd name="connsiteX21" fmla="*/ 142303 w 143931"/>
                              <a:gd name="connsiteY21" fmla="*/ 119815 h 146456"/>
                              <a:gd name="connsiteX22" fmla="*/ 141546 w 143931"/>
                              <a:gd name="connsiteY22" fmla="*/ 126885 h 146456"/>
                              <a:gd name="connsiteX23" fmla="*/ 85488 w 143931"/>
                              <a:gd name="connsiteY23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6" y="-3159"/>
                                  <a:pt x="108971" y="21588"/>
                                </a:cubicBezTo>
                                <a:cubicBezTo>
                                  <a:pt x="117052" y="31436"/>
                                  <a:pt x="121092" y="43809"/>
                                  <a:pt x="119830" y="56687"/>
                                </a:cubicBezTo>
                                <a:cubicBezTo>
                                  <a:pt x="118567" y="69312"/>
                                  <a:pt x="112507" y="80928"/>
                                  <a:pt x="102659" y="89008"/>
                                </a:cubicBezTo>
                                <a:cubicBezTo>
                                  <a:pt x="94578" y="95826"/>
                                  <a:pt x="84225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63014" y="28405"/>
                                  <a:pt x="80185" y="30173"/>
                                  <a:pt x="89528" y="41536"/>
                                </a:cubicBezTo>
                                <a:cubicBezTo>
                                  <a:pt x="91296" y="43556"/>
                                  <a:pt x="91043" y="46839"/>
                                  <a:pt x="88771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5640" y="40778"/>
                                  <a:pt x="65034" y="39768"/>
                                  <a:pt x="57964" y="45576"/>
                                </a:cubicBezTo>
                                <a:cubicBezTo>
                                  <a:pt x="48369" y="53404"/>
                                  <a:pt x="47106" y="67545"/>
                                  <a:pt x="54934" y="77140"/>
                                </a:cubicBezTo>
                                <a:cubicBezTo>
                                  <a:pt x="65287" y="89513"/>
                                  <a:pt x="83720" y="91281"/>
                                  <a:pt x="96093" y="80928"/>
                                </a:cubicBezTo>
                                <a:cubicBezTo>
                                  <a:pt x="103921" y="74362"/>
                                  <a:pt x="108719" y="65272"/>
                                  <a:pt x="109476" y="55424"/>
                                </a:cubicBezTo>
                                <a:cubicBezTo>
                                  <a:pt x="110486" y="45324"/>
                                  <a:pt x="107456" y="35476"/>
                                  <a:pt x="100891" y="27900"/>
                                </a:cubicBezTo>
                                <a:cubicBezTo>
                                  <a:pt x="83720" y="7194"/>
                                  <a:pt x="53166" y="4417"/>
                                  <a:pt x="32713" y="21588"/>
                                </a:cubicBezTo>
                                <a:cubicBezTo>
                                  <a:pt x="6452" y="43304"/>
                                  <a:pt x="2917" y="82443"/>
                                  <a:pt x="24633" y="108704"/>
                                </a:cubicBezTo>
                                <a:cubicBezTo>
                                  <a:pt x="52409" y="142036"/>
                                  <a:pt x="101901" y="146581"/>
                                  <a:pt x="135233" y="119057"/>
                                </a:cubicBezTo>
                                <a:cubicBezTo>
                                  <a:pt x="137253" y="117289"/>
                                  <a:pt x="140535" y="117542"/>
                                  <a:pt x="142303" y="119815"/>
                                </a:cubicBezTo>
                                <a:cubicBezTo>
                                  <a:pt x="144071" y="122087"/>
                                  <a:pt x="143818" y="125117"/>
                                  <a:pt x="141546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フリーフォーム:図形 20">
                          <a:extLst>
                            <a:ext uri="{FF2B5EF4-FFF2-40B4-BE49-F238E27FC236}">
                              <a16:creationId xmlns:a16="http://schemas.microsoft.com/office/drawing/2014/main" id="{B3CCA891-F030-4E56-90A1-3E9E7A932B2D}"/>
                            </a:ext>
                          </a:extLst>
                        </wps:cNvPr>
                        <wps:cNvSpPr/>
                        <wps:spPr>
                          <a:xfrm>
                            <a:off x="399864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4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4" y="35601"/>
                                  <a:pt x="42924" y="26763"/>
                                </a:cubicBezTo>
                                <a:cubicBezTo>
                                  <a:pt x="42924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フリーフォーム:図形 21">
                          <a:extLst>
                            <a:ext uri="{FF2B5EF4-FFF2-40B4-BE49-F238E27FC236}">
                              <a16:creationId xmlns:a16="http://schemas.microsoft.com/office/drawing/2014/main" id="{CD50A071-8055-430C-9C4C-9C62287377CC}"/>
                            </a:ext>
                          </a:extLst>
                        </wps:cNvPr>
                        <wps:cNvSpPr/>
                        <wps:spPr>
                          <a:xfrm>
                            <a:off x="4006468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529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フリーフォーム:図形 22">
                          <a:extLst>
                            <a:ext uri="{FF2B5EF4-FFF2-40B4-BE49-F238E27FC236}">
                              <a16:creationId xmlns:a16="http://schemas.microsoft.com/office/drawing/2014/main" id="{504052D1-D965-4C4C-922B-F1EA9E6469CC}"/>
                            </a:ext>
                          </a:extLst>
                        </wps:cNvPr>
                        <wps:cNvSpPr/>
                        <wps:spPr>
                          <a:xfrm>
                            <a:off x="386884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フリーフォーム:図形 23">
                          <a:extLst>
                            <a:ext uri="{FF2B5EF4-FFF2-40B4-BE49-F238E27FC236}">
                              <a16:creationId xmlns:a16="http://schemas.microsoft.com/office/drawing/2014/main" id="{85AE5489-4B72-4BF1-A42E-1472CFE565AF}"/>
                            </a:ext>
                          </a:extLst>
                        </wps:cNvPr>
                        <wps:cNvSpPr/>
                        <wps:spPr>
                          <a:xfrm>
                            <a:off x="370584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フリーフォーム:図形 24">
                          <a:extLst>
                            <a:ext uri="{FF2B5EF4-FFF2-40B4-BE49-F238E27FC236}">
                              <a16:creationId xmlns:a16="http://schemas.microsoft.com/office/drawing/2014/main" id="{0E980335-AA5D-4408-9DE2-07EFE5CBFF18}"/>
                            </a:ext>
                          </a:extLst>
                        </wps:cNvPr>
                        <wps:cNvSpPr/>
                        <wps:spPr>
                          <a:xfrm>
                            <a:off x="4185436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834 w 106054"/>
                              <a:gd name="connsiteY11" fmla="*/ 10364 h 113630"/>
                              <a:gd name="connsiteX12" fmla="*/ 47532 w 106054"/>
                              <a:gd name="connsiteY12" fmla="*/ 13394 h 113630"/>
                              <a:gd name="connsiteX13" fmla="*/ 47532 w 106054"/>
                              <a:gd name="connsiteY13" fmla="*/ 13394 h 113630"/>
                              <a:gd name="connsiteX14" fmla="*/ 11675 w 106054"/>
                              <a:gd name="connsiteY14" fmla="*/ 75512 h 113630"/>
                              <a:gd name="connsiteX15" fmla="*/ 11422 w 106054"/>
                              <a:gd name="connsiteY15" fmla="*/ 81067 h 113630"/>
                              <a:gd name="connsiteX16" fmla="*/ 15715 w 106054"/>
                              <a:gd name="connsiteY16" fmla="*/ 84602 h 113630"/>
                              <a:gd name="connsiteX17" fmla="*/ 89701 w 106054"/>
                              <a:gd name="connsiteY17" fmla="*/ 103288 h 113630"/>
                              <a:gd name="connsiteX18" fmla="*/ 96014 w 106054"/>
                              <a:gd name="connsiteY18" fmla="*/ 101268 h 113630"/>
                              <a:gd name="connsiteX19" fmla="*/ 96771 w 106054"/>
                              <a:gd name="connsiteY19" fmla="*/ 94703 h 113630"/>
                              <a:gd name="connsiteX20" fmla="*/ 58642 w 106054"/>
                              <a:gd name="connsiteY20" fmla="*/ 14152 h 113630"/>
                              <a:gd name="connsiteX21" fmla="*/ 53339 w 106054"/>
                              <a:gd name="connsiteY21" fmla="*/ 10617 h 113630"/>
                              <a:gd name="connsiteX22" fmla="*/ 52834 w 106054"/>
                              <a:gd name="connsiteY22" fmla="*/ 10364 h 113630"/>
                              <a:gd name="connsiteX23" fmla="*/ 43239 w 106054"/>
                              <a:gd name="connsiteY23" fmla="*/ 11122 h 113630"/>
                              <a:gd name="connsiteX24" fmla="*/ 43239 w 106054"/>
                              <a:gd name="connsiteY24" fmla="*/ 11122 h 113630"/>
                              <a:gd name="connsiteX25" fmla="*/ 43239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2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834" y="10364"/>
                                </a:moveTo>
                                <a:cubicBezTo>
                                  <a:pt x="50562" y="10364"/>
                                  <a:pt x="48541" y="11627"/>
                                  <a:pt x="47532" y="13394"/>
                                </a:cubicBezTo>
                                <a:lnTo>
                                  <a:pt x="47532" y="13394"/>
                                </a:lnTo>
                                <a:lnTo>
                                  <a:pt x="11675" y="75512"/>
                                </a:lnTo>
                                <a:cubicBezTo>
                                  <a:pt x="10665" y="77280"/>
                                  <a:pt x="10665" y="79300"/>
                                  <a:pt x="11422" y="81067"/>
                                </a:cubicBezTo>
                                <a:cubicBezTo>
                                  <a:pt x="12180" y="82835"/>
                                  <a:pt x="13695" y="84097"/>
                                  <a:pt x="15715" y="84602"/>
                                </a:cubicBezTo>
                                <a:lnTo>
                                  <a:pt x="89701" y="103288"/>
                                </a:lnTo>
                                <a:cubicBezTo>
                                  <a:pt x="91973" y="103793"/>
                                  <a:pt x="94499" y="103036"/>
                                  <a:pt x="96014" y="101268"/>
                                </a:cubicBezTo>
                                <a:cubicBezTo>
                                  <a:pt x="97529" y="99501"/>
                                  <a:pt x="97781" y="96975"/>
                                  <a:pt x="96771" y="94703"/>
                                </a:cubicBezTo>
                                <a:lnTo>
                                  <a:pt x="58642" y="14152"/>
                                </a:lnTo>
                                <a:cubicBezTo>
                                  <a:pt x="57632" y="12132"/>
                                  <a:pt x="55612" y="10617"/>
                                  <a:pt x="53339" y="10617"/>
                                </a:cubicBezTo>
                                <a:cubicBezTo>
                                  <a:pt x="53087" y="10364"/>
                                  <a:pt x="52834" y="10364"/>
                                  <a:pt x="52834" y="10364"/>
                                </a:cubicBezTo>
                                <a:close/>
                                <a:moveTo>
                                  <a:pt x="43239" y="11122"/>
                                </a:moveTo>
                                <a:lnTo>
                                  <a:pt x="43239" y="11122"/>
                                </a:lnTo>
                                <a:lnTo>
                                  <a:pt x="43239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フリーフォーム:図形 25">
                          <a:extLst>
                            <a:ext uri="{FF2B5EF4-FFF2-40B4-BE49-F238E27FC236}">
                              <a16:creationId xmlns:a16="http://schemas.microsoft.com/office/drawing/2014/main" id="{C162B1CE-1B66-412B-BF8F-C27BCC21B1E7}"/>
                            </a:ext>
                          </a:extLst>
                        </wps:cNvPr>
                        <wps:cNvSpPr/>
                        <wps:spPr>
                          <a:xfrm>
                            <a:off x="371972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8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51651 w 143931"/>
                              <a:gd name="connsiteY8" fmla="*/ 38001 h 146456"/>
                              <a:gd name="connsiteX9" fmla="*/ 71347 w 143931"/>
                              <a:gd name="connsiteY9" fmla="*/ 31941 h 146456"/>
                              <a:gd name="connsiteX10" fmla="*/ 89528 w 143931"/>
                              <a:gd name="connsiteY10" fmla="*/ 41536 h 146456"/>
                              <a:gd name="connsiteX11" fmla="*/ 88770 w 143931"/>
                              <a:gd name="connsiteY11" fmla="*/ 48606 h 146456"/>
                              <a:gd name="connsiteX12" fmla="*/ 81700 w 143931"/>
                              <a:gd name="connsiteY12" fmla="*/ 47849 h 146456"/>
                              <a:gd name="connsiteX13" fmla="*/ 70337 w 143931"/>
                              <a:gd name="connsiteY13" fmla="*/ 41788 h 146456"/>
                              <a:gd name="connsiteX14" fmla="*/ 57964 w 143931"/>
                              <a:gd name="connsiteY14" fmla="*/ 45576 h 146456"/>
                              <a:gd name="connsiteX15" fmla="*/ 54934 w 143931"/>
                              <a:gd name="connsiteY15" fmla="*/ 77140 h 146456"/>
                              <a:gd name="connsiteX16" fmla="*/ 74630 w 143931"/>
                              <a:gd name="connsiteY16" fmla="*/ 87493 h 146456"/>
                              <a:gd name="connsiteX17" fmla="*/ 96093 w 143931"/>
                              <a:gd name="connsiteY17" fmla="*/ 80928 h 146456"/>
                              <a:gd name="connsiteX18" fmla="*/ 101143 w 143931"/>
                              <a:gd name="connsiteY18" fmla="*/ 27648 h 146456"/>
                              <a:gd name="connsiteX19" fmla="*/ 32965 w 143931"/>
                              <a:gd name="connsiteY19" fmla="*/ 21335 h 146456"/>
                              <a:gd name="connsiteX20" fmla="*/ 24885 w 143931"/>
                              <a:gd name="connsiteY20" fmla="*/ 108452 h 146456"/>
                              <a:gd name="connsiteX21" fmla="*/ 78165 w 143931"/>
                              <a:gd name="connsiteY21" fmla="*/ 136480 h 146456"/>
                              <a:gd name="connsiteX22" fmla="*/ 135738 w 143931"/>
                              <a:gd name="connsiteY22" fmla="*/ 118804 h 146456"/>
                              <a:gd name="connsiteX23" fmla="*/ 142808 w 143931"/>
                              <a:gd name="connsiteY23" fmla="*/ 119562 h 146456"/>
                              <a:gd name="connsiteX24" fmla="*/ 142050 w 143931"/>
                              <a:gd name="connsiteY24" fmla="*/ 126632 h 146456"/>
                              <a:gd name="connsiteX25" fmla="*/ 85488 w 143931"/>
                              <a:gd name="connsiteY25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2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8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35996" y="69817"/>
                                  <a:pt x="37763" y="49364"/>
                                  <a:pt x="51651" y="38001"/>
                                </a:cubicBezTo>
                                <a:cubicBezTo>
                                  <a:pt x="57206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7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5" y="43809"/>
                                  <a:pt x="91043" y="46839"/>
                                  <a:pt x="88770" y="48606"/>
                                </a:cubicBezTo>
                                <a:cubicBezTo>
                                  <a:pt x="86498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48368" y="53404"/>
                                  <a:pt x="47106" y="6754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7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3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6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7758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フリーフォーム:図形 26">
                          <a:extLst>
                            <a:ext uri="{FF2B5EF4-FFF2-40B4-BE49-F238E27FC236}">
                              <a16:creationId xmlns:a16="http://schemas.microsoft.com/office/drawing/2014/main" id="{61B4AD0C-3875-401F-A948-534DBBB7D84E}"/>
                            </a:ext>
                          </a:extLst>
                        </wps:cNvPr>
                        <wps:cNvSpPr/>
                        <wps:spPr>
                          <a:xfrm>
                            <a:off x="417363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1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5951 w 106054"/>
                              <a:gd name="connsiteY18" fmla="*/ 50499 h 106054"/>
                              <a:gd name="connsiteX19" fmla="*/ 57821 w 106054"/>
                              <a:gd name="connsiteY19" fmla="*/ 12370 h 106054"/>
                              <a:gd name="connsiteX20" fmla="*/ 54034 w 106054"/>
                              <a:gd name="connsiteY20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519" y="10854"/>
                                  <a:pt x="51256" y="11360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70"/>
                                </a:lnTo>
                                <a:cubicBezTo>
                                  <a:pt x="56812" y="11360"/>
                                  <a:pt x="55549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フリーフォーム:図形 27">
                          <a:extLst>
                            <a:ext uri="{FF2B5EF4-FFF2-40B4-BE49-F238E27FC236}">
                              <a16:creationId xmlns:a16="http://schemas.microsoft.com/office/drawing/2014/main" id="{567E865E-A537-4BE5-8308-CC3669123BED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フリーフォーム:図形 28">
                          <a:extLst>
                            <a:ext uri="{FF2B5EF4-FFF2-40B4-BE49-F238E27FC236}">
                              <a16:creationId xmlns:a16="http://schemas.microsoft.com/office/drawing/2014/main" id="{E865D544-A2B0-44A7-80A5-5DB0D697D1E0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9" name="フリーフォーム:図形 29">
                          <a:extLst>
                            <a:ext uri="{FF2B5EF4-FFF2-40B4-BE49-F238E27FC236}">
                              <a16:creationId xmlns:a16="http://schemas.microsoft.com/office/drawing/2014/main" id="{29488F62-F49B-4C72-965A-8C931F206FCC}"/>
                            </a:ext>
                          </a:extLst>
                        </wps:cNvPr>
                        <wps:cNvSpPr/>
                        <wps:spPr>
                          <a:xfrm>
                            <a:off x="3393054" y="97234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4 w 106054"/>
                              <a:gd name="connsiteY5" fmla="*/ 8596 h 113630"/>
                              <a:gd name="connsiteX6" fmla="*/ 38694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2986 w 106054"/>
                              <a:gd name="connsiteY12" fmla="*/ 10869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3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90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47531 w 106054"/>
                              <a:gd name="connsiteY22" fmla="*/ 13647 h 113630"/>
                              <a:gd name="connsiteX23" fmla="*/ 42986 w 106054"/>
                              <a:gd name="connsiteY23" fmla="*/ 10869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4" y="8596"/>
                                </a:lnTo>
                                <a:lnTo>
                                  <a:pt x="38694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2986" y="10869"/>
                                </a:move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3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90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0814" y="10617"/>
                                  <a:pt x="48542" y="11627"/>
                                  <a:pt x="47531" y="13647"/>
                                </a:cubicBezTo>
                                <a:lnTo>
                                  <a:pt x="42986" y="1086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" name="フリーフォーム:図形 30">
                          <a:extLst>
                            <a:ext uri="{FF2B5EF4-FFF2-40B4-BE49-F238E27FC236}">
                              <a16:creationId xmlns:a16="http://schemas.microsoft.com/office/drawing/2014/main" id="{8D07DE6C-846F-4DA8-AFB3-42C498C93CC4}"/>
                            </a:ext>
                          </a:extLst>
                        </wps:cNvPr>
                        <wps:cNvSpPr/>
                        <wps:spPr>
                          <a:xfrm>
                            <a:off x="3381249" y="57702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65145 w 106054"/>
                              <a:gd name="connsiteY5" fmla="*/ 5047 h 106054"/>
                              <a:gd name="connsiteX6" fmla="*/ 103274 w 106054"/>
                              <a:gd name="connsiteY6" fmla="*/ 43176 h 106054"/>
                              <a:gd name="connsiteX7" fmla="*/ 107819 w 106054"/>
                              <a:gd name="connsiteY7" fmla="*/ 54034 h 106054"/>
                              <a:gd name="connsiteX8" fmla="*/ 103274 w 106054"/>
                              <a:gd name="connsiteY8" fmla="*/ 64892 h 106054"/>
                              <a:gd name="connsiteX9" fmla="*/ 65145 w 106054"/>
                              <a:gd name="connsiteY9" fmla="*/ 103021 h 106054"/>
                              <a:gd name="connsiteX10" fmla="*/ 54034 w 106054"/>
                              <a:gd name="connsiteY10" fmla="*/ 107819 h 106054"/>
                              <a:gd name="connsiteX11" fmla="*/ 54034 w 106054"/>
                              <a:gd name="connsiteY11" fmla="*/ 10854 h 106054"/>
                              <a:gd name="connsiteX12" fmla="*/ 50246 w 106054"/>
                              <a:gd name="connsiteY12" fmla="*/ 12370 h 106054"/>
                              <a:gd name="connsiteX13" fmla="*/ 12117 w 106054"/>
                              <a:gd name="connsiteY13" fmla="*/ 50499 h 106054"/>
                              <a:gd name="connsiteX14" fmla="*/ 12117 w 106054"/>
                              <a:gd name="connsiteY14" fmla="*/ 58074 h 106054"/>
                              <a:gd name="connsiteX15" fmla="*/ 50246 w 106054"/>
                              <a:gd name="connsiteY15" fmla="*/ 96203 h 106054"/>
                              <a:gd name="connsiteX16" fmla="*/ 57822 w 106054"/>
                              <a:gd name="connsiteY16" fmla="*/ 96203 h 106054"/>
                              <a:gd name="connsiteX17" fmla="*/ 95951 w 106054"/>
                              <a:gd name="connsiteY17" fmla="*/ 58074 h 106054"/>
                              <a:gd name="connsiteX18" fmla="*/ 97466 w 106054"/>
                              <a:gd name="connsiteY18" fmla="*/ 54286 h 106054"/>
                              <a:gd name="connsiteX19" fmla="*/ 95951 w 106054"/>
                              <a:gd name="connsiteY19" fmla="*/ 50499 h 106054"/>
                              <a:gd name="connsiteX20" fmla="*/ 57822 w 106054"/>
                              <a:gd name="connsiteY20" fmla="*/ 12370 h 106054"/>
                              <a:gd name="connsiteX21" fmla="*/ 54034 w 106054"/>
                              <a:gd name="connsiteY21" fmla="*/ 1085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5953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5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6304" y="46206"/>
                                  <a:pt x="107819" y="49994"/>
                                  <a:pt x="107819" y="54034"/>
                                </a:cubicBezTo>
                                <a:cubicBezTo>
                                  <a:pt x="107819" y="58074"/>
                                  <a:pt x="106304" y="62114"/>
                                  <a:pt x="103274" y="64892"/>
                                </a:cubicBezTo>
                                <a:lnTo>
                                  <a:pt x="65145" y="103021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54034" y="10854"/>
                                </a:moveTo>
                                <a:cubicBezTo>
                                  <a:pt x="52771" y="10854"/>
                                  <a:pt x="51256" y="1135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6961" y="57064"/>
                                  <a:pt x="97466" y="55801"/>
                                  <a:pt x="97466" y="54286"/>
                                </a:cubicBezTo>
                                <a:cubicBezTo>
                                  <a:pt x="97466" y="52771"/>
                                  <a:pt x="96961" y="5150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6559" y="11359"/>
                                  <a:pt x="55297" y="10854"/>
                                  <a:pt x="54034" y="1085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1" name="フリーフォーム:図形 31">
                          <a:extLst>
                            <a:ext uri="{FF2B5EF4-FFF2-40B4-BE49-F238E27FC236}">
                              <a16:creationId xmlns:a16="http://schemas.microsoft.com/office/drawing/2014/main" id="{3B02342E-5AA9-4435-AE2C-37E3471D2679}"/>
                            </a:ext>
                          </a:extLst>
                        </wps:cNvPr>
                        <wps:cNvSpPr/>
                        <wps:spPr>
                          <a:xfrm>
                            <a:off x="4006468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41408 w 95954"/>
                              <a:gd name="connsiteY5" fmla="*/ 87365 h 95954"/>
                              <a:gd name="connsiteX6" fmla="*/ 73982 w 95954"/>
                              <a:gd name="connsiteY6" fmla="*/ 74235 h 95954"/>
                              <a:gd name="connsiteX7" fmla="*/ 74487 w 95954"/>
                              <a:gd name="connsiteY7" fmla="*/ 9087 h 95954"/>
                              <a:gd name="connsiteX8" fmla="*/ 74487 w 95954"/>
                              <a:gd name="connsiteY8" fmla="*/ 2017 h 95954"/>
                              <a:gd name="connsiteX9" fmla="*/ 81558 w 95954"/>
                              <a:gd name="connsiteY9" fmla="*/ 2017 h 95954"/>
                              <a:gd name="connsiteX10" fmla="*/ 80800 w 95954"/>
                              <a:gd name="connsiteY10" fmla="*/ 81305 h 95954"/>
                              <a:gd name="connsiteX11" fmla="*/ 42166 w 95954"/>
                              <a:gd name="connsiteY11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17672" y="82568"/>
                                  <a:pt x="29288" y="87365"/>
                                  <a:pt x="41408" y="87365"/>
                                </a:cubicBezTo>
                                <a:cubicBezTo>
                                  <a:pt x="53781" y="87618"/>
                                  <a:pt x="65397" y="82820"/>
                                  <a:pt x="73982" y="74235"/>
                                </a:cubicBezTo>
                                <a:cubicBezTo>
                                  <a:pt x="92163" y="56559"/>
                                  <a:pt x="92416" y="27268"/>
                                  <a:pt x="74487" y="9087"/>
                                </a:cubicBezTo>
                                <a:cubicBezTo>
                                  <a:pt x="72467" y="7067"/>
                                  <a:pt x="72467" y="3784"/>
                                  <a:pt x="74487" y="2017"/>
                                </a:cubicBezTo>
                                <a:cubicBezTo>
                                  <a:pt x="76508" y="-4"/>
                                  <a:pt x="79790" y="-4"/>
                                  <a:pt x="81558" y="2017"/>
                                </a:cubicBezTo>
                                <a:cubicBezTo>
                                  <a:pt x="103274" y="23985"/>
                                  <a:pt x="103021" y="59589"/>
                                  <a:pt x="80800" y="81305"/>
                                </a:cubicBezTo>
                                <a:cubicBezTo>
                                  <a:pt x="70952" y="91658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2" name="フリーフォーム:図形 32">
                          <a:extLst>
                            <a:ext uri="{FF2B5EF4-FFF2-40B4-BE49-F238E27FC236}">
                              <a16:creationId xmlns:a16="http://schemas.microsoft.com/office/drawing/2014/main" id="{6FE42D63-4407-4D1A-8D23-DFDE892BF5FE}"/>
                            </a:ext>
                          </a:extLst>
                        </wps:cNvPr>
                        <wps:cNvSpPr/>
                        <wps:spPr>
                          <a:xfrm>
                            <a:off x="3719725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77155 w 143931"/>
                              <a:gd name="connsiteY1" fmla="*/ 146738 h 146456"/>
                              <a:gd name="connsiteX2" fmla="*/ 17057 w 143931"/>
                              <a:gd name="connsiteY2" fmla="*/ 115174 h 146456"/>
                              <a:gd name="connsiteX3" fmla="*/ 26400 w 143931"/>
                              <a:gd name="connsiteY3" fmla="*/ 13917 h 146456"/>
                              <a:gd name="connsiteX4" fmla="*/ 69327 w 143931"/>
                              <a:gd name="connsiteY4" fmla="*/ 787 h 146456"/>
                              <a:gd name="connsiteX5" fmla="*/ 108971 w 143931"/>
                              <a:gd name="connsiteY5" fmla="*/ 21745 h 146456"/>
                              <a:gd name="connsiteX6" fmla="*/ 102658 w 143931"/>
                              <a:gd name="connsiteY6" fmla="*/ 89166 h 146456"/>
                              <a:gd name="connsiteX7" fmla="*/ 47359 w 143931"/>
                              <a:gd name="connsiteY7" fmla="*/ 84115 h 146456"/>
                              <a:gd name="connsiteX8" fmla="*/ 51651 w 143931"/>
                              <a:gd name="connsiteY8" fmla="*/ 38411 h 146456"/>
                              <a:gd name="connsiteX9" fmla="*/ 71347 w 143931"/>
                              <a:gd name="connsiteY9" fmla="*/ 32350 h 146456"/>
                              <a:gd name="connsiteX10" fmla="*/ 89528 w 143931"/>
                              <a:gd name="connsiteY10" fmla="*/ 41946 h 146456"/>
                              <a:gd name="connsiteX11" fmla="*/ 88770 w 143931"/>
                              <a:gd name="connsiteY11" fmla="*/ 49016 h 146456"/>
                              <a:gd name="connsiteX12" fmla="*/ 81700 w 143931"/>
                              <a:gd name="connsiteY12" fmla="*/ 48259 h 146456"/>
                              <a:gd name="connsiteX13" fmla="*/ 70337 w 143931"/>
                              <a:gd name="connsiteY13" fmla="*/ 42198 h 146456"/>
                              <a:gd name="connsiteX14" fmla="*/ 57964 w 143931"/>
                              <a:gd name="connsiteY14" fmla="*/ 45986 h 146456"/>
                              <a:gd name="connsiteX15" fmla="*/ 54934 w 143931"/>
                              <a:gd name="connsiteY15" fmla="*/ 77550 h 146456"/>
                              <a:gd name="connsiteX16" fmla="*/ 96093 w 143931"/>
                              <a:gd name="connsiteY16" fmla="*/ 81338 h 146456"/>
                              <a:gd name="connsiteX17" fmla="*/ 101143 w 143931"/>
                              <a:gd name="connsiteY17" fmla="*/ 28058 h 146456"/>
                              <a:gd name="connsiteX18" fmla="*/ 68317 w 143931"/>
                              <a:gd name="connsiteY18" fmla="*/ 10634 h 146456"/>
                              <a:gd name="connsiteX19" fmla="*/ 32965 w 143931"/>
                              <a:gd name="connsiteY19" fmla="*/ 21492 h 146456"/>
                              <a:gd name="connsiteX20" fmla="*/ 24885 w 143931"/>
                              <a:gd name="connsiteY20" fmla="*/ 108609 h 146456"/>
                              <a:gd name="connsiteX21" fmla="*/ 78165 w 143931"/>
                              <a:gd name="connsiteY21" fmla="*/ 136638 h 146456"/>
                              <a:gd name="connsiteX22" fmla="*/ 135738 w 143931"/>
                              <a:gd name="connsiteY22" fmla="*/ 118962 h 146456"/>
                              <a:gd name="connsiteX23" fmla="*/ 142808 w 143931"/>
                              <a:gd name="connsiteY23" fmla="*/ 119719 h 146456"/>
                              <a:gd name="connsiteX24" fmla="*/ 142050 w 143931"/>
                              <a:gd name="connsiteY24" fmla="*/ 126790 h 146456"/>
                              <a:gd name="connsiteX25" fmla="*/ 85488 w 143931"/>
                              <a:gd name="connsiteY25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82710" y="147243"/>
                                  <a:pt x="79932" y="146991"/>
                                  <a:pt x="77155" y="146738"/>
                                </a:cubicBezTo>
                                <a:cubicBezTo>
                                  <a:pt x="53671" y="144466"/>
                                  <a:pt x="32208" y="13335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25890" y="41946"/>
                                  <a:pt x="123112" y="72247"/>
                                  <a:pt x="102658" y="89166"/>
                                </a:cubicBezTo>
                                <a:cubicBezTo>
                                  <a:pt x="85993" y="103054"/>
                                  <a:pt x="61247" y="100781"/>
                                  <a:pt x="47359" y="84115"/>
                                </a:cubicBezTo>
                                <a:cubicBezTo>
                                  <a:pt x="35996" y="70227"/>
                                  <a:pt x="37763" y="49774"/>
                                  <a:pt x="51651" y="38411"/>
                                </a:cubicBezTo>
                                <a:cubicBezTo>
                                  <a:pt x="57206" y="33866"/>
                                  <a:pt x="64277" y="31593"/>
                                  <a:pt x="71347" y="32350"/>
                                </a:cubicBezTo>
                                <a:cubicBezTo>
                                  <a:pt x="78417" y="33108"/>
                                  <a:pt x="84983" y="36391"/>
                                  <a:pt x="89528" y="41946"/>
                                </a:cubicBezTo>
                                <a:cubicBezTo>
                                  <a:pt x="91295" y="44219"/>
                                  <a:pt x="91043" y="47249"/>
                                  <a:pt x="88770" y="49016"/>
                                </a:cubicBezTo>
                                <a:cubicBezTo>
                                  <a:pt x="86498" y="50784"/>
                                  <a:pt x="83468" y="50531"/>
                                  <a:pt x="81700" y="48259"/>
                                </a:cubicBezTo>
                                <a:cubicBezTo>
                                  <a:pt x="78923" y="44724"/>
                                  <a:pt x="74882" y="42703"/>
                                  <a:pt x="70337" y="42198"/>
                                </a:cubicBezTo>
                                <a:cubicBezTo>
                                  <a:pt x="65792" y="41693"/>
                                  <a:pt x="61499" y="43208"/>
                                  <a:pt x="57964" y="45986"/>
                                </a:cubicBezTo>
                                <a:cubicBezTo>
                                  <a:pt x="48368" y="53814"/>
                                  <a:pt x="47106" y="67955"/>
                                  <a:pt x="54934" y="77550"/>
                                </a:cubicBezTo>
                                <a:cubicBezTo>
                                  <a:pt x="65287" y="89923"/>
                                  <a:pt x="83720" y="91691"/>
                                  <a:pt x="96093" y="81338"/>
                                </a:cubicBezTo>
                                <a:cubicBezTo>
                                  <a:pt x="112254" y="67955"/>
                                  <a:pt x="114274" y="44219"/>
                                  <a:pt x="101143" y="28058"/>
                                </a:cubicBezTo>
                                <a:cubicBezTo>
                                  <a:pt x="92811" y="18210"/>
                                  <a:pt x="81195" y="11897"/>
                                  <a:pt x="68317" y="10634"/>
                                </a:cubicBezTo>
                                <a:cubicBezTo>
                                  <a:pt x="55439" y="9372"/>
                                  <a:pt x="42813" y="13412"/>
                                  <a:pt x="32965" y="21492"/>
                                </a:cubicBezTo>
                                <a:cubicBezTo>
                                  <a:pt x="6704" y="43208"/>
                                  <a:pt x="3169" y="82348"/>
                                  <a:pt x="24885" y="108609"/>
                                </a:cubicBezTo>
                                <a:cubicBezTo>
                                  <a:pt x="38268" y="124770"/>
                                  <a:pt x="57206" y="134618"/>
                                  <a:pt x="78165" y="136638"/>
                                </a:cubicBezTo>
                                <a:cubicBezTo>
                                  <a:pt x="99123" y="138658"/>
                                  <a:pt x="119577" y="132345"/>
                                  <a:pt x="135738" y="118962"/>
                                </a:cubicBezTo>
                                <a:cubicBezTo>
                                  <a:pt x="137758" y="117194"/>
                                  <a:pt x="141040" y="117447"/>
                                  <a:pt x="142808" y="119719"/>
                                </a:cubicBezTo>
                                <a:cubicBezTo>
                                  <a:pt x="144576" y="121992"/>
                                  <a:pt x="144323" y="125022"/>
                                  <a:pt x="142050" y="126790"/>
                                </a:cubicBezTo>
                                <a:cubicBezTo>
                                  <a:pt x="125890" y="140173"/>
                                  <a:pt x="106194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3" name="フリーフォーム:図形 33">
                          <a:extLst>
                            <a:ext uri="{FF2B5EF4-FFF2-40B4-BE49-F238E27FC236}">
                              <a16:creationId xmlns:a16="http://schemas.microsoft.com/office/drawing/2014/main" id="{0E859039-A38F-49AF-9F2D-2E1E25F7A3EB}"/>
                            </a:ext>
                          </a:extLst>
                        </wps:cNvPr>
                        <wps:cNvSpPr/>
                        <wps:spPr>
                          <a:xfrm>
                            <a:off x="417363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1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1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1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1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フリーフォーム:図形 34">
                          <a:extLst>
                            <a:ext uri="{FF2B5EF4-FFF2-40B4-BE49-F238E27FC236}">
                              <a16:creationId xmlns:a16="http://schemas.microsoft.com/office/drawing/2014/main" id="{E8079EDE-D9A3-4061-A895-A56C7EDA72C7}"/>
                            </a:ext>
                          </a:extLst>
                        </wps:cNvPr>
                        <wps:cNvSpPr/>
                        <wps:spPr>
                          <a:xfrm>
                            <a:off x="3206006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フリーフォーム:図形 35">
                          <a:extLst>
                            <a:ext uri="{FF2B5EF4-FFF2-40B4-BE49-F238E27FC236}">
                              <a16:creationId xmlns:a16="http://schemas.microsoft.com/office/drawing/2014/main" id="{09C36A7C-A720-4046-A832-9213CA10D6C5}"/>
                            </a:ext>
                          </a:extLst>
                        </wps:cNvPr>
                        <wps:cNvSpPr/>
                        <wps:spPr>
                          <a:xfrm>
                            <a:off x="3213834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フリーフォーム:図形 36">
                          <a:extLst>
                            <a:ext uri="{FF2B5EF4-FFF2-40B4-BE49-F238E27FC236}">
                              <a16:creationId xmlns:a16="http://schemas.microsoft.com/office/drawing/2014/main" id="{55C7C349-2B77-4D64-BD7B-161ABA8ECF70}"/>
                            </a:ext>
                          </a:extLst>
                        </wps:cNvPr>
                        <wps:cNvSpPr/>
                        <wps:spPr>
                          <a:xfrm>
                            <a:off x="3076468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" name="フリーフォーム:図形 37">
                          <a:extLst>
                            <a:ext uri="{FF2B5EF4-FFF2-40B4-BE49-F238E27FC236}">
                              <a16:creationId xmlns:a16="http://schemas.microsoft.com/office/drawing/2014/main" id="{09CE64E9-B22A-4239-8808-7558BEF846DB}"/>
                            </a:ext>
                          </a:extLst>
                        </wps:cNvPr>
                        <wps:cNvSpPr/>
                        <wps:spPr>
                          <a:xfrm>
                            <a:off x="2913466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フリーフォーム:図形 38">
                          <a:extLst>
                            <a:ext uri="{FF2B5EF4-FFF2-40B4-BE49-F238E27FC236}">
                              <a16:creationId xmlns:a16="http://schemas.microsoft.com/office/drawing/2014/main" id="{4696CD40-D25B-4318-9912-95BB6591A321}"/>
                            </a:ext>
                          </a:extLst>
                        </wps:cNvPr>
                        <wps:cNvSpPr/>
                        <wps:spPr>
                          <a:xfrm>
                            <a:off x="2927092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フリーフォーム:図形 39">
                          <a:extLst>
                            <a:ext uri="{FF2B5EF4-FFF2-40B4-BE49-F238E27FC236}">
                              <a16:creationId xmlns:a16="http://schemas.microsoft.com/office/drawing/2014/main" id="{CF321C25-3B36-4A39-AF4F-254BE729DAC4}"/>
                            </a:ext>
                          </a:extLst>
                        </wps:cNvPr>
                        <wps:cNvSpPr/>
                        <wps:spPr>
                          <a:xfrm>
                            <a:off x="2413625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フリーフォーム:図形 40">
                          <a:extLst>
                            <a:ext uri="{FF2B5EF4-FFF2-40B4-BE49-F238E27FC236}">
                              <a16:creationId xmlns:a16="http://schemas.microsoft.com/office/drawing/2014/main" id="{BBCEFB2D-3713-47C5-97C1-6CF7751FEECA}"/>
                            </a:ext>
                          </a:extLst>
                        </wps:cNvPr>
                        <wps:cNvSpPr/>
                        <wps:spPr>
                          <a:xfrm>
                            <a:off x="2283834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フリーフォーム:図形 41">
                          <a:extLst>
                            <a:ext uri="{FF2B5EF4-FFF2-40B4-BE49-F238E27FC236}">
                              <a16:creationId xmlns:a16="http://schemas.microsoft.com/office/drawing/2014/main" id="{1764C0D1-79C2-403B-A3C0-98D7D6BEEB76}"/>
                            </a:ext>
                          </a:extLst>
                        </wps:cNvPr>
                        <wps:cNvSpPr/>
                        <wps:spPr>
                          <a:xfrm>
                            <a:off x="2120832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" name="フリーフォーム:図形 42">
                          <a:extLst>
                            <a:ext uri="{FF2B5EF4-FFF2-40B4-BE49-F238E27FC236}">
                              <a16:creationId xmlns:a16="http://schemas.microsoft.com/office/drawing/2014/main" id="{AA8FC241-71F8-4C7C-8763-C1F24B3DCABB}"/>
                            </a:ext>
                          </a:extLst>
                        </wps:cNvPr>
                        <wps:cNvSpPr/>
                        <wps:spPr>
                          <a:xfrm>
                            <a:off x="2600673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" name="フリーフォーム:図形 43">
                          <a:extLst>
                            <a:ext uri="{FF2B5EF4-FFF2-40B4-BE49-F238E27FC236}">
                              <a16:creationId xmlns:a16="http://schemas.microsoft.com/office/drawing/2014/main" id="{8D668213-7EC8-4DCE-8791-66301ED85E2A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" name="フリーフォーム:図形 44">
                          <a:extLst>
                            <a:ext uri="{FF2B5EF4-FFF2-40B4-BE49-F238E27FC236}">
                              <a16:creationId xmlns:a16="http://schemas.microsoft.com/office/drawing/2014/main" id="{21757A10-A281-4A66-A995-391EA2FAEE36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" name="フリーフォーム:図形 45">
                          <a:extLst>
                            <a:ext uri="{FF2B5EF4-FFF2-40B4-BE49-F238E27FC236}">
                              <a16:creationId xmlns:a16="http://schemas.microsoft.com/office/drawing/2014/main" id="{E1669218-0962-4B8C-94B8-006B0A4644D0}"/>
                            </a:ext>
                          </a:extLst>
                        </wps:cNvPr>
                        <wps:cNvSpPr/>
                        <wps:spPr>
                          <a:xfrm>
                            <a:off x="1808039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フリーフォーム:図形 46">
                          <a:extLst>
                            <a:ext uri="{FF2B5EF4-FFF2-40B4-BE49-F238E27FC236}">
                              <a16:creationId xmlns:a16="http://schemas.microsoft.com/office/drawing/2014/main" id="{C8A7B7A2-C2AB-4134-8FD3-83E02B87E318}"/>
                            </a:ext>
                          </a:extLst>
                        </wps:cNvPr>
                        <wps:cNvSpPr/>
                        <wps:spPr>
                          <a:xfrm>
                            <a:off x="1796234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フリーフォーム:図形 47">
                          <a:extLst>
                            <a:ext uri="{FF2B5EF4-FFF2-40B4-BE49-F238E27FC236}">
                              <a16:creationId xmlns:a16="http://schemas.microsoft.com/office/drawing/2014/main" id="{9ED61CF6-09E6-476C-9D69-442B21028CE2}"/>
                            </a:ext>
                          </a:extLst>
                        </wps:cNvPr>
                        <wps:cNvSpPr/>
                        <wps:spPr>
                          <a:xfrm>
                            <a:off x="3206006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2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2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2 w 53027"/>
                              <a:gd name="connsiteY4" fmla="*/ 53024 h 53027"/>
                              <a:gd name="connsiteX5" fmla="*/ 26762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2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2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2" y="53024"/>
                                </a:moveTo>
                                <a:cubicBezTo>
                                  <a:pt x="12369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69" y="501"/>
                                  <a:pt x="26762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2" y="53024"/>
                                </a:cubicBezTo>
                                <a:close/>
                                <a:moveTo>
                                  <a:pt x="26762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2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853" y="10602"/>
                                  <a:pt x="26762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フリーフォーム:図形 48">
                          <a:extLst>
                            <a:ext uri="{FF2B5EF4-FFF2-40B4-BE49-F238E27FC236}">
                              <a16:creationId xmlns:a16="http://schemas.microsoft.com/office/drawing/2014/main" id="{33C97D2F-3518-468C-9FCD-A7B2B1F81B75}"/>
                            </a:ext>
                          </a:extLst>
                        </wps:cNvPr>
                        <wps:cNvSpPr/>
                        <wps:spPr>
                          <a:xfrm>
                            <a:off x="3213834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フリーフォーム:図形 49">
                          <a:extLst>
                            <a:ext uri="{FF2B5EF4-FFF2-40B4-BE49-F238E27FC236}">
                              <a16:creationId xmlns:a16="http://schemas.microsoft.com/office/drawing/2014/main" id="{1374953F-FB37-467E-8E22-93BB3A45F774}"/>
                            </a:ext>
                          </a:extLst>
                        </wps:cNvPr>
                        <wps:cNvSpPr/>
                        <wps:spPr>
                          <a:xfrm>
                            <a:off x="3076468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フリーフォーム:図形 50">
                          <a:extLst>
                            <a:ext uri="{FF2B5EF4-FFF2-40B4-BE49-F238E27FC236}">
                              <a16:creationId xmlns:a16="http://schemas.microsoft.com/office/drawing/2014/main" id="{6B66B9CB-A888-44CD-9E5C-B5FA50F2B62F}"/>
                            </a:ext>
                          </a:extLst>
                        </wps:cNvPr>
                        <wps:cNvSpPr/>
                        <wps:spPr>
                          <a:xfrm>
                            <a:off x="2913466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フリーフォーム:図形 51">
                          <a:extLst>
                            <a:ext uri="{FF2B5EF4-FFF2-40B4-BE49-F238E27FC236}">
                              <a16:creationId xmlns:a16="http://schemas.microsoft.com/office/drawing/2014/main" id="{F5494BBC-F75D-496B-973D-DC0583BA88D3}"/>
                            </a:ext>
                          </a:extLst>
                        </wps:cNvPr>
                        <wps:cNvSpPr/>
                        <wps:spPr>
                          <a:xfrm>
                            <a:off x="2927091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フリーフォーム:図形 52">
                          <a:extLst>
                            <a:ext uri="{FF2B5EF4-FFF2-40B4-BE49-F238E27FC236}">
                              <a16:creationId xmlns:a16="http://schemas.microsoft.com/office/drawing/2014/main" id="{18A62F90-79E9-4929-BA50-F42DA8562FF7}"/>
                            </a:ext>
                          </a:extLst>
                        </wps:cNvPr>
                        <wps:cNvSpPr/>
                        <wps:spPr>
                          <a:xfrm>
                            <a:off x="2413625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フリーフォーム:図形 53">
                          <a:extLst>
                            <a:ext uri="{FF2B5EF4-FFF2-40B4-BE49-F238E27FC236}">
                              <a16:creationId xmlns:a16="http://schemas.microsoft.com/office/drawing/2014/main" id="{C97199C8-BAAD-458D-A7EF-00BC9BA014EE}"/>
                            </a:ext>
                          </a:extLst>
                        </wps:cNvPr>
                        <wps:cNvSpPr/>
                        <wps:spPr>
                          <a:xfrm>
                            <a:off x="2421453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フリーフォーム:図形 54​​">
                          <a:extLst>
                            <a:ext uri="{FF2B5EF4-FFF2-40B4-BE49-F238E27FC236}">
                              <a16:creationId xmlns:a16="http://schemas.microsoft.com/office/drawing/2014/main" id="{E8D761B0-0112-443B-9434-964F46814477}"/>
                            </a:ext>
                          </a:extLst>
                        </wps:cNvPr>
                        <wps:cNvSpPr/>
                        <wps:spPr>
                          <a:xfrm>
                            <a:off x="2283834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フリーフォーム:図形 55">
                          <a:extLst>
                            <a:ext uri="{FF2B5EF4-FFF2-40B4-BE49-F238E27FC236}">
                              <a16:creationId xmlns:a16="http://schemas.microsoft.com/office/drawing/2014/main" id="{D7442B86-465E-459D-85CA-952D21B8CF7C}"/>
                            </a:ext>
                          </a:extLst>
                        </wps:cNvPr>
                        <wps:cNvSpPr/>
                        <wps:spPr>
                          <a:xfrm>
                            <a:off x="2120832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フリーフォーム:図形 56">
                          <a:extLst>
                            <a:ext uri="{FF2B5EF4-FFF2-40B4-BE49-F238E27FC236}">
                              <a16:creationId xmlns:a16="http://schemas.microsoft.com/office/drawing/2014/main" id="{CB472EE0-22A0-4A0D-9DDD-4977F3BC3DA0}"/>
                            </a:ext>
                          </a:extLst>
                        </wps:cNvPr>
                        <wps:cNvSpPr/>
                        <wps:spPr>
                          <a:xfrm>
                            <a:off x="2600673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7" name="フリーフォーム:図形 57">
                          <a:extLst>
                            <a:ext uri="{FF2B5EF4-FFF2-40B4-BE49-F238E27FC236}">
                              <a16:creationId xmlns:a16="http://schemas.microsoft.com/office/drawing/2014/main" id="{AD408B80-F85E-4352-BDF5-AE4E698155C0}"/>
                            </a:ext>
                          </a:extLst>
                        </wps:cNvPr>
                        <wps:cNvSpPr/>
                        <wps:spPr>
                          <a:xfrm>
                            <a:off x="2134711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8" name="フリーフォーム:図形 58">
                          <a:extLst>
                            <a:ext uri="{FF2B5EF4-FFF2-40B4-BE49-F238E27FC236}">
                              <a16:creationId xmlns:a16="http://schemas.microsoft.com/office/drawing/2014/main" id="{E635CFF6-B092-4135-BA18-175AB79B351D}"/>
                            </a:ext>
                          </a:extLst>
                        </wps:cNvPr>
                        <wps:cNvSpPr/>
                        <wps:spPr>
                          <a:xfrm>
                            <a:off x="2588615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" name="フリーフォーム:図形 59">
                          <a:extLst>
                            <a:ext uri="{FF2B5EF4-FFF2-40B4-BE49-F238E27FC236}">
                              <a16:creationId xmlns:a16="http://schemas.microsoft.com/office/drawing/2014/main" id="{FF2DEDC9-992A-407D-B6E6-1C5A89E5BB32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" name="フリーフォーム:図形 60">
                          <a:extLst>
                            <a:ext uri="{FF2B5EF4-FFF2-40B4-BE49-F238E27FC236}">
                              <a16:creationId xmlns:a16="http://schemas.microsoft.com/office/drawing/2014/main" id="{F86B44B8-A7BB-411A-A6D7-396C84D3AB19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" name="フリーフォーム:図形 61">
                          <a:extLst>
                            <a:ext uri="{FF2B5EF4-FFF2-40B4-BE49-F238E27FC236}">
                              <a16:creationId xmlns:a16="http://schemas.microsoft.com/office/drawing/2014/main" id="{666B7610-004C-4BC4-B6D8-DBFC5E46C8A1}"/>
                            </a:ext>
                          </a:extLst>
                        </wps:cNvPr>
                        <wps:cNvSpPr/>
                        <wps:spPr>
                          <a:xfrm>
                            <a:off x="1808039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" name="フリーフォーム:図形 62">
                          <a:extLst>
                            <a:ext uri="{FF2B5EF4-FFF2-40B4-BE49-F238E27FC236}">
                              <a16:creationId xmlns:a16="http://schemas.microsoft.com/office/drawing/2014/main" id="{B38625AC-CB93-40DA-8C52-E1D874E2DC2A}"/>
                            </a:ext>
                          </a:extLst>
                        </wps:cNvPr>
                        <wps:cNvSpPr/>
                        <wps:spPr>
                          <a:xfrm>
                            <a:off x="1796234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フリーフォーム:図形 63">
                          <a:extLst>
                            <a:ext uri="{FF2B5EF4-FFF2-40B4-BE49-F238E27FC236}">
                              <a16:creationId xmlns:a16="http://schemas.microsoft.com/office/drawing/2014/main" id="{CE55025C-4543-420A-9BFD-C3E11115848B}"/>
                            </a:ext>
                          </a:extLst>
                        </wps:cNvPr>
                        <wps:cNvSpPr/>
                        <wps:spPr>
                          <a:xfrm>
                            <a:off x="2421453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フリーフォーム:図形 64">
                          <a:extLst>
                            <a:ext uri="{FF2B5EF4-FFF2-40B4-BE49-F238E27FC236}">
                              <a16:creationId xmlns:a16="http://schemas.microsoft.com/office/drawing/2014/main" id="{1DB1EB3B-423C-429D-B7B2-71A292A246D3}"/>
                            </a:ext>
                          </a:extLst>
                        </wps:cNvPr>
                        <wps:cNvSpPr/>
                        <wps:spPr>
                          <a:xfrm>
                            <a:off x="2134711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" name="フリーフォーム:図形 65">
                          <a:extLst>
                            <a:ext uri="{FF2B5EF4-FFF2-40B4-BE49-F238E27FC236}">
                              <a16:creationId xmlns:a16="http://schemas.microsoft.com/office/drawing/2014/main" id="{53D2F6DF-C309-4AF3-BE58-13DF446E9AC7}"/>
                            </a:ext>
                          </a:extLst>
                        </wps:cNvPr>
                        <wps:cNvSpPr/>
                        <wps:spPr>
                          <a:xfrm>
                            <a:off x="2588615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" name="フリーフォーム:図形 66">
                          <a:extLst>
                            <a:ext uri="{FF2B5EF4-FFF2-40B4-BE49-F238E27FC236}">
                              <a16:creationId xmlns:a16="http://schemas.microsoft.com/office/drawing/2014/main" id="{2EC3A30A-8039-4253-B430-F4DBEB771A1D}"/>
                            </a:ext>
                          </a:extLst>
                        </wps:cNvPr>
                        <wps:cNvSpPr/>
                        <wps:spPr>
                          <a:xfrm>
                            <a:off x="1621244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" name="フリーフォーム:図形 67">
                          <a:extLst>
                            <a:ext uri="{FF2B5EF4-FFF2-40B4-BE49-F238E27FC236}">
                              <a16:creationId xmlns:a16="http://schemas.microsoft.com/office/drawing/2014/main" id="{5AC5C71C-304B-4FF9-A0F8-BA8E2A798219}"/>
                            </a:ext>
                          </a:extLst>
                        </wps:cNvPr>
                        <wps:cNvSpPr/>
                        <wps:spPr>
                          <a:xfrm>
                            <a:off x="1628819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8" name="フリーフォーム:図形 68">
                          <a:extLst>
                            <a:ext uri="{FF2B5EF4-FFF2-40B4-BE49-F238E27FC236}">
                              <a16:creationId xmlns:a16="http://schemas.microsoft.com/office/drawing/2014/main" id="{A6AD41BC-A0B7-4B25-AC4B-64283E4C2104}"/>
                            </a:ext>
                          </a:extLst>
                        </wps:cNvPr>
                        <wps:cNvSpPr/>
                        <wps:spPr>
                          <a:xfrm>
                            <a:off x="1491453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" name="フリーフォーム:図形 69">
                          <a:extLst>
                            <a:ext uri="{FF2B5EF4-FFF2-40B4-BE49-F238E27FC236}">
                              <a16:creationId xmlns:a16="http://schemas.microsoft.com/office/drawing/2014/main" id="{F7AF77FA-1683-470C-9D31-E118AFCAA86E}"/>
                            </a:ext>
                          </a:extLst>
                        </wps:cNvPr>
                        <wps:cNvSpPr/>
                        <wps:spPr>
                          <a:xfrm>
                            <a:off x="1328451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" name="フリーフォーム:図形 70">
                          <a:extLst>
                            <a:ext uri="{FF2B5EF4-FFF2-40B4-BE49-F238E27FC236}">
                              <a16:creationId xmlns:a16="http://schemas.microsoft.com/office/drawing/2014/main" id="{730F6A40-B83F-4CAF-8D3C-CA39C6259153}"/>
                            </a:ext>
                          </a:extLst>
                        </wps:cNvPr>
                        <wps:cNvSpPr/>
                        <wps:spPr>
                          <a:xfrm>
                            <a:off x="1342077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" name="フリーフォーム:図形 71">
                          <a:extLst>
                            <a:ext uri="{FF2B5EF4-FFF2-40B4-BE49-F238E27FC236}">
                              <a16:creationId xmlns:a16="http://schemas.microsoft.com/office/drawing/2014/main" id="{375A1DDB-6D59-4179-BFBF-887B667EBAB2}"/>
                            </a:ext>
                          </a:extLst>
                        </wps:cNvPr>
                        <wps:cNvSpPr/>
                        <wps:spPr>
                          <a:xfrm>
                            <a:off x="828610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" name="フリーフォーム:図形 72">
                          <a:extLst>
                            <a:ext uri="{FF2B5EF4-FFF2-40B4-BE49-F238E27FC236}">
                              <a16:creationId xmlns:a16="http://schemas.microsoft.com/office/drawing/2014/main" id="{873F1A04-2282-484F-98A7-6FC3AC3F61AE}"/>
                            </a:ext>
                          </a:extLst>
                        </wps:cNvPr>
                        <wps:cNvSpPr/>
                        <wps:spPr>
                          <a:xfrm>
                            <a:off x="698819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" name="フリーフォーム:図形 73">
                          <a:extLst>
                            <a:ext uri="{FF2B5EF4-FFF2-40B4-BE49-F238E27FC236}">
                              <a16:creationId xmlns:a16="http://schemas.microsoft.com/office/drawing/2014/main" id="{EA6E07B0-683E-46E2-A787-8A9CCDA8526C}"/>
                            </a:ext>
                          </a:extLst>
                        </wps:cNvPr>
                        <wps:cNvSpPr/>
                        <wps:spPr>
                          <a:xfrm>
                            <a:off x="535817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" name="フリーフォーム:図形 74">
                          <a:extLst>
                            <a:ext uri="{FF2B5EF4-FFF2-40B4-BE49-F238E27FC236}">
                              <a16:creationId xmlns:a16="http://schemas.microsoft.com/office/drawing/2014/main" id="{43E5F6DD-53AD-422A-98F6-9AA02AEC97FA}"/>
                            </a:ext>
                          </a:extLst>
                        </wps:cNvPr>
                        <wps:cNvSpPr/>
                        <wps:spPr>
                          <a:xfrm>
                            <a:off x="1015658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" name="フリーフォーム:図形 75">
                          <a:extLst>
                            <a:ext uri="{FF2B5EF4-FFF2-40B4-BE49-F238E27FC236}">
                              <a16:creationId xmlns:a16="http://schemas.microsoft.com/office/drawing/2014/main" id="{F556EED2-B9F5-432E-84B8-577D86D7DCBF}"/>
                            </a:ext>
                          </a:extLst>
                        </wps:cNvPr>
                        <wps:cNvSpPr/>
                        <wps:spPr>
                          <a:xfrm>
                            <a:off x="36229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" name="フリーフォーム:図形 76">
                          <a:extLst>
                            <a:ext uri="{FF2B5EF4-FFF2-40B4-BE49-F238E27FC236}">
                              <a16:creationId xmlns:a16="http://schemas.microsoft.com/office/drawing/2014/main" id="{259351DD-2ED5-420B-8FA0-5CB595C26A63}"/>
                            </a:ext>
                          </a:extLst>
                        </wps:cNvPr>
                        <wps:cNvSpPr/>
                        <wps:spPr>
                          <a:xfrm>
                            <a:off x="44056" y="120804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" name="フリーフォーム:図形 77">
                          <a:extLst>
                            <a:ext uri="{FF2B5EF4-FFF2-40B4-BE49-F238E27FC236}">
                              <a16:creationId xmlns:a16="http://schemas.microsoft.com/office/drawing/2014/main" id="{0C67D0AD-2524-49BA-9658-DBDB50BA2A8B}"/>
                            </a:ext>
                          </a:extLst>
                        </wps:cNvPr>
                        <wps:cNvSpPr/>
                        <wps:spPr>
                          <a:xfrm>
                            <a:off x="223277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" name="フリーフォーム:図形 78">
                          <a:extLst>
                            <a:ext uri="{FF2B5EF4-FFF2-40B4-BE49-F238E27FC236}">
                              <a16:creationId xmlns:a16="http://schemas.microsoft.com/office/drawing/2014/main" id="{7E82A17B-7F34-469F-A8EC-E227F2A95BF3}"/>
                            </a:ext>
                          </a:extLst>
                        </wps:cNvPr>
                        <wps:cNvSpPr/>
                        <wps:spPr>
                          <a:xfrm>
                            <a:off x="211219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9" name="フリーフォーム:図形 79">
                          <a:extLst>
                            <a:ext uri="{FF2B5EF4-FFF2-40B4-BE49-F238E27FC236}">
                              <a16:creationId xmlns:a16="http://schemas.microsoft.com/office/drawing/2014/main" id="{FC3D11A2-DF88-4046-8DAA-3DB76ED9E446}"/>
                            </a:ext>
                          </a:extLst>
                        </wps:cNvPr>
                        <wps:cNvSpPr/>
                        <wps:spPr>
                          <a:xfrm>
                            <a:off x="1621244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" name="フリーフォーム:図形 80">
                          <a:extLst>
                            <a:ext uri="{FF2B5EF4-FFF2-40B4-BE49-F238E27FC236}">
                              <a16:creationId xmlns:a16="http://schemas.microsoft.com/office/drawing/2014/main" id="{F527786E-9531-48AC-AF46-0B3F2D42AFEC}"/>
                            </a:ext>
                          </a:extLst>
                        </wps:cNvPr>
                        <wps:cNvSpPr/>
                        <wps:spPr>
                          <a:xfrm>
                            <a:off x="1628819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" name="フリーフォーム:図形 81">
                          <a:extLst>
                            <a:ext uri="{FF2B5EF4-FFF2-40B4-BE49-F238E27FC236}">
                              <a16:creationId xmlns:a16="http://schemas.microsoft.com/office/drawing/2014/main" id="{21F1CCDB-6B83-4634-A2F8-28042B1443F3}"/>
                            </a:ext>
                          </a:extLst>
                        </wps:cNvPr>
                        <wps:cNvSpPr/>
                        <wps:spPr>
                          <a:xfrm>
                            <a:off x="1491453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" name="フリーフォーム:図形 82">
                          <a:extLst>
                            <a:ext uri="{FF2B5EF4-FFF2-40B4-BE49-F238E27FC236}">
                              <a16:creationId xmlns:a16="http://schemas.microsoft.com/office/drawing/2014/main" id="{1CBB0C94-C559-409F-A429-B56560336230}"/>
                            </a:ext>
                          </a:extLst>
                        </wps:cNvPr>
                        <wps:cNvSpPr/>
                        <wps:spPr>
                          <a:xfrm>
                            <a:off x="1328451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" name="フリーフォーム:図形 83">
                          <a:extLst>
                            <a:ext uri="{FF2B5EF4-FFF2-40B4-BE49-F238E27FC236}">
                              <a16:creationId xmlns:a16="http://schemas.microsoft.com/office/drawing/2014/main" id="{77B94668-ED8E-46F9-AC01-519DB3BF5FC7}"/>
                            </a:ext>
                          </a:extLst>
                        </wps:cNvPr>
                        <wps:cNvSpPr/>
                        <wps:spPr>
                          <a:xfrm>
                            <a:off x="1342076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4" name="フリーフォーム:図形 84">
                          <a:extLst>
                            <a:ext uri="{FF2B5EF4-FFF2-40B4-BE49-F238E27FC236}">
                              <a16:creationId xmlns:a16="http://schemas.microsoft.com/office/drawing/2014/main" id="{204D3212-D0C8-45AC-AA12-0C887A075608}"/>
                            </a:ext>
                          </a:extLst>
                        </wps:cNvPr>
                        <wps:cNvSpPr/>
                        <wps:spPr>
                          <a:xfrm>
                            <a:off x="828610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" name="フリーフォーム:図形 85">
                          <a:extLst>
                            <a:ext uri="{FF2B5EF4-FFF2-40B4-BE49-F238E27FC236}">
                              <a16:creationId xmlns:a16="http://schemas.microsoft.com/office/drawing/2014/main" id="{31CCB26A-0FD4-40DF-8C5A-7F1056D9DD8E}"/>
                            </a:ext>
                          </a:extLst>
                        </wps:cNvPr>
                        <wps:cNvSpPr/>
                        <wps:spPr>
                          <a:xfrm>
                            <a:off x="836438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" name="フリーフォーム:図形 86">
                          <a:extLst>
                            <a:ext uri="{FF2B5EF4-FFF2-40B4-BE49-F238E27FC236}">
                              <a16:creationId xmlns:a16="http://schemas.microsoft.com/office/drawing/2014/main" id="{F8BDD561-F808-42E9-8C24-73B525F5E8ED}"/>
                            </a:ext>
                          </a:extLst>
                        </wps:cNvPr>
                        <wps:cNvSpPr/>
                        <wps:spPr>
                          <a:xfrm>
                            <a:off x="698819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" name="フリーフォーム:図形 87">
                          <a:extLst>
                            <a:ext uri="{FF2B5EF4-FFF2-40B4-BE49-F238E27FC236}">
                              <a16:creationId xmlns:a16="http://schemas.microsoft.com/office/drawing/2014/main" id="{DA7FE438-BBEB-4719-9EBB-1BD8293EDA16}"/>
                            </a:ext>
                          </a:extLst>
                        </wps:cNvPr>
                        <wps:cNvSpPr/>
                        <wps:spPr>
                          <a:xfrm>
                            <a:off x="535817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" name="フリーフォーム:図形 88">
                          <a:extLst>
                            <a:ext uri="{FF2B5EF4-FFF2-40B4-BE49-F238E27FC236}">
                              <a16:creationId xmlns:a16="http://schemas.microsoft.com/office/drawing/2014/main" id="{DD1C8EC8-0CC7-4C8F-8F2C-8A269B7C8A9F}"/>
                            </a:ext>
                          </a:extLst>
                        </wps:cNvPr>
                        <wps:cNvSpPr/>
                        <wps:spPr>
                          <a:xfrm>
                            <a:off x="1015658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" name="フリーフォーム:図形 89">
                          <a:extLst>
                            <a:ext uri="{FF2B5EF4-FFF2-40B4-BE49-F238E27FC236}">
                              <a16:creationId xmlns:a16="http://schemas.microsoft.com/office/drawing/2014/main" id="{B768F607-5EB9-4C7C-BE06-A212986F21AF}"/>
                            </a:ext>
                          </a:extLst>
                        </wps:cNvPr>
                        <wps:cNvSpPr/>
                        <wps:spPr>
                          <a:xfrm>
                            <a:off x="549695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" name="フリーフォーム:図形 90">
                          <a:extLst>
                            <a:ext uri="{FF2B5EF4-FFF2-40B4-BE49-F238E27FC236}">
                              <a16:creationId xmlns:a16="http://schemas.microsoft.com/office/drawing/2014/main" id="{64BAE8F5-5B14-4708-9D8B-2891E2F02DF4}"/>
                            </a:ext>
                          </a:extLst>
                        </wps:cNvPr>
                        <wps:cNvSpPr/>
                        <wps:spPr>
                          <a:xfrm>
                            <a:off x="1003600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" name="フリーフォーム:図形 91">
                          <a:extLst>
                            <a:ext uri="{FF2B5EF4-FFF2-40B4-BE49-F238E27FC236}">
                              <a16:creationId xmlns:a16="http://schemas.microsoft.com/office/drawing/2014/main" id="{DBA732DA-F318-4450-B75C-44B7770D5AAE}"/>
                            </a:ext>
                          </a:extLst>
                        </wps:cNvPr>
                        <wps:cNvSpPr/>
                        <wps:spPr>
                          <a:xfrm>
                            <a:off x="36229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" name="フリーフォーム:図形 92">
                          <a:extLst>
                            <a:ext uri="{FF2B5EF4-FFF2-40B4-BE49-F238E27FC236}">
                              <a16:creationId xmlns:a16="http://schemas.microsoft.com/office/drawing/2014/main" id="{347C184A-DB38-4C58-8D17-B46F932E6094}"/>
                            </a:ext>
                          </a:extLst>
                        </wps:cNvPr>
                        <wps:cNvSpPr/>
                        <wps:spPr>
                          <a:xfrm>
                            <a:off x="4405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" name="フリーフォーム:図形 93">
                          <a:extLst>
                            <a:ext uri="{FF2B5EF4-FFF2-40B4-BE49-F238E27FC236}">
                              <a16:creationId xmlns:a16="http://schemas.microsoft.com/office/drawing/2014/main" id="{B2524060-0B22-4DFB-9AD6-DDBCDED0269B}"/>
                            </a:ext>
                          </a:extLst>
                        </wps:cNvPr>
                        <wps:cNvSpPr/>
                        <wps:spPr>
                          <a:xfrm>
                            <a:off x="223277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" name="フリーフォーム:図形 94">
                          <a:extLst>
                            <a:ext uri="{FF2B5EF4-FFF2-40B4-BE49-F238E27FC236}">
                              <a16:creationId xmlns:a16="http://schemas.microsoft.com/office/drawing/2014/main" id="{050AC3CA-645D-473E-94E4-5DED51FE670F}"/>
                            </a:ext>
                          </a:extLst>
                        </wps:cNvPr>
                        <wps:cNvSpPr/>
                        <wps:spPr>
                          <a:xfrm>
                            <a:off x="211219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" name="フリーフォーム:図形 95">
                          <a:extLst>
                            <a:ext uri="{FF2B5EF4-FFF2-40B4-BE49-F238E27FC236}">
                              <a16:creationId xmlns:a16="http://schemas.microsoft.com/office/drawing/2014/main" id="{9FA269FB-45ED-4B01-9CC3-687420D4E178}"/>
                            </a:ext>
                          </a:extLst>
                        </wps:cNvPr>
                        <wps:cNvSpPr/>
                        <wps:spPr>
                          <a:xfrm>
                            <a:off x="836438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" name="フリーフォーム:図形 96">
                          <a:extLst>
                            <a:ext uri="{FF2B5EF4-FFF2-40B4-BE49-F238E27FC236}">
                              <a16:creationId xmlns:a16="http://schemas.microsoft.com/office/drawing/2014/main" id="{ABADD58F-16A4-43C0-A877-B7A9AF764318}"/>
                            </a:ext>
                          </a:extLst>
                        </wps:cNvPr>
                        <wps:cNvSpPr/>
                        <wps:spPr>
                          <a:xfrm>
                            <a:off x="549696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" name="フリーフォーム:図形 97">
                          <a:extLst>
                            <a:ext uri="{FF2B5EF4-FFF2-40B4-BE49-F238E27FC236}">
                              <a16:creationId xmlns:a16="http://schemas.microsoft.com/office/drawing/2014/main" id="{0D905EFB-7151-4381-A6F6-E3394E5FC416}"/>
                            </a:ext>
                          </a:extLst>
                        </wps:cNvPr>
                        <wps:cNvSpPr/>
                        <wps:spPr>
                          <a:xfrm>
                            <a:off x="1003600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" name="フリーフォーム:図形 98">
                          <a:extLst>
                            <a:ext uri="{FF2B5EF4-FFF2-40B4-BE49-F238E27FC236}">
                              <a16:creationId xmlns:a16="http://schemas.microsoft.com/office/drawing/2014/main" id="{679EDE16-2D5C-4B4F-B479-BC61DE112887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" name="フリーフォーム:図形 99">
                          <a:extLst>
                            <a:ext uri="{FF2B5EF4-FFF2-40B4-BE49-F238E27FC236}">
                              <a16:creationId xmlns:a16="http://schemas.microsoft.com/office/drawing/2014/main" id="{CC913D19-AB99-4B39-95AB-0C4A9B16728A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" name="フリーフォーム:図形 100">
                          <a:extLst>
                            <a:ext uri="{FF2B5EF4-FFF2-40B4-BE49-F238E27FC236}">
                              <a16:creationId xmlns:a16="http://schemas.microsoft.com/office/drawing/2014/main" id="{BDC1EAED-F70D-419B-A319-D542E8159F59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" name="フリーフォーム:図形 101">
                          <a:extLst>
                            <a:ext uri="{FF2B5EF4-FFF2-40B4-BE49-F238E27FC236}">
                              <a16:creationId xmlns:a16="http://schemas.microsoft.com/office/drawing/2014/main" id="{AB13F50A-A330-4593-8BAC-7E98A5061BCD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" name="フリーフォーム:図形 102">
                          <a:extLst>
                            <a:ext uri="{FF2B5EF4-FFF2-40B4-BE49-F238E27FC236}">
                              <a16:creationId xmlns:a16="http://schemas.microsoft.com/office/drawing/2014/main" id="{E9A2EBA3-0BC8-46F9-9017-80112E36FC4E}"/>
                            </a:ext>
                          </a:extLst>
                        </wps:cNvPr>
                        <wps:cNvSpPr/>
                        <wps:spPr>
                          <a:xfrm>
                            <a:off x="6373233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" name="フリーフォーム:図形 103">
                          <a:extLst>
                            <a:ext uri="{FF2B5EF4-FFF2-40B4-BE49-F238E27FC236}">
                              <a16:creationId xmlns:a16="http://schemas.microsoft.com/office/drawing/2014/main" id="{31907DE7-8E97-4222-9E54-06D9C2D5C810}"/>
                            </a:ext>
                          </a:extLst>
                        </wps:cNvPr>
                        <wps:cNvSpPr/>
                        <wps:spPr>
                          <a:xfrm>
                            <a:off x="6380808" y="1252248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" name="フリーフォーム:図形 104">
                          <a:extLst>
                            <a:ext uri="{FF2B5EF4-FFF2-40B4-BE49-F238E27FC236}">
                              <a16:creationId xmlns:a16="http://schemas.microsoft.com/office/drawing/2014/main" id="{8A23F8C4-97CF-4AF4-8D70-EDB8F895CFD0}"/>
                            </a:ext>
                          </a:extLst>
                        </wps:cNvPr>
                        <wps:cNvSpPr/>
                        <wps:spPr>
                          <a:xfrm>
                            <a:off x="6243442" y="115604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" name="フリーフォーム:図形 105">
                          <a:extLst>
                            <a:ext uri="{FF2B5EF4-FFF2-40B4-BE49-F238E27FC236}">
                              <a16:creationId xmlns:a16="http://schemas.microsoft.com/office/drawing/2014/main" id="{B9472927-D059-4B22-B4A9-790E9804DA8B}"/>
                            </a:ext>
                          </a:extLst>
                        </wps:cNvPr>
                        <wps:cNvSpPr/>
                        <wps:spPr>
                          <a:xfrm>
                            <a:off x="6080440" y="906680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" name="フリーフォーム:図形 106">
                          <a:extLst>
                            <a:ext uri="{FF2B5EF4-FFF2-40B4-BE49-F238E27FC236}">
                              <a16:creationId xmlns:a16="http://schemas.microsoft.com/office/drawing/2014/main" id="{D5D12543-D268-4459-9F91-4249CB4C7EED}"/>
                            </a:ext>
                          </a:extLst>
                        </wps:cNvPr>
                        <wps:cNvSpPr/>
                        <wps:spPr>
                          <a:xfrm>
                            <a:off x="6094066" y="137796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" name="フリーフォーム:図形 107">
                          <a:extLst>
                            <a:ext uri="{FF2B5EF4-FFF2-40B4-BE49-F238E27FC236}">
                              <a16:creationId xmlns:a16="http://schemas.microsoft.com/office/drawing/2014/main" id="{EC14CADC-4D12-4D6B-81B8-69BAD59604D4}"/>
                            </a:ext>
                          </a:extLst>
                        </wps:cNvPr>
                        <wps:cNvSpPr/>
                        <wps:spPr>
                          <a:xfrm>
                            <a:off x="5580599" y="139340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" name="フリーフォーム:図形 108">
                          <a:extLst>
                            <a:ext uri="{FF2B5EF4-FFF2-40B4-BE49-F238E27FC236}">
                              <a16:creationId xmlns:a16="http://schemas.microsoft.com/office/drawing/2014/main" id="{453B49BA-B7E6-47C2-8F78-12798D3FBA51}"/>
                            </a:ext>
                          </a:extLst>
                        </wps:cNvPr>
                        <wps:cNvSpPr/>
                        <wps:spPr>
                          <a:xfrm>
                            <a:off x="5287806" y="1302871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9" name="フリーフォーム:図形 109">
                          <a:extLst>
                            <a:ext uri="{FF2B5EF4-FFF2-40B4-BE49-F238E27FC236}">
                              <a16:creationId xmlns:a16="http://schemas.microsoft.com/office/drawing/2014/main" id="{EEB02007-A639-4AF5-A5D7-61C528042506}"/>
                            </a:ext>
                          </a:extLst>
                        </wps:cNvPr>
                        <wps:cNvSpPr/>
                        <wps:spPr>
                          <a:xfrm>
                            <a:off x="5767647" y="1330260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0" name="フリーフォーム:図形 110">
                          <a:extLst>
                            <a:ext uri="{FF2B5EF4-FFF2-40B4-BE49-F238E27FC236}">
                              <a16:creationId xmlns:a16="http://schemas.microsoft.com/office/drawing/2014/main" id="{9366D47E-02C3-4DB2-A4CE-ED40532B15CC}"/>
                            </a:ext>
                          </a:extLst>
                        </wps:cNvPr>
                        <wps:cNvSpPr/>
                        <wps:spPr>
                          <a:xfrm>
                            <a:off x="4788218" y="997212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1" name="フリーフォーム:図形 111">
                          <a:extLst>
                            <a:ext uri="{FF2B5EF4-FFF2-40B4-BE49-F238E27FC236}">
                              <a16:creationId xmlns:a16="http://schemas.microsoft.com/office/drawing/2014/main" id="{C7E405FA-759D-4208-B474-197FA1BE99A3}"/>
                            </a:ext>
                          </a:extLst>
                        </wps:cNvPr>
                        <wps:cNvSpPr/>
                        <wps:spPr>
                          <a:xfrm>
                            <a:off x="4796045" y="1252501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1911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2" name="フリーフォーム:図形 112">
                          <a:extLst>
                            <a:ext uri="{FF2B5EF4-FFF2-40B4-BE49-F238E27FC236}">
                              <a16:creationId xmlns:a16="http://schemas.microsoft.com/office/drawing/2014/main" id="{8E0D2DC8-3BB3-43A9-8F3F-BC0E26FF3D6E}"/>
                            </a:ext>
                          </a:extLst>
                        </wps:cNvPr>
                        <wps:cNvSpPr/>
                        <wps:spPr>
                          <a:xfrm>
                            <a:off x="4975266" y="93406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3" name="フリーフォーム:図形 113">
                          <a:extLst>
                            <a:ext uri="{FF2B5EF4-FFF2-40B4-BE49-F238E27FC236}">
                              <a16:creationId xmlns:a16="http://schemas.microsoft.com/office/drawing/2014/main" id="{5D310B78-D0D4-483C-91D4-EBEE548D8013}"/>
                            </a:ext>
                          </a:extLst>
                        </wps:cNvPr>
                        <wps:cNvSpPr/>
                        <wps:spPr>
                          <a:xfrm>
                            <a:off x="4963208" y="1414108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4" name="フリーフォーム:図形 114">
                          <a:extLst>
                            <a:ext uri="{FF2B5EF4-FFF2-40B4-BE49-F238E27FC236}">
                              <a16:creationId xmlns:a16="http://schemas.microsoft.com/office/drawing/2014/main" id="{140710A1-876F-4955-981D-CF98F048BF48}"/>
                            </a:ext>
                          </a:extLst>
                        </wps:cNvPr>
                        <wps:cNvSpPr/>
                        <wps:spPr>
                          <a:xfrm>
                            <a:off x="6373233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5" name="フリーフォーム:図形 115">
                          <a:extLst>
                            <a:ext uri="{FF2B5EF4-FFF2-40B4-BE49-F238E27FC236}">
                              <a16:creationId xmlns:a16="http://schemas.microsoft.com/office/drawing/2014/main" id="{40AD8056-2553-463F-BD01-CF0FDB2C0BFE}"/>
                            </a:ext>
                          </a:extLst>
                        </wps:cNvPr>
                        <wps:cNvSpPr/>
                        <wps:spPr>
                          <a:xfrm>
                            <a:off x="6380808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6" name="フリーフォーム:図形 116">
                          <a:extLst>
                            <a:ext uri="{FF2B5EF4-FFF2-40B4-BE49-F238E27FC236}">
                              <a16:creationId xmlns:a16="http://schemas.microsoft.com/office/drawing/2014/main" id="{587D78F4-C42F-45A4-BFE9-94EFB98CD157}"/>
                            </a:ext>
                          </a:extLst>
                        </wps:cNvPr>
                        <wps:cNvSpPr/>
                        <wps:spPr>
                          <a:xfrm>
                            <a:off x="6243442" y="363660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7" name="フリーフォーム:図形 117">
                          <a:extLst>
                            <a:ext uri="{FF2B5EF4-FFF2-40B4-BE49-F238E27FC236}">
                              <a16:creationId xmlns:a16="http://schemas.microsoft.com/office/drawing/2014/main" id="{879FA8C7-32E0-49A4-9AD6-899B257132E0}"/>
                            </a:ext>
                          </a:extLst>
                        </wps:cNvPr>
                        <wps:cNvSpPr/>
                        <wps:spPr>
                          <a:xfrm>
                            <a:off x="6080440" y="11404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8" name="フリーフォーム:図形 118">
                          <a:extLst>
                            <a:ext uri="{FF2B5EF4-FFF2-40B4-BE49-F238E27FC236}">
                              <a16:creationId xmlns:a16="http://schemas.microsoft.com/office/drawing/2014/main" id="{E00D2B0E-BB04-4AA3-A80C-DE43692B1DE4}"/>
                            </a:ext>
                          </a:extLst>
                        </wps:cNvPr>
                        <wps:cNvSpPr/>
                        <wps:spPr>
                          <a:xfrm>
                            <a:off x="6094065" y="58558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9" name="フリーフォーム:図形 119">
                          <a:extLst>
                            <a:ext uri="{FF2B5EF4-FFF2-40B4-BE49-F238E27FC236}">
                              <a16:creationId xmlns:a16="http://schemas.microsoft.com/office/drawing/2014/main" id="{45728911-5C0E-459A-95B8-2D0CF97940FC}"/>
                            </a:ext>
                          </a:extLst>
                        </wps:cNvPr>
                        <wps:cNvSpPr/>
                        <wps:spPr>
                          <a:xfrm>
                            <a:off x="5580599" y="601021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0" name="フリーフォーム:図形 120">
                          <a:extLst>
                            <a:ext uri="{FF2B5EF4-FFF2-40B4-BE49-F238E27FC236}">
                              <a16:creationId xmlns:a16="http://schemas.microsoft.com/office/drawing/2014/main" id="{C736CC80-D8D7-467A-ACE5-94B6CF17A438}"/>
                            </a:ext>
                          </a:extLst>
                        </wps:cNvPr>
                        <wps:cNvSpPr/>
                        <wps:spPr>
                          <a:xfrm>
                            <a:off x="5588427" y="856310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1" name="フリーフォーム:図形 121">
                          <a:extLst>
                            <a:ext uri="{FF2B5EF4-FFF2-40B4-BE49-F238E27FC236}">
                              <a16:creationId xmlns:a16="http://schemas.microsoft.com/office/drawing/2014/main" id="{A19330B5-6538-4D2B-A961-0FAD100B7D36}"/>
                            </a:ext>
                          </a:extLst>
                        </wps:cNvPr>
                        <wps:cNvSpPr/>
                        <wps:spPr>
                          <a:xfrm>
                            <a:off x="5450808" y="759851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2" name="フリーフォーム:図形 122">
                          <a:extLst>
                            <a:ext uri="{FF2B5EF4-FFF2-40B4-BE49-F238E27FC236}">
                              <a16:creationId xmlns:a16="http://schemas.microsoft.com/office/drawing/2014/main" id="{7D73A317-FD47-4CD4-BD85-E5D0C9BE8CB1}"/>
                            </a:ext>
                          </a:extLst>
                        </wps:cNvPr>
                        <wps:cNvSpPr/>
                        <wps:spPr>
                          <a:xfrm>
                            <a:off x="5287806" y="51023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3" name="フリーフォーム:図形 123">
                          <a:extLst>
                            <a:ext uri="{FF2B5EF4-FFF2-40B4-BE49-F238E27FC236}">
                              <a16:creationId xmlns:a16="http://schemas.microsoft.com/office/drawing/2014/main" id="{8B8A19D7-C1B3-4063-BEA9-EC7CB4AAC486}"/>
                            </a:ext>
                          </a:extLst>
                        </wps:cNvPr>
                        <wps:cNvSpPr/>
                        <wps:spPr>
                          <a:xfrm>
                            <a:off x="5767647" y="537879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4" name="フリーフォーム:図形 124">
                          <a:extLst>
                            <a:ext uri="{FF2B5EF4-FFF2-40B4-BE49-F238E27FC236}">
                              <a16:creationId xmlns:a16="http://schemas.microsoft.com/office/drawing/2014/main" id="{59BBD071-94C2-47DE-9771-575FF3551A15}"/>
                            </a:ext>
                          </a:extLst>
                        </wps:cNvPr>
                        <wps:cNvSpPr/>
                        <wps:spPr>
                          <a:xfrm>
                            <a:off x="5301684" y="98168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5" name="フリーフォーム:図形 125">
                          <a:extLst>
                            <a:ext uri="{FF2B5EF4-FFF2-40B4-BE49-F238E27FC236}">
                              <a16:creationId xmlns:a16="http://schemas.microsoft.com/office/drawing/2014/main" id="{D0D7C39D-46CB-4FBF-B62E-881DF5401AC1}"/>
                            </a:ext>
                          </a:extLst>
                        </wps:cNvPr>
                        <wps:cNvSpPr/>
                        <wps:spPr>
                          <a:xfrm>
                            <a:off x="5755589" y="1017665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6" name="フリーフォーム:図形 126">
                          <a:extLst>
                            <a:ext uri="{FF2B5EF4-FFF2-40B4-BE49-F238E27FC236}">
                              <a16:creationId xmlns:a16="http://schemas.microsoft.com/office/drawing/2014/main" id="{61F9472E-BDB7-4905-A553-DB6906751E70}"/>
                            </a:ext>
                          </a:extLst>
                        </wps:cNvPr>
                        <wps:cNvSpPr/>
                        <wps:spPr>
                          <a:xfrm>
                            <a:off x="4788218" y="204830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7" name="フリーフォーム:図形 127">
                          <a:extLst>
                            <a:ext uri="{FF2B5EF4-FFF2-40B4-BE49-F238E27FC236}">
                              <a16:creationId xmlns:a16="http://schemas.microsoft.com/office/drawing/2014/main" id="{47A9DDC8-DB60-4583-A6BA-EA37C9261123}"/>
                            </a:ext>
                          </a:extLst>
                        </wps:cNvPr>
                        <wps:cNvSpPr/>
                        <wps:spPr>
                          <a:xfrm>
                            <a:off x="4796045" y="459867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7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8" name="フリーフォーム:図形 128">
                          <a:extLst>
                            <a:ext uri="{FF2B5EF4-FFF2-40B4-BE49-F238E27FC236}">
                              <a16:creationId xmlns:a16="http://schemas.microsoft.com/office/drawing/2014/main" id="{4B7C33DE-5A98-443A-9B3F-543852213CBB}"/>
                            </a:ext>
                          </a:extLst>
                        </wps:cNvPr>
                        <wps:cNvSpPr/>
                        <wps:spPr>
                          <a:xfrm>
                            <a:off x="4975266" y="14143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9" name="フリーフォーム:図形 129">
                          <a:extLst>
                            <a:ext uri="{FF2B5EF4-FFF2-40B4-BE49-F238E27FC236}">
                              <a16:creationId xmlns:a16="http://schemas.microsoft.com/office/drawing/2014/main" id="{142F0CC5-51B6-47F8-8BD8-88EDB2FEDAC1}"/>
                            </a:ext>
                          </a:extLst>
                        </wps:cNvPr>
                        <wps:cNvSpPr/>
                        <wps:spPr>
                          <a:xfrm>
                            <a:off x="4963208" y="621727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0" name="フリーフォーム:図形 130">
                          <a:extLst>
                            <a:ext uri="{FF2B5EF4-FFF2-40B4-BE49-F238E27FC236}">
                              <a16:creationId xmlns:a16="http://schemas.microsoft.com/office/drawing/2014/main" id="{CEE1F5F2-321F-4751-8E4E-760408EF09EA}"/>
                            </a:ext>
                          </a:extLst>
                        </wps:cNvPr>
                        <wps:cNvSpPr/>
                        <wps:spPr>
                          <a:xfrm>
                            <a:off x="5588427" y="63929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1" name="フリーフォーム:図形 131">
                          <a:extLst>
                            <a:ext uri="{FF2B5EF4-FFF2-40B4-BE49-F238E27FC236}">
                              <a16:creationId xmlns:a16="http://schemas.microsoft.com/office/drawing/2014/main" id="{21FB2CD3-E03C-41FC-BEA9-897377BDBFB4}"/>
                            </a:ext>
                          </a:extLst>
                        </wps:cNvPr>
                        <wps:cNvSpPr/>
                        <wps:spPr>
                          <a:xfrm>
                            <a:off x="5301685" y="189395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2" name="フリーフォーム:図形 132">
                          <a:extLst>
                            <a:ext uri="{FF2B5EF4-FFF2-40B4-BE49-F238E27FC236}">
                              <a16:creationId xmlns:a16="http://schemas.microsoft.com/office/drawing/2014/main" id="{53F73EB6-D4D5-4244-818E-2F5259797168}"/>
                            </a:ext>
                          </a:extLst>
                        </wps:cNvPr>
                        <wps:cNvSpPr/>
                        <wps:spPr>
                          <a:xfrm>
                            <a:off x="5755589" y="22528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3" name="フリーフォーム:図形 133">
                          <a:extLst>
                            <a:ext uri="{FF2B5EF4-FFF2-40B4-BE49-F238E27FC236}">
                              <a16:creationId xmlns:a16="http://schemas.microsoft.com/office/drawing/2014/main" id="{D7C1E8C3-6EA3-4926-A215-C13DBA6786F3}"/>
                            </a:ext>
                          </a:extLst>
                        </wps:cNvPr>
                        <wps:cNvSpPr/>
                        <wps:spPr>
                          <a:xfrm>
                            <a:off x="9402365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4" name="フリーフォーム:図形 134">
                          <a:extLst>
                            <a:ext uri="{FF2B5EF4-FFF2-40B4-BE49-F238E27FC236}">
                              <a16:creationId xmlns:a16="http://schemas.microsoft.com/office/drawing/2014/main" id="{DF9D7861-4287-4AF0-9AD7-A4F1268D360F}"/>
                            </a:ext>
                          </a:extLst>
                        </wps:cNvPr>
                        <wps:cNvSpPr/>
                        <wps:spPr>
                          <a:xfrm>
                            <a:off x="9239363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5" name="フリーフォーム:図形 135">
                          <a:extLst>
                            <a:ext uri="{FF2B5EF4-FFF2-40B4-BE49-F238E27FC236}">
                              <a16:creationId xmlns:a16="http://schemas.microsoft.com/office/drawing/2014/main" id="{35870930-8814-4722-BE0D-BB988D897830}"/>
                            </a:ext>
                          </a:extLst>
                        </wps:cNvPr>
                        <wps:cNvSpPr/>
                        <wps:spPr>
                          <a:xfrm>
                            <a:off x="9252989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02910 w 143931"/>
                              <a:gd name="connsiteY6" fmla="*/ 89166 h 146456"/>
                              <a:gd name="connsiteX7" fmla="*/ 47610 w 143931"/>
                              <a:gd name="connsiteY7" fmla="*/ 84115 h 146456"/>
                              <a:gd name="connsiteX8" fmla="*/ 40287 w 143931"/>
                              <a:gd name="connsiteY8" fmla="*/ 60379 h 146456"/>
                              <a:gd name="connsiteX9" fmla="*/ 51902 w 143931"/>
                              <a:gd name="connsiteY9" fmla="*/ 38411 h 146456"/>
                              <a:gd name="connsiteX10" fmla="*/ 71598 w 143931"/>
                              <a:gd name="connsiteY10" fmla="*/ 32350 h 146456"/>
                              <a:gd name="connsiteX11" fmla="*/ 89779 w 143931"/>
                              <a:gd name="connsiteY11" fmla="*/ 41946 h 146456"/>
                              <a:gd name="connsiteX12" fmla="*/ 89022 w 143931"/>
                              <a:gd name="connsiteY12" fmla="*/ 49016 h 146456"/>
                              <a:gd name="connsiteX13" fmla="*/ 81951 w 143931"/>
                              <a:gd name="connsiteY13" fmla="*/ 48259 h 146456"/>
                              <a:gd name="connsiteX14" fmla="*/ 70588 w 143931"/>
                              <a:gd name="connsiteY14" fmla="*/ 42198 h 146456"/>
                              <a:gd name="connsiteX15" fmla="*/ 58215 w 143931"/>
                              <a:gd name="connsiteY15" fmla="*/ 45986 h 146456"/>
                              <a:gd name="connsiteX16" fmla="*/ 50135 w 143931"/>
                              <a:gd name="connsiteY16" fmla="*/ 61137 h 146456"/>
                              <a:gd name="connsiteX17" fmla="*/ 55185 w 143931"/>
                              <a:gd name="connsiteY17" fmla="*/ 77550 h 146456"/>
                              <a:gd name="connsiteX18" fmla="*/ 96345 w 143931"/>
                              <a:gd name="connsiteY18" fmla="*/ 81338 h 146456"/>
                              <a:gd name="connsiteX19" fmla="*/ 101395 w 143931"/>
                              <a:gd name="connsiteY19" fmla="*/ 28058 h 146456"/>
                              <a:gd name="connsiteX20" fmla="*/ 68568 w 143931"/>
                              <a:gd name="connsiteY20" fmla="*/ 10635 h 146456"/>
                              <a:gd name="connsiteX21" fmla="*/ 33217 w 143931"/>
                              <a:gd name="connsiteY21" fmla="*/ 21492 h 146456"/>
                              <a:gd name="connsiteX22" fmla="*/ 10996 w 143931"/>
                              <a:gd name="connsiteY22" fmla="*/ 63409 h 146456"/>
                              <a:gd name="connsiteX23" fmla="*/ 24884 w 143931"/>
                              <a:gd name="connsiteY23" fmla="*/ 108609 h 146456"/>
                              <a:gd name="connsiteX24" fmla="*/ 135484 w 143931"/>
                              <a:gd name="connsiteY24" fmla="*/ 118962 h 146456"/>
                              <a:gd name="connsiteX25" fmla="*/ 142554 w 143931"/>
                              <a:gd name="connsiteY25" fmla="*/ 119720 h 146456"/>
                              <a:gd name="connsiteX26" fmla="*/ 141797 w 143931"/>
                              <a:gd name="connsiteY26" fmla="*/ 126790 h 146456"/>
                              <a:gd name="connsiteX27" fmla="*/ 85487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86244" y="103054"/>
                                  <a:pt x="61498" y="100781"/>
                                  <a:pt x="47610" y="84115"/>
                                </a:cubicBezTo>
                                <a:cubicBezTo>
                                  <a:pt x="42055" y="77550"/>
                                  <a:pt x="39530" y="68965"/>
                                  <a:pt x="40287" y="60379"/>
                                </a:cubicBezTo>
                                <a:cubicBezTo>
                                  <a:pt x="41045" y="51794"/>
                                  <a:pt x="45085" y="43966"/>
                                  <a:pt x="51902" y="38411"/>
                                </a:cubicBezTo>
                                <a:cubicBezTo>
                                  <a:pt x="57458" y="33866"/>
                                  <a:pt x="64528" y="31593"/>
                                  <a:pt x="71598" y="32350"/>
                                </a:cubicBezTo>
                                <a:cubicBezTo>
                                  <a:pt x="78669" y="33108"/>
                                  <a:pt x="85234" y="36391"/>
                                  <a:pt x="89779" y="41946"/>
                                </a:cubicBezTo>
                                <a:cubicBezTo>
                                  <a:pt x="91547" y="44219"/>
                                  <a:pt x="91295" y="47249"/>
                                  <a:pt x="89022" y="49016"/>
                                </a:cubicBezTo>
                                <a:cubicBezTo>
                                  <a:pt x="86749" y="50784"/>
                                  <a:pt x="83719" y="50531"/>
                                  <a:pt x="81951" y="48259"/>
                                </a:cubicBezTo>
                                <a:cubicBezTo>
                                  <a:pt x="79174" y="44724"/>
                                  <a:pt x="75134" y="42704"/>
                                  <a:pt x="70588" y="42198"/>
                                </a:cubicBezTo>
                                <a:cubicBezTo>
                                  <a:pt x="66043" y="41693"/>
                                  <a:pt x="61750" y="43209"/>
                                  <a:pt x="58215" y="45986"/>
                                </a:cubicBezTo>
                                <a:cubicBezTo>
                                  <a:pt x="53670" y="49774"/>
                                  <a:pt x="50893" y="55076"/>
                                  <a:pt x="50135" y="61137"/>
                                </a:cubicBezTo>
                                <a:cubicBezTo>
                                  <a:pt x="49630" y="67197"/>
                                  <a:pt x="51398" y="73005"/>
                                  <a:pt x="55185" y="77550"/>
                                </a:cubicBezTo>
                                <a:cubicBezTo>
                                  <a:pt x="65538" y="89923"/>
                                  <a:pt x="83972" y="91691"/>
                                  <a:pt x="96345" y="81338"/>
                                </a:cubicBezTo>
                                <a:cubicBezTo>
                                  <a:pt x="112505" y="67955"/>
                                  <a:pt x="114525" y="44219"/>
                                  <a:pt x="101395" y="28058"/>
                                </a:cubicBezTo>
                                <a:cubicBezTo>
                                  <a:pt x="93062" y="18210"/>
                                  <a:pt x="81446" y="11897"/>
                                  <a:pt x="68568" y="10635"/>
                                </a:cubicBezTo>
                                <a:cubicBezTo>
                                  <a:pt x="55690" y="9372"/>
                                  <a:pt x="43065" y="13412"/>
                                  <a:pt x="33217" y="21492"/>
                                </a:cubicBezTo>
                                <a:cubicBezTo>
                                  <a:pt x="20591" y="32098"/>
                                  <a:pt x="12763" y="46996"/>
                                  <a:pt x="10996" y="63409"/>
                                </a:cubicBezTo>
                                <a:cubicBezTo>
                                  <a:pt x="9228" y="79823"/>
                                  <a:pt x="14531" y="95983"/>
                                  <a:pt x="24884" y="108609"/>
                                </a:cubicBezTo>
                                <a:cubicBezTo>
                                  <a:pt x="52660" y="141941"/>
                                  <a:pt x="102152" y="146486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20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6" name="フリーフォーム:図形 136">
                          <a:extLst>
                            <a:ext uri="{FF2B5EF4-FFF2-40B4-BE49-F238E27FC236}">
                              <a16:creationId xmlns:a16="http://schemas.microsoft.com/office/drawing/2014/main" id="{FFED11EC-9412-446B-9FD8-58B774C1E0C9}"/>
                            </a:ext>
                          </a:extLst>
                        </wps:cNvPr>
                        <wps:cNvSpPr/>
                        <wps:spPr>
                          <a:xfrm>
                            <a:off x="8739522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7" name="フリーフォーム:図形 137">
                          <a:extLst>
                            <a:ext uri="{FF2B5EF4-FFF2-40B4-BE49-F238E27FC236}">
                              <a16:creationId xmlns:a16="http://schemas.microsoft.com/office/drawing/2014/main" id="{83D6CBF9-839D-492C-A360-1F977612B806}"/>
                            </a:ext>
                          </a:extLst>
                        </wps:cNvPr>
                        <wps:cNvSpPr/>
                        <wps:spPr>
                          <a:xfrm>
                            <a:off x="8609731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8" name="フリーフォーム:図形 138">
                          <a:extLst>
                            <a:ext uri="{FF2B5EF4-FFF2-40B4-BE49-F238E27FC236}">
                              <a16:creationId xmlns:a16="http://schemas.microsoft.com/office/drawing/2014/main" id="{84224AB3-1749-4F42-BD5D-B3077FC78F72}"/>
                            </a:ext>
                          </a:extLst>
                        </wps:cNvPr>
                        <wps:cNvSpPr/>
                        <wps:spPr>
                          <a:xfrm>
                            <a:off x="8446729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916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9" name="フリーフォーム:図形 139">
                          <a:extLst>
                            <a:ext uri="{FF2B5EF4-FFF2-40B4-BE49-F238E27FC236}">
                              <a16:creationId xmlns:a16="http://schemas.microsoft.com/office/drawing/2014/main" id="{8302FB85-C3A9-4115-8075-234F274E2B2D}"/>
                            </a:ext>
                          </a:extLst>
                        </wps:cNvPr>
                        <wps:cNvSpPr/>
                        <wps:spPr>
                          <a:xfrm>
                            <a:off x="8926570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0" name="フリーフォーム:図形 140">
                          <a:extLst>
                            <a:ext uri="{FF2B5EF4-FFF2-40B4-BE49-F238E27FC236}">
                              <a16:creationId xmlns:a16="http://schemas.microsoft.com/office/drawing/2014/main" id="{9BDB6D1D-4965-427B-B9F2-27CCC85B0634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1" name="フリーフォーム:図形 141">
                          <a:extLst>
                            <a:ext uri="{FF2B5EF4-FFF2-40B4-BE49-F238E27FC236}">
                              <a16:creationId xmlns:a16="http://schemas.microsoft.com/office/drawing/2014/main" id="{FAA58C94-7778-4F3F-A90A-CA7C50BA1E93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2" name="フリーフォーム:図形 142">
                          <a:extLst>
                            <a:ext uri="{FF2B5EF4-FFF2-40B4-BE49-F238E27FC236}">
                              <a16:creationId xmlns:a16="http://schemas.microsoft.com/office/drawing/2014/main" id="{387D5C82-2274-4F79-9330-09D002809D62}"/>
                            </a:ext>
                          </a:extLst>
                        </wps:cNvPr>
                        <wps:cNvSpPr/>
                        <wps:spPr>
                          <a:xfrm>
                            <a:off x="8133936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531 w 106054"/>
                              <a:gd name="connsiteY12" fmla="*/ 13647 h 113630"/>
                              <a:gd name="connsiteX13" fmla="*/ 11675 w 106054"/>
                              <a:gd name="connsiteY13" fmla="*/ 75764 h 113630"/>
                              <a:gd name="connsiteX14" fmla="*/ 11422 w 106054"/>
                              <a:gd name="connsiteY14" fmla="*/ 81320 h 113630"/>
                              <a:gd name="connsiteX15" fmla="*/ 15715 w 106054"/>
                              <a:gd name="connsiteY15" fmla="*/ 84855 h 113630"/>
                              <a:gd name="connsiteX16" fmla="*/ 89701 w 106054"/>
                              <a:gd name="connsiteY16" fmla="*/ 103541 h 113630"/>
                              <a:gd name="connsiteX17" fmla="*/ 96014 w 106054"/>
                              <a:gd name="connsiteY17" fmla="*/ 101521 h 113630"/>
                              <a:gd name="connsiteX18" fmla="*/ 96771 w 106054"/>
                              <a:gd name="connsiteY18" fmla="*/ 94955 h 113630"/>
                              <a:gd name="connsiteX19" fmla="*/ 58642 w 106054"/>
                              <a:gd name="connsiteY19" fmla="*/ 14404 h 113630"/>
                              <a:gd name="connsiteX20" fmla="*/ 53339 w 106054"/>
                              <a:gd name="connsiteY20" fmla="*/ 10869 h 113630"/>
                              <a:gd name="connsiteX21" fmla="*/ 47531 w 106054"/>
                              <a:gd name="connsiteY21" fmla="*/ 13647 h 113630"/>
                              <a:gd name="connsiteX22" fmla="*/ 47531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562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47531" y="13647"/>
                                </a:moveTo>
                                <a:lnTo>
                                  <a:pt x="11675" y="75764"/>
                                </a:lnTo>
                                <a:cubicBezTo>
                                  <a:pt x="10665" y="77532"/>
                                  <a:pt x="10665" y="79552"/>
                                  <a:pt x="11422" y="81320"/>
                                </a:cubicBezTo>
                                <a:cubicBezTo>
                                  <a:pt x="12180" y="83087"/>
                                  <a:pt x="13695" y="84350"/>
                                  <a:pt x="15715" y="84855"/>
                                </a:cubicBezTo>
                                <a:lnTo>
                                  <a:pt x="89701" y="103541"/>
                                </a:lnTo>
                                <a:cubicBezTo>
                                  <a:pt x="91973" y="104046"/>
                                  <a:pt x="94499" y="103288"/>
                                  <a:pt x="96014" y="101521"/>
                                </a:cubicBezTo>
                                <a:cubicBezTo>
                                  <a:pt x="97529" y="99753"/>
                                  <a:pt x="97781" y="97228"/>
                                  <a:pt x="96771" y="94955"/>
                                </a:cubicBezTo>
                                <a:lnTo>
                                  <a:pt x="58642" y="14404"/>
                                </a:lnTo>
                                <a:cubicBezTo>
                                  <a:pt x="57632" y="12384"/>
                                  <a:pt x="55612" y="10869"/>
                                  <a:pt x="53339" y="10869"/>
                                </a:cubicBezTo>
                                <a:cubicBezTo>
                                  <a:pt x="50814" y="10364"/>
                                  <a:pt x="48541" y="11627"/>
                                  <a:pt x="47531" y="13647"/>
                                </a:cubicBezTo>
                                <a:lnTo>
                                  <a:pt x="47531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3" name="フリーフォーム:図形 143">
                          <a:extLst>
                            <a:ext uri="{FF2B5EF4-FFF2-40B4-BE49-F238E27FC236}">
                              <a16:creationId xmlns:a16="http://schemas.microsoft.com/office/drawing/2014/main" id="{76A51C61-F9A5-4088-A0FC-C15B59B937F3}"/>
                            </a:ext>
                          </a:extLst>
                        </wps:cNvPr>
                        <wps:cNvSpPr/>
                        <wps:spPr>
                          <a:xfrm>
                            <a:off x="8122131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7822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4" name="フリーフォーム:図形 144">
                          <a:extLst>
                            <a:ext uri="{FF2B5EF4-FFF2-40B4-BE49-F238E27FC236}">
                              <a16:creationId xmlns:a16="http://schemas.microsoft.com/office/drawing/2014/main" id="{E975D371-30BA-4529-A159-11ADE9164E03}"/>
                            </a:ext>
                          </a:extLst>
                        </wps:cNvPr>
                        <wps:cNvSpPr/>
                        <wps:spPr>
                          <a:xfrm>
                            <a:off x="9402365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5" name="フリーフォーム:図形 145">
                          <a:extLst>
                            <a:ext uri="{FF2B5EF4-FFF2-40B4-BE49-F238E27FC236}">
                              <a16:creationId xmlns:a16="http://schemas.microsoft.com/office/drawing/2014/main" id="{0F8795C0-7630-4EED-932E-ED15CAE33FC7}"/>
                            </a:ext>
                          </a:extLst>
                        </wps:cNvPr>
                        <wps:cNvSpPr/>
                        <wps:spPr>
                          <a:xfrm>
                            <a:off x="9239363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3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7957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6" name="フリーフォーム:図形 146">
                          <a:extLst>
                            <a:ext uri="{FF2B5EF4-FFF2-40B4-BE49-F238E27FC236}">
                              <a16:creationId xmlns:a16="http://schemas.microsoft.com/office/drawing/2014/main" id="{59A91EF5-0B44-4C5D-9443-14A5C91D0DF8}"/>
                            </a:ext>
                          </a:extLst>
                        </wps:cNvPr>
                        <wps:cNvSpPr/>
                        <wps:spPr>
                          <a:xfrm>
                            <a:off x="9252988" y="541036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17057 w 143931"/>
                              <a:gd name="connsiteY1" fmla="*/ 115269 h 146456"/>
                              <a:gd name="connsiteX2" fmla="*/ 26400 w 143931"/>
                              <a:gd name="connsiteY2" fmla="*/ 14012 h 146456"/>
                              <a:gd name="connsiteX3" fmla="*/ 108971 w 143931"/>
                              <a:gd name="connsiteY3" fmla="*/ 21588 h 146456"/>
                              <a:gd name="connsiteX4" fmla="*/ 102659 w 143931"/>
                              <a:gd name="connsiteY4" fmla="*/ 89008 h 146456"/>
                              <a:gd name="connsiteX5" fmla="*/ 47359 w 143931"/>
                              <a:gd name="connsiteY5" fmla="*/ 83958 h 146456"/>
                              <a:gd name="connsiteX6" fmla="*/ 40036 w 143931"/>
                              <a:gd name="connsiteY6" fmla="*/ 60222 h 146456"/>
                              <a:gd name="connsiteX7" fmla="*/ 51651 w 143931"/>
                              <a:gd name="connsiteY7" fmla="*/ 38253 h 146456"/>
                              <a:gd name="connsiteX8" fmla="*/ 89528 w 143931"/>
                              <a:gd name="connsiteY8" fmla="*/ 41789 h 146456"/>
                              <a:gd name="connsiteX9" fmla="*/ 88771 w 143931"/>
                              <a:gd name="connsiteY9" fmla="*/ 48859 h 146456"/>
                              <a:gd name="connsiteX10" fmla="*/ 81700 w 143931"/>
                              <a:gd name="connsiteY10" fmla="*/ 48101 h 146456"/>
                              <a:gd name="connsiteX11" fmla="*/ 57964 w 143931"/>
                              <a:gd name="connsiteY11" fmla="*/ 45829 h 146456"/>
                              <a:gd name="connsiteX12" fmla="*/ 54934 w 143931"/>
                              <a:gd name="connsiteY12" fmla="*/ 77393 h 146456"/>
                              <a:gd name="connsiteX13" fmla="*/ 96093 w 143931"/>
                              <a:gd name="connsiteY13" fmla="*/ 81180 h 146456"/>
                              <a:gd name="connsiteX14" fmla="*/ 101143 w 143931"/>
                              <a:gd name="connsiteY14" fmla="*/ 27900 h 146456"/>
                              <a:gd name="connsiteX15" fmla="*/ 32965 w 143931"/>
                              <a:gd name="connsiteY15" fmla="*/ 21588 h 146456"/>
                              <a:gd name="connsiteX16" fmla="*/ 24885 w 143931"/>
                              <a:gd name="connsiteY16" fmla="*/ 108704 h 146456"/>
                              <a:gd name="connsiteX17" fmla="*/ 135485 w 143931"/>
                              <a:gd name="connsiteY17" fmla="*/ 119057 h 146456"/>
                              <a:gd name="connsiteX18" fmla="*/ 142555 w 143931"/>
                              <a:gd name="connsiteY18" fmla="*/ 119815 h 146456"/>
                              <a:gd name="connsiteX19" fmla="*/ 141798 w 143931"/>
                              <a:gd name="connsiteY19" fmla="*/ 126885 h 146456"/>
                              <a:gd name="connsiteX20" fmla="*/ 85488 w 143931"/>
                              <a:gd name="connsiteY20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59984" y="147338"/>
                                  <a:pt x="34733" y="13648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9"/>
                                  <a:pt x="123112" y="72090"/>
                                  <a:pt x="102659" y="89008"/>
                                </a:cubicBezTo>
                                <a:cubicBezTo>
                                  <a:pt x="85993" y="102896"/>
                                  <a:pt x="61247" y="100624"/>
                                  <a:pt x="47359" y="83958"/>
                                </a:cubicBezTo>
                                <a:cubicBezTo>
                                  <a:pt x="41803" y="77393"/>
                                  <a:pt x="39278" y="68807"/>
                                  <a:pt x="40036" y="60222"/>
                                </a:cubicBezTo>
                                <a:cubicBezTo>
                                  <a:pt x="40793" y="51636"/>
                                  <a:pt x="44833" y="43809"/>
                                  <a:pt x="51651" y="38253"/>
                                </a:cubicBezTo>
                                <a:cubicBezTo>
                                  <a:pt x="63014" y="28658"/>
                                  <a:pt x="80185" y="30425"/>
                                  <a:pt x="89528" y="41789"/>
                                </a:cubicBezTo>
                                <a:cubicBezTo>
                                  <a:pt x="91296" y="43809"/>
                                  <a:pt x="91043" y="47091"/>
                                  <a:pt x="88771" y="48859"/>
                                </a:cubicBezTo>
                                <a:cubicBezTo>
                                  <a:pt x="86750" y="50626"/>
                                  <a:pt x="83468" y="50374"/>
                                  <a:pt x="81700" y="48101"/>
                                </a:cubicBezTo>
                                <a:cubicBezTo>
                                  <a:pt x="75640" y="41031"/>
                                  <a:pt x="65034" y="40021"/>
                                  <a:pt x="57964" y="45829"/>
                                </a:cubicBezTo>
                                <a:cubicBezTo>
                                  <a:pt x="48369" y="53657"/>
                                  <a:pt x="47106" y="67797"/>
                                  <a:pt x="54934" y="77393"/>
                                </a:cubicBezTo>
                                <a:cubicBezTo>
                                  <a:pt x="65287" y="89766"/>
                                  <a:pt x="83720" y="91533"/>
                                  <a:pt x="96093" y="81180"/>
                                </a:cubicBezTo>
                                <a:cubicBezTo>
                                  <a:pt x="112254" y="67797"/>
                                  <a:pt x="114274" y="44061"/>
                                  <a:pt x="101143" y="27900"/>
                                </a:cubicBezTo>
                                <a:cubicBezTo>
                                  <a:pt x="83973" y="7194"/>
                                  <a:pt x="53419" y="4417"/>
                                  <a:pt x="32965" y="21588"/>
                                </a:cubicBezTo>
                                <a:cubicBezTo>
                                  <a:pt x="6704" y="43304"/>
                                  <a:pt x="3169" y="82443"/>
                                  <a:pt x="24885" y="108704"/>
                                </a:cubicBezTo>
                                <a:cubicBezTo>
                                  <a:pt x="52661" y="142036"/>
                                  <a:pt x="102153" y="146581"/>
                                  <a:pt x="135485" y="119057"/>
                                </a:cubicBezTo>
                                <a:cubicBezTo>
                                  <a:pt x="137758" y="117289"/>
                                  <a:pt x="140788" y="117542"/>
                                  <a:pt x="142555" y="119815"/>
                                </a:cubicBezTo>
                                <a:cubicBezTo>
                                  <a:pt x="144323" y="122087"/>
                                  <a:pt x="144070" y="125117"/>
                                  <a:pt x="141798" y="126885"/>
                                </a:cubicBezTo>
                                <a:cubicBezTo>
                                  <a:pt x="125637" y="140773"/>
                                  <a:pt x="105436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7" name="フリーフォーム:図形 147">
                          <a:extLst>
                            <a:ext uri="{FF2B5EF4-FFF2-40B4-BE49-F238E27FC236}">
                              <a16:creationId xmlns:a16="http://schemas.microsoft.com/office/drawing/2014/main" id="{89DFDA7E-38F9-418B-ABF2-9FE6F881DFDE}"/>
                            </a:ext>
                          </a:extLst>
                        </wps:cNvPr>
                        <wps:cNvSpPr/>
                        <wps:spPr>
                          <a:xfrm>
                            <a:off x="8739522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8" name="フリーフォーム:図形 148">
                          <a:extLst>
                            <a:ext uri="{FF2B5EF4-FFF2-40B4-BE49-F238E27FC236}">
                              <a16:creationId xmlns:a16="http://schemas.microsoft.com/office/drawing/2014/main" id="{A5A1E13A-3242-4969-B357-D282B8F625D6}"/>
                            </a:ext>
                          </a:extLst>
                        </wps:cNvPr>
                        <wps:cNvSpPr/>
                        <wps:spPr>
                          <a:xfrm>
                            <a:off x="8747350" y="81160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41661 w 95954"/>
                              <a:gd name="connsiteY1" fmla="*/ 97466 h 95954"/>
                              <a:gd name="connsiteX2" fmla="*/ 2017 w 95954"/>
                              <a:gd name="connsiteY2" fmla="*/ 80800 h 95954"/>
                              <a:gd name="connsiteX3" fmla="*/ 2017 w 95954"/>
                              <a:gd name="connsiteY3" fmla="*/ 73730 h 95954"/>
                              <a:gd name="connsiteX4" fmla="*/ 9087 w 95954"/>
                              <a:gd name="connsiteY4" fmla="*/ 73730 h 95954"/>
                              <a:gd name="connsiteX5" fmla="*/ 74235 w 95954"/>
                              <a:gd name="connsiteY5" fmla="*/ 74235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81053 w 95954"/>
                              <a:gd name="connsiteY9" fmla="*/ 81305 h 95954"/>
                              <a:gd name="connsiteX10" fmla="*/ 42166 w 95954"/>
                              <a:gd name="connsiteY10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41913" y="97466"/>
                                  <a:pt x="41913" y="97466"/>
                                  <a:pt x="41661" y="97466"/>
                                </a:cubicBezTo>
                                <a:cubicBezTo>
                                  <a:pt x="26763" y="97213"/>
                                  <a:pt x="12622" y="91406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952" y="91911"/>
                                  <a:pt x="56812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9" name="フリーフォーム:図形 149">
                          <a:extLst>
                            <a:ext uri="{FF2B5EF4-FFF2-40B4-BE49-F238E27FC236}">
                              <a16:creationId xmlns:a16="http://schemas.microsoft.com/office/drawing/2014/main" id="{1359560A-539B-4C2B-A56E-EDB6FFC904CF}"/>
                            </a:ext>
                          </a:extLst>
                        </wps:cNvPr>
                        <wps:cNvSpPr/>
                        <wps:spPr>
                          <a:xfrm>
                            <a:off x="8609731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0" name="フリーフォーム:図形 150">
                          <a:extLst>
                            <a:ext uri="{FF2B5EF4-FFF2-40B4-BE49-F238E27FC236}">
                              <a16:creationId xmlns:a16="http://schemas.microsoft.com/office/drawing/2014/main" id="{EBA2845A-522D-427E-BA28-9495BB5EA58A}"/>
                            </a:ext>
                          </a:extLst>
                        </wps:cNvPr>
                        <wps:cNvSpPr/>
                        <wps:spPr>
                          <a:xfrm>
                            <a:off x="8446729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1" name="フリーフォーム:図形 151">
                          <a:extLst>
                            <a:ext uri="{FF2B5EF4-FFF2-40B4-BE49-F238E27FC236}">
                              <a16:creationId xmlns:a16="http://schemas.microsoft.com/office/drawing/2014/main" id="{FEAA3915-8EE5-428C-8506-F2F2B0D44AFC}"/>
                            </a:ext>
                          </a:extLst>
                        </wps:cNvPr>
                        <wps:cNvSpPr/>
                        <wps:spPr>
                          <a:xfrm>
                            <a:off x="8926570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400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lnTo>
                                  <a:pt x="47279" y="13394"/>
                                </a:ln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2" name="フリーフォーム:図形 152">
                          <a:extLst>
                            <a:ext uri="{FF2B5EF4-FFF2-40B4-BE49-F238E27FC236}">
                              <a16:creationId xmlns:a16="http://schemas.microsoft.com/office/drawing/2014/main" id="{632C16E1-519B-4191-A6CB-A05A8980E10D}"/>
                            </a:ext>
                          </a:extLst>
                        </wps:cNvPr>
                        <wps:cNvSpPr/>
                        <wps:spPr>
                          <a:xfrm>
                            <a:off x="8460608" y="93732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20081 w 143931"/>
                              <a:gd name="connsiteY7" fmla="*/ 56844 h 146456"/>
                              <a:gd name="connsiteX8" fmla="*/ 102910 w 143931"/>
                              <a:gd name="connsiteY8" fmla="*/ 89166 h 146456"/>
                              <a:gd name="connsiteX9" fmla="*/ 74124 w 143931"/>
                              <a:gd name="connsiteY9" fmla="*/ 98003 h 146456"/>
                              <a:gd name="connsiteX10" fmla="*/ 47610 w 143931"/>
                              <a:gd name="connsiteY10" fmla="*/ 83863 h 146456"/>
                              <a:gd name="connsiteX11" fmla="*/ 40287 w 143931"/>
                              <a:gd name="connsiteY11" fmla="*/ 60127 h 146456"/>
                              <a:gd name="connsiteX12" fmla="*/ 51903 w 143931"/>
                              <a:gd name="connsiteY12" fmla="*/ 38158 h 146456"/>
                              <a:gd name="connsiteX13" fmla="*/ 71598 w 143931"/>
                              <a:gd name="connsiteY13" fmla="*/ 32098 h 146456"/>
                              <a:gd name="connsiteX14" fmla="*/ 89779 w 143931"/>
                              <a:gd name="connsiteY14" fmla="*/ 41693 h 146456"/>
                              <a:gd name="connsiteX15" fmla="*/ 89022 w 143931"/>
                              <a:gd name="connsiteY15" fmla="*/ 48764 h 146456"/>
                              <a:gd name="connsiteX16" fmla="*/ 81951 w 143931"/>
                              <a:gd name="connsiteY16" fmla="*/ 48006 h 146456"/>
                              <a:gd name="connsiteX17" fmla="*/ 70588 w 143931"/>
                              <a:gd name="connsiteY17" fmla="*/ 41946 h 146456"/>
                              <a:gd name="connsiteX18" fmla="*/ 58215 w 143931"/>
                              <a:gd name="connsiteY18" fmla="*/ 45734 h 146456"/>
                              <a:gd name="connsiteX19" fmla="*/ 50135 w 143931"/>
                              <a:gd name="connsiteY19" fmla="*/ 60884 h 146456"/>
                              <a:gd name="connsiteX20" fmla="*/ 55185 w 143931"/>
                              <a:gd name="connsiteY20" fmla="*/ 77297 h 146456"/>
                              <a:gd name="connsiteX21" fmla="*/ 74881 w 143931"/>
                              <a:gd name="connsiteY21" fmla="*/ 87650 h 146456"/>
                              <a:gd name="connsiteX22" fmla="*/ 96345 w 143931"/>
                              <a:gd name="connsiteY22" fmla="*/ 81085 h 146456"/>
                              <a:gd name="connsiteX23" fmla="*/ 109728 w 143931"/>
                              <a:gd name="connsiteY23" fmla="*/ 55581 h 146456"/>
                              <a:gd name="connsiteX24" fmla="*/ 101142 w 143931"/>
                              <a:gd name="connsiteY24" fmla="*/ 28058 h 146456"/>
                              <a:gd name="connsiteX25" fmla="*/ 68316 w 143931"/>
                              <a:gd name="connsiteY25" fmla="*/ 10634 h 146456"/>
                              <a:gd name="connsiteX26" fmla="*/ 32964 w 143931"/>
                              <a:gd name="connsiteY26" fmla="*/ 21492 h 146456"/>
                              <a:gd name="connsiteX27" fmla="*/ 10743 w 143931"/>
                              <a:gd name="connsiteY27" fmla="*/ 63409 h 146456"/>
                              <a:gd name="connsiteX28" fmla="*/ 24631 w 143931"/>
                              <a:gd name="connsiteY28" fmla="*/ 108609 h 146456"/>
                              <a:gd name="connsiteX29" fmla="*/ 77911 w 143931"/>
                              <a:gd name="connsiteY29" fmla="*/ 136638 h 146456"/>
                              <a:gd name="connsiteX30" fmla="*/ 135484 w 143931"/>
                              <a:gd name="connsiteY30" fmla="*/ 118962 h 146456"/>
                              <a:gd name="connsiteX31" fmla="*/ 142554 w 143931"/>
                              <a:gd name="connsiteY31" fmla="*/ 119719 h 146456"/>
                              <a:gd name="connsiteX32" fmla="*/ 141797 w 143931"/>
                              <a:gd name="connsiteY32" fmla="*/ 126790 h 146456"/>
                              <a:gd name="connsiteX33" fmla="*/ 85487 w 143931"/>
                              <a:gd name="connsiteY33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7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0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7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1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8976" y="79823"/>
                                  <a:pt x="14278" y="95983"/>
                                  <a:pt x="24631" y="108609"/>
                                </a:cubicBezTo>
                                <a:cubicBezTo>
                                  <a:pt x="38014" y="124770"/>
                                  <a:pt x="56953" y="134618"/>
                                  <a:pt x="77911" y="136638"/>
                                </a:cubicBezTo>
                                <a:cubicBezTo>
                                  <a:pt x="98870" y="138658"/>
                                  <a:pt x="119323" y="132345"/>
                                  <a:pt x="135484" y="118962"/>
                                </a:cubicBezTo>
                                <a:cubicBezTo>
                                  <a:pt x="137756" y="117194"/>
                                  <a:pt x="140787" y="117447"/>
                                  <a:pt x="142554" y="119719"/>
                                </a:cubicBezTo>
                                <a:cubicBezTo>
                                  <a:pt x="144322" y="121992"/>
                                  <a:pt x="144069" y="125022"/>
                                  <a:pt x="141797" y="126790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3" name="フリーフォーム:図形 153">
                          <a:extLst>
                            <a:ext uri="{FF2B5EF4-FFF2-40B4-BE49-F238E27FC236}">
                              <a16:creationId xmlns:a16="http://schemas.microsoft.com/office/drawing/2014/main" id="{52BE5DB4-999A-4840-BE4D-8C04101B7CE1}"/>
                            </a:ext>
                          </a:extLst>
                        </wps:cNvPr>
                        <wps:cNvSpPr/>
                        <wps:spPr>
                          <a:xfrm>
                            <a:off x="8914512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4" name="フリーフォーム:図形 154">
                          <a:extLst>
                            <a:ext uri="{FF2B5EF4-FFF2-40B4-BE49-F238E27FC236}">
                              <a16:creationId xmlns:a16="http://schemas.microsoft.com/office/drawing/2014/main" id="{13F81716-3043-4296-BE37-BC42022EF3AC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5" name="フリーフォーム:図形 155">
                          <a:extLst>
                            <a:ext uri="{FF2B5EF4-FFF2-40B4-BE49-F238E27FC236}">
                              <a16:creationId xmlns:a16="http://schemas.microsoft.com/office/drawing/2014/main" id="{2ED89C25-FA79-4B54-9DAA-73F6FD936D67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6" name="フリーフォーム:図形 156">
                          <a:extLst>
                            <a:ext uri="{FF2B5EF4-FFF2-40B4-BE49-F238E27FC236}">
                              <a16:creationId xmlns:a16="http://schemas.microsoft.com/office/drawing/2014/main" id="{CA56C12E-1D2F-45E7-9085-9E8B7A806569}"/>
                            </a:ext>
                          </a:extLst>
                        </wps:cNvPr>
                        <wps:cNvSpPr/>
                        <wps:spPr>
                          <a:xfrm>
                            <a:off x="8133936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2986 w 106054"/>
                              <a:gd name="connsiteY12" fmla="*/ 11122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404 h 113630"/>
                              <a:gd name="connsiteX21" fmla="*/ 53087 w 106054"/>
                              <a:gd name="connsiteY21" fmla="*/ 10869 h 113630"/>
                              <a:gd name="connsiteX22" fmla="*/ 47531 w 106054"/>
                              <a:gd name="connsiteY22" fmla="*/ 13899 h 113630"/>
                              <a:gd name="connsiteX23" fmla="*/ 42986 w 106054"/>
                              <a:gd name="connsiteY23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531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894"/>
                                  <a:pt x="90963" y="11389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7279" y="13647"/>
                                </a:ln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814" y="10869"/>
                                  <a:pt x="48541" y="11879"/>
                                  <a:pt x="47531" y="13899"/>
                                </a:cubicBez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7" name="フリーフォーム:図形 157">
                          <a:extLst>
                            <a:ext uri="{FF2B5EF4-FFF2-40B4-BE49-F238E27FC236}">
                              <a16:creationId xmlns:a16="http://schemas.microsoft.com/office/drawing/2014/main" id="{2BD2433F-6008-4487-9072-38ABF1815EED}"/>
                            </a:ext>
                          </a:extLst>
                        </wps:cNvPr>
                        <wps:cNvSpPr/>
                        <wps:spPr>
                          <a:xfrm>
                            <a:off x="8122131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47 w 106054"/>
                              <a:gd name="connsiteY3" fmla="*/ 64892 h 106054"/>
                              <a:gd name="connsiteX4" fmla="*/ 5047 w 106054"/>
                              <a:gd name="connsiteY4" fmla="*/ 64892 h 106054"/>
                              <a:gd name="connsiteX5" fmla="*/ 501 w 106054"/>
                              <a:gd name="connsiteY5" fmla="*/ 54034 h 106054"/>
                              <a:gd name="connsiteX6" fmla="*/ 5047 w 106054"/>
                              <a:gd name="connsiteY6" fmla="*/ 43176 h 106054"/>
                              <a:gd name="connsiteX7" fmla="*/ 43176 w 106054"/>
                              <a:gd name="connsiteY7" fmla="*/ 5047 h 106054"/>
                              <a:gd name="connsiteX8" fmla="*/ 65144 w 106054"/>
                              <a:gd name="connsiteY8" fmla="*/ 5047 h 106054"/>
                              <a:gd name="connsiteX9" fmla="*/ 103274 w 106054"/>
                              <a:gd name="connsiteY9" fmla="*/ 43176 h 106054"/>
                              <a:gd name="connsiteX10" fmla="*/ 103274 w 106054"/>
                              <a:gd name="connsiteY10" fmla="*/ 65144 h 106054"/>
                              <a:gd name="connsiteX11" fmla="*/ 65144 w 106054"/>
                              <a:gd name="connsiteY11" fmla="*/ 103274 h 106054"/>
                              <a:gd name="connsiteX12" fmla="*/ 54034 w 106054"/>
                              <a:gd name="connsiteY12" fmla="*/ 107566 h 106054"/>
                              <a:gd name="connsiteX13" fmla="*/ 54034 w 106054"/>
                              <a:gd name="connsiteY13" fmla="*/ 10602 h 106054"/>
                              <a:gd name="connsiteX14" fmla="*/ 50246 w 106054"/>
                              <a:gd name="connsiteY14" fmla="*/ 12117 h 106054"/>
                              <a:gd name="connsiteX15" fmla="*/ 12117 w 106054"/>
                              <a:gd name="connsiteY15" fmla="*/ 50246 h 106054"/>
                              <a:gd name="connsiteX16" fmla="*/ 10602 w 106054"/>
                              <a:gd name="connsiteY16" fmla="*/ 54034 h 106054"/>
                              <a:gd name="connsiteX17" fmla="*/ 12117 w 106054"/>
                              <a:gd name="connsiteY17" fmla="*/ 57822 h 106054"/>
                              <a:gd name="connsiteX18" fmla="*/ 12117 w 106054"/>
                              <a:gd name="connsiteY18" fmla="*/ 57822 h 106054"/>
                              <a:gd name="connsiteX19" fmla="*/ 50246 w 106054"/>
                              <a:gd name="connsiteY19" fmla="*/ 95951 h 106054"/>
                              <a:gd name="connsiteX20" fmla="*/ 57822 w 106054"/>
                              <a:gd name="connsiteY20" fmla="*/ 95951 h 106054"/>
                              <a:gd name="connsiteX21" fmla="*/ 95951 w 106054"/>
                              <a:gd name="connsiteY21" fmla="*/ 57822 h 106054"/>
                              <a:gd name="connsiteX22" fmla="*/ 95951 w 106054"/>
                              <a:gd name="connsiteY22" fmla="*/ 50246 h 106054"/>
                              <a:gd name="connsiteX23" fmla="*/ 57822 w 106054"/>
                              <a:gd name="connsiteY23" fmla="*/ 12117 h 106054"/>
                              <a:gd name="connsiteX24" fmla="*/ 54034 w 106054"/>
                              <a:gd name="connsiteY24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lnTo>
                                  <a:pt x="5047" y="64892"/>
                                </a:lnTo>
                                <a:cubicBezTo>
                                  <a:pt x="2016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6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12117" y="57822"/>
                                </a:ln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2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7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8" name="フリーフォーム:図形 158">
                          <a:extLst>
                            <a:ext uri="{FF2B5EF4-FFF2-40B4-BE49-F238E27FC236}">
                              <a16:creationId xmlns:a16="http://schemas.microsoft.com/office/drawing/2014/main" id="{394700B5-AED0-4D0A-A7FA-7A5282389C5C}"/>
                            </a:ext>
                          </a:extLst>
                        </wps:cNvPr>
                        <wps:cNvSpPr/>
                        <wps:spPr>
                          <a:xfrm>
                            <a:off x="8747350" y="1922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2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447" y="92163"/>
                                  <a:pt x="56306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9" name="フリーフォーム:図形 159">
                          <a:extLst>
                            <a:ext uri="{FF2B5EF4-FFF2-40B4-BE49-F238E27FC236}">
                              <a16:creationId xmlns:a16="http://schemas.microsoft.com/office/drawing/2014/main" id="{EE9237FD-B01C-460B-B8CC-7E48B8D747D6}"/>
                            </a:ext>
                          </a:extLst>
                        </wps:cNvPr>
                        <wps:cNvSpPr/>
                        <wps:spPr>
                          <a:xfrm>
                            <a:off x="8460608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89779 w 143931"/>
                              <a:gd name="connsiteY12" fmla="*/ 41693 h 146456"/>
                              <a:gd name="connsiteX13" fmla="*/ 89022 w 143931"/>
                              <a:gd name="connsiteY13" fmla="*/ 48764 h 146456"/>
                              <a:gd name="connsiteX14" fmla="*/ 81951 w 143931"/>
                              <a:gd name="connsiteY14" fmla="*/ 48006 h 146456"/>
                              <a:gd name="connsiteX15" fmla="*/ 58215 w 143931"/>
                              <a:gd name="connsiteY15" fmla="*/ 45734 h 146456"/>
                              <a:gd name="connsiteX16" fmla="*/ 50135 w 143931"/>
                              <a:gd name="connsiteY16" fmla="*/ 60884 h 146456"/>
                              <a:gd name="connsiteX17" fmla="*/ 55185 w 143931"/>
                              <a:gd name="connsiteY17" fmla="*/ 77298 h 146456"/>
                              <a:gd name="connsiteX18" fmla="*/ 74881 w 143931"/>
                              <a:gd name="connsiteY18" fmla="*/ 87650 h 146456"/>
                              <a:gd name="connsiteX19" fmla="*/ 96345 w 143931"/>
                              <a:gd name="connsiteY19" fmla="*/ 81085 h 146456"/>
                              <a:gd name="connsiteX20" fmla="*/ 109728 w 143931"/>
                              <a:gd name="connsiteY20" fmla="*/ 55582 h 146456"/>
                              <a:gd name="connsiteX21" fmla="*/ 101142 w 143931"/>
                              <a:gd name="connsiteY21" fmla="*/ 28058 h 146456"/>
                              <a:gd name="connsiteX22" fmla="*/ 68316 w 143931"/>
                              <a:gd name="connsiteY22" fmla="*/ 10634 h 146456"/>
                              <a:gd name="connsiteX23" fmla="*/ 32964 w 143931"/>
                              <a:gd name="connsiteY23" fmla="*/ 21492 h 146456"/>
                              <a:gd name="connsiteX24" fmla="*/ 10743 w 143931"/>
                              <a:gd name="connsiteY24" fmla="*/ 63409 h 146456"/>
                              <a:gd name="connsiteX25" fmla="*/ 24631 w 143931"/>
                              <a:gd name="connsiteY25" fmla="*/ 108609 h 146456"/>
                              <a:gd name="connsiteX26" fmla="*/ 135231 w 143931"/>
                              <a:gd name="connsiteY26" fmla="*/ 118962 h 146456"/>
                              <a:gd name="connsiteX27" fmla="*/ 142302 w 143931"/>
                              <a:gd name="connsiteY27" fmla="*/ 119719 h 146456"/>
                              <a:gd name="connsiteX28" fmla="*/ 141544 w 143931"/>
                              <a:gd name="connsiteY28" fmla="*/ 126790 h 146456"/>
                              <a:gd name="connsiteX29" fmla="*/ 85487 w 143931"/>
                              <a:gd name="connsiteY29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915" y="43713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6" y="99014"/>
                                  <a:pt x="74124" y="98003"/>
                                </a:cubicBezTo>
                                <a:cubicBezTo>
                                  <a:pt x="63770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4" y="51541"/>
                                  <a:pt x="45085" y="43713"/>
                                  <a:pt x="51903" y="38158"/>
                                </a:cubicBezTo>
                                <a:cubicBezTo>
                                  <a:pt x="63266" y="28563"/>
                                  <a:pt x="80436" y="30330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5891" y="40936"/>
                                  <a:pt x="65286" y="3992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29"/>
                                  <a:pt x="109728" y="55582"/>
                                </a:cubicBezTo>
                                <a:cubicBezTo>
                                  <a:pt x="110485" y="45734"/>
                                  <a:pt x="107708" y="35633"/>
                                  <a:pt x="101142" y="28058"/>
                                </a:cubicBezTo>
                                <a:cubicBezTo>
                                  <a:pt x="92809" y="18210"/>
                                  <a:pt x="81194" y="11897"/>
                                  <a:pt x="68316" y="10634"/>
                                </a:cubicBezTo>
                                <a:cubicBezTo>
                                  <a:pt x="55438" y="9372"/>
                                  <a:pt x="42812" y="13412"/>
                                  <a:pt x="32964" y="21492"/>
                                </a:cubicBezTo>
                                <a:cubicBezTo>
                                  <a:pt x="20339" y="32098"/>
                                  <a:pt x="12511" y="46996"/>
                                  <a:pt x="10743" y="63409"/>
                                </a:cubicBezTo>
                                <a:cubicBezTo>
                                  <a:pt x="9228" y="79823"/>
                                  <a:pt x="14278" y="95983"/>
                                  <a:pt x="24631" y="108609"/>
                                </a:cubicBezTo>
                                <a:cubicBezTo>
                                  <a:pt x="52407" y="141940"/>
                                  <a:pt x="101900" y="146486"/>
                                  <a:pt x="135231" y="118962"/>
                                </a:cubicBezTo>
                                <a:cubicBezTo>
                                  <a:pt x="137504" y="117194"/>
                                  <a:pt x="140534" y="117447"/>
                                  <a:pt x="142302" y="119719"/>
                                </a:cubicBezTo>
                                <a:cubicBezTo>
                                  <a:pt x="144069" y="121992"/>
                                  <a:pt x="143817" y="125022"/>
                                  <a:pt x="141544" y="126790"/>
                                </a:cubicBezTo>
                                <a:cubicBezTo>
                                  <a:pt x="125383" y="140425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フリーフォーム:図形 160">
                          <a:extLst>
                            <a:ext uri="{FF2B5EF4-FFF2-40B4-BE49-F238E27FC236}">
                              <a16:creationId xmlns:a16="http://schemas.microsoft.com/office/drawing/2014/main" id="{EDE97708-A833-4CAC-A9E5-7E3E0B9CAAEC}"/>
                            </a:ext>
                          </a:extLst>
                        </wps:cNvPr>
                        <wps:cNvSpPr/>
                        <wps:spPr>
                          <a:xfrm>
                            <a:off x="8914512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2" y="49236"/>
                                  <a:pt x="109082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1862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1" name="フリーフォーム:図形 161">
                          <a:extLst>
                            <a:ext uri="{FF2B5EF4-FFF2-40B4-BE49-F238E27FC236}">
                              <a16:creationId xmlns:a16="http://schemas.microsoft.com/office/drawing/2014/main" id="{0D8B7632-0422-45DF-A5A1-E506315D867B}"/>
                            </a:ext>
                          </a:extLst>
                        </wps:cNvPr>
                        <wps:cNvSpPr/>
                        <wps:spPr>
                          <a:xfrm>
                            <a:off x="7947141" y="95275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2" name="フリーフォーム:図形 162">
                          <a:extLst>
                            <a:ext uri="{FF2B5EF4-FFF2-40B4-BE49-F238E27FC236}">
                              <a16:creationId xmlns:a16="http://schemas.microsoft.com/office/drawing/2014/main" id="{908066AE-4AEF-41E0-8B23-7EFB0ED16B8E}"/>
                            </a:ext>
                          </a:extLst>
                        </wps:cNvPr>
                        <wps:cNvSpPr/>
                        <wps:spPr>
                          <a:xfrm>
                            <a:off x="7954716" y="1207794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3" name="フリーフォーム:図形 163">
                          <a:extLst>
                            <a:ext uri="{FF2B5EF4-FFF2-40B4-BE49-F238E27FC236}">
                              <a16:creationId xmlns:a16="http://schemas.microsoft.com/office/drawing/2014/main" id="{F1BE2DBD-EF26-4534-B704-36A6B4CEC032}"/>
                            </a:ext>
                          </a:extLst>
                        </wps:cNvPr>
                        <wps:cNvSpPr/>
                        <wps:spPr>
                          <a:xfrm>
                            <a:off x="7817350" y="111158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4" name="フリーフォーム:図形 164">
                          <a:extLst>
                            <a:ext uri="{FF2B5EF4-FFF2-40B4-BE49-F238E27FC236}">
                              <a16:creationId xmlns:a16="http://schemas.microsoft.com/office/drawing/2014/main" id="{8F1F8A1C-1A4E-41C7-8D07-AADA0741D3AF}"/>
                            </a:ext>
                          </a:extLst>
                        </wps:cNvPr>
                        <wps:cNvSpPr/>
                        <wps:spPr>
                          <a:xfrm>
                            <a:off x="7654348" y="862226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443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443"/>
                                </a:lnTo>
                                <a:cubicBezTo>
                                  <a:pt x="8209" y="158453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5" name="フリーフォーム:図形 165">
                          <a:extLst>
                            <a:ext uri="{FF2B5EF4-FFF2-40B4-BE49-F238E27FC236}">
                              <a16:creationId xmlns:a16="http://schemas.microsoft.com/office/drawing/2014/main" id="{EB4C5BB7-0389-4955-8B61-28AB1E627CCD}"/>
                            </a:ext>
                          </a:extLst>
                        </wps:cNvPr>
                        <wps:cNvSpPr/>
                        <wps:spPr>
                          <a:xfrm>
                            <a:off x="7667974" y="1333512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17056 w 143931"/>
                              <a:gd name="connsiteY1" fmla="*/ 115174 h 146456"/>
                              <a:gd name="connsiteX2" fmla="*/ 895 w 143931"/>
                              <a:gd name="connsiteY2" fmla="*/ 62652 h 146456"/>
                              <a:gd name="connsiteX3" fmla="*/ 26651 w 143931"/>
                              <a:gd name="connsiteY3" fmla="*/ 13917 h 146456"/>
                              <a:gd name="connsiteX4" fmla="*/ 69578 w 143931"/>
                              <a:gd name="connsiteY4" fmla="*/ 787 h 146456"/>
                              <a:gd name="connsiteX5" fmla="*/ 109223 w 143931"/>
                              <a:gd name="connsiteY5" fmla="*/ 21745 h 146456"/>
                              <a:gd name="connsiteX6" fmla="*/ 120081 w 143931"/>
                              <a:gd name="connsiteY6" fmla="*/ 56844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1 h 146456"/>
                              <a:gd name="connsiteX21" fmla="*/ 96345 w 143931"/>
                              <a:gd name="connsiteY21" fmla="*/ 81085 h 146456"/>
                              <a:gd name="connsiteX22" fmla="*/ 109728 w 143931"/>
                              <a:gd name="connsiteY22" fmla="*/ 55582 h 146456"/>
                              <a:gd name="connsiteX23" fmla="*/ 101142 w 143931"/>
                              <a:gd name="connsiteY23" fmla="*/ 28058 h 146456"/>
                              <a:gd name="connsiteX24" fmla="*/ 32964 w 143931"/>
                              <a:gd name="connsiteY24" fmla="*/ 21745 h 146456"/>
                              <a:gd name="connsiteX25" fmla="*/ 10743 w 143931"/>
                              <a:gd name="connsiteY25" fmla="*/ 63662 h 146456"/>
                              <a:gd name="connsiteX26" fmla="*/ 24631 w 143931"/>
                              <a:gd name="connsiteY26" fmla="*/ 108862 h 146456"/>
                              <a:gd name="connsiteX27" fmla="*/ 135231 w 143931"/>
                              <a:gd name="connsiteY27" fmla="*/ 119214 h 146456"/>
                              <a:gd name="connsiteX28" fmla="*/ 142302 w 143931"/>
                              <a:gd name="connsiteY28" fmla="*/ 119972 h 146456"/>
                              <a:gd name="connsiteX29" fmla="*/ 141544 w 143931"/>
                              <a:gd name="connsiteY29" fmla="*/ 127042 h 146456"/>
                              <a:gd name="connsiteX30" fmla="*/ 85487 w 143931"/>
                              <a:gd name="connsiteY30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59983" y="147243"/>
                                  <a:pt x="34732" y="13638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8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17303" y="31593"/>
                                  <a:pt x="121343" y="43966"/>
                                  <a:pt x="120081" y="56844"/>
                                </a:cubicBezTo>
                                <a:cubicBezTo>
                                  <a:pt x="118818" y="69470"/>
                                  <a:pt x="112758" y="81085"/>
                                  <a:pt x="102910" y="89166"/>
                                </a:cubicBezTo>
                                <a:cubicBezTo>
                                  <a:pt x="94830" y="95983"/>
                                  <a:pt x="84477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6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6749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2" y="54824"/>
                                  <a:pt x="50135" y="60884"/>
                                </a:cubicBezTo>
                                <a:cubicBezTo>
                                  <a:pt x="49630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1"/>
                                </a:cubicBezTo>
                                <a:cubicBezTo>
                                  <a:pt x="82709" y="88408"/>
                                  <a:pt x="90284" y="86136"/>
                                  <a:pt x="96345" y="81085"/>
                                </a:cubicBezTo>
                                <a:cubicBezTo>
                                  <a:pt x="104172" y="74520"/>
                                  <a:pt x="108970" y="65430"/>
                                  <a:pt x="109728" y="55582"/>
                                </a:cubicBezTo>
                                <a:cubicBezTo>
                                  <a:pt x="110738" y="45481"/>
                                  <a:pt x="107708" y="35633"/>
                                  <a:pt x="101142" y="28058"/>
                                </a:cubicBezTo>
                                <a:cubicBezTo>
                                  <a:pt x="83972" y="7352"/>
                                  <a:pt x="53418" y="4574"/>
                                  <a:pt x="32964" y="21745"/>
                                </a:cubicBezTo>
                                <a:cubicBezTo>
                                  <a:pt x="20339" y="32350"/>
                                  <a:pt x="12511" y="47249"/>
                                  <a:pt x="10743" y="63662"/>
                                </a:cubicBezTo>
                                <a:cubicBezTo>
                                  <a:pt x="8976" y="80075"/>
                                  <a:pt x="14278" y="96236"/>
                                  <a:pt x="24631" y="108862"/>
                                </a:cubicBezTo>
                                <a:cubicBezTo>
                                  <a:pt x="52408" y="142193"/>
                                  <a:pt x="101900" y="146738"/>
                                  <a:pt x="135231" y="119214"/>
                                </a:cubicBezTo>
                                <a:cubicBezTo>
                                  <a:pt x="137504" y="117447"/>
                                  <a:pt x="140534" y="117699"/>
                                  <a:pt x="142302" y="119972"/>
                                </a:cubicBezTo>
                                <a:cubicBezTo>
                                  <a:pt x="144069" y="122245"/>
                                  <a:pt x="143817" y="125275"/>
                                  <a:pt x="141544" y="127042"/>
                                </a:cubicBezTo>
                                <a:cubicBezTo>
                                  <a:pt x="125636" y="140678"/>
                                  <a:pt x="105435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フリーフォーム:図形 166">
                          <a:extLst>
                            <a:ext uri="{FF2B5EF4-FFF2-40B4-BE49-F238E27FC236}">
                              <a16:creationId xmlns:a16="http://schemas.microsoft.com/office/drawing/2014/main" id="{8571EA2E-6D00-479E-8B57-5D3D07649156}"/>
                            </a:ext>
                          </a:extLst>
                        </wps:cNvPr>
                        <wps:cNvSpPr/>
                        <wps:spPr>
                          <a:xfrm>
                            <a:off x="7154507" y="1348948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855 h 53027"/>
                              <a:gd name="connsiteX6" fmla="*/ 10602 w 53027"/>
                              <a:gd name="connsiteY6" fmla="*/ 27015 h 53027"/>
                              <a:gd name="connsiteX7" fmla="*/ 26763 w 53027"/>
                              <a:gd name="connsiteY7" fmla="*/ 43176 h 53027"/>
                              <a:gd name="connsiteX8" fmla="*/ 42923 w 53027"/>
                              <a:gd name="connsiteY8" fmla="*/ 27015 h 53027"/>
                              <a:gd name="connsiteX9" fmla="*/ 26763 w 53027"/>
                              <a:gd name="connsiteY9" fmla="*/ 10855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70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70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855"/>
                                </a:moveTo>
                                <a:cubicBezTo>
                                  <a:pt x="17925" y="10855"/>
                                  <a:pt x="10602" y="18177"/>
                                  <a:pt x="10602" y="27015"/>
                                </a:cubicBezTo>
                                <a:cubicBezTo>
                                  <a:pt x="10602" y="35853"/>
                                  <a:pt x="17925" y="43176"/>
                                  <a:pt x="26763" y="43176"/>
                                </a:cubicBezTo>
                                <a:cubicBezTo>
                                  <a:pt x="35601" y="43176"/>
                                  <a:pt x="42923" y="35853"/>
                                  <a:pt x="42923" y="27015"/>
                                </a:cubicBezTo>
                                <a:cubicBezTo>
                                  <a:pt x="42923" y="17925"/>
                                  <a:pt x="35601" y="10855"/>
                                  <a:pt x="26763" y="108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フリーフォーム:図形 167">
                          <a:extLst>
                            <a:ext uri="{FF2B5EF4-FFF2-40B4-BE49-F238E27FC236}">
                              <a16:creationId xmlns:a16="http://schemas.microsoft.com/office/drawing/2014/main" id="{D1A8F7BA-CDA5-4BE4-9238-C542848E4765}"/>
                            </a:ext>
                          </a:extLst>
                        </wps:cNvPr>
                        <wps:cNvSpPr/>
                        <wps:spPr>
                          <a:xfrm>
                            <a:off x="7024716" y="1507778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フリーフォーム:図形 168">
                          <a:extLst>
                            <a:ext uri="{FF2B5EF4-FFF2-40B4-BE49-F238E27FC236}">
                              <a16:creationId xmlns:a16="http://schemas.microsoft.com/office/drawing/2014/main" id="{81FF3A15-085C-490B-890E-D70CA15D77F2}"/>
                            </a:ext>
                          </a:extLst>
                        </wps:cNvPr>
                        <wps:cNvSpPr/>
                        <wps:spPr>
                          <a:xfrm>
                            <a:off x="6861714" y="1258417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7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7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フリーフォーム:図形 169">
                          <a:extLst>
                            <a:ext uri="{FF2B5EF4-FFF2-40B4-BE49-F238E27FC236}">
                              <a16:creationId xmlns:a16="http://schemas.microsoft.com/office/drawing/2014/main" id="{48D43812-A044-426F-B35E-EC90F5D9B75F}"/>
                            </a:ext>
                          </a:extLst>
                        </wps:cNvPr>
                        <wps:cNvSpPr/>
                        <wps:spPr>
                          <a:xfrm>
                            <a:off x="7341555" y="1285806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617 h 113630"/>
                              <a:gd name="connsiteX12" fmla="*/ 47279 w 106054"/>
                              <a:gd name="connsiteY12" fmla="*/ 13647 h 113630"/>
                              <a:gd name="connsiteX13" fmla="*/ 47279 w 106054"/>
                              <a:gd name="connsiteY13" fmla="*/ 13647 h 113630"/>
                              <a:gd name="connsiteX14" fmla="*/ 11422 w 106054"/>
                              <a:gd name="connsiteY14" fmla="*/ 75765 h 113630"/>
                              <a:gd name="connsiteX15" fmla="*/ 11170 w 106054"/>
                              <a:gd name="connsiteY15" fmla="*/ 81320 h 113630"/>
                              <a:gd name="connsiteX16" fmla="*/ 15462 w 106054"/>
                              <a:gd name="connsiteY16" fmla="*/ 84855 h 113630"/>
                              <a:gd name="connsiteX17" fmla="*/ 89448 w 106054"/>
                              <a:gd name="connsiteY17" fmla="*/ 103541 h 113630"/>
                              <a:gd name="connsiteX18" fmla="*/ 95761 w 106054"/>
                              <a:gd name="connsiteY18" fmla="*/ 101521 h 113630"/>
                              <a:gd name="connsiteX19" fmla="*/ 96519 w 106054"/>
                              <a:gd name="connsiteY19" fmla="*/ 94955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617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617"/>
                                </a:moveTo>
                                <a:cubicBezTo>
                                  <a:pt x="50309" y="10617"/>
                                  <a:pt x="48289" y="11879"/>
                                  <a:pt x="47279" y="13647"/>
                                </a:cubicBezTo>
                                <a:cubicBezTo>
                                  <a:pt x="47279" y="13647"/>
                                  <a:pt x="47279" y="13647"/>
                                  <a:pt x="47279" y="13647"/>
                                </a:cubicBez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617"/>
                                  <a:pt x="52834" y="10617"/>
                                  <a:pt x="52582" y="10617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0" name="フリーフォーム:図形 170">
                          <a:extLst>
                            <a:ext uri="{FF2B5EF4-FFF2-40B4-BE49-F238E27FC236}">
                              <a16:creationId xmlns:a16="http://schemas.microsoft.com/office/drawing/2014/main" id="{32451C42-E01C-49AB-94F2-9011D24C8257}"/>
                            </a:ext>
                          </a:extLst>
                        </wps:cNvPr>
                        <wps:cNvSpPr/>
                        <wps:spPr>
                          <a:xfrm>
                            <a:off x="6549174" y="88961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38693 w 106054"/>
                              <a:gd name="connsiteY6" fmla="*/ 8596 h 113630"/>
                              <a:gd name="connsiteX7" fmla="*/ 53339 w 106054"/>
                              <a:gd name="connsiteY7" fmla="*/ 516 h 113630"/>
                              <a:gd name="connsiteX8" fmla="*/ 67480 w 106054"/>
                              <a:gd name="connsiteY8" fmla="*/ 9859 h 113630"/>
                              <a:gd name="connsiteX9" fmla="*/ 105609 w 106054"/>
                              <a:gd name="connsiteY9" fmla="*/ 90410 h 113630"/>
                              <a:gd name="connsiteX10" fmla="*/ 103589 w 106054"/>
                              <a:gd name="connsiteY10" fmla="*/ 107581 h 113630"/>
                              <a:gd name="connsiteX11" fmla="*/ 90963 w 106054"/>
                              <a:gd name="connsiteY11" fmla="*/ 113641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4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389 w 106054"/>
                              <a:gd name="connsiteY19" fmla="*/ 14404 h 113630"/>
                              <a:gd name="connsiteX20" fmla="*/ 53087 w 106054"/>
                              <a:gd name="connsiteY20" fmla="*/ 10869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621"/>
                                  <a:pt x="95509" y="113641"/>
                                  <a:pt x="90963" y="113641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4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389" y="14404"/>
                                </a:lnTo>
                                <a:cubicBezTo>
                                  <a:pt x="57379" y="12384"/>
                                  <a:pt x="55359" y="10869"/>
                                  <a:pt x="53087" y="10869"/>
                                </a:cubicBezTo>
                                <a:cubicBezTo>
                                  <a:pt x="50562" y="10364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1" name="フリーフォーム:図形 171">
                          <a:extLst>
                            <a:ext uri="{FF2B5EF4-FFF2-40B4-BE49-F238E27FC236}">
                              <a16:creationId xmlns:a16="http://schemas.microsoft.com/office/drawing/2014/main" id="{B3FFE513-7B8C-41E0-BC68-5281F2CAB223}"/>
                            </a:ext>
                          </a:extLst>
                        </wps:cNvPr>
                        <wps:cNvSpPr/>
                        <wps:spPr>
                          <a:xfrm>
                            <a:off x="6537116" y="1369654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6206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3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1862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1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2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フリーフォーム:図形 172">
                          <a:extLst>
                            <a:ext uri="{FF2B5EF4-FFF2-40B4-BE49-F238E27FC236}">
                              <a16:creationId xmlns:a16="http://schemas.microsoft.com/office/drawing/2014/main" id="{F2F4F02B-3640-4041-8975-853DC557EA8E}"/>
                            </a:ext>
                          </a:extLst>
                        </wps:cNvPr>
                        <wps:cNvSpPr/>
                        <wps:spPr>
                          <a:xfrm>
                            <a:off x="7947141" y="160376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156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0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0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フリーフォーム:図形 173">
                          <a:extLst>
                            <a:ext uri="{FF2B5EF4-FFF2-40B4-BE49-F238E27FC236}">
                              <a16:creationId xmlns:a16="http://schemas.microsoft.com/office/drawing/2014/main" id="{526785DB-B309-4E12-82ED-06B21009BCDB}"/>
                            </a:ext>
                          </a:extLst>
                        </wps:cNvPr>
                        <wps:cNvSpPr/>
                        <wps:spPr>
                          <a:xfrm>
                            <a:off x="7954716" y="415413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466 h 95954"/>
                              <a:gd name="connsiteX1" fmla="*/ 2017 w 95954"/>
                              <a:gd name="connsiteY1" fmla="*/ 80800 h 95954"/>
                              <a:gd name="connsiteX2" fmla="*/ 2017 w 95954"/>
                              <a:gd name="connsiteY2" fmla="*/ 73730 h 95954"/>
                              <a:gd name="connsiteX3" fmla="*/ 9087 w 95954"/>
                              <a:gd name="connsiteY3" fmla="*/ 73730 h 95954"/>
                              <a:gd name="connsiteX4" fmla="*/ 74235 w 95954"/>
                              <a:gd name="connsiteY4" fmla="*/ 74235 h 95954"/>
                              <a:gd name="connsiteX5" fmla="*/ 74740 w 95954"/>
                              <a:gd name="connsiteY5" fmla="*/ 9087 h 95954"/>
                              <a:gd name="connsiteX6" fmla="*/ 74740 w 95954"/>
                              <a:gd name="connsiteY6" fmla="*/ 2017 h 95954"/>
                              <a:gd name="connsiteX7" fmla="*/ 81810 w 95954"/>
                              <a:gd name="connsiteY7" fmla="*/ 2017 h 95954"/>
                              <a:gd name="connsiteX8" fmla="*/ 81053 w 95954"/>
                              <a:gd name="connsiteY8" fmla="*/ 81305 h 95954"/>
                              <a:gd name="connsiteX9" fmla="*/ 42166 w 95954"/>
                              <a:gd name="connsiteY9" fmla="*/ 97466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466"/>
                                </a:moveTo>
                                <a:cubicBezTo>
                                  <a:pt x="27520" y="97466"/>
                                  <a:pt x="13127" y="91911"/>
                                  <a:pt x="2017" y="80800"/>
                                </a:cubicBezTo>
                                <a:cubicBezTo>
                                  <a:pt x="-4" y="78780"/>
                                  <a:pt x="-4" y="75497"/>
                                  <a:pt x="2017" y="73730"/>
                                </a:cubicBezTo>
                                <a:cubicBezTo>
                                  <a:pt x="4037" y="71710"/>
                                  <a:pt x="7319" y="71710"/>
                                  <a:pt x="9087" y="73730"/>
                                </a:cubicBezTo>
                                <a:cubicBezTo>
                                  <a:pt x="26763" y="91911"/>
                                  <a:pt x="56054" y="92163"/>
                                  <a:pt x="74235" y="74235"/>
                                </a:cubicBezTo>
                                <a:cubicBezTo>
                                  <a:pt x="92416" y="56559"/>
                                  <a:pt x="92668" y="27268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103526" y="23985"/>
                                  <a:pt x="103274" y="59589"/>
                                  <a:pt x="81053" y="81305"/>
                                </a:cubicBezTo>
                                <a:cubicBezTo>
                                  <a:pt x="70700" y="92163"/>
                                  <a:pt x="56559" y="97466"/>
                                  <a:pt x="42166" y="974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フリーフォーム:図形 174">
                          <a:extLst>
                            <a:ext uri="{FF2B5EF4-FFF2-40B4-BE49-F238E27FC236}">
                              <a16:creationId xmlns:a16="http://schemas.microsoft.com/office/drawing/2014/main" id="{5F23C87B-1167-499A-84F4-02903D672525}"/>
                            </a:ext>
                          </a:extLst>
                        </wps:cNvPr>
                        <wps:cNvSpPr/>
                        <wps:spPr>
                          <a:xfrm>
                            <a:off x="7817350" y="319206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1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1" y="21668"/>
                                  <a:pt x="501" y="14137"/>
                                </a:cubicBezTo>
                                <a:cubicBezTo>
                                  <a:pt x="501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フリーフォーム:図形 175">
                          <a:extLst>
                            <a:ext uri="{FF2B5EF4-FFF2-40B4-BE49-F238E27FC236}">
                              <a16:creationId xmlns:a16="http://schemas.microsoft.com/office/drawing/2014/main" id="{3F3AA3E9-DD22-4F1D-BF01-1541D218346D}"/>
                            </a:ext>
                          </a:extLst>
                        </wps:cNvPr>
                        <wps:cNvSpPr/>
                        <wps:spPr>
                          <a:xfrm>
                            <a:off x="7654348" y="6959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694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" name="フリーフォーム:図形 176">
                          <a:extLst>
                            <a:ext uri="{FF2B5EF4-FFF2-40B4-BE49-F238E27FC236}">
                              <a16:creationId xmlns:a16="http://schemas.microsoft.com/office/drawing/2014/main" id="{EAB107C4-C18C-4558-AD9B-2D495C5CF712}"/>
                            </a:ext>
                          </a:extLst>
                        </wps:cNvPr>
                        <wps:cNvSpPr/>
                        <wps:spPr>
                          <a:xfrm>
                            <a:off x="7667973" y="54113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243 h 146456"/>
                              <a:gd name="connsiteX1" fmla="*/ 17057 w 143931"/>
                              <a:gd name="connsiteY1" fmla="*/ 115174 h 146456"/>
                              <a:gd name="connsiteX2" fmla="*/ 26400 w 143931"/>
                              <a:gd name="connsiteY2" fmla="*/ 13917 h 146456"/>
                              <a:gd name="connsiteX3" fmla="*/ 69327 w 143931"/>
                              <a:gd name="connsiteY3" fmla="*/ 787 h 146456"/>
                              <a:gd name="connsiteX4" fmla="*/ 108971 w 143931"/>
                              <a:gd name="connsiteY4" fmla="*/ 21745 h 146456"/>
                              <a:gd name="connsiteX5" fmla="*/ 119829 w 143931"/>
                              <a:gd name="connsiteY5" fmla="*/ 56844 h 146456"/>
                              <a:gd name="connsiteX6" fmla="*/ 102659 w 143931"/>
                              <a:gd name="connsiteY6" fmla="*/ 89166 h 146456"/>
                              <a:gd name="connsiteX7" fmla="*/ 73872 w 143931"/>
                              <a:gd name="connsiteY7" fmla="*/ 98003 h 146456"/>
                              <a:gd name="connsiteX8" fmla="*/ 47359 w 143931"/>
                              <a:gd name="connsiteY8" fmla="*/ 83863 h 146456"/>
                              <a:gd name="connsiteX9" fmla="*/ 40036 w 143931"/>
                              <a:gd name="connsiteY9" fmla="*/ 60127 h 146456"/>
                              <a:gd name="connsiteX10" fmla="*/ 51651 w 143931"/>
                              <a:gd name="connsiteY10" fmla="*/ 38158 h 146456"/>
                              <a:gd name="connsiteX11" fmla="*/ 89528 w 143931"/>
                              <a:gd name="connsiteY11" fmla="*/ 41693 h 146456"/>
                              <a:gd name="connsiteX12" fmla="*/ 88770 w 143931"/>
                              <a:gd name="connsiteY12" fmla="*/ 48764 h 146456"/>
                              <a:gd name="connsiteX13" fmla="*/ 81700 w 143931"/>
                              <a:gd name="connsiteY13" fmla="*/ 48006 h 146456"/>
                              <a:gd name="connsiteX14" fmla="*/ 57964 w 143931"/>
                              <a:gd name="connsiteY14" fmla="*/ 45734 h 146456"/>
                              <a:gd name="connsiteX15" fmla="*/ 49884 w 143931"/>
                              <a:gd name="connsiteY15" fmla="*/ 60884 h 146456"/>
                              <a:gd name="connsiteX16" fmla="*/ 54934 w 143931"/>
                              <a:gd name="connsiteY16" fmla="*/ 77298 h 146456"/>
                              <a:gd name="connsiteX17" fmla="*/ 74630 w 143931"/>
                              <a:gd name="connsiteY17" fmla="*/ 87650 h 146456"/>
                              <a:gd name="connsiteX18" fmla="*/ 96093 w 143931"/>
                              <a:gd name="connsiteY18" fmla="*/ 81085 h 146456"/>
                              <a:gd name="connsiteX19" fmla="*/ 109476 w 143931"/>
                              <a:gd name="connsiteY19" fmla="*/ 55582 h 146456"/>
                              <a:gd name="connsiteX20" fmla="*/ 100891 w 143931"/>
                              <a:gd name="connsiteY20" fmla="*/ 28058 h 146456"/>
                              <a:gd name="connsiteX21" fmla="*/ 68065 w 143931"/>
                              <a:gd name="connsiteY21" fmla="*/ 10634 h 146456"/>
                              <a:gd name="connsiteX22" fmla="*/ 32713 w 143931"/>
                              <a:gd name="connsiteY22" fmla="*/ 21492 h 146456"/>
                              <a:gd name="connsiteX23" fmla="*/ 24633 w 143931"/>
                              <a:gd name="connsiteY23" fmla="*/ 108609 h 146456"/>
                              <a:gd name="connsiteX24" fmla="*/ 135233 w 143931"/>
                              <a:gd name="connsiteY24" fmla="*/ 118962 h 146456"/>
                              <a:gd name="connsiteX25" fmla="*/ 142303 w 143931"/>
                              <a:gd name="connsiteY25" fmla="*/ 119719 h 146456"/>
                              <a:gd name="connsiteX26" fmla="*/ 141545 w 143931"/>
                              <a:gd name="connsiteY26" fmla="*/ 126790 h 146456"/>
                              <a:gd name="connsiteX27" fmla="*/ 85488 w 143931"/>
                              <a:gd name="connsiteY27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243"/>
                                </a:moveTo>
                                <a:cubicBezTo>
                                  <a:pt x="59984" y="147243"/>
                                  <a:pt x="34733" y="136385"/>
                                  <a:pt x="17057" y="115174"/>
                                </a:cubicBezTo>
                                <a:cubicBezTo>
                                  <a:pt x="-8194" y="84620"/>
                                  <a:pt x="-4154" y="39168"/>
                                  <a:pt x="26400" y="13917"/>
                                </a:cubicBezTo>
                                <a:cubicBezTo>
                                  <a:pt x="38521" y="3817"/>
                                  <a:pt x="53671" y="-729"/>
                                  <a:pt x="69327" y="787"/>
                                </a:cubicBezTo>
                                <a:cubicBezTo>
                                  <a:pt x="84983" y="2302"/>
                                  <a:pt x="99123" y="9624"/>
                                  <a:pt x="108971" y="21745"/>
                                </a:cubicBezTo>
                                <a:cubicBezTo>
                                  <a:pt x="117052" y="31593"/>
                                  <a:pt x="121092" y="43966"/>
                                  <a:pt x="119829" y="56844"/>
                                </a:cubicBezTo>
                                <a:cubicBezTo>
                                  <a:pt x="118567" y="69470"/>
                                  <a:pt x="112507" y="81085"/>
                                  <a:pt x="102659" y="89166"/>
                                </a:cubicBezTo>
                                <a:cubicBezTo>
                                  <a:pt x="94578" y="95983"/>
                                  <a:pt x="84225" y="99013"/>
                                  <a:pt x="73872" y="98003"/>
                                </a:cubicBezTo>
                                <a:cubicBezTo>
                                  <a:pt x="63519" y="96993"/>
                                  <a:pt x="53924" y="91943"/>
                                  <a:pt x="47359" y="83863"/>
                                </a:cubicBezTo>
                                <a:cubicBezTo>
                                  <a:pt x="41803" y="77298"/>
                                  <a:pt x="39278" y="68712"/>
                                  <a:pt x="40036" y="60127"/>
                                </a:cubicBezTo>
                                <a:cubicBezTo>
                                  <a:pt x="40793" y="51541"/>
                                  <a:pt x="44833" y="43713"/>
                                  <a:pt x="51651" y="38158"/>
                                </a:cubicBezTo>
                                <a:cubicBezTo>
                                  <a:pt x="63014" y="28563"/>
                                  <a:pt x="80185" y="30330"/>
                                  <a:pt x="89528" y="41693"/>
                                </a:cubicBezTo>
                                <a:cubicBezTo>
                                  <a:pt x="91296" y="43713"/>
                                  <a:pt x="91043" y="46996"/>
                                  <a:pt x="88770" y="48764"/>
                                </a:cubicBezTo>
                                <a:cubicBezTo>
                                  <a:pt x="86750" y="50531"/>
                                  <a:pt x="83468" y="50279"/>
                                  <a:pt x="81700" y="48006"/>
                                </a:cubicBezTo>
                                <a:cubicBezTo>
                                  <a:pt x="75640" y="40936"/>
                                  <a:pt x="65034" y="39926"/>
                                  <a:pt x="57964" y="45734"/>
                                </a:cubicBezTo>
                                <a:cubicBezTo>
                                  <a:pt x="53419" y="49521"/>
                                  <a:pt x="50641" y="54824"/>
                                  <a:pt x="49884" y="60884"/>
                                </a:cubicBezTo>
                                <a:cubicBezTo>
                                  <a:pt x="49379" y="66945"/>
                                  <a:pt x="51146" y="72752"/>
                                  <a:pt x="54934" y="77298"/>
                                </a:cubicBezTo>
                                <a:cubicBezTo>
                                  <a:pt x="59984" y="83358"/>
                                  <a:pt x="67054" y="86893"/>
                                  <a:pt x="74630" y="87650"/>
                                </a:cubicBezTo>
                                <a:cubicBezTo>
                                  <a:pt x="82458" y="88408"/>
                                  <a:pt x="90033" y="86135"/>
                                  <a:pt x="96093" y="81085"/>
                                </a:cubicBezTo>
                                <a:cubicBezTo>
                                  <a:pt x="103921" y="74520"/>
                                  <a:pt x="108719" y="65429"/>
                                  <a:pt x="109476" y="55582"/>
                                </a:cubicBezTo>
                                <a:cubicBezTo>
                                  <a:pt x="110486" y="45481"/>
                                  <a:pt x="107456" y="35633"/>
                                  <a:pt x="100891" y="28058"/>
                                </a:cubicBezTo>
                                <a:cubicBezTo>
                                  <a:pt x="92558" y="18210"/>
                                  <a:pt x="80943" y="11897"/>
                                  <a:pt x="68065" y="10634"/>
                                </a:cubicBezTo>
                                <a:cubicBezTo>
                                  <a:pt x="55186" y="9372"/>
                                  <a:pt x="42561" y="13412"/>
                                  <a:pt x="32713" y="21492"/>
                                </a:cubicBezTo>
                                <a:cubicBezTo>
                                  <a:pt x="6452" y="43208"/>
                                  <a:pt x="2916" y="82348"/>
                                  <a:pt x="24633" y="108609"/>
                                </a:cubicBezTo>
                                <a:cubicBezTo>
                                  <a:pt x="52409" y="141940"/>
                                  <a:pt x="101901" y="146486"/>
                                  <a:pt x="135233" y="118962"/>
                                </a:cubicBezTo>
                                <a:cubicBezTo>
                                  <a:pt x="137505" y="117194"/>
                                  <a:pt x="140535" y="117447"/>
                                  <a:pt x="142303" y="119719"/>
                                </a:cubicBezTo>
                                <a:cubicBezTo>
                                  <a:pt x="144070" y="121992"/>
                                  <a:pt x="143818" y="125022"/>
                                  <a:pt x="141545" y="126790"/>
                                </a:cubicBezTo>
                                <a:cubicBezTo>
                                  <a:pt x="125637" y="140678"/>
                                  <a:pt x="105436" y="147243"/>
                                  <a:pt x="85488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" name="フリーフォーム:図形 177">
                          <a:extLst>
                            <a:ext uri="{FF2B5EF4-FFF2-40B4-BE49-F238E27FC236}">
                              <a16:creationId xmlns:a16="http://schemas.microsoft.com/office/drawing/2014/main" id="{5960CE34-6909-46A8-B51F-D6AE9BC820FE}"/>
                            </a:ext>
                          </a:extLst>
                        </wps:cNvPr>
                        <wps:cNvSpPr/>
                        <wps:spPr>
                          <a:xfrm>
                            <a:off x="7154507" y="556567"/>
                            <a:ext cx="53027" cy="53027"/>
                          </a:xfrm>
                          <a:custGeom>
                            <a:avLst/>
                            <a:gdLst>
                              <a:gd name="connsiteX0" fmla="*/ 26763 w 53027"/>
                              <a:gd name="connsiteY0" fmla="*/ 53024 h 53027"/>
                              <a:gd name="connsiteX1" fmla="*/ 501 w 53027"/>
                              <a:gd name="connsiteY1" fmla="*/ 26763 h 53027"/>
                              <a:gd name="connsiteX2" fmla="*/ 26763 w 53027"/>
                              <a:gd name="connsiteY2" fmla="*/ 501 h 53027"/>
                              <a:gd name="connsiteX3" fmla="*/ 53024 w 53027"/>
                              <a:gd name="connsiteY3" fmla="*/ 26763 h 53027"/>
                              <a:gd name="connsiteX4" fmla="*/ 26763 w 53027"/>
                              <a:gd name="connsiteY4" fmla="*/ 53024 h 53027"/>
                              <a:gd name="connsiteX5" fmla="*/ 26763 w 53027"/>
                              <a:gd name="connsiteY5" fmla="*/ 10602 h 53027"/>
                              <a:gd name="connsiteX6" fmla="*/ 10602 w 53027"/>
                              <a:gd name="connsiteY6" fmla="*/ 26763 h 53027"/>
                              <a:gd name="connsiteX7" fmla="*/ 26763 w 53027"/>
                              <a:gd name="connsiteY7" fmla="*/ 42923 h 53027"/>
                              <a:gd name="connsiteX8" fmla="*/ 42923 w 53027"/>
                              <a:gd name="connsiteY8" fmla="*/ 26763 h 53027"/>
                              <a:gd name="connsiteX9" fmla="*/ 26763 w 53027"/>
                              <a:gd name="connsiteY9" fmla="*/ 10602 h 530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027" h="53027">
                                <a:moveTo>
                                  <a:pt x="26763" y="53024"/>
                                </a:moveTo>
                                <a:cubicBezTo>
                                  <a:pt x="12370" y="53024"/>
                                  <a:pt x="501" y="41156"/>
                                  <a:pt x="501" y="26763"/>
                                </a:cubicBezTo>
                                <a:cubicBezTo>
                                  <a:pt x="501" y="12369"/>
                                  <a:pt x="12370" y="501"/>
                                  <a:pt x="26763" y="501"/>
                                </a:cubicBezTo>
                                <a:cubicBezTo>
                                  <a:pt x="41156" y="501"/>
                                  <a:pt x="53024" y="12369"/>
                                  <a:pt x="53024" y="26763"/>
                                </a:cubicBezTo>
                                <a:cubicBezTo>
                                  <a:pt x="53024" y="41156"/>
                                  <a:pt x="41408" y="53024"/>
                                  <a:pt x="26763" y="53024"/>
                                </a:cubicBezTo>
                                <a:close/>
                                <a:moveTo>
                                  <a:pt x="26763" y="10602"/>
                                </a:moveTo>
                                <a:cubicBezTo>
                                  <a:pt x="17925" y="10602"/>
                                  <a:pt x="10602" y="17925"/>
                                  <a:pt x="10602" y="26763"/>
                                </a:cubicBezTo>
                                <a:cubicBezTo>
                                  <a:pt x="10602" y="35601"/>
                                  <a:pt x="17925" y="42923"/>
                                  <a:pt x="26763" y="42923"/>
                                </a:cubicBezTo>
                                <a:cubicBezTo>
                                  <a:pt x="35601" y="42923"/>
                                  <a:pt x="42923" y="35601"/>
                                  <a:pt x="42923" y="26763"/>
                                </a:cubicBezTo>
                                <a:cubicBezTo>
                                  <a:pt x="42923" y="17925"/>
                                  <a:pt x="35601" y="10602"/>
                                  <a:pt x="26763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" name="フリーフォーム:図形 178">
                          <a:extLst>
                            <a:ext uri="{FF2B5EF4-FFF2-40B4-BE49-F238E27FC236}">
                              <a16:creationId xmlns:a16="http://schemas.microsoft.com/office/drawing/2014/main" id="{2E2052D4-622F-4323-ACA1-E1052CF106D6}"/>
                            </a:ext>
                          </a:extLst>
                        </wps:cNvPr>
                        <wps:cNvSpPr/>
                        <wps:spPr>
                          <a:xfrm>
                            <a:off x="7162335" y="811856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7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" name="フリーフォーム:図形 179">
                          <a:extLst>
                            <a:ext uri="{FF2B5EF4-FFF2-40B4-BE49-F238E27FC236}">
                              <a16:creationId xmlns:a16="http://schemas.microsoft.com/office/drawing/2014/main" id="{22601C98-2EEC-4A63-B0B4-792908B42BB4}"/>
                            </a:ext>
                          </a:extLst>
                        </wps:cNvPr>
                        <wps:cNvSpPr/>
                        <wps:spPr>
                          <a:xfrm>
                            <a:off x="7024716" y="715397"/>
                            <a:ext cx="27776" cy="27776"/>
                          </a:xfrm>
                          <a:custGeom>
                            <a:avLst/>
                            <a:gdLst>
                              <a:gd name="connsiteX0" fmla="*/ 27773 w 27776"/>
                              <a:gd name="connsiteY0" fmla="*/ 14137 h 27776"/>
                              <a:gd name="connsiteX1" fmla="*/ 14137 w 27776"/>
                              <a:gd name="connsiteY1" fmla="*/ 27773 h 27776"/>
                              <a:gd name="connsiteX2" fmla="*/ 502 w 27776"/>
                              <a:gd name="connsiteY2" fmla="*/ 14137 h 27776"/>
                              <a:gd name="connsiteX3" fmla="*/ 14137 w 27776"/>
                              <a:gd name="connsiteY3" fmla="*/ 501 h 27776"/>
                              <a:gd name="connsiteX4" fmla="*/ 27773 w 27776"/>
                              <a:gd name="connsiteY4" fmla="*/ 14137 h 277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776" h="27776">
                                <a:moveTo>
                                  <a:pt x="27773" y="14137"/>
                                </a:moveTo>
                                <a:cubicBezTo>
                                  <a:pt x="27773" y="21668"/>
                                  <a:pt x="21668" y="27773"/>
                                  <a:pt x="14137" y="27773"/>
                                </a:cubicBezTo>
                                <a:cubicBezTo>
                                  <a:pt x="6606" y="27773"/>
                                  <a:pt x="502" y="21668"/>
                                  <a:pt x="502" y="14137"/>
                                </a:cubicBezTo>
                                <a:cubicBezTo>
                                  <a:pt x="502" y="6606"/>
                                  <a:pt x="6606" y="501"/>
                                  <a:pt x="14137" y="501"/>
                                </a:cubicBezTo>
                                <a:cubicBezTo>
                                  <a:pt x="21668" y="501"/>
                                  <a:pt x="27773" y="6606"/>
                                  <a:pt x="27773" y="14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0" name="フリーフォーム:図形 180">
                          <a:extLst>
                            <a:ext uri="{FF2B5EF4-FFF2-40B4-BE49-F238E27FC236}">
                              <a16:creationId xmlns:a16="http://schemas.microsoft.com/office/drawing/2014/main" id="{B0997910-0563-4BBB-AD8B-0EDFC4CA9610}"/>
                            </a:ext>
                          </a:extLst>
                        </wps:cNvPr>
                        <wps:cNvSpPr/>
                        <wps:spPr>
                          <a:xfrm>
                            <a:off x="6861714" y="465783"/>
                            <a:ext cx="146457" cy="159082"/>
                          </a:xfrm>
                          <a:custGeom>
                            <a:avLst/>
                            <a:gdLst>
                              <a:gd name="connsiteX0" fmla="*/ 5431 w 146456"/>
                              <a:gd name="connsiteY0" fmla="*/ 159211 h 159082"/>
                              <a:gd name="connsiteX1" fmla="*/ 2149 w 146456"/>
                              <a:gd name="connsiteY1" fmla="*/ 157948 h 159082"/>
                              <a:gd name="connsiteX2" fmla="*/ 1896 w 146456"/>
                              <a:gd name="connsiteY2" fmla="*/ 150878 h 159082"/>
                              <a:gd name="connsiteX3" fmla="*/ 137495 w 146456"/>
                              <a:gd name="connsiteY3" fmla="*/ 2149 h 159082"/>
                              <a:gd name="connsiteX4" fmla="*/ 144565 w 146456"/>
                              <a:gd name="connsiteY4" fmla="*/ 1896 h 159082"/>
                              <a:gd name="connsiteX5" fmla="*/ 144818 w 146456"/>
                              <a:gd name="connsiteY5" fmla="*/ 8966 h 159082"/>
                              <a:gd name="connsiteX6" fmla="*/ 9219 w 146456"/>
                              <a:gd name="connsiteY6" fmla="*/ 157696 h 159082"/>
                              <a:gd name="connsiteX7" fmla="*/ 5431 w 146456"/>
                              <a:gd name="connsiteY7" fmla="*/ 159211 h 159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46456" h="159082">
                                <a:moveTo>
                                  <a:pt x="5431" y="159211"/>
                                </a:moveTo>
                                <a:cubicBezTo>
                                  <a:pt x="4169" y="159211"/>
                                  <a:pt x="2906" y="158706"/>
                                  <a:pt x="2149" y="157948"/>
                                </a:cubicBezTo>
                                <a:cubicBezTo>
                                  <a:pt x="129" y="156181"/>
                                  <a:pt x="-124" y="152898"/>
                                  <a:pt x="1896" y="150878"/>
                                </a:cubicBezTo>
                                <a:lnTo>
                                  <a:pt x="137495" y="2149"/>
                                </a:lnTo>
                                <a:cubicBezTo>
                                  <a:pt x="139262" y="129"/>
                                  <a:pt x="142545" y="-124"/>
                                  <a:pt x="144565" y="1896"/>
                                </a:cubicBezTo>
                                <a:cubicBezTo>
                                  <a:pt x="146585" y="3664"/>
                                  <a:pt x="146838" y="6946"/>
                                  <a:pt x="144818" y="8966"/>
                                </a:cubicBezTo>
                                <a:lnTo>
                                  <a:pt x="9219" y="157696"/>
                                </a:lnTo>
                                <a:cubicBezTo>
                                  <a:pt x="8209" y="158706"/>
                                  <a:pt x="6946" y="159211"/>
                                  <a:pt x="5431" y="15921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1" name="フリーフォーム:図形 181">
                          <a:extLst>
                            <a:ext uri="{FF2B5EF4-FFF2-40B4-BE49-F238E27FC236}">
                              <a16:creationId xmlns:a16="http://schemas.microsoft.com/office/drawing/2014/main" id="{D180451B-5ED9-45F8-B099-BE82EA49A418}"/>
                            </a:ext>
                          </a:extLst>
                        </wps:cNvPr>
                        <wps:cNvSpPr/>
                        <wps:spPr>
                          <a:xfrm>
                            <a:off x="7341555" y="493425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641 h 113630"/>
                              <a:gd name="connsiteX1" fmla="*/ 86923 w 106054"/>
                              <a:gd name="connsiteY1" fmla="*/ 113136 h 113630"/>
                              <a:gd name="connsiteX2" fmla="*/ 12937 w 106054"/>
                              <a:gd name="connsiteY2" fmla="*/ 94450 h 113630"/>
                              <a:gd name="connsiteX3" fmla="*/ 1827 w 106054"/>
                              <a:gd name="connsiteY3" fmla="*/ 85107 h 113630"/>
                              <a:gd name="connsiteX4" fmla="*/ 2837 w 106054"/>
                              <a:gd name="connsiteY4" fmla="*/ 70714 h 113630"/>
                              <a:gd name="connsiteX5" fmla="*/ 38693 w 106054"/>
                              <a:gd name="connsiteY5" fmla="*/ 8596 h 113630"/>
                              <a:gd name="connsiteX6" fmla="*/ 53339 w 106054"/>
                              <a:gd name="connsiteY6" fmla="*/ 516 h 113630"/>
                              <a:gd name="connsiteX7" fmla="*/ 67480 w 106054"/>
                              <a:gd name="connsiteY7" fmla="*/ 9859 h 113630"/>
                              <a:gd name="connsiteX8" fmla="*/ 105609 w 106054"/>
                              <a:gd name="connsiteY8" fmla="*/ 90410 h 113630"/>
                              <a:gd name="connsiteX9" fmla="*/ 103589 w 106054"/>
                              <a:gd name="connsiteY9" fmla="*/ 107581 h 113630"/>
                              <a:gd name="connsiteX10" fmla="*/ 90963 w 106054"/>
                              <a:gd name="connsiteY10" fmla="*/ 113641 h 113630"/>
                              <a:gd name="connsiteX11" fmla="*/ 52582 w 106054"/>
                              <a:gd name="connsiteY11" fmla="*/ 10364 h 113630"/>
                              <a:gd name="connsiteX12" fmla="*/ 47279 w 106054"/>
                              <a:gd name="connsiteY12" fmla="*/ 13394 h 113630"/>
                              <a:gd name="connsiteX13" fmla="*/ 47279 w 106054"/>
                              <a:gd name="connsiteY13" fmla="*/ 13394 h 113630"/>
                              <a:gd name="connsiteX14" fmla="*/ 11422 w 106054"/>
                              <a:gd name="connsiteY14" fmla="*/ 75512 h 113630"/>
                              <a:gd name="connsiteX15" fmla="*/ 11170 w 106054"/>
                              <a:gd name="connsiteY15" fmla="*/ 81067 h 113630"/>
                              <a:gd name="connsiteX16" fmla="*/ 15462 w 106054"/>
                              <a:gd name="connsiteY16" fmla="*/ 84602 h 113630"/>
                              <a:gd name="connsiteX17" fmla="*/ 89448 w 106054"/>
                              <a:gd name="connsiteY17" fmla="*/ 103288 h 113630"/>
                              <a:gd name="connsiteX18" fmla="*/ 95761 w 106054"/>
                              <a:gd name="connsiteY18" fmla="*/ 101268 h 113630"/>
                              <a:gd name="connsiteX19" fmla="*/ 96519 w 106054"/>
                              <a:gd name="connsiteY19" fmla="*/ 94703 h 113630"/>
                              <a:gd name="connsiteX20" fmla="*/ 58389 w 106054"/>
                              <a:gd name="connsiteY20" fmla="*/ 14152 h 113630"/>
                              <a:gd name="connsiteX21" fmla="*/ 53087 w 106054"/>
                              <a:gd name="connsiteY21" fmla="*/ 10617 h 113630"/>
                              <a:gd name="connsiteX22" fmla="*/ 52582 w 106054"/>
                              <a:gd name="connsiteY22" fmla="*/ 10364 h 113630"/>
                              <a:gd name="connsiteX23" fmla="*/ 42986 w 106054"/>
                              <a:gd name="connsiteY23" fmla="*/ 11122 h 113630"/>
                              <a:gd name="connsiteX24" fmla="*/ 42986 w 106054"/>
                              <a:gd name="connsiteY24" fmla="*/ 11122 h 113630"/>
                              <a:gd name="connsiteX25" fmla="*/ 42986 w 106054"/>
                              <a:gd name="connsiteY25" fmla="*/ 11122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641"/>
                                </a:moveTo>
                                <a:cubicBezTo>
                                  <a:pt x="89701" y="113641"/>
                                  <a:pt x="88186" y="113389"/>
                                  <a:pt x="86923" y="113136"/>
                                </a:cubicBezTo>
                                <a:lnTo>
                                  <a:pt x="12937" y="94450"/>
                                </a:lnTo>
                                <a:cubicBezTo>
                                  <a:pt x="7887" y="93188"/>
                                  <a:pt x="3847" y="89653"/>
                                  <a:pt x="1827" y="85107"/>
                                </a:cubicBezTo>
                                <a:cubicBezTo>
                                  <a:pt x="-193" y="80310"/>
                                  <a:pt x="59" y="75007"/>
                                  <a:pt x="2837" y="70714"/>
                                </a:cubicBezTo>
                                <a:lnTo>
                                  <a:pt x="38693" y="8596"/>
                                </a:lnTo>
                                <a:cubicBezTo>
                                  <a:pt x="41724" y="3294"/>
                                  <a:pt x="47279" y="264"/>
                                  <a:pt x="53339" y="516"/>
                                </a:cubicBezTo>
                                <a:cubicBezTo>
                                  <a:pt x="59399" y="769"/>
                                  <a:pt x="64702" y="4304"/>
                                  <a:pt x="67480" y="9859"/>
                                </a:cubicBezTo>
                                <a:lnTo>
                                  <a:pt x="105609" y="90410"/>
                                </a:lnTo>
                                <a:cubicBezTo>
                                  <a:pt x="108387" y="96218"/>
                                  <a:pt x="107629" y="102783"/>
                                  <a:pt x="103589" y="107581"/>
                                </a:cubicBezTo>
                                <a:cubicBezTo>
                                  <a:pt x="100306" y="111369"/>
                                  <a:pt x="95761" y="113641"/>
                                  <a:pt x="90963" y="113641"/>
                                </a:cubicBezTo>
                                <a:close/>
                                <a:moveTo>
                                  <a:pt x="52582" y="10364"/>
                                </a:moveTo>
                                <a:cubicBezTo>
                                  <a:pt x="50309" y="10364"/>
                                  <a:pt x="48289" y="11627"/>
                                  <a:pt x="47279" y="13394"/>
                                </a:cubicBezTo>
                                <a:cubicBezTo>
                                  <a:pt x="47279" y="13394"/>
                                  <a:pt x="47279" y="13394"/>
                                  <a:pt x="47279" y="13394"/>
                                </a:cubicBezTo>
                                <a:lnTo>
                                  <a:pt x="11422" y="75512"/>
                                </a:lnTo>
                                <a:cubicBezTo>
                                  <a:pt x="10412" y="77280"/>
                                  <a:pt x="10412" y="79300"/>
                                  <a:pt x="11170" y="81067"/>
                                </a:cubicBezTo>
                                <a:cubicBezTo>
                                  <a:pt x="11927" y="82835"/>
                                  <a:pt x="13442" y="84097"/>
                                  <a:pt x="15462" y="84602"/>
                                </a:cubicBezTo>
                                <a:lnTo>
                                  <a:pt x="89448" y="103288"/>
                                </a:lnTo>
                                <a:cubicBezTo>
                                  <a:pt x="91721" y="103793"/>
                                  <a:pt x="94246" y="103036"/>
                                  <a:pt x="95761" y="101268"/>
                                </a:cubicBezTo>
                                <a:cubicBezTo>
                                  <a:pt x="97276" y="99501"/>
                                  <a:pt x="97529" y="96975"/>
                                  <a:pt x="96519" y="94703"/>
                                </a:cubicBezTo>
                                <a:lnTo>
                                  <a:pt x="58389" y="14152"/>
                                </a:lnTo>
                                <a:cubicBezTo>
                                  <a:pt x="57379" y="12132"/>
                                  <a:pt x="55359" y="10617"/>
                                  <a:pt x="53087" y="10617"/>
                                </a:cubicBezTo>
                                <a:cubicBezTo>
                                  <a:pt x="52834" y="10364"/>
                                  <a:pt x="52834" y="10364"/>
                                  <a:pt x="52582" y="10364"/>
                                </a:cubicBezTo>
                                <a:close/>
                                <a:moveTo>
                                  <a:pt x="42986" y="11122"/>
                                </a:moveTo>
                                <a:lnTo>
                                  <a:pt x="42986" y="11122"/>
                                </a:lnTo>
                                <a:lnTo>
                                  <a:pt x="42986" y="11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2" name="フリーフォーム:図形 182">
                          <a:extLst>
                            <a:ext uri="{FF2B5EF4-FFF2-40B4-BE49-F238E27FC236}">
                              <a16:creationId xmlns:a16="http://schemas.microsoft.com/office/drawing/2014/main" id="{598019A2-4488-4470-861B-8E6FCFE418D7}"/>
                            </a:ext>
                          </a:extLst>
                        </wps:cNvPr>
                        <wps:cNvSpPr/>
                        <wps:spPr>
                          <a:xfrm>
                            <a:off x="6875592" y="937227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8 w 143931"/>
                              <a:gd name="connsiteY0" fmla="*/ 147338 h 146456"/>
                              <a:gd name="connsiteX1" fmla="*/ 77155 w 143931"/>
                              <a:gd name="connsiteY1" fmla="*/ 146833 h 146456"/>
                              <a:gd name="connsiteX2" fmla="*/ 17057 w 143931"/>
                              <a:gd name="connsiteY2" fmla="*/ 115269 h 146456"/>
                              <a:gd name="connsiteX3" fmla="*/ 26400 w 143931"/>
                              <a:gd name="connsiteY3" fmla="*/ 14012 h 146456"/>
                              <a:gd name="connsiteX4" fmla="*/ 108971 w 143931"/>
                              <a:gd name="connsiteY4" fmla="*/ 21588 h 146456"/>
                              <a:gd name="connsiteX5" fmla="*/ 102659 w 143931"/>
                              <a:gd name="connsiteY5" fmla="*/ 89008 h 146456"/>
                              <a:gd name="connsiteX6" fmla="*/ 73872 w 143931"/>
                              <a:gd name="connsiteY6" fmla="*/ 97846 h 146456"/>
                              <a:gd name="connsiteX7" fmla="*/ 47359 w 143931"/>
                              <a:gd name="connsiteY7" fmla="*/ 83705 h 146456"/>
                              <a:gd name="connsiteX8" fmla="*/ 40036 w 143931"/>
                              <a:gd name="connsiteY8" fmla="*/ 59969 h 146456"/>
                              <a:gd name="connsiteX9" fmla="*/ 51651 w 143931"/>
                              <a:gd name="connsiteY9" fmla="*/ 38001 h 146456"/>
                              <a:gd name="connsiteX10" fmla="*/ 71347 w 143931"/>
                              <a:gd name="connsiteY10" fmla="*/ 31941 h 146456"/>
                              <a:gd name="connsiteX11" fmla="*/ 89528 w 143931"/>
                              <a:gd name="connsiteY11" fmla="*/ 41536 h 146456"/>
                              <a:gd name="connsiteX12" fmla="*/ 88770 w 143931"/>
                              <a:gd name="connsiteY12" fmla="*/ 48606 h 146456"/>
                              <a:gd name="connsiteX13" fmla="*/ 81700 w 143931"/>
                              <a:gd name="connsiteY13" fmla="*/ 47849 h 146456"/>
                              <a:gd name="connsiteX14" fmla="*/ 70337 w 143931"/>
                              <a:gd name="connsiteY14" fmla="*/ 41788 h 146456"/>
                              <a:gd name="connsiteX15" fmla="*/ 57964 w 143931"/>
                              <a:gd name="connsiteY15" fmla="*/ 45576 h 146456"/>
                              <a:gd name="connsiteX16" fmla="*/ 49884 w 143931"/>
                              <a:gd name="connsiteY16" fmla="*/ 60727 h 146456"/>
                              <a:gd name="connsiteX17" fmla="*/ 54934 w 143931"/>
                              <a:gd name="connsiteY17" fmla="*/ 77140 h 146456"/>
                              <a:gd name="connsiteX18" fmla="*/ 74630 w 143931"/>
                              <a:gd name="connsiteY18" fmla="*/ 87493 h 146456"/>
                              <a:gd name="connsiteX19" fmla="*/ 96093 w 143931"/>
                              <a:gd name="connsiteY19" fmla="*/ 80928 h 146456"/>
                              <a:gd name="connsiteX20" fmla="*/ 101144 w 143931"/>
                              <a:gd name="connsiteY20" fmla="*/ 27648 h 146456"/>
                              <a:gd name="connsiteX21" fmla="*/ 32965 w 143931"/>
                              <a:gd name="connsiteY21" fmla="*/ 21335 h 146456"/>
                              <a:gd name="connsiteX22" fmla="*/ 24885 w 143931"/>
                              <a:gd name="connsiteY22" fmla="*/ 108452 h 146456"/>
                              <a:gd name="connsiteX23" fmla="*/ 78165 w 143931"/>
                              <a:gd name="connsiteY23" fmla="*/ 136480 h 146456"/>
                              <a:gd name="connsiteX24" fmla="*/ 135738 w 143931"/>
                              <a:gd name="connsiteY24" fmla="*/ 118804 h 146456"/>
                              <a:gd name="connsiteX25" fmla="*/ 142808 w 143931"/>
                              <a:gd name="connsiteY25" fmla="*/ 119562 h 146456"/>
                              <a:gd name="connsiteX26" fmla="*/ 142050 w 143931"/>
                              <a:gd name="connsiteY26" fmla="*/ 126632 h 146456"/>
                              <a:gd name="connsiteX27" fmla="*/ 85488 w 143931"/>
                              <a:gd name="connsiteY27" fmla="*/ 147338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8" y="147338"/>
                                </a:moveTo>
                                <a:cubicBezTo>
                                  <a:pt x="82710" y="147338"/>
                                  <a:pt x="79933" y="147086"/>
                                  <a:pt x="77155" y="146833"/>
                                </a:cubicBezTo>
                                <a:cubicBezTo>
                                  <a:pt x="53671" y="144561"/>
                                  <a:pt x="32208" y="133450"/>
                                  <a:pt x="17057" y="115269"/>
                                </a:cubicBezTo>
                                <a:cubicBezTo>
                                  <a:pt x="-8194" y="84715"/>
                                  <a:pt x="-4154" y="39263"/>
                                  <a:pt x="26400" y="14012"/>
                                </a:cubicBezTo>
                                <a:cubicBezTo>
                                  <a:pt x="51146" y="-6694"/>
                                  <a:pt x="88265" y="-3159"/>
                                  <a:pt x="108971" y="21588"/>
                                </a:cubicBezTo>
                                <a:cubicBezTo>
                                  <a:pt x="125890" y="41788"/>
                                  <a:pt x="123112" y="72090"/>
                                  <a:pt x="102659" y="89008"/>
                                </a:cubicBezTo>
                                <a:cubicBezTo>
                                  <a:pt x="94578" y="95826"/>
                                  <a:pt x="84478" y="98856"/>
                                  <a:pt x="73872" y="97846"/>
                                </a:cubicBezTo>
                                <a:cubicBezTo>
                                  <a:pt x="63519" y="96836"/>
                                  <a:pt x="53924" y="91786"/>
                                  <a:pt x="47359" y="83705"/>
                                </a:cubicBezTo>
                                <a:cubicBezTo>
                                  <a:pt x="41803" y="77140"/>
                                  <a:pt x="39278" y="68555"/>
                                  <a:pt x="40036" y="59969"/>
                                </a:cubicBezTo>
                                <a:cubicBezTo>
                                  <a:pt x="40793" y="51384"/>
                                  <a:pt x="44833" y="43556"/>
                                  <a:pt x="51651" y="38001"/>
                                </a:cubicBezTo>
                                <a:cubicBezTo>
                                  <a:pt x="57207" y="33456"/>
                                  <a:pt x="64277" y="31183"/>
                                  <a:pt x="71347" y="31941"/>
                                </a:cubicBezTo>
                                <a:cubicBezTo>
                                  <a:pt x="78418" y="32698"/>
                                  <a:pt x="84983" y="35981"/>
                                  <a:pt x="89528" y="41536"/>
                                </a:cubicBezTo>
                                <a:cubicBezTo>
                                  <a:pt x="91296" y="43809"/>
                                  <a:pt x="91043" y="46839"/>
                                  <a:pt x="88770" y="48606"/>
                                </a:cubicBezTo>
                                <a:cubicBezTo>
                                  <a:pt x="86750" y="50374"/>
                                  <a:pt x="83468" y="50121"/>
                                  <a:pt x="81700" y="47849"/>
                                </a:cubicBezTo>
                                <a:cubicBezTo>
                                  <a:pt x="78923" y="44314"/>
                                  <a:pt x="74882" y="42294"/>
                                  <a:pt x="70337" y="41788"/>
                                </a:cubicBezTo>
                                <a:cubicBezTo>
                                  <a:pt x="65792" y="41284"/>
                                  <a:pt x="61499" y="42799"/>
                                  <a:pt x="57964" y="45576"/>
                                </a:cubicBezTo>
                                <a:cubicBezTo>
                                  <a:pt x="53419" y="49364"/>
                                  <a:pt x="50641" y="54667"/>
                                  <a:pt x="49884" y="60727"/>
                                </a:cubicBezTo>
                                <a:cubicBezTo>
                                  <a:pt x="49126" y="66787"/>
                                  <a:pt x="51146" y="72595"/>
                                  <a:pt x="54934" y="77140"/>
                                </a:cubicBezTo>
                                <a:cubicBezTo>
                                  <a:pt x="59984" y="83200"/>
                                  <a:pt x="67054" y="86736"/>
                                  <a:pt x="74630" y="87493"/>
                                </a:cubicBezTo>
                                <a:cubicBezTo>
                                  <a:pt x="82458" y="88251"/>
                                  <a:pt x="90033" y="85978"/>
                                  <a:pt x="96093" y="80928"/>
                                </a:cubicBezTo>
                                <a:cubicBezTo>
                                  <a:pt x="112254" y="67545"/>
                                  <a:pt x="114274" y="43809"/>
                                  <a:pt x="101144" y="27648"/>
                                </a:cubicBezTo>
                                <a:cubicBezTo>
                                  <a:pt x="83973" y="6942"/>
                                  <a:pt x="53419" y="4164"/>
                                  <a:pt x="32965" y="21335"/>
                                </a:cubicBezTo>
                                <a:cubicBezTo>
                                  <a:pt x="6704" y="43051"/>
                                  <a:pt x="3169" y="82190"/>
                                  <a:pt x="24885" y="108452"/>
                                </a:cubicBezTo>
                                <a:cubicBezTo>
                                  <a:pt x="38268" y="124612"/>
                                  <a:pt x="57207" y="134460"/>
                                  <a:pt x="78165" y="136480"/>
                                </a:cubicBezTo>
                                <a:cubicBezTo>
                                  <a:pt x="99123" y="138500"/>
                                  <a:pt x="119577" y="132188"/>
                                  <a:pt x="135738" y="118804"/>
                                </a:cubicBezTo>
                                <a:cubicBezTo>
                                  <a:pt x="138010" y="117037"/>
                                  <a:pt x="141040" y="117289"/>
                                  <a:pt x="142808" y="119562"/>
                                </a:cubicBezTo>
                                <a:cubicBezTo>
                                  <a:pt x="144576" y="121835"/>
                                  <a:pt x="144323" y="124865"/>
                                  <a:pt x="142050" y="126632"/>
                                </a:cubicBezTo>
                                <a:cubicBezTo>
                                  <a:pt x="125890" y="140268"/>
                                  <a:pt x="106194" y="147338"/>
                                  <a:pt x="85488" y="14733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3" name="フリーフォーム:図形 183">
                          <a:extLst>
                            <a:ext uri="{FF2B5EF4-FFF2-40B4-BE49-F238E27FC236}">
                              <a16:creationId xmlns:a16="http://schemas.microsoft.com/office/drawing/2014/main" id="{D5CCA23B-2023-449E-8BC3-9B3EA9E5A92F}"/>
                            </a:ext>
                          </a:extLst>
                        </wps:cNvPr>
                        <wps:cNvSpPr/>
                        <wps:spPr>
                          <a:xfrm>
                            <a:off x="7329497" y="973211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70 h 106054"/>
                              <a:gd name="connsiteX17" fmla="*/ 50246 w 106054"/>
                              <a:gd name="connsiteY17" fmla="*/ 12370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70"/>
                                </a:lnTo>
                                <a:cubicBezTo>
                                  <a:pt x="55801" y="10349"/>
                                  <a:pt x="52266" y="10349"/>
                                  <a:pt x="50246" y="12370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6054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4" name="フリーフォーム:図形 184">
                          <a:extLst>
                            <a:ext uri="{FF2B5EF4-FFF2-40B4-BE49-F238E27FC236}">
                              <a16:creationId xmlns:a16="http://schemas.microsoft.com/office/drawing/2014/main" id="{BA59497E-CE80-45B4-8389-89630DE941A5}"/>
                            </a:ext>
                          </a:extLst>
                        </wps:cNvPr>
                        <wps:cNvSpPr/>
                        <wps:spPr>
                          <a:xfrm>
                            <a:off x="6549174" y="96981"/>
                            <a:ext cx="106055" cy="113630"/>
                          </a:xfrm>
                          <a:custGeom>
                            <a:avLst/>
                            <a:gdLst>
                              <a:gd name="connsiteX0" fmla="*/ 90963 w 106054"/>
                              <a:gd name="connsiteY0" fmla="*/ 113894 h 113630"/>
                              <a:gd name="connsiteX1" fmla="*/ 86923 w 106054"/>
                              <a:gd name="connsiteY1" fmla="*/ 113389 h 113630"/>
                              <a:gd name="connsiteX2" fmla="*/ 12937 w 106054"/>
                              <a:gd name="connsiteY2" fmla="*/ 94703 h 113630"/>
                              <a:gd name="connsiteX3" fmla="*/ 1827 w 106054"/>
                              <a:gd name="connsiteY3" fmla="*/ 85360 h 113630"/>
                              <a:gd name="connsiteX4" fmla="*/ 2837 w 106054"/>
                              <a:gd name="connsiteY4" fmla="*/ 70967 h 113630"/>
                              <a:gd name="connsiteX5" fmla="*/ 38441 w 106054"/>
                              <a:gd name="connsiteY5" fmla="*/ 8596 h 113630"/>
                              <a:gd name="connsiteX6" fmla="*/ 38441 w 106054"/>
                              <a:gd name="connsiteY6" fmla="*/ 8596 h 113630"/>
                              <a:gd name="connsiteX7" fmla="*/ 53087 w 106054"/>
                              <a:gd name="connsiteY7" fmla="*/ 516 h 113630"/>
                              <a:gd name="connsiteX8" fmla="*/ 67227 w 106054"/>
                              <a:gd name="connsiteY8" fmla="*/ 9859 h 113630"/>
                              <a:gd name="connsiteX9" fmla="*/ 105357 w 106054"/>
                              <a:gd name="connsiteY9" fmla="*/ 90410 h 113630"/>
                              <a:gd name="connsiteX10" fmla="*/ 103336 w 106054"/>
                              <a:gd name="connsiteY10" fmla="*/ 107581 h 113630"/>
                              <a:gd name="connsiteX11" fmla="*/ 90963 w 106054"/>
                              <a:gd name="connsiteY11" fmla="*/ 113894 h 113630"/>
                              <a:gd name="connsiteX12" fmla="*/ 47279 w 106054"/>
                              <a:gd name="connsiteY12" fmla="*/ 13647 h 113630"/>
                              <a:gd name="connsiteX13" fmla="*/ 11422 w 106054"/>
                              <a:gd name="connsiteY13" fmla="*/ 75765 h 113630"/>
                              <a:gd name="connsiteX14" fmla="*/ 11170 w 106054"/>
                              <a:gd name="connsiteY14" fmla="*/ 81320 h 113630"/>
                              <a:gd name="connsiteX15" fmla="*/ 15462 w 106054"/>
                              <a:gd name="connsiteY15" fmla="*/ 84855 h 113630"/>
                              <a:gd name="connsiteX16" fmla="*/ 89448 w 106054"/>
                              <a:gd name="connsiteY16" fmla="*/ 103541 h 113630"/>
                              <a:gd name="connsiteX17" fmla="*/ 95761 w 106054"/>
                              <a:gd name="connsiteY17" fmla="*/ 101521 h 113630"/>
                              <a:gd name="connsiteX18" fmla="*/ 96519 w 106054"/>
                              <a:gd name="connsiteY18" fmla="*/ 94955 h 113630"/>
                              <a:gd name="connsiteX19" fmla="*/ 58137 w 106054"/>
                              <a:gd name="connsiteY19" fmla="*/ 14152 h 113630"/>
                              <a:gd name="connsiteX20" fmla="*/ 52834 w 106054"/>
                              <a:gd name="connsiteY20" fmla="*/ 10617 h 113630"/>
                              <a:gd name="connsiteX21" fmla="*/ 47279 w 106054"/>
                              <a:gd name="connsiteY21" fmla="*/ 13647 h 113630"/>
                              <a:gd name="connsiteX22" fmla="*/ 47279 w 106054"/>
                              <a:gd name="connsiteY22" fmla="*/ 13647 h 11363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106054" h="113630">
                                <a:moveTo>
                                  <a:pt x="90963" y="113894"/>
                                </a:moveTo>
                                <a:cubicBezTo>
                                  <a:pt x="89701" y="113894"/>
                                  <a:pt x="88186" y="113641"/>
                                  <a:pt x="86923" y="113389"/>
                                </a:cubicBezTo>
                                <a:lnTo>
                                  <a:pt x="12937" y="94703"/>
                                </a:lnTo>
                                <a:cubicBezTo>
                                  <a:pt x="7887" y="93440"/>
                                  <a:pt x="3847" y="89905"/>
                                  <a:pt x="1827" y="85360"/>
                                </a:cubicBezTo>
                                <a:cubicBezTo>
                                  <a:pt x="-193" y="80562"/>
                                  <a:pt x="59" y="75260"/>
                                  <a:pt x="2837" y="70967"/>
                                </a:cubicBezTo>
                                <a:lnTo>
                                  <a:pt x="38441" y="8596"/>
                                </a:lnTo>
                                <a:lnTo>
                                  <a:pt x="38441" y="8596"/>
                                </a:lnTo>
                                <a:cubicBezTo>
                                  <a:pt x="41471" y="3294"/>
                                  <a:pt x="47026" y="264"/>
                                  <a:pt x="53087" y="516"/>
                                </a:cubicBezTo>
                                <a:cubicBezTo>
                                  <a:pt x="59147" y="769"/>
                                  <a:pt x="64450" y="4304"/>
                                  <a:pt x="67227" y="9859"/>
                                </a:cubicBezTo>
                                <a:lnTo>
                                  <a:pt x="105357" y="90410"/>
                                </a:lnTo>
                                <a:cubicBezTo>
                                  <a:pt x="108134" y="96218"/>
                                  <a:pt x="107377" y="102783"/>
                                  <a:pt x="103336" y="107581"/>
                                </a:cubicBezTo>
                                <a:cubicBezTo>
                                  <a:pt x="100306" y="111621"/>
                                  <a:pt x="95509" y="113894"/>
                                  <a:pt x="90963" y="113894"/>
                                </a:cubicBezTo>
                                <a:close/>
                                <a:moveTo>
                                  <a:pt x="47279" y="13647"/>
                                </a:moveTo>
                                <a:lnTo>
                                  <a:pt x="11422" y="75765"/>
                                </a:lnTo>
                                <a:cubicBezTo>
                                  <a:pt x="10412" y="77532"/>
                                  <a:pt x="10412" y="79552"/>
                                  <a:pt x="11170" y="81320"/>
                                </a:cubicBezTo>
                                <a:cubicBezTo>
                                  <a:pt x="11927" y="83087"/>
                                  <a:pt x="13442" y="84350"/>
                                  <a:pt x="15462" y="84855"/>
                                </a:cubicBezTo>
                                <a:lnTo>
                                  <a:pt x="89448" y="103541"/>
                                </a:lnTo>
                                <a:cubicBezTo>
                                  <a:pt x="91721" y="104046"/>
                                  <a:pt x="94246" y="103288"/>
                                  <a:pt x="95761" y="101521"/>
                                </a:cubicBezTo>
                                <a:cubicBezTo>
                                  <a:pt x="97276" y="99753"/>
                                  <a:pt x="97529" y="97228"/>
                                  <a:pt x="96519" y="94955"/>
                                </a:cubicBezTo>
                                <a:lnTo>
                                  <a:pt x="58137" y="14152"/>
                                </a:lnTo>
                                <a:cubicBezTo>
                                  <a:pt x="57127" y="12132"/>
                                  <a:pt x="55107" y="10617"/>
                                  <a:pt x="52834" y="10617"/>
                                </a:cubicBezTo>
                                <a:cubicBezTo>
                                  <a:pt x="50562" y="10617"/>
                                  <a:pt x="48541" y="11627"/>
                                  <a:pt x="47279" y="13647"/>
                                </a:cubicBezTo>
                                <a:lnTo>
                                  <a:pt x="47279" y="136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5" name="フリーフォーム:図形 185">
                          <a:extLst>
                            <a:ext uri="{FF2B5EF4-FFF2-40B4-BE49-F238E27FC236}">
                              <a16:creationId xmlns:a16="http://schemas.microsoft.com/office/drawing/2014/main" id="{D267B1E8-E97A-4191-9BC4-0C0756CF1C85}"/>
                            </a:ext>
                          </a:extLst>
                        </wps:cNvPr>
                        <wps:cNvSpPr/>
                        <wps:spPr>
                          <a:xfrm>
                            <a:off x="6537116" y="577273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566 h 106054"/>
                              <a:gd name="connsiteX1" fmla="*/ 43176 w 106054"/>
                              <a:gd name="connsiteY1" fmla="*/ 103021 h 106054"/>
                              <a:gd name="connsiteX2" fmla="*/ 5047 w 106054"/>
                              <a:gd name="connsiteY2" fmla="*/ 64892 h 106054"/>
                              <a:gd name="connsiteX3" fmla="*/ 501 w 106054"/>
                              <a:gd name="connsiteY3" fmla="*/ 54034 h 106054"/>
                              <a:gd name="connsiteX4" fmla="*/ 5047 w 106054"/>
                              <a:gd name="connsiteY4" fmla="*/ 43176 h 106054"/>
                              <a:gd name="connsiteX5" fmla="*/ 43176 w 106054"/>
                              <a:gd name="connsiteY5" fmla="*/ 5047 h 106054"/>
                              <a:gd name="connsiteX6" fmla="*/ 65144 w 106054"/>
                              <a:gd name="connsiteY6" fmla="*/ 5047 h 106054"/>
                              <a:gd name="connsiteX7" fmla="*/ 103274 w 106054"/>
                              <a:gd name="connsiteY7" fmla="*/ 43176 h 106054"/>
                              <a:gd name="connsiteX8" fmla="*/ 103274 w 106054"/>
                              <a:gd name="connsiteY8" fmla="*/ 65144 h 106054"/>
                              <a:gd name="connsiteX9" fmla="*/ 65144 w 106054"/>
                              <a:gd name="connsiteY9" fmla="*/ 103274 h 106054"/>
                              <a:gd name="connsiteX10" fmla="*/ 54034 w 106054"/>
                              <a:gd name="connsiteY10" fmla="*/ 107566 h 106054"/>
                              <a:gd name="connsiteX11" fmla="*/ 54034 w 106054"/>
                              <a:gd name="connsiteY11" fmla="*/ 10602 h 106054"/>
                              <a:gd name="connsiteX12" fmla="*/ 50246 w 106054"/>
                              <a:gd name="connsiteY12" fmla="*/ 12117 h 106054"/>
                              <a:gd name="connsiteX13" fmla="*/ 12117 w 106054"/>
                              <a:gd name="connsiteY13" fmla="*/ 50246 h 106054"/>
                              <a:gd name="connsiteX14" fmla="*/ 10602 w 106054"/>
                              <a:gd name="connsiteY14" fmla="*/ 54034 h 106054"/>
                              <a:gd name="connsiteX15" fmla="*/ 12117 w 106054"/>
                              <a:gd name="connsiteY15" fmla="*/ 57822 h 106054"/>
                              <a:gd name="connsiteX16" fmla="*/ 50246 w 106054"/>
                              <a:gd name="connsiteY16" fmla="*/ 95951 h 106054"/>
                              <a:gd name="connsiteX17" fmla="*/ 57822 w 106054"/>
                              <a:gd name="connsiteY17" fmla="*/ 95951 h 106054"/>
                              <a:gd name="connsiteX18" fmla="*/ 95951 w 106054"/>
                              <a:gd name="connsiteY18" fmla="*/ 57822 h 106054"/>
                              <a:gd name="connsiteX19" fmla="*/ 95951 w 106054"/>
                              <a:gd name="connsiteY19" fmla="*/ 50246 h 106054"/>
                              <a:gd name="connsiteX20" fmla="*/ 57822 w 106054"/>
                              <a:gd name="connsiteY20" fmla="*/ 12117 h 106054"/>
                              <a:gd name="connsiteX21" fmla="*/ 54034 w 106054"/>
                              <a:gd name="connsiteY21" fmla="*/ 10602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566"/>
                                </a:moveTo>
                                <a:cubicBezTo>
                                  <a:pt x="49994" y="107566"/>
                                  <a:pt x="45954" y="106051"/>
                                  <a:pt x="43176" y="103021"/>
                                </a:cubicBezTo>
                                <a:lnTo>
                                  <a:pt x="5047" y="64892"/>
                                </a:lnTo>
                                <a:cubicBezTo>
                                  <a:pt x="2017" y="61862"/>
                                  <a:pt x="501" y="58074"/>
                                  <a:pt x="501" y="54034"/>
                                </a:cubicBezTo>
                                <a:cubicBezTo>
                                  <a:pt x="501" y="49994"/>
                                  <a:pt x="2017" y="45954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9236" y="-1014"/>
                                  <a:pt x="59084" y="-1014"/>
                                  <a:pt x="65144" y="5047"/>
                                </a:cubicBezTo>
                                <a:lnTo>
                                  <a:pt x="103274" y="43176"/>
                                </a:lnTo>
                                <a:cubicBezTo>
                                  <a:pt x="109334" y="49236"/>
                                  <a:pt x="109334" y="59084"/>
                                  <a:pt x="103274" y="65144"/>
                                </a:cubicBezTo>
                                <a:lnTo>
                                  <a:pt x="65144" y="103274"/>
                                </a:lnTo>
                                <a:cubicBezTo>
                                  <a:pt x="62114" y="106051"/>
                                  <a:pt x="58074" y="107566"/>
                                  <a:pt x="54034" y="107566"/>
                                </a:cubicBezTo>
                                <a:close/>
                                <a:moveTo>
                                  <a:pt x="54034" y="10602"/>
                                </a:moveTo>
                                <a:cubicBezTo>
                                  <a:pt x="52771" y="10602"/>
                                  <a:pt x="51256" y="11107"/>
                                  <a:pt x="50246" y="12117"/>
                                </a:cubicBezTo>
                                <a:lnTo>
                                  <a:pt x="12117" y="50246"/>
                                </a:lnTo>
                                <a:cubicBezTo>
                                  <a:pt x="11107" y="51256"/>
                                  <a:pt x="10602" y="52519"/>
                                  <a:pt x="10602" y="54034"/>
                                </a:cubicBezTo>
                                <a:cubicBezTo>
                                  <a:pt x="10602" y="55549"/>
                                  <a:pt x="11107" y="56812"/>
                                  <a:pt x="12117" y="57822"/>
                                </a:cubicBezTo>
                                <a:lnTo>
                                  <a:pt x="50246" y="95951"/>
                                </a:lnTo>
                                <a:cubicBezTo>
                                  <a:pt x="52266" y="97971"/>
                                  <a:pt x="55801" y="97971"/>
                                  <a:pt x="57822" y="95951"/>
                                </a:cubicBezTo>
                                <a:lnTo>
                                  <a:pt x="95951" y="57822"/>
                                </a:lnTo>
                                <a:cubicBezTo>
                                  <a:pt x="97971" y="55801"/>
                                  <a:pt x="97971" y="52266"/>
                                  <a:pt x="95951" y="50246"/>
                                </a:cubicBezTo>
                                <a:lnTo>
                                  <a:pt x="57822" y="12117"/>
                                </a:lnTo>
                                <a:cubicBezTo>
                                  <a:pt x="56812" y="11107"/>
                                  <a:pt x="55296" y="10602"/>
                                  <a:pt x="54034" y="1060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6" name="フリーフォーム:図形 186">
                          <a:extLst>
                            <a:ext uri="{FF2B5EF4-FFF2-40B4-BE49-F238E27FC236}">
                              <a16:creationId xmlns:a16="http://schemas.microsoft.com/office/drawing/2014/main" id="{C8F74D21-D282-47B5-807D-B95065B7ED08}"/>
                            </a:ext>
                          </a:extLst>
                        </wps:cNvPr>
                        <wps:cNvSpPr/>
                        <wps:spPr>
                          <a:xfrm>
                            <a:off x="7162335" y="19475"/>
                            <a:ext cx="95954" cy="95954"/>
                          </a:xfrm>
                          <a:custGeom>
                            <a:avLst/>
                            <a:gdLst>
                              <a:gd name="connsiteX0" fmla="*/ 42166 w 95954"/>
                              <a:gd name="connsiteY0" fmla="*/ 97213 h 95954"/>
                              <a:gd name="connsiteX1" fmla="*/ 2017 w 95954"/>
                              <a:gd name="connsiteY1" fmla="*/ 80548 h 95954"/>
                              <a:gd name="connsiteX2" fmla="*/ 2017 w 95954"/>
                              <a:gd name="connsiteY2" fmla="*/ 73477 h 95954"/>
                              <a:gd name="connsiteX3" fmla="*/ 9087 w 95954"/>
                              <a:gd name="connsiteY3" fmla="*/ 73477 h 95954"/>
                              <a:gd name="connsiteX4" fmla="*/ 74235 w 95954"/>
                              <a:gd name="connsiteY4" fmla="*/ 73982 h 95954"/>
                              <a:gd name="connsiteX5" fmla="*/ 87870 w 95954"/>
                              <a:gd name="connsiteY5" fmla="*/ 41661 h 95954"/>
                              <a:gd name="connsiteX6" fmla="*/ 74740 w 95954"/>
                              <a:gd name="connsiteY6" fmla="*/ 9087 h 95954"/>
                              <a:gd name="connsiteX7" fmla="*/ 74740 w 95954"/>
                              <a:gd name="connsiteY7" fmla="*/ 2017 h 95954"/>
                              <a:gd name="connsiteX8" fmla="*/ 81810 w 95954"/>
                              <a:gd name="connsiteY8" fmla="*/ 2017 h 95954"/>
                              <a:gd name="connsiteX9" fmla="*/ 97971 w 95954"/>
                              <a:gd name="connsiteY9" fmla="*/ 41913 h 95954"/>
                              <a:gd name="connsiteX10" fmla="*/ 81305 w 95954"/>
                              <a:gd name="connsiteY10" fmla="*/ 81558 h 95954"/>
                              <a:gd name="connsiteX11" fmla="*/ 42166 w 95954"/>
                              <a:gd name="connsiteY11" fmla="*/ 97213 h 959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95954" h="95954">
                                <a:moveTo>
                                  <a:pt x="42166" y="97213"/>
                                </a:moveTo>
                                <a:cubicBezTo>
                                  <a:pt x="27520" y="97213"/>
                                  <a:pt x="13127" y="91658"/>
                                  <a:pt x="2017" y="80548"/>
                                </a:cubicBezTo>
                                <a:cubicBezTo>
                                  <a:pt x="-4" y="78528"/>
                                  <a:pt x="-4" y="75245"/>
                                  <a:pt x="2017" y="73477"/>
                                </a:cubicBezTo>
                                <a:cubicBezTo>
                                  <a:pt x="4037" y="71457"/>
                                  <a:pt x="7319" y="71457"/>
                                  <a:pt x="9087" y="73477"/>
                                </a:cubicBezTo>
                                <a:cubicBezTo>
                                  <a:pt x="26763" y="91658"/>
                                  <a:pt x="56054" y="91911"/>
                                  <a:pt x="74235" y="73982"/>
                                </a:cubicBezTo>
                                <a:cubicBezTo>
                                  <a:pt x="83073" y="65397"/>
                                  <a:pt x="87870" y="53781"/>
                                  <a:pt x="87870" y="41661"/>
                                </a:cubicBezTo>
                                <a:cubicBezTo>
                                  <a:pt x="87870" y="29288"/>
                                  <a:pt x="83325" y="17672"/>
                                  <a:pt x="74740" y="9087"/>
                                </a:cubicBezTo>
                                <a:cubicBezTo>
                                  <a:pt x="72720" y="7067"/>
                                  <a:pt x="72720" y="3784"/>
                                  <a:pt x="74740" y="2017"/>
                                </a:cubicBezTo>
                                <a:cubicBezTo>
                                  <a:pt x="76760" y="-4"/>
                                  <a:pt x="80043" y="-4"/>
                                  <a:pt x="81810" y="2017"/>
                                </a:cubicBezTo>
                                <a:cubicBezTo>
                                  <a:pt x="92416" y="12622"/>
                                  <a:pt x="97971" y="26763"/>
                                  <a:pt x="97971" y="41913"/>
                                </a:cubicBezTo>
                                <a:cubicBezTo>
                                  <a:pt x="97718" y="56812"/>
                                  <a:pt x="91911" y="70952"/>
                                  <a:pt x="81305" y="81558"/>
                                </a:cubicBezTo>
                                <a:cubicBezTo>
                                  <a:pt x="70700" y="91911"/>
                                  <a:pt x="56306" y="97213"/>
                                  <a:pt x="42166" y="972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7" name="フリーフォーム:図形 187">
                          <a:extLst>
                            <a:ext uri="{FF2B5EF4-FFF2-40B4-BE49-F238E27FC236}">
                              <a16:creationId xmlns:a16="http://schemas.microsoft.com/office/drawing/2014/main" id="{0F120824-4CEE-4643-A579-C416C53B6FF8}"/>
                            </a:ext>
                          </a:extLst>
                        </wps:cNvPr>
                        <wps:cNvSpPr/>
                        <wps:spPr>
                          <a:xfrm>
                            <a:off x="6875593" y="144941"/>
                            <a:ext cx="143932" cy="146457"/>
                          </a:xfrm>
                          <a:custGeom>
                            <a:avLst/>
                            <a:gdLst>
                              <a:gd name="connsiteX0" fmla="*/ 85487 w 143931"/>
                              <a:gd name="connsiteY0" fmla="*/ 147243 h 146456"/>
                              <a:gd name="connsiteX1" fmla="*/ 77154 w 143931"/>
                              <a:gd name="connsiteY1" fmla="*/ 146738 h 146456"/>
                              <a:gd name="connsiteX2" fmla="*/ 17056 w 143931"/>
                              <a:gd name="connsiteY2" fmla="*/ 115174 h 146456"/>
                              <a:gd name="connsiteX3" fmla="*/ 895 w 143931"/>
                              <a:gd name="connsiteY3" fmla="*/ 62652 h 146456"/>
                              <a:gd name="connsiteX4" fmla="*/ 26651 w 143931"/>
                              <a:gd name="connsiteY4" fmla="*/ 13917 h 146456"/>
                              <a:gd name="connsiteX5" fmla="*/ 69578 w 143931"/>
                              <a:gd name="connsiteY5" fmla="*/ 787 h 146456"/>
                              <a:gd name="connsiteX6" fmla="*/ 109223 w 143931"/>
                              <a:gd name="connsiteY6" fmla="*/ 21745 h 146456"/>
                              <a:gd name="connsiteX7" fmla="*/ 102910 w 143931"/>
                              <a:gd name="connsiteY7" fmla="*/ 89166 h 146456"/>
                              <a:gd name="connsiteX8" fmla="*/ 74124 w 143931"/>
                              <a:gd name="connsiteY8" fmla="*/ 98003 h 146456"/>
                              <a:gd name="connsiteX9" fmla="*/ 47610 w 143931"/>
                              <a:gd name="connsiteY9" fmla="*/ 83863 h 146456"/>
                              <a:gd name="connsiteX10" fmla="*/ 40287 w 143931"/>
                              <a:gd name="connsiteY10" fmla="*/ 60127 h 146456"/>
                              <a:gd name="connsiteX11" fmla="*/ 51903 w 143931"/>
                              <a:gd name="connsiteY11" fmla="*/ 38158 h 146456"/>
                              <a:gd name="connsiteX12" fmla="*/ 71598 w 143931"/>
                              <a:gd name="connsiteY12" fmla="*/ 32098 h 146456"/>
                              <a:gd name="connsiteX13" fmla="*/ 89779 w 143931"/>
                              <a:gd name="connsiteY13" fmla="*/ 41693 h 146456"/>
                              <a:gd name="connsiteX14" fmla="*/ 89022 w 143931"/>
                              <a:gd name="connsiteY14" fmla="*/ 48764 h 146456"/>
                              <a:gd name="connsiteX15" fmla="*/ 81951 w 143931"/>
                              <a:gd name="connsiteY15" fmla="*/ 48006 h 146456"/>
                              <a:gd name="connsiteX16" fmla="*/ 70588 w 143931"/>
                              <a:gd name="connsiteY16" fmla="*/ 41946 h 146456"/>
                              <a:gd name="connsiteX17" fmla="*/ 58215 w 143931"/>
                              <a:gd name="connsiteY17" fmla="*/ 45734 h 146456"/>
                              <a:gd name="connsiteX18" fmla="*/ 50135 w 143931"/>
                              <a:gd name="connsiteY18" fmla="*/ 60884 h 146456"/>
                              <a:gd name="connsiteX19" fmla="*/ 55185 w 143931"/>
                              <a:gd name="connsiteY19" fmla="*/ 77298 h 146456"/>
                              <a:gd name="connsiteX20" fmla="*/ 74881 w 143931"/>
                              <a:gd name="connsiteY20" fmla="*/ 87650 h 146456"/>
                              <a:gd name="connsiteX21" fmla="*/ 96345 w 143931"/>
                              <a:gd name="connsiteY21" fmla="*/ 81085 h 146456"/>
                              <a:gd name="connsiteX22" fmla="*/ 101395 w 143931"/>
                              <a:gd name="connsiteY22" fmla="*/ 27805 h 146456"/>
                              <a:gd name="connsiteX23" fmla="*/ 68568 w 143931"/>
                              <a:gd name="connsiteY23" fmla="*/ 10382 h 146456"/>
                              <a:gd name="connsiteX24" fmla="*/ 33217 w 143931"/>
                              <a:gd name="connsiteY24" fmla="*/ 21240 h 146456"/>
                              <a:gd name="connsiteX25" fmla="*/ 10996 w 143931"/>
                              <a:gd name="connsiteY25" fmla="*/ 63157 h 146456"/>
                              <a:gd name="connsiteX26" fmla="*/ 24884 w 143931"/>
                              <a:gd name="connsiteY26" fmla="*/ 108356 h 146456"/>
                              <a:gd name="connsiteX27" fmla="*/ 78164 w 143931"/>
                              <a:gd name="connsiteY27" fmla="*/ 136385 h 146456"/>
                              <a:gd name="connsiteX28" fmla="*/ 135736 w 143931"/>
                              <a:gd name="connsiteY28" fmla="*/ 118709 h 146456"/>
                              <a:gd name="connsiteX29" fmla="*/ 142807 w 143931"/>
                              <a:gd name="connsiteY29" fmla="*/ 119467 h 146456"/>
                              <a:gd name="connsiteX30" fmla="*/ 142049 w 143931"/>
                              <a:gd name="connsiteY30" fmla="*/ 126537 h 146456"/>
                              <a:gd name="connsiteX31" fmla="*/ 85487 w 143931"/>
                              <a:gd name="connsiteY31" fmla="*/ 147243 h 146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</a:cxnLst>
                            <a:rect l="l" t="t" r="r" b="b"/>
                            <a:pathLst>
                              <a:path w="143931" h="146456">
                                <a:moveTo>
                                  <a:pt x="85487" y="147243"/>
                                </a:moveTo>
                                <a:cubicBezTo>
                                  <a:pt x="82709" y="147243"/>
                                  <a:pt x="79931" y="146991"/>
                                  <a:pt x="77154" y="146738"/>
                                </a:cubicBezTo>
                                <a:cubicBezTo>
                                  <a:pt x="53670" y="144466"/>
                                  <a:pt x="32207" y="133355"/>
                                  <a:pt x="17056" y="115174"/>
                                </a:cubicBezTo>
                                <a:cubicBezTo>
                                  <a:pt x="4683" y="100276"/>
                                  <a:pt x="-1125" y="81590"/>
                                  <a:pt x="895" y="62652"/>
                                </a:cubicBezTo>
                                <a:cubicBezTo>
                                  <a:pt x="2663" y="43461"/>
                                  <a:pt x="11753" y="26290"/>
                                  <a:pt x="26651" y="13917"/>
                                </a:cubicBezTo>
                                <a:cubicBezTo>
                                  <a:pt x="38772" y="3817"/>
                                  <a:pt x="53923" y="-729"/>
                                  <a:pt x="69578" y="787"/>
                                </a:cubicBezTo>
                                <a:cubicBezTo>
                                  <a:pt x="85234" y="2302"/>
                                  <a:pt x="99375" y="9624"/>
                                  <a:pt x="109223" y="21745"/>
                                </a:cubicBezTo>
                                <a:cubicBezTo>
                                  <a:pt x="126141" y="41946"/>
                                  <a:pt x="123363" y="72247"/>
                                  <a:pt x="102910" y="89166"/>
                                </a:cubicBezTo>
                                <a:cubicBezTo>
                                  <a:pt x="94830" y="95983"/>
                                  <a:pt x="84729" y="99014"/>
                                  <a:pt x="74124" y="98003"/>
                                </a:cubicBezTo>
                                <a:cubicBezTo>
                                  <a:pt x="63771" y="96993"/>
                                  <a:pt x="54175" y="91943"/>
                                  <a:pt x="47610" y="83863"/>
                                </a:cubicBezTo>
                                <a:cubicBezTo>
                                  <a:pt x="42055" y="77298"/>
                                  <a:pt x="39529" y="68712"/>
                                  <a:pt x="40287" y="60127"/>
                                </a:cubicBezTo>
                                <a:cubicBezTo>
                                  <a:pt x="41045" y="51541"/>
                                  <a:pt x="45085" y="43713"/>
                                  <a:pt x="51903" y="38158"/>
                                </a:cubicBezTo>
                                <a:cubicBezTo>
                                  <a:pt x="57458" y="33613"/>
                                  <a:pt x="64528" y="31340"/>
                                  <a:pt x="71598" y="32098"/>
                                </a:cubicBezTo>
                                <a:cubicBezTo>
                                  <a:pt x="78669" y="32855"/>
                                  <a:pt x="85234" y="36138"/>
                                  <a:pt x="89779" y="41693"/>
                                </a:cubicBezTo>
                                <a:cubicBezTo>
                                  <a:pt x="91547" y="43966"/>
                                  <a:pt x="91294" y="46996"/>
                                  <a:pt x="89022" y="48764"/>
                                </a:cubicBezTo>
                                <a:cubicBezTo>
                                  <a:pt x="87002" y="50531"/>
                                  <a:pt x="83719" y="50279"/>
                                  <a:pt x="81951" y="48006"/>
                                </a:cubicBezTo>
                                <a:cubicBezTo>
                                  <a:pt x="79174" y="44471"/>
                                  <a:pt x="75134" y="42451"/>
                                  <a:pt x="70588" y="41946"/>
                                </a:cubicBezTo>
                                <a:cubicBezTo>
                                  <a:pt x="66043" y="41441"/>
                                  <a:pt x="61751" y="42956"/>
                                  <a:pt x="58215" y="45734"/>
                                </a:cubicBezTo>
                                <a:cubicBezTo>
                                  <a:pt x="53670" y="49521"/>
                                  <a:pt x="50893" y="54824"/>
                                  <a:pt x="50135" y="60884"/>
                                </a:cubicBezTo>
                                <a:cubicBezTo>
                                  <a:pt x="49377" y="66945"/>
                                  <a:pt x="51398" y="72752"/>
                                  <a:pt x="55185" y="77298"/>
                                </a:cubicBezTo>
                                <a:cubicBezTo>
                                  <a:pt x="60235" y="83358"/>
                                  <a:pt x="67306" y="86893"/>
                                  <a:pt x="74881" y="87650"/>
                                </a:cubicBezTo>
                                <a:cubicBezTo>
                                  <a:pt x="82709" y="88408"/>
                                  <a:pt x="90284" y="86135"/>
                                  <a:pt x="96345" y="81085"/>
                                </a:cubicBezTo>
                                <a:cubicBezTo>
                                  <a:pt x="112505" y="67702"/>
                                  <a:pt x="114525" y="43966"/>
                                  <a:pt x="101395" y="27805"/>
                                </a:cubicBezTo>
                                <a:cubicBezTo>
                                  <a:pt x="93062" y="17957"/>
                                  <a:pt x="81446" y="11645"/>
                                  <a:pt x="68568" y="10382"/>
                                </a:cubicBezTo>
                                <a:cubicBezTo>
                                  <a:pt x="55690" y="9119"/>
                                  <a:pt x="43065" y="13160"/>
                                  <a:pt x="33217" y="21240"/>
                                </a:cubicBezTo>
                                <a:cubicBezTo>
                                  <a:pt x="20591" y="31845"/>
                                  <a:pt x="12763" y="46744"/>
                                  <a:pt x="10996" y="63157"/>
                                </a:cubicBezTo>
                                <a:cubicBezTo>
                                  <a:pt x="9481" y="79570"/>
                                  <a:pt x="14531" y="95731"/>
                                  <a:pt x="24884" y="108356"/>
                                </a:cubicBezTo>
                                <a:cubicBezTo>
                                  <a:pt x="38267" y="124517"/>
                                  <a:pt x="57205" y="134365"/>
                                  <a:pt x="78164" y="136385"/>
                                </a:cubicBezTo>
                                <a:cubicBezTo>
                                  <a:pt x="99122" y="138405"/>
                                  <a:pt x="119576" y="132093"/>
                                  <a:pt x="135736" y="118709"/>
                                </a:cubicBezTo>
                                <a:cubicBezTo>
                                  <a:pt x="138009" y="116942"/>
                                  <a:pt x="141039" y="117194"/>
                                  <a:pt x="142807" y="119467"/>
                                </a:cubicBezTo>
                                <a:cubicBezTo>
                                  <a:pt x="144574" y="121740"/>
                                  <a:pt x="144322" y="124770"/>
                                  <a:pt x="142049" y="126537"/>
                                </a:cubicBezTo>
                                <a:cubicBezTo>
                                  <a:pt x="125888" y="140173"/>
                                  <a:pt x="106193" y="147243"/>
                                  <a:pt x="85487" y="1472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8" name="フリーフォーム:図形 188">
                          <a:extLst>
                            <a:ext uri="{FF2B5EF4-FFF2-40B4-BE49-F238E27FC236}">
                              <a16:creationId xmlns:a16="http://schemas.microsoft.com/office/drawing/2014/main" id="{02608FE4-8426-4324-9DF6-324195CC0183}"/>
                            </a:ext>
                          </a:extLst>
                        </wps:cNvPr>
                        <wps:cNvSpPr/>
                        <wps:spPr>
                          <a:xfrm>
                            <a:off x="7329497" y="180830"/>
                            <a:ext cx="106055" cy="106055"/>
                          </a:xfrm>
                          <a:custGeom>
                            <a:avLst/>
                            <a:gdLst>
                              <a:gd name="connsiteX0" fmla="*/ 54034 w 106054"/>
                              <a:gd name="connsiteY0" fmla="*/ 107819 h 106054"/>
                              <a:gd name="connsiteX1" fmla="*/ 43176 w 106054"/>
                              <a:gd name="connsiteY1" fmla="*/ 103274 h 106054"/>
                              <a:gd name="connsiteX2" fmla="*/ 5047 w 106054"/>
                              <a:gd name="connsiteY2" fmla="*/ 65144 h 106054"/>
                              <a:gd name="connsiteX3" fmla="*/ 5047 w 106054"/>
                              <a:gd name="connsiteY3" fmla="*/ 43176 h 106054"/>
                              <a:gd name="connsiteX4" fmla="*/ 43176 w 106054"/>
                              <a:gd name="connsiteY4" fmla="*/ 5047 h 106054"/>
                              <a:gd name="connsiteX5" fmla="*/ 54034 w 106054"/>
                              <a:gd name="connsiteY5" fmla="*/ 501 h 106054"/>
                              <a:gd name="connsiteX6" fmla="*/ 64892 w 106054"/>
                              <a:gd name="connsiteY6" fmla="*/ 5047 h 106054"/>
                              <a:gd name="connsiteX7" fmla="*/ 103021 w 106054"/>
                              <a:gd name="connsiteY7" fmla="*/ 43176 h 106054"/>
                              <a:gd name="connsiteX8" fmla="*/ 103021 w 106054"/>
                              <a:gd name="connsiteY8" fmla="*/ 65144 h 106054"/>
                              <a:gd name="connsiteX9" fmla="*/ 64892 w 106054"/>
                              <a:gd name="connsiteY9" fmla="*/ 103274 h 106054"/>
                              <a:gd name="connsiteX10" fmla="*/ 54034 w 106054"/>
                              <a:gd name="connsiteY10" fmla="*/ 107819 h 106054"/>
                              <a:gd name="connsiteX11" fmla="*/ 12117 w 106054"/>
                              <a:gd name="connsiteY11" fmla="*/ 58074 h 106054"/>
                              <a:gd name="connsiteX12" fmla="*/ 50246 w 106054"/>
                              <a:gd name="connsiteY12" fmla="*/ 96203 h 106054"/>
                              <a:gd name="connsiteX13" fmla="*/ 57822 w 106054"/>
                              <a:gd name="connsiteY13" fmla="*/ 96203 h 106054"/>
                              <a:gd name="connsiteX14" fmla="*/ 95951 w 106054"/>
                              <a:gd name="connsiteY14" fmla="*/ 58074 h 106054"/>
                              <a:gd name="connsiteX15" fmla="*/ 95951 w 106054"/>
                              <a:gd name="connsiteY15" fmla="*/ 50499 h 106054"/>
                              <a:gd name="connsiteX16" fmla="*/ 57822 w 106054"/>
                              <a:gd name="connsiteY16" fmla="*/ 12369 h 106054"/>
                              <a:gd name="connsiteX17" fmla="*/ 50246 w 106054"/>
                              <a:gd name="connsiteY17" fmla="*/ 12369 h 106054"/>
                              <a:gd name="connsiteX18" fmla="*/ 12117 w 106054"/>
                              <a:gd name="connsiteY18" fmla="*/ 50499 h 106054"/>
                              <a:gd name="connsiteX19" fmla="*/ 12117 w 106054"/>
                              <a:gd name="connsiteY19" fmla="*/ 58074 h 106054"/>
                              <a:gd name="connsiteX20" fmla="*/ 12117 w 106054"/>
                              <a:gd name="connsiteY20" fmla="*/ 58074 h 1060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106054" h="106054">
                                <a:moveTo>
                                  <a:pt x="54034" y="107819"/>
                                </a:moveTo>
                                <a:cubicBezTo>
                                  <a:pt x="49994" y="107819"/>
                                  <a:pt x="46206" y="106304"/>
                                  <a:pt x="43176" y="103274"/>
                                </a:cubicBezTo>
                                <a:lnTo>
                                  <a:pt x="5047" y="65144"/>
                                </a:lnTo>
                                <a:cubicBezTo>
                                  <a:pt x="-1014" y="59084"/>
                                  <a:pt x="-1014" y="49236"/>
                                  <a:pt x="5047" y="43176"/>
                                </a:cubicBezTo>
                                <a:lnTo>
                                  <a:pt x="43176" y="5047"/>
                                </a:lnTo>
                                <a:cubicBezTo>
                                  <a:pt x="46206" y="2017"/>
                                  <a:pt x="49994" y="501"/>
                                  <a:pt x="54034" y="501"/>
                                </a:cubicBezTo>
                                <a:cubicBezTo>
                                  <a:pt x="58074" y="501"/>
                                  <a:pt x="62114" y="2017"/>
                                  <a:pt x="64892" y="5047"/>
                                </a:cubicBezTo>
                                <a:lnTo>
                                  <a:pt x="103021" y="43176"/>
                                </a:lnTo>
                                <a:cubicBezTo>
                                  <a:pt x="109081" y="49236"/>
                                  <a:pt x="109081" y="59084"/>
                                  <a:pt x="103021" y="65144"/>
                                </a:cubicBezTo>
                                <a:lnTo>
                                  <a:pt x="64892" y="103274"/>
                                </a:lnTo>
                                <a:cubicBezTo>
                                  <a:pt x="62114" y="106304"/>
                                  <a:pt x="58074" y="107819"/>
                                  <a:pt x="54034" y="107819"/>
                                </a:cubicBezTo>
                                <a:close/>
                                <a:moveTo>
                                  <a:pt x="12117" y="58074"/>
                                </a:moveTo>
                                <a:lnTo>
                                  <a:pt x="50246" y="96203"/>
                                </a:lnTo>
                                <a:cubicBezTo>
                                  <a:pt x="52266" y="98223"/>
                                  <a:pt x="55801" y="98223"/>
                                  <a:pt x="57822" y="96203"/>
                                </a:cubicBezTo>
                                <a:lnTo>
                                  <a:pt x="95951" y="58074"/>
                                </a:lnTo>
                                <a:cubicBezTo>
                                  <a:pt x="97971" y="56054"/>
                                  <a:pt x="97971" y="52519"/>
                                  <a:pt x="95951" y="50499"/>
                                </a:cubicBezTo>
                                <a:lnTo>
                                  <a:pt x="57822" y="12369"/>
                                </a:lnTo>
                                <a:cubicBezTo>
                                  <a:pt x="55801" y="10349"/>
                                  <a:pt x="52266" y="10349"/>
                                  <a:pt x="50246" y="12369"/>
                                </a:cubicBezTo>
                                <a:lnTo>
                                  <a:pt x="12117" y="50499"/>
                                </a:lnTo>
                                <a:cubicBezTo>
                                  <a:pt x="10097" y="52519"/>
                                  <a:pt x="10097" y="55801"/>
                                  <a:pt x="12117" y="58074"/>
                                </a:cubicBezTo>
                                <a:lnTo>
                                  <a:pt x="12117" y="580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75000"/>
                            </a:schemeClr>
                          </a:solidFill>
                          <a:ln w="252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3500</wp14:pctHeight>
              </wp14:sizeRelV>
            </wp:anchor>
          </w:drawing>
        </mc:Choice>
        <mc:Fallback>
          <w:pict>
            <v:group w14:anchorId="61320E8D" id="グループ 12" o:spid="_x0000_s1026" style="position:absolute;left:0;text-align:left;margin-left:0;margin-top:0;width:752.3pt;height:572.3pt;z-index:251659264;mso-width-percent:950;mso-height-percent:935;mso-position-horizontal:center;mso-position-horizontal-relative:page;mso-position-vertical:center;mso-position-vertical-relative:page;mso-width-percent:950;mso-height-percent:935" coordsize="95544,72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">
              <v:rect id="長方形 2" o:spid="_x0000_s1027" style="position:absolute;width:95544;height:72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" fillcolor="#f2f2f2 [3052]" stroked="f" strokeweight="1pt"/>
              <v:rect id="長方形 3" o:spid="_x0000_s1028" style="position:absolute;width:95544;height:155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" fillcolor="#134162 [1605]" stroked="f" strokeweight="1pt"/>
              <v:group id="グループ 4" o:spid="_x0000_s1029" style="position:absolute;left:362;top:192;width:93939;height:15163" coordorigin="362,192" coordsize="93939,15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 id="フリーフォーム:図形 5" o:spid="_x0000_s1030" style="position:absolute;left:46612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6" o:spid="_x0000_s1031" style="position:absolute;left:44982;top:862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" path="m5431,159211v-1262,,-2525,-505,-3282,-1263c129,156181,-124,152898,1896,150878l137495,2149v1767,-2020,5050,-2273,7070,-253c146585,3916,146838,6946,144818,8967l9219,157696v-1010,757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7" o:spid="_x0000_s1032" style="position:absolute;left:45121;top:13337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" path="m85488,147243v-2778,,-5555,-252,-8333,-505c53671,144466,32208,133355,17057,115174,-8194,84620,-4154,39168,26400,13917,38521,3817,53671,-729,69327,787v15656,1515,29796,8837,39644,20958c125890,41946,123112,72247,102659,89166v-8081,6817,-18434,9847,-28787,8837c63519,96993,53924,91943,47359,83863,41803,77298,39278,68712,40036,60127v757,-8586,4797,-16413,11615,-21969c57207,33613,64277,31340,71347,32098v7071,758,13636,4040,18181,9595c91296,43966,91043,46996,88771,48764v-2273,1767,-5303,1515,-7071,-758c78923,44471,74882,42451,70337,41946v-4545,-505,-8838,1010,-12373,3788c53419,49521,50641,54824,49884,60884v-505,6061,1262,11868,5050,16414c65287,89671,83720,91438,96093,81085v16161,-13383,18181,-37119,5051,-53280c92811,17957,81195,11645,68317,10382,55439,9119,42814,13160,32966,21240,6704,42956,3169,82095,24885,108356v27776,33332,77269,37877,110600,10353c137505,116942,140788,117194,142556,119467v1767,2272,1515,5303,-758,7070c125890,139920,106194,147243,85488,147243xe" fillcolor="#1c6194 [2405]" stroked="f" strokeweight=".07006mm">
                  <v:stroke joinstyle="miter"/>
                  <v:path arrowok="t" o:connecttype="custom" o:connectlocs="85489,147244;77156,146739;17057,115175;26400,13917;69327,787;108972,21745;102660,89167;73873,98004;47359,83864;40036,60127;51651,38158;71347,32098;89529,41693;88772,48764;81701,48006;70337,41946;57964,45734;49884,60884;54934,77299;96094,81086;101145,27805;68317,10382;32966,21240;24885,108357;135486,118710;142557,119468;141799,126538;85489,147244" o:connectangles="0,0,0,0,0,0,0,0,0,0,0,0,0,0,0,0,0,0,0,0,0,0,0,0,0,0,0,0"/>
                </v:shape>
                <v:shape id="フリーフォーム:図形 8" o:spid="_x0000_s1033" style="position:absolute;left:399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" path="m26763,53024c12370,53024,501,41156,501,26763,501,12370,12370,501,26763,501v14393,,26261,11869,26261,26262c53024,41156,41156,53024,26763,53024xm26763,10855v-8838,,-16161,7322,-16161,16160c10602,35853,17925,43176,26763,43176v8838,,16161,-7323,16161,-16161c42924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4,27015;26763,10855" o:connectangles="0,0,0,0,0,0,0,0,0,0"/>
                </v:shape>
                <v:shape id="フリーフォーム:図形 9" o:spid="_x0000_s1034" style="position:absolute;left:3868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0" o:spid="_x0000_s1035" style="position:absolute;left:37058;top:12584;width:1465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11" o:spid="_x0000_s1036" style="position:absolute;left:41854;top:12858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" path="m90963,113641v-1262,,-2777,-252,-4040,-505l12937,94450c7887,93188,3847,89653,1827,85107,-193,80310,59,75007,2837,70714l38694,8596c41724,3294,47532,264,53339,516v6060,253,11363,3788,14141,9343l105609,90410v2778,5808,2020,12373,-2020,17171c100306,111621,95761,113641,90963,113641xm52834,10617v-2272,,-4293,1262,-5302,3030l47532,13647,11675,75765v-1010,1767,-1010,3787,-253,5555c12180,83087,13695,84350,15715,84855r73986,18686c91973,104046,94499,103288,96014,101521v1515,-1768,1767,-4293,757,-6566l58642,14404c57632,12384,55612,10869,53339,10869v-252,-252,-505,-252,-505,-252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617;47532,13647;47532,13647;11675,75765;11422,81320;15715,84855;89702,103541;96015,101521;96772,94955;58643,14404;53340,10869;52834,10617;43239,11122;43239,11122;43239,11122" o:connectangles="0,0,0,0,0,0,0,0,0,0,0,0,0,0,0,0,0,0,0,0,0,0,0,0,0,0"/>
                </v:shape>
                <v:shape id="フリーフォーム:図形 12" o:spid="_x0000_s1037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フリーフォーム:図形 14" o:spid="_x0000_s1038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5" o:spid="_x0000_s1039" style="position:absolute;left:33930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" path="m90963,113641v-1262,,-2777,-252,-4040,-505l12937,94450c7887,93188,3847,89653,1827,85107,-193,80562,59,75007,2837,70714l38694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7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フリーフォーム:図形 16" o:spid="_x0000_s1040" style="position:absolute;left:33812;top:13694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" path="m54034,107819v-4040,,-7828,-1515,-10858,-4545l5047,65144v-6061,-6060,-6061,-15908,,-21968l43176,5047v6060,-6061,15908,-6061,21969,l103274,43176v3030,3030,4545,6818,4545,10858c107819,58074,106304,62114,103274,64892l65145,103021v-3283,3283,-7323,4798,-11111,4798xm54034,10854v-1263,,-2778,506,-3788,1516l12117,50499v-2020,2020,-2020,5555,,7575l50246,96203v2020,2021,5555,2021,7576,l95951,58074v1010,-1010,1515,-2273,1515,-3788c97466,52771,96961,51509,95951,50499l57822,12370c56559,11360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フリーフォーム:図形 17" o:spid="_x0000_s1041" style="position:absolute;left:46612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8" o:spid="_x0000_s1042" style="position:absolute;left:44982;top:695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9" o:spid="_x0000_s1043" style="position:absolute;left:45121;top:5410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" path="m85488,147338v-25504,,-50755,-10858,-68431,-32069c-8194,84715,-4154,39263,26400,14012,51146,-6694,88266,-3159,108971,21588v8081,9848,12121,22221,10859,35099c118567,69312,112507,80928,102659,89008v-8081,6818,-18434,9848,-28787,8838c63519,96836,53924,91786,47359,83705,41803,77140,39278,68555,40036,59969v757,-8585,4797,-16413,11615,-21968c63014,28405,80185,30173,89528,41536v1768,2020,1515,5303,-757,7070c86750,50374,83468,50121,81700,47849,75640,40778,65034,39768,57964,45576,48369,53404,47106,67545,54934,77140v10353,12373,28786,14141,41159,3788c103921,74362,108719,65272,109476,55424v1010,-10100,-2020,-19948,-8585,-27524c83720,7194,53166,4417,32713,21588,6452,43304,2917,82443,24633,108704v27776,33332,77268,37877,110600,10353c137253,117289,140535,117542,142303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19831,56687;102660,89009;73873,97847;47359,83706;40036,59969;51651,38001;89529,41536;88772,48606;81701,47849;57964,45576;54934,77141;96094,80929;109477,55424;100892,27900;32713,21588;24633,108705;135234,119058;142304,119816;141547,126886;85489,147339" o:connectangles="0,0,0,0,0,0,0,0,0,0,0,0,0,0,0,0,0,0,0,0,0,0,0,0"/>
                </v:shape>
                <v:shape id="フリーフォーム:図形 20" o:spid="_x0000_s1044" style="position:absolute;left:399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1,-7322,16161,-16160c42924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4,26763;26763,10602" o:connectangles="0,0,0,0,0,0,0,0,0,0"/>
                </v:shape>
                <v:shape id="フリーフォーム:図形 21" o:spid="_x0000_s1045" style="position:absolute;left:4006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" path="m42166,97466v-253,,-253,,-505,c26763,97213,12622,91406,2017,80800,-4,78780,-4,75497,2017,73730v2020,-2020,5302,-2020,7070,c17672,82568,29288,87365,41408,87365v12121,253,23989,-4545,32574,-13130c92163,56559,92416,27268,74487,9087v-2020,-2020,-2020,-5303,,-7070c76508,-4,79790,-4,81558,2017v21716,21968,21463,57572,-758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フリーフォーム:図形 22" o:spid="_x0000_s1046" style="position:absolute;left:3868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23" o:spid="_x0000_s1047" style="position:absolute;left:37058;top:4657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24" o:spid="_x0000_s1048" style="position:absolute;left:41854;top:4934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" path="m90963,113641v-1262,,-2777,-252,-4040,-505l12937,94450c7887,93188,3847,89653,1827,85107,-193,80310,59,75007,2837,70714l38694,8596c41724,3294,47532,264,53339,516v6060,253,11363,3788,14141,9343l105609,90410v2778,5808,2020,12373,-2020,17171c100306,111369,95761,113641,90963,113641xm52834,10364v-2272,,-4293,1263,-5302,3030l47532,13394,11675,75512v-1010,1768,-1010,3788,-253,5555c12180,82835,13695,84097,15715,84602r73986,18686c91973,103793,94499,103036,96014,101268v1515,-1767,1767,-4293,757,-6565l58642,14152c57632,12132,55612,10617,53339,10617v-252,-253,-505,-253,-505,-253xm43239,11122r,l43239,11122xe" fillcolor="#1c6194 [2405]" stroked="f" strokeweight=".07006mm">
                  <v:stroke joinstyle="miter"/>
                  <v:path arrowok="t" o:connecttype="custom" o:connectlocs="90964,113641;86924,113136;12937,94450;1827,85107;2837,70714;38694,8596;53340,516;67481,9859;105610,90410;103590,107581;90964,113641;52834,10364;47532,13394;47532,13394;11675,75512;11422,81067;15715,84602;89702,103288;96015,101268;96772,94703;58643,14152;53340,10617;52834,10364;43239,11122;43239,11122;43239,11122" o:connectangles="0,0,0,0,0,0,0,0,0,0,0,0,0,0,0,0,0,0,0,0,0,0,0,0,0,0"/>
                </v:shape>
                <v:shape id="フリーフォーム:図形 25" o:spid="_x0000_s1049" style="position:absolute;left:37197;top:9372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" path="m85488,147338v-2778,,-5556,-252,-8333,-505c53671,144561,32208,133450,17057,115269,-8194,84715,-4154,39263,26400,14012,51146,-6694,88265,-3159,108971,21588v16919,20200,14141,50502,-6313,67420c94578,95826,84478,98856,73872,97846,63519,96836,53924,91786,47359,83705,35996,69817,37763,49364,51651,38001v5555,-4545,12626,-6818,19696,-6060c78417,32698,84983,35981,89528,41536v1767,2273,1515,5303,-758,7070c86498,50374,83468,50121,81700,47849,78923,44314,74882,42294,70337,41788v-4545,-504,-8838,1011,-12373,3788c48368,53404,47106,67545,54934,77140v5050,6060,12120,9596,19696,10353c82457,88251,90033,85978,96093,80928v16161,-13383,18181,-37119,5050,-53280c83973,6942,53419,4164,32965,21335,6704,43051,3169,82190,24885,108452v13383,16160,32321,26008,53280,28028c99123,138500,119577,132188,135738,118804v2020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59,89009;73873,97847;47359,83706;51651,38001;71347,31941;89529,41536;88771,48606;81701,47849;70337,41788;57964,45576;54934,77141;74631,87494;96094,80929;101144,27648;32965,21335;24885,108453;78166,136481;135739,118805;142809,119563;142051,126633;85489,147339" o:connectangles="0,0,0,0,0,0,0,0,0,0,0,0,0,0,0,0,0,0,0,0,0,0,0,0,0,0"/>
                </v:shape>
                <v:shape id="フリーフォーム:図形 26" o:spid="_x0000_s1050" style="position:absolute;left:417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3030,3030,-6818,4545,-10858,4545xm54034,10854v-1515,,-2778,506,-3788,1516l12117,50499v-2020,2020,-2020,5555,,7575l50246,96203v2020,2020,5555,2020,7575,l95951,58074v2020,-2020,2020,-5555,,-7575l57821,12370c56812,11360,55549,10854,54034,1085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54035,10854;50246,12370;12117,50499;12117,58075;50246,96204;57822,96204;95952,58075;95952,50499;57822,12370;54035,10854" o:connectangles="0,0,0,0,0,0,0,0,0,0,0,0,0,0,0,0,0,0,0,0,0"/>
                </v:shape>
                <v:shape id="フリーフォーム:図形 27" o:spid="_x0000_s105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フリーフォーム:図形 28" o:spid="_x0000_s105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29" o:spid="_x0000_s1053" style="position:absolute;left:33930;top:97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" path="m90963,113641v-1262,,-2777,-252,-4040,-505l12937,94450c7887,93188,3847,89653,1827,85107,-193,80310,59,75007,2837,70714l38694,8596r,c41724,3294,47531,264,53339,516v6060,253,11363,3788,14141,9343l105609,90410v2778,5808,2020,12373,-2020,17171c100306,111369,95761,113641,90963,113641xm42986,10869r4293,2525l11422,75512v-1010,1768,-1010,3788,-252,5555c11927,82835,13442,84097,15463,84602r73985,18686c91721,103793,94246,103036,95761,101268v1515,-1767,1768,-4293,758,-6565l58390,14152c57379,12132,55359,10617,53087,10617v-2273,,-4545,1010,-5556,3030l42986,10869xe" fillcolor="#1c6194 [2405]" stroked="f" strokeweight=".07006mm">
                  <v:stroke joinstyle="miter"/>
                  <v:path arrowok="t" o:connecttype="custom" o:connectlocs="90964,113641;86924,113136;12937,94450;1827,85107;2837,70714;38694,8596;38694,8596;53340,516;67481,9859;105610,90410;103590,107581;90964,113641;42986,10869;47279,13394;11422,75512;11170,81067;15463,84602;89449,103288;95762,101268;96520,94703;58391,14152;53088,10617;47531,13647;42986,10869" o:connectangles="0,0,0,0,0,0,0,0,0,0,0,0,0,0,0,0,0,0,0,0,0,0,0,0"/>
                </v:shape>
                <v:shape id="フリーフォーム:図形 30" o:spid="_x0000_s1054" style="position:absolute;left:33812;top:5770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" path="m54034,107819v-4040,,-8081,-1515,-10858,-4545l5047,65144v-6061,-6060,-6061,-15908,,-21968l43176,5047v6060,-6061,15908,-6061,21969,l103274,43176v3030,3030,4545,6818,4545,10858c107819,58074,106304,62114,103274,64892l65145,103021v-3283,3283,-7071,4798,-11111,4798xm54034,10854v-1263,,-2778,505,-3788,1516l12117,50499v-2020,2020,-2020,5555,,7575l50246,96203v2020,2020,5555,2020,7576,l95951,58074v1010,-1010,1515,-2273,1515,-3788c97466,52771,96961,51509,95951,50499l57822,12370c56559,11359,55297,10854,54034,10854xe" fillcolor="#1c6194 [2405]" stroked="f" strokeweight=".07006mm">
                  <v:stroke joinstyle="miter"/>
                  <v:path arrowok="t" o:connecttype="custom" o:connectlocs="54035,107820;43176,103275;5047,65145;5047,43176;43176,5047;65146,5047;103275,43176;107820,54035;103275,64893;65146,103022;54035,107820;54035,10854;50246,12370;12117,50499;12117,58075;50246,96204;57823,96204;95952,58075;97467,54287;95952,50499;57823,12370;54035,10854" o:connectangles="0,0,0,0,0,0,0,0,0,0,0,0,0,0,0,0,0,0,0,0,0,0"/>
                </v:shape>
                <v:shape id="フリーフォーム:図形 31" o:spid="_x0000_s1055" style="position:absolute;left:4006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" path="m42166,97466v-253,,-253,,-505,c26763,97213,12622,91406,2017,80800,-4,78780,-4,75497,2017,73730v2020,-2020,5302,-2020,7070,c17672,82568,29288,87365,41408,87365v12373,253,23989,-4545,32574,-13130c92163,56559,92416,27268,74487,9087v-2020,-2020,-2020,-5303,,-7070c76508,-4,79790,-4,81558,2017v21716,21968,21463,57572,-758,79288c70952,91658,56812,97466,42166,97466xe" fillcolor="#1c6194 [2405]" stroked="f" strokeweight=".07006mm">
                  <v:stroke joinstyle="miter"/>
                  <v:path arrowok="t" o:connecttype="custom" o:connectlocs="42166,97466;41661,97466;2017,80800;2017,73730;9087,73730;41408,87365;73982,74235;74487,9087;74487,2017;81558,2017;80800,81305;42166,97466" o:connectangles="0,0,0,0,0,0,0,0,0,0,0,0"/>
                </v:shape>
                <v:shape id="フリーフォーム:図形 32" o:spid="_x0000_s1056" style="position:absolute;left:3719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" path="m85488,147243v-2778,,-5556,-252,-8333,-505c53671,144466,32208,133355,17057,115174,-8194,84620,-4154,39168,26400,13917,38521,3817,53671,-729,69327,787v15656,1515,29796,8837,39644,20958c125890,41946,123112,72247,102658,89166,85993,103054,61247,100781,47359,84115,35996,70227,37763,49774,51651,38411v5555,-4545,12626,-6818,19696,-6061c78417,33108,84983,36391,89528,41946v1767,2273,1515,5303,-758,7070c86498,50784,83468,50531,81700,48259,78923,44724,74882,42703,70337,42198v-4545,-505,-8838,1010,-12373,3788c48368,53814,47106,67955,54934,77550v10353,12373,28786,14141,41159,3788c112254,67955,114274,44219,101143,28058,92811,18210,81195,11897,68317,10634,55439,9372,42813,13412,32965,21492,6704,43208,3169,82348,24885,108609v13383,16161,32321,26009,53280,28029c99123,138658,119577,132345,135738,118962v2020,-1768,5302,-1515,7070,757c144576,121992,144323,125022,142050,126790v-16160,13383,-35856,20453,-56562,20453xe" fillcolor="#1c6194 [2405]" stroked="f" strokeweight=".07006mm">
                  <v:stroke joinstyle="miter"/>
                  <v:path arrowok="t" o:connecttype="custom" o:connectlocs="85489,147244;77156,146739;17057,115175;26400,13917;69327,787;108972,21745;102659,89167;47359,84116;51651,38411;71347,32350;89529,41946;88771,49016;81701,48259;70337,42198;57964,45986;54934,77551;96094,81339;101144,28058;68317,10634;32965,21492;24885,108610;78166,136639;135739,118963;142809,119720;142051,126791;85489,147244" o:connectangles="0,0,0,0,0,0,0,0,0,0,0,0,0,0,0,0,0,0,0,0,0,0,0,0,0,0"/>
                </v:shape>
                <v:shape id="フリーフォーム:図形 33" o:spid="_x0000_s1057" style="position:absolute;left:417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" path="m54034,107819v-4040,,-7828,-1515,-10858,-4545l5047,65144v-6061,-6060,-6061,-15908,,-21968l43176,5047c46206,2017,49994,501,54034,501v4040,,8080,1516,10858,4546l103021,43176v6060,6060,6060,15908,,21968l64892,103274v-3030,3030,-6818,4545,-10858,4545xm12117,58074l50246,96203v2020,2020,5555,2020,7575,l95951,58074v2020,-2020,2020,-5555,,-7575l57821,12369v-2020,-2020,-5555,-2020,-7575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2,96204;95952,58075;95952,50499;57822,12369;50246,12369;12117,50499;12117,58075;12117,58075" o:connectangles="0,0,0,0,0,0,0,0,0,0,0,0,0,0,0,0,0,0,0,0,0"/>
                </v:shape>
                <v:shape id="フリーフォーム:図形 34" o:spid="_x0000_s1058" style="position:absolute;left:32060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フリーフォーム:図形 35" o:spid="_x0000_s1059" style="position:absolute;left:32138;top:12080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r68xAAAANs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sHyB25fwA+TmCgAA//8DAFBLAQItABQABgAIAAAAIQDb4fbL7gAAAIUBAAATAAAAAAAAAAAA&#10;AAAAAAAAAABbQ29udGVudF9UeXBlc10ueG1sUEsBAi0AFAAGAAgAAAAhAFr0LFu/AAAAFQEAAAsA&#10;AAAAAAAAAAAAAAAAHwEAAF9yZWxzLy5yZWxzUEsBAi0AFAAGAAgAAAAhAF7yvrz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36" o:spid="_x0000_s1060" style="position:absolute;left:3076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37" o:spid="_x0000_s1061" style="position:absolute;left:2913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38" o:spid="_x0000_s1062" style="position:absolute;left:2927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フリーフォーム:図形 39" o:spid="_x0000_s1063" style="position:absolute;left:2413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フリーフォーム:図形 40" o:spid="_x0000_s1064" style="position:absolute;left:22838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41" o:spid="_x0000_s1065" style="position:absolute;left:2120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フリーフォーム:図形 42" o:spid="_x0000_s1066" style="position:absolute;left:2600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フリーフォーム:図形 43" o:spid="_x0000_s1067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44" o:spid="_x0000_s1068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45" o:spid="_x0000_s1069" style="position:absolute;left:18080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フリーフォーム:図形 46" o:spid="_x0000_s1070" style="position:absolute;left:1796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フリーフォーム:図形 47" o:spid="_x0000_s1071" style="position:absolute;left:32060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" path="m26762,53024c12369,53024,501,41156,501,26763,501,12369,12369,501,26762,501v14394,,26262,11868,26262,26262c53024,41156,41408,53024,26762,53024xm26762,10602v-8837,,-16160,7323,-16160,16161c10602,35601,17925,42923,26762,42923v8838,,16161,-7322,16161,-16160c42923,17925,35853,10602,26762,10602xe" fillcolor="#1c6194 [2405]" stroked="f" strokeweight=".07006mm">
                  <v:stroke joinstyle="miter"/>
                  <v:path arrowok="t" o:connecttype="custom" o:connectlocs="26762,53024;501,26763;26762,501;53024,26763;26762,53024;26762,10602;10602,26763;26762,42923;42923,26763;26762,10602" o:connectangles="0,0,0,0,0,0,0,0,0,0"/>
                </v:shape>
                <v:shape id="フリーフォーム:図形 48" o:spid="_x0000_s1072" style="position:absolute;left:3213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49" o:spid="_x0000_s1073" style="position:absolute;left:3076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50" o:spid="_x0000_s1074" style="position:absolute;left:2913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51" o:spid="_x0000_s1075" style="position:absolute;left:29270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フリーフォーム:図形 52" o:spid="_x0000_s1076" style="position:absolute;left:2413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53" o:spid="_x0000_s1077" style="position:absolute;left:24214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フリーフォーム:図形 54​​" o:spid="_x0000_s1078" style="position:absolute;left:22838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55" o:spid="_x0000_s1079" style="position:absolute;left:2120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56" o:spid="_x0000_s1080" style="position:absolute;left:2600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フリーフォーム:図形 57" o:spid="_x0000_s1081" style="position:absolute;left:21347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フリーフォーム:図形 58" o:spid="_x0000_s1082" style="position:absolute;left:2588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フリーフォーム:図形 59" o:spid="_x0000_s108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60" o:spid="_x0000_s108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61" o:spid="_x0000_s1085" style="position:absolute;left:18080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フリーフォーム:図形 62" o:spid="_x0000_s1086" style="position:absolute;left:1796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フリーフォーム:図形 63" o:spid="_x0000_s1087" style="position:absolute;left:24214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64" o:spid="_x0000_s1088" style="position:absolute;left:21347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フリーフォーム:図形 65" o:spid="_x0000_s1089" style="position:absolute;left:2588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フリーフォーム:図形 66" o:spid="_x0000_s1090" style="position:absolute;left:1621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67" o:spid="_x0000_s1091" style="position:absolute;left:16288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68" o:spid="_x0000_s1092" style="position:absolute;left:14914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69" o:spid="_x0000_s1093" style="position:absolute;left:13284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フリーフォーム:図形 70" o:spid="_x0000_s1094" style="position:absolute;left:13420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フリーフォーム:図形 71" o:spid="_x0000_s1095" style="position:absolute;left:8286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フリーフォーム:図形 72" o:spid="_x0000_s1096" style="position:absolute;left:6988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フリーフォーム:図形 73" o:spid="_x0000_s1097" style="position:absolute;left:5358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74" o:spid="_x0000_s1098" style="position:absolute;left:10156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フリーフォーム:図形 75" o:spid="_x0000_s1099" style="position:absolute;left:362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76" o:spid="_x0000_s1100" style="position:absolute;left:440;top:12080;width:960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77" o:spid="_x0000_s1101" style="position:absolute;left:2232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フリーフォーム:図形 78" o:spid="_x0000_s1102" style="position:absolute;left:2112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79" o:spid="_x0000_s1103" style="position:absolute;left:1621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80" o:spid="_x0000_s1104" style="position:absolute;left:16288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81" o:spid="_x0000_s1105" style="position:absolute;left:14914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82" o:spid="_x0000_s1106" style="position:absolute;left:13284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83" o:spid="_x0000_s1107" style="position:absolute;left:13420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フリーフォーム:図形 84" o:spid="_x0000_s1108" style="position:absolute;left:8286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85" o:spid="_x0000_s1109" style="position:absolute;left:8364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86" o:spid="_x0000_s1110" style="position:absolute;left:6988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フリーフォーム:図形 87" o:spid="_x0000_s1111" style="position:absolute;left:5358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88" o:spid="_x0000_s1112" style="position:absolute;left:10156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フリーフォーム:図形 89" o:spid="_x0000_s1113" style="position:absolute;left:5496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フリーフォーム:図形 90" o:spid="_x0000_s1114" style="position:absolute;left:10036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フリーフォーム:図形 91" o:spid="_x0000_s1115" style="position:absolute;left:362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92" o:spid="_x0000_s1116" style="position:absolute;left:440;top:4154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93" o:spid="_x0000_s1117" style="position:absolute;left:2232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フリーフォーム:図形 94" o:spid="_x0000_s1118" style="position:absolute;left:2112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95" o:spid="_x0000_s1119" style="position:absolute;left:8364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96" o:spid="_x0000_s1120" style="position:absolute;left:5496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フリーフォーム:図形 97" o:spid="_x0000_s1121" style="position:absolute;left:10036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フリーフォーム:図形 98" o:spid="_x0000_s1122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99" o:spid="_x0000_s1123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00" o:spid="_x0000_s1124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01" o:spid="_x0000_s1125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02" o:spid="_x0000_s1126" style="position:absolute;left:6373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03" o:spid="_x0000_s1127" style="position:absolute;left:63808;top:12522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04" o:spid="_x0000_s1128" style="position:absolute;left:62434;top:11560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05" o:spid="_x0000_s1129" style="position:absolute;left:60804;top:9066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フリーフォーム:図形 106" o:spid="_x0000_s1130" style="position:absolute;left:60940;top:13779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フリーフォーム:図形 107" o:spid="_x0000_s1131" style="position:absolute;left:55805;top:13934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フリーフォーム:図形 108" o:spid="_x0000_s1132" style="position:absolute;left:52878;top:13028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109" o:spid="_x0000_s1133" style="position:absolute;left:57676;top:13302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フリーフォーム:図形 110" o:spid="_x0000_s1134" style="position:absolute;left:47882;top:9972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11" o:spid="_x0000_s1135" style="position:absolute;left:47960;top:12525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1911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12" o:spid="_x0000_s1136" style="position:absolute;left:49752;top:9340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フリーフォーム:図形 113" o:spid="_x0000_s1137" style="position:absolute;left:49632;top:14141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114" o:spid="_x0000_s1138" style="position:absolute;left:6373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15" o:spid="_x0000_s1139" style="position:absolute;left:63808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16" o:spid="_x0000_s1140" style="position:absolute;left:62434;top:3636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17" o:spid="_x0000_s1141" style="position:absolute;left:60804;top:1140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18" o:spid="_x0000_s1142" style="position:absolute;left:60940;top:5855;width:1439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フリーフォーム:図形 119" o:spid="_x0000_s1143" style="position:absolute;left:55805;top:6010;width:531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20" o:spid="_x0000_s1144" style="position:absolute;left:55884;top:8563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121" o:spid="_x0000_s1145" style="position:absolute;left:54508;top:7598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フリーフォーム:図形 122" o:spid="_x0000_s1146" style="position:absolute;left:52878;top:5102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23" o:spid="_x0000_s1147" style="position:absolute;left:57676;top:5378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フリーフォーム:図形 124" o:spid="_x0000_s1148" style="position:absolute;left:53016;top:9816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フリーフォーム:図形 125" o:spid="_x0000_s1149" style="position:absolute;left:57555;top:10176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フリーフォーム:図形 126" o:spid="_x0000_s1150" style="position:absolute;left:47882;top:2048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27" o:spid="_x0000_s1151" style="position:absolute;left:47960;top:459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447,92163,56307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28" o:spid="_x0000_s1152" style="position:absolute;left:49752;top:141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フリーフォーム:図形 129" o:spid="_x0000_s1153" style="position:absolute;left:49632;top:6217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130" o:spid="_x0000_s1154" style="position:absolute;left:55884;top:639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131" o:spid="_x0000_s1155" style="position:absolute;left:53016;top:1893;width:1440;height:1465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フリーフォーム:図形 132" o:spid="_x0000_s1156" style="position:absolute;left:57555;top:2252;width:1061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フリーフォーム:図形 133" o:spid="_x0000_s1157" style="position:absolute;left:9402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34" o:spid="_x0000_s1158" style="position:absolute;left:9239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" path="m5431,159211v-1262,,-2525,-505,-3282,-1263c129,156181,-124,152898,1896,150878l137495,2149v1768,-2020,5050,-2273,7070,-253c146585,3664,146838,6946,144818,8967l9219,157696v-1262,757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135" o:spid="_x0000_s1159" style="position:absolute;left:9252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" path="m85487,147243v-25504,,-50755,-10858,-68431,-32069c4683,100276,-1125,81590,895,62652,2915,43713,11753,26290,26651,13917,38772,3817,53923,-728,69578,787v15656,1515,29797,8837,39645,20958c126141,41946,123363,72247,102910,89166,86244,103054,61498,100781,47610,84115,42055,77550,39530,68965,40287,60379v758,-8585,4798,-16413,11615,-21968c57458,33866,64528,31593,71598,32350v7071,758,13636,4041,18181,9596c91547,44219,91295,47249,89022,49016v-2273,1768,-5303,1515,-7071,-757c79174,44724,75134,42704,70588,42198v-4545,-505,-8838,1011,-12373,3788c53670,49774,50893,55076,50135,61137v-505,6060,1263,11868,5050,16413c65538,89923,83972,91691,96345,81338v16160,-13383,18180,-37119,5050,-53280c93062,18210,81446,11897,68568,10635,55690,9372,43065,13412,33217,21492,20591,32098,12763,46996,10996,63409v-1768,16414,3535,32574,13888,45200c52660,141941,102152,146486,135484,118962v2272,-1768,5303,-1515,7070,758c144322,121992,144069,125022,141797,126790v-16161,13888,-36362,20453,-56310,20453xe" fillcolor="#1c6194 [2405]" stroked="f" strokeweight=".07006mm">
                  <v:stroke joinstyle="miter"/>
                  <v:path arrowok="t" o:connecttype="custom" o:connectlocs="85488,147244;17056,115175;895,62652;26651,13917;69578,787;109224,21745;102911,89167;47610,84116;40287,60379;51902,38411;71598,32350;89780,41946;89023,49016;81952,48259;70588,42198;58215,45986;50135,61137;55185,77551;96346,81339;101396,28058;68568,10635;33217,21492;10996,63409;24884,108610;135485,118963;142555,119721;141798,126791;85488,147244" o:connectangles="0,0,0,0,0,0,0,0,0,0,0,0,0,0,0,0,0,0,0,0,0,0,0,0,0,0,0,0"/>
                </v:shape>
                <v:shape id="フリーフォーム:図形 136" o:spid="_x0000_s1160" style="position:absolute;left:8739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" path="m26763,53024c12370,53024,501,41156,501,26763,501,12370,12370,501,26763,501v14393,,26261,11869,26261,26262c53024,41156,41156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フリーフォーム:図形 137" o:spid="_x0000_s1161" style="position:absolute;left:86097;top:15077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38" o:spid="_x0000_s1162" style="position:absolute;left:8446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" path="m5431,159211v-1262,,-2525,-505,-3282,-1263c129,156181,-124,152898,1896,150878l137495,2149v1767,-2020,5050,-2273,7070,-253c146585,3916,146838,6946,144818,8967l9219,157443v-1010,1263,-2273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フリーフォーム:図形 139" o:spid="_x0000_s1163" style="position:absolute;left:8926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" path="m90963,113641v-1262,,-2777,-252,-4040,-505l12937,94450c7887,93188,3847,89653,1827,85107,-193,80310,59,75007,2837,70714l38693,8596c41724,3294,47531,264,53339,516v6061,253,11363,3788,14141,9343l105609,90410v2778,5808,2020,12373,-2020,17171c100306,111621,95761,113641,90963,113641xm52582,10617v-2273,,-4293,1262,-5303,3030l47279,13647,11422,75765v-1010,1767,-1010,3787,-252,5555c11927,83087,13442,84350,15462,84855r73986,18686c91721,104046,94246,103288,95761,101521v1515,-1768,1768,-4293,758,-6566l58389,14404c57379,12384,55359,10869,53087,10869v-253,-252,-253,-252,-505,-252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404;53088,10869;52582,10617;42986,11122;42986,11122;42986,11122" o:connectangles="0,0,0,0,0,0,0,0,0,0,0,0,0,0,0,0,0,0,0,0,0,0,0,0,0,0"/>
                </v:shape>
                <v:shape id="フリーフォーム:図形 140" o:spid="_x0000_s1164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41" o:spid="_x0000_s1165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42" o:spid="_x0000_s1166" style="position:absolute;left:81339;top:8896;width:1060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" path="m90963,113641v-1262,,-2777,-252,-4040,-505l12937,94450c7887,93188,3847,89653,1827,85107,-193,80562,59,75007,2837,70714l38693,8596r,c41724,3294,47531,264,53339,516v6060,253,11363,3788,14141,9343l105609,90410v2778,5808,2020,12373,-2020,17171c100306,111621,95761,113641,90963,113641xm47531,13647l11675,75764v-1010,1768,-1010,3788,-253,5556c12180,83087,13695,84350,15715,84855r73986,18686c91973,104046,94499,103288,96014,101521v1515,-1768,1767,-4293,757,-6566l58642,14404c57632,12384,55612,10869,53339,10869v-2525,-505,-4798,758,-5808,2778l47531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531,13647;11675,75764;11422,81320;15715,84855;89702,103541;96015,101521;96772,94955;58643,14404;53340,10869;47531,13647;47531,13647" o:connectangles="0,0,0,0,0,0,0,0,0,0,0,0,0,0,0,0,0,0,0,0,0,0,0"/>
                </v:shape>
                <v:shape id="フリーフォーム:図形 143" o:spid="_x0000_s1167" style="position:absolute;left:8122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" path="m54034,107566v-4040,,-7828,-1515,-10858,-4545l5047,64892r,l5047,64892c2016,61862,501,58074,501,54034v,-4040,1515,-8081,4546,-10858l43176,5047v6060,-6061,15908,-6061,21968,l103274,43176v6060,6060,6060,15908,,21968l65144,103274v-3282,2777,-7322,4292,-11110,4292xm54034,10602v-1263,,-2778,505,-3788,1515l12117,50246v-1010,1010,-1515,2273,-1515,3788c10602,55549,11107,56811,12117,57822r,l50246,95951v2020,2020,5556,2020,7576,l95951,57822v2020,-2020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フリーフォーム:図形 144" o:spid="_x0000_s1168" style="position:absolute;left:9402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45" o:spid="_x0000_s1169" style="position:absolute;left:9239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" path="m5431,159211v-1262,,-2525,-505,-3282,-1263c129,156181,-124,152898,1896,150878l137495,2149v1768,-2020,5050,-2273,7070,-253c146585,3664,146838,6946,144818,8966l9219,157696v-1262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46" o:spid="_x0000_s1170" style="position:absolute;left:92529;top:5410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" path="m85488,147338v-25504,,-50755,-10858,-68431,-32069c-8194,84715,-4154,39263,26400,14012,51146,-6694,88265,-3159,108971,21588v16919,20201,14141,50502,-6312,67420c85993,102896,61247,100624,47359,83958,41803,77393,39278,68807,40036,60222v757,-8586,4797,-16413,11615,-21969c63014,28658,80185,30425,89528,41789v1768,2020,1515,5302,-757,7070c86750,50626,83468,50374,81700,48101,75640,41031,65034,40021,57964,45829,48369,53657,47106,67797,54934,77393v10353,12373,28786,14140,41159,3787c112254,67797,114274,44061,101143,27900,83973,7194,53419,4417,32965,21588,6704,43304,3169,82443,24885,108704v27776,33332,77268,37877,110600,10353c137758,117289,140788,117542,142555,119815v1768,2272,1515,5302,-757,7070c125637,140773,105436,147338,85488,147338xe" fillcolor="#1c6194 [2405]" stroked="f" strokeweight=".07006mm">
                  <v:stroke joinstyle="miter"/>
                  <v:path arrowok="t" o:connecttype="custom" o:connectlocs="85489,147339;17057,115270;26400,14012;108972,21588;102660,89009;47359,83959;40036,60222;51651,38253;89529,41789;88772,48859;81701,48101;57964,45829;54934,77394;96094,81181;101144,27900;32965,21588;24885,108705;135486,119058;142556,119816;141799,126886;85489,147339" o:connectangles="0,0,0,0,0,0,0,0,0,0,0,0,0,0,0,0,0,0,0,0,0"/>
                </v:shape>
                <v:shape id="フリーフォーム:図形 147" o:spid="_x0000_s1171" style="position:absolute;left:8739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48" o:spid="_x0000_s1172" style="position:absolute;left:87473;top:8116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" path="m42166,97466v-253,,-253,,-505,c26763,97213,12622,91406,2017,80800,-4,78780,-4,75497,2017,73730v2020,-2020,5302,-2020,7070,c26763,91911,56054,92163,74235,74235,92416,56559,92668,27268,74740,9087v-2020,-2020,-2020,-5303,,-7070c76760,-4,80042,-4,81810,2017v21716,21968,21464,57572,-757,79288c70952,91911,56812,97466,42166,97466xe" fillcolor="#1c6194 [2405]" stroked="f" strokeweight=".07006mm">
                  <v:stroke joinstyle="miter"/>
                  <v:path arrowok="t" o:connecttype="custom" o:connectlocs="42166,97466;41661,97466;2017,80800;2017,73730;9087,73730;74235,74235;74740,9087;74740,2017;81810,2017;81053,81305;42166,97466" o:connectangles="0,0,0,0,0,0,0,0,0,0,0"/>
                </v:shape>
                <v:shape id="フリーフォーム:図形 149" o:spid="_x0000_s1173" style="position:absolute;left:86097;top:7153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50" o:spid="_x0000_s1174" style="position:absolute;left:8446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51" o:spid="_x0000_s1175" style="position:absolute;left:8926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" path="m90963,113641v-1262,,-2777,-252,-4040,-505l12937,94450c7887,93188,3847,89653,1827,85107,-193,80310,59,75007,2837,70714l38693,8596c41724,3294,47531,264,53339,516v6061,253,11363,3788,14141,9343l105609,90410v2778,5808,2020,12373,-2020,17171c100306,111369,95761,113641,90963,113641xm52582,10364v-2273,,-4293,1263,-5303,3030l47279,13394,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フリーフォーム:図形 152" o:spid="_x0000_s1176" style="position:absolute;left:84606;top:9373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17303,31593,121343,43966,120081,56844v-1263,12626,-7323,24241,-17171,32322c94830,95983,84729,99014,74124,98003,63770,96993,54175,91943,47610,83863,42055,77297,39529,68712,40287,60127v757,-8586,4798,-16414,11616,-21969c57458,33613,64528,31340,71598,32098v7071,757,13636,4040,18181,9595c91547,43966,91294,46996,89022,48764v-2273,1767,-5303,1515,-7071,-758c79174,44471,75134,42451,70588,41946v-4545,-505,-8838,1010,-12373,3788c53670,49521,50892,54824,50135,60884v-505,6061,1263,11868,5050,16413c60235,83358,67306,86893,74881,87650v7828,758,15403,-1515,21464,-6565c104172,74520,108970,65429,109728,55581v757,-9847,-2020,-19948,-8586,-27523c92809,18210,81194,11897,68316,10634,55438,9372,42812,13412,32964,21492,20339,32098,12511,46996,10743,63409v-1767,16414,3535,32574,13888,45200c38014,124770,56953,134618,77911,136638v20959,2020,41412,-4293,57573,-17676c137756,117194,140787,117447,142554,119719v1768,2273,1515,5303,-757,7071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20082,56844;102911,89167;74125,98004;47610,83864;40287,60127;51903,38158;71598,32098;89780,41693;89023,48764;81952,48006;70588,41946;58215,45734;50135,60884;55185,77298;74882,87651;96346,81086;109729,55581;101143,28058;68316,10634;32964,21492;10743,63409;24631,108610;77912,136639;135485,118963;142555,119720;141798,126791;85488,147244" o:connectangles="0,0,0,0,0,0,0,0,0,0,0,0,0,0,0,0,0,0,0,0,0,0,0,0,0,0,0,0,0,0,0,0,0,0"/>
                </v:shape>
                <v:shape id="フリーフォーム:図形 153" o:spid="_x0000_s1177" style="position:absolute;left:89145;top:9732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フリーフォーム:図形 154" o:spid="_x0000_s1178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55" o:spid="_x0000_s1179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56" o:spid="_x0000_s1180" style="position:absolute;left:81339;top:969;width:1060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" path="m90963,113894v-1262,,-2777,-253,-4040,-505l12937,94703c7887,93440,3847,89905,1827,85360,-193,80562,59,75260,2837,70967l38693,8596r,c41724,3294,47531,264,53339,516v6060,253,11363,3788,14141,9343l105609,90410v2778,5808,2020,12373,-2020,17171c100306,111621,95761,113894,90963,113894xm42986,11122r4293,2525l11422,75765v-1010,1767,-1010,3787,-252,5555c11927,83087,13442,84350,15462,84855r73986,18686c91721,104046,94246,103288,95761,101521v1515,-1768,1768,-4293,758,-6566l58389,14404c57379,12384,55359,10869,53087,10869v-2273,,-4546,1010,-5556,3030l42986,11122xe" fillcolor="#1c6194 [2405]" stroked="f" strokeweight=".07006mm">
                  <v:stroke joinstyle="miter"/>
                  <v:path arrowok="t" o:connecttype="custom" o:connectlocs="90964,113894;86924,113389;12937,94703;1827,85360;2837,70967;38693,8596;38693,8596;53340,516;67481,9859;105610,90410;103590,107581;90964,113894;42986,11122;47279,13647;11422,75765;11170,81320;15462,84855;89449,103541;95762,101521;96520,94955;58390,14404;53088,10869;47531,13899;42986,11122" o:connectangles="0,0,0,0,0,0,0,0,0,0,0,0,0,0,0,0,0,0,0,0,0,0,0,0"/>
                </v:shape>
                <v:shape id="フリーフォーム:図形 157" o:spid="_x0000_s1181" style="position:absolute;left:8122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" path="m54034,107566v-4040,,-8080,-1515,-10858,-4545l5047,64892r,l5047,64892c2016,61862,501,58074,501,54034v,-4040,1515,-8080,4546,-10858l43176,5047v6060,-6061,15908,-6061,21968,l103274,43176v6060,6060,6060,15908,,21968l65144,103274v-3282,2777,-7070,4292,-11110,4292xm54034,10602v-1263,,-2778,505,-3788,1515l12117,50246v-1010,1010,-1515,2273,-1515,3788c10602,55549,11107,56812,12117,57822r,l50246,95951v2020,2020,5556,2020,7576,l95951,57822v2020,-2021,2020,-5556,,-7576l57822,12117c56812,11107,55297,10602,54034,10602xe" fillcolor="#1c6194 [2405]" stroked="f" strokeweight=".07006mm">
                  <v:stroke joinstyle="miter"/>
                  <v:path arrowok="t" o:connecttype="custom" o:connectlocs="54035,107567;43176,103022;5047,64893;5047,64893;5047,64893;501,54035;5047,43176;43176,5047;65145,5047;103275,43176;103275,65145;65145,103275;54035,107567;54035,10602;50246,12117;12117,50246;10602,54035;12117,57823;12117,57823;50246,95952;57823,95952;95952,57823;95952,50246;57823,12117;54035,10602" o:connectangles="0,0,0,0,0,0,0,0,0,0,0,0,0,0,0,0,0,0,0,0,0,0,0,0,0"/>
                </v:shape>
                <v:shape id="フリーフォーム:図形 158" o:spid="_x0000_s1182" style="position:absolute;left:87473;top:192;width:960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" path="m42166,97466c27520,97466,13127,91911,2017,80800,-4,78780,-4,75497,2017,73730v2020,-2020,5302,-2020,7070,c26763,91911,56054,92163,74235,74235,92416,56559,92668,27268,74740,9087v-2020,-2020,-2020,-5303,,-7070c76760,-4,80042,-4,81810,2017v21716,21968,21464,57572,-757,79288c70447,92163,56306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59" o:spid="_x0000_s1183" style="position:absolute;left:84606;top:1449;width:1439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" path="m85487,147243v-25504,,-50755,-10858,-68431,-32069c4683,100276,-1125,81590,895,62652,2915,43713,11753,26290,26651,13917,38772,3817,53923,-729,69578,787v15656,1515,29797,8837,39645,20958c117303,31593,121343,43966,120081,56844v-1263,12626,-7323,24241,-17171,32322c94830,95983,84476,99014,74124,98003,63770,96993,54175,91943,47610,83863,42055,77298,39529,68712,40287,60127v757,-8586,4798,-16414,11616,-21969c63266,28563,80436,30330,89779,41693v1768,2273,1515,5303,-757,7071c86749,50531,83719,50279,81951,48006,75891,40936,65286,39926,58215,45734v-4545,3787,-7323,9090,-8080,15150c49630,66945,51398,72752,55185,77298v5050,6060,12121,9595,19696,10352c82709,88408,90284,86135,96345,81085v7827,-6565,12625,-15656,13383,-25503c110485,45734,107708,35633,101142,28058,92809,18210,81194,11897,68316,10634,55438,9372,42812,13412,32964,21492,20339,32098,12511,46996,10743,63409v-1515,16414,3535,32574,13888,45200c52407,141940,101900,146486,135231,118962v2273,-1768,5303,-1515,7071,757c144069,121992,143817,125022,141544,126790v-16161,13635,-36109,20453,-56057,20453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89780,41693;89023,48764;81952,48006;58215,45734;50135,60884;55185,77299;74882,87651;96346,81086;109729,55582;101143,28058;68316,10634;32964,21492;10743,63409;24631,108610;135232,118963;142303,119720;141545,126791;85488,147244" o:connectangles="0,0,0,0,0,0,0,0,0,0,0,0,0,0,0,0,0,0,0,0,0,0,0,0,0,0,0,0,0,0"/>
                </v:shape>
                <v:shape id="フリーフォーム:図形 160" o:spid="_x0000_s1184" style="position:absolute;left:89145;top:1808;width:1060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" path="m54034,107819v-4040,,-7828,-1515,-10858,-4545l5047,65144v-6061,-6060,-6061,-15908,,-21968l43176,5047c46206,2017,49994,501,54034,501v4040,,8080,1516,10858,4546l103021,43176v6061,6060,6061,15908,,21968l64892,103274v-3030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  <v:shape id="フリーフォーム:図形 161" o:spid="_x0000_s1185" style="position:absolute;left:79471;top:9527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62" o:spid="_x0000_s1186" style="position:absolute;left:79547;top:12077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63" o:spid="_x0000_s1187" style="position:absolute;left:78173;top:11115;width:278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64" o:spid="_x0000_s1188" style="position:absolute;left:76543;top:8622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" path="m5431,159211v-1262,,-2525,-505,-3282,-1263c129,156181,-124,152898,1896,150878l137495,2149v1767,-2020,5050,-2273,7070,-253c146585,3664,146838,6946,144818,8967l9219,157443v-1010,1010,-2525,1768,-3788,1768xe" fillcolor="#1c6194 [2405]" stroked="f" strokeweight=".07006mm">
                  <v:stroke joinstyle="miter"/>
                  <v:path arrowok="t" o:connecttype="custom" o:connectlocs="5431,159211;2149,157948;1896,150878;137496,2149;144566,1896;144819,8967;9219,157443;5431,159211" o:connectangles="0,0,0,0,0,0,0,0"/>
                </v:shape>
                <v:shape id="フリーフォーム:図形 165" o:spid="_x0000_s1189" style="position:absolute;left:76679;top:13335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" path="m85487,147243v-25504,,-50755,-10858,-68431,-32069c4683,100276,-1125,81590,895,62652,2663,43461,11753,26290,26651,13917,38772,3817,53923,-728,69578,787v15656,1515,29797,8837,39645,20958c117303,31593,121343,43966,120081,56844v-1263,12626,-7323,24241,-17171,32322c94830,95983,84477,99014,74124,98003,63771,96993,54175,91943,47610,83863,42055,77298,39529,68712,40287,60127v758,-8586,4798,-16414,11616,-21969c57458,33613,64528,31340,71598,32098v7071,758,13636,4040,18181,9595c91547,43966,91294,46996,89022,48764v-2273,1767,-5303,1515,-7071,-758c79174,44471,75134,42451,70588,41946v-4545,-505,-8837,1010,-12373,3788c53670,49521,50892,54824,50135,60884v-505,6061,1263,11868,5050,16414c60235,83358,67306,86893,74881,87651v7828,757,15403,-1515,21464,-6566c104172,74520,108970,65430,109728,55582v1010,-10101,-2020,-19949,-8586,-27524c83972,7352,53418,4574,32964,21745,20339,32350,12511,47249,10743,63662v-1767,16413,3535,32574,13888,45200c52408,142193,101900,146738,135231,119214v2273,-1767,5303,-1515,7071,758c144069,122245,143817,125275,141544,127042v-15908,13636,-36109,20201,-56057,20201xe" fillcolor="#1c6194 [2405]" stroked="f" strokeweight=".07006mm">
                  <v:stroke joinstyle="miter"/>
                  <v:path arrowok="t" o:connecttype="custom" o:connectlocs="85488,147244;17056,115175;895,62652;26651,13917;69578,787;109224,21745;120082,56844;102911,89167;74125,98004;47610,83864;40287,60127;51903,38158;71598,32098;89780,41693;89023,48764;81952,48006;70588,41946;58215,45734;50135,60884;55185,77299;74882,87652;96346,81086;109729,55582;101143,28058;32964,21745;10743,63662;24631,108863;135232,119215;142303,119973;141545,127043;85488,147244" o:connectangles="0,0,0,0,0,0,0,0,0,0,0,0,0,0,0,0,0,0,0,0,0,0,0,0,0,0,0,0,0,0,0"/>
                </v:shape>
                <v:shape id="フリーフォーム:図形 166" o:spid="_x0000_s1190" style="position:absolute;left:71545;top:13489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" path="m26763,53024c12370,53024,501,41156,501,26763,501,12370,12370,501,26763,501v14393,,26261,11869,26261,26262c53024,41156,41408,53024,26763,53024xm26763,10855v-8838,,-16161,7322,-16161,16160c10602,35853,17925,43176,26763,43176v8838,,16160,-7323,16160,-16161c42923,17925,35601,10855,26763,10855xe" fillcolor="#1c6194 [2405]" stroked="f" strokeweight=".07006mm">
                  <v:stroke joinstyle="miter"/>
                  <v:path arrowok="t" o:connecttype="custom" o:connectlocs="26763,53024;501,26763;26763,501;53024,26763;26763,53024;26763,10855;10602,27015;26763,43176;42923,27015;26763,10855" o:connectangles="0,0,0,0,0,0,0,0,0,0"/>
                </v:shape>
                <v:shape id="フリーフォーム:図形 167" o:spid="_x0000_s1191" style="position:absolute;left:70247;top:15077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フリーフォーム:図形 168" o:spid="_x0000_s1192" style="position:absolute;left:68617;top:12584;width:1464;height:1590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" path="m5431,159211v-1262,,-2525,-505,-3282,-1263c129,156181,-124,152898,1896,150878l137495,2149v1767,-2020,5050,-2273,7070,-253c146585,3664,146838,6946,144818,8967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7;9219,157696;5431,159211" o:connectangles="0,0,0,0,0,0,0,0"/>
                </v:shape>
                <v:shape id="フリーフォーム:図形 169" o:spid="_x0000_s1193" style="position:absolute;left:73415;top:12858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" path="m90963,113641v-1262,,-2777,-252,-4040,-505l12937,94450c7887,93188,3847,89653,1827,85107,-193,80310,59,75007,2837,70714l38693,8596c41724,3294,47279,264,53339,516v6060,253,11363,3788,14141,9343l105609,90410v2778,5808,2020,12373,-2020,17171c100306,111621,95761,113641,90963,113641xm52582,10617v-2273,,-4293,1262,-5303,3030c47279,13647,47279,13647,47279,13647l11422,75765v-1010,1767,-1010,3787,-252,5555c11927,83087,13442,84350,15462,84855r73986,18686c91721,104046,94246,103288,95761,101521v1515,-1768,1768,-4293,758,-6566l58389,14152c57379,12132,55359,10617,53087,10617v-253,,-253,,-505,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617;47279,13647;47279,13647;11422,75765;11170,81320;15462,84855;89449,103541;95762,101521;96520,94955;58390,14152;53088,10617;52582,10617;42986,11122;42986,11122;42986,11122" o:connectangles="0,0,0,0,0,0,0,0,0,0,0,0,0,0,0,0,0,0,0,0,0,0,0,0,0,0"/>
                </v:shape>
                <v:shape id="フリーフォーム:図形 170" o:spid="_x0000_s1194" style="position:absolute;left:65491;top:8896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" path="m90963,113641v-1262,,-2777,-252,-4040,-505l12937,94450c7887,93188,3847,89653,1827,85107,-193,80310,59,75007,2837,70714l38693,8596r,c41724,3294,47279,264,53339,516v6060,253,11363,3788,14141,9343l105609,90410v2778,5808,2020,12373,-2020,17171c100306,111621,95509,113641,90963,113641xm47279,13647l11422,75764v-1010,1768,-1010,3788,-252,5556c11927,83087,13442,84350,15462,84855r73986,18686c91721,104046,94246,103288,95761,101521v1515,-1768,1768,-4293,758,-6566l58389,14404c57379,12384,55359,10869,53087,10869v-2525,-505,-4546,758,-5808,2778l47279,13647xe" fillcolor="#1c6194 [2405]" stroked="f" strokeweight=".07006mm">
                  <v:stroke joinstyle="miter"/>
                  <v:path arrowok="t" o:connecttype="custom" o:connectlocs="90964,113641;86924,113136;12937,94450;1827,85107;2837,70714;38693,8596;38693,8596;53340,516;67481,9859;105610,90410;103590,107581;90964,113641;47279,13647;11422,75764;11170,81320;15462,84855;89449,103541;95762,101521;96520,94955;58390,14404;53088,10869;47279,13647;47279,13647" o:connectangles="0,0,0,0,0,0,0,0,0,0,0,0,0,0,0,0,0,0,0,0,0,0,0"/>
                </v:shape>
                <v:shape id="フリーフォーム:図形 171" o:spid="_x0000_s1195" style="position:absolute;left:65371;top:13696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" path="m54034,107566v-4040,,-7828,-1515,-10858,-4545l5047,64892c2017,61862,501,58074,501,54034v,-4040,1516,-8081,4546,-10858l43176,5047v6060,-6061,15908,-6061,21968,l103274,43176v6060,6060,6060,15908,,21968l65144,103274v-3282,2777,-7070,4292,-11110,4292xm54034,10602v-1263,,-2778,505,-3788,1515l12117,50246v-1010,1010,-1515,2273,-1515,3788c10602,55549,11107,56811,12117,57822l50246,95951v2020,2020,5555,2020,7576,l95951,57822v2020,-2020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172" o:spid="_x0000_s1196" style="position:absolute;left:79471;top:1603;width:530;height:531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" path="m26763,53024c12370,53024,501,41156,501,26763,501,12369,12370,501,26763,501v14393,,26261,11868,26261,26262c53024,41156,41156,53024,26763,53024xm26763,10602v-8838,,-16161,7323,-16161,16161c10602,35601,17925,42923,26763,42923v8837,,16160,-7322,16160,-16160c42923,17925,35600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73" o:spid="_x0000_s1197" style="position:absolute;left:79547;top:4154;width:959;height:959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" path="m42166,97466c27520,97466,13127,91911,2017,80800,-4,78780,-4,75497,2017,73730v2020,-2020,5302,-2020,7070,c26763,91911,56054,92163,74235,74235,92416,56559,92668,27268,74740,9087v-2020,-2020,-2020,-5303,,-7070c76760,-4,80043,-4,81810,2017v21716,21968,21464,57572,-757,79288c70700,92163,56559,97466,42166,97466xe" fillcolor="#1c6194 [2405]" stroked="f" strokeweight=".07006mm">
                  <v:stroke joinstyle="miter"/>
                  <v:path arrowok="t" o:connecttype="custom" o:connectlocs="42166,97466;2017,80800;2017,73730;9087,73730;74235,74235;74740,9087;74740,2017;81810,2017;81053,81305;42166,97466" o:connectangles="0,0,0,0,0,0,0,0,0,0"/>
                </v:shape>
                <v:shape id="フリーフォーム:図形 174" o:spid="_x0000_s1198" style="position:absolute;left:78173;top:3192;width:278;height:277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" path="m27773,14137v,7531,-6105,13636,-13636,13636c6606,27773,501,21668,501,14137,501,6606,6606,501,14137,501v7531,,13636,6105,13636,13636xe" fillcolor="#1c6194 [2405]" stroked="f" strokeweight=".07006mm">
                  <v:stroke joinstyle="miter"/>
                  <v:path arrowok="t" o:connecttype="custom" o:connectlocs="27773,14137;14137,27773;501,14137;14137,501;27773,14137" o:connectangles="0,0,0,0,0"/>
                </v:shape>
                <v:shape id="フリーフォーム:図形 175" o:spid="_x0000_s1199" style="position:absolute;left:76543;top:695;width:1465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" path="m5431,159211v-1262,,-2525,-505,-3282,-1263c129,156181,-124,152898,1896,150878l137495,2149v1767,-2020,5050,-2273,7070,-253c146585,3664,146838,6946,144818,8966l9219,157696v-1010,1010,-2525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76" o:spid="_x0000_s1200" style="position:absolute;left:76679;top:5411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" path="m85488,147243v-25504,,-50755,-10858,-68431,-32069c-8194,84620,-4154,39168,26400,13917,38521,3817,53671,-729,69327,787v15656,1515,29796,8837,39644,20958c117052,31593,121092,43966,119829,56844v-1262,12626,-7322,24241,-17170,32322c94578,95983,84225,99013,73872,98003,63519,96993,53924,91943,47359,83863,41803,77298,39278,68712,40036,60127v757,-8586,4797,-16414,11615,-21969c63014,28563,80185,30330,89528,41693v1768,2020,1515,5303,-758,7071c86750,50531,83468,50279,81700,48006,75640,40936,65034,39926,57964,45734v-4545,3787,-7323,9090,-8080,15150c49379,66945,51146,72752,54934,77298v5050,6060,12120,9595,19696,10352c82458,88408,90033,86135,96093,81085v7828,-6565,12626,-15656,13383,-25503c110486,45481,107456,35633,100891,28058,92558,18210,80943,11897,68065,10634,55186,9372,42561,13412,32713,21492,6452,43208,2916,82348,24633,108609v27776,33331,77268,37877,110600,10353c137505,117194,140535,117447,142303,119719v1767,2273,1515,5303,-758,7071c125637,140678,105436,147243,85488,147243xe" fillcolor="#1c6194 [2405]" stroked="f" strokeweight=".07006mm">
                  <v:stroke joinstyle="miter"/>
                  <v:path arrowok="t" o:connecttype="custom" o:connectlocs="85489,147244;17057,115175;26400,13917;69327,787;108972,21745;119830,56844;102660,89167;73873,98004;47359,83864;40036,60127;51651,38158;89529,41693;88771,48764;81701,48006;57964,45734;49884,60884;54934,77299;74631,87651;96094,81086;109477,55582;100892,28058;68065,10634;32713,21492;24633,108610;135234,118963;142304,119720;141546,126791;85489,147244" o:connectangles="0,0,0,0,0,0,0,0,0,0,0,0,0,0,0,0,0,0,0,0,0,0,0,0,0,0,0,0"/>
                </v:shape>
                <v:shape id="フリーフォーム:図形 177" o:spid="_x0000_s1201" style="position:absolute;left:71545;top:5565;width:530;height:530;visibility:visible;mso-wrap-style:square;v-text-anchor:middle" coordsize="53027,53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" path="m26763,53024c12370,53024,501,41156,501,26763,501,12369,12370,501,26763,501v14393,,26261,11868,26261,26262c53024,41156,41408,53024,26763,53024xm26763,10602v-8838,,-16161,7323,-16161,16161c10602,35601,17925,42923,26763,42923v8838,,16160,-7322,16160,-16160c42923,17925,35601,10602,26763,10602xe" fillcolor="#1c6194 [2405]" stroked="f" strokeweight=".07006mm">
                  <v:stroke joinstyle="miter"/>
                  <v:path arrowok="t" o:connecttype="custom" o:connectlocs="26763,53024;501,26763;26763,501;53024,26763;26763,53024;26763,10602;10602,26763;26763,42923;42923,26763;26763,10602" o:connectangles="0,0,0,0,0,0,0,0,0,0"/>
                </v:shape>
                <v:shape id="フリーフォーム:図形 178" o:spid="_x0000_s1202" style="position:absolute;left:71623;top:8118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" path="m42166,97213c27520,97213,13127,91658,2017,80548,-4,78527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179" o:spid="_x0000_s1203" style="position:absolute;left:70247;top:7153;width:277;height:278;visibility:visible;mso-wrap-style:square;v-text-anchor:middle" coordsize="27776,27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" path="m27773,14137v,7531,-6105,13636,-13636,13636c6606,27773,502,21668,502,14137,502,6606,6606,501,14137,501v7531,,13636,6105,13636,13636xe" fillcolor="#1c6194 [2405]" stroked="f" strokeweight=".07006mm">
                  <v:stroke joinstyle="miter"/>
                  <v:path arrowok="t" o:connecttype="custom" o:connectlocs="27773,14137;14137,27773;502,14137;14137,501;27773,14137" o:connectangles="0,0,0,0,0"/>
                </v:shape>
                <v:shape id="フリーフォーム:図形 180" o:spid="_x0000_s1204" style="position:absolute;left:68617;top:4657;width:1464;height:1591;visibility:visible;mso-wrap-style:square;v-text-anchor:middle" coordsize="146456,159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" path="m5431,159211v-1262,,-2525,-505,-3282,-1263c129,156181,-124,152898,1896,150878l137495,2149v1767,-2020,5050,-2273,7070,-253c146585,3664,146838,6946,144818,8966l9219,157696v-1010,1010,-2273,1515,-3788,1515xe" fillcolor="#1c6194 [2405]" stroked="f" strokeweight=".07006mm">
                  <v:stroke joinstyle="miter"/>
                  <v:path arrowok="t" o:connecttype="custom" o:connectlocs="5431,159211;2149,157948;1896,150878;137496,2149;144566,1896;144819,8966;9219,157696;5431,159211" o:connectangles="0,0,0,0,0,0,0,0"/>
                </v:shape>
                <v:shape id="フリーフォーム:図形 181" o:spid="_x0000_s1205" style="position:absolute;left:73415;top:4934;width:1061;height:1136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" path="m90963,113641v-1262,,-2777,-252,-4040,-505l12937,94450c7887,93188,3847,89653,1827,85107,-193,80310,59,75007,2837,70714l38693,8596c41724,3294,47279,264,53339,516v6060,253,11363,3788,14141,9343l105609,90410v2778,5808,2020,12373,-2020,17171c100306,111369,95761,113641,90963,113641xm52582,10364v-2273,,-4293,1263,-5303,3030c47279,13394,47279,13394,47279,13394l11422,75512v-1010,1768,-1010,3788,-252,5555c11927,82835,13442,84097,15462,84602r73986,18686c91721,103793,94246,103036,95761,101268v1515,-1767,1768,-4293,758,-6565l58389,14152c57379,12132,55359,10617,53087,10617v-253,-253,-253,-253,-505,-253xm42986,11122r,l42986,11122xe" fillcolor="#1c6194 [2405]" stroked="f" strokeweight=".07006mm">
                  <v:stroke joinstyle="miter"/>
                  <v:path arrowok="t" o:connecttype="custom" o:connectlocs="90964,113641;86924,113136;12937,94450;1827,85107;2837,70714;38693,8596;53340,516;67481,9859;105610,90410;103590,107581;90964,113641;52582,10364;47279,13394;47279,13394;11422,75512;11170,81067;15462,84602;89449,103288;95762,101268;96520,94703;58390,14152;53088,10617;52582,10364;42986,11122;42986,11122;42986,11122" o:connectangles="0,0,0,0,0,0,0,0,0,0,0,0,0,0,0,0,0,0,0,0,0,0,0,0,0,0"/>
                </v:shape>
                <v:shape id="フリーフォーム:図形 182" o:spid="_x0000_s1206" style="position:absolute;left:68755;top:9372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" path="m85488,147338v-2778,,-5555,-252,-8333,-505c53671,144561,32208,133450,17057,115269,-8194,84715,-4154,39263,26400,14012,51146,-6694,88265,-3159,108971,21588v16919,20200,14141,50502,-6312,67420c94578,95826,84478,98856,73872,97846,63519,96836,53924,91786,47359,83705,41803,77140,39278,68555,40036,59969v757,-8585,4797,-16413,11615,-21968c57207,33456,64277,31183,71347,31941v7071,757,13636,4040,18181,9595c91296,43809,91043,46839,88770,48606v-2020,1768,-5302,1515,-7070,-757c78923,44314,74882,42294,70337,41788v-4545,-504,-8838,1011,-12373,3788c53419,49364,50641,54667,49884,60727v-758,6060,1262,11868,5050,16413c59984,83200,67054,86736,74630,87493v7828,758,15403,-1515,21463,-6565c112254,67545,114274,43809,101144,27648,83973,6942,53419,4164,32965,21335,6704,43051,3169,82190,24885,108452v13383,16160,32322,26008,53280,28028c99123,138500,119577,132188,135738,118804v2272,-1767,5302,-1515,7070,758c144576,121835,144323,124865,142050,126632v-16160,13636,-35856,20706,-56562,20706xe" fillcolor="#1c6194 [2405]" stroked="f" strokeweight=".07006mm">
                  <v:stroke joinstyle="miter"/>
                  <v:path arrowok="t" o:connecttype="custom" o:connectlocs="85489,147339;77156,146834;17057,115270;26400,14012;108972,21588;102660,89009;73873,97847;47359,83706;40036,59969;51651,38001;71347,31941;89529,41536;88771,48606;81701,47849;70337,41788;57964,45576;49884,60727;54934,77141;74631,87494;96094,80929;101145,27648;32965,21335;24885,108453;78166,136481;135739,118805;142809,119563;142051,126633;85489,147339" o:connectangles="0,0,0,0,0,0,0,0,0,0,0,0,0,0,0,0,0,0,0,0,0,0,0,0,0,0,0,0"/>
                </v:shape>
                <v:shape id="フリーフォーム:図形 183" o:spid="_x0000_s1207" style="position:absolute;left:73294;top:9732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70v-2021,-2021,-5556,-2021,-7576,l12117,50499v-2020,2020,-2020,5555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70;50246,12370;12117,50499;12117,58075;12117,58075" o:connectangles="0,0,0,0,0,0,0,0,0,0,0,0,0,0,0,0,0,0,0,0,0"/>
                </v:shape>
                <v:shape id="フリーフォーム:図形 184" o:spid="_x0000_s1208" style="position:absolute;left:65491;top:969;width:1061;height:1137;visibility:visible;mso-wrap-style:square;v-text-anchor:middle" coordsize="106054,113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" path="m90963,113894v-1262,,-2777,-253,-4040,-505l12937,94703c7887,93440,3847,89905,1827,85360,-193,80562,59,75260,2837,70967l38441,8596r,c41471,3294,47026,264,53087,516v6060,253,11363,3788,14140,9343l105357,90410v2777,5808,2020,12373,-2021,17171c100306,111621,95509,113894,90963,113894xm47279,13647l11422,75765v-1010,1767,-1010,3787,-252,5555c11927,83087,13442,84350,15462,84855r73986,18686c91721,104046,94246,103288,95761,101521v1515,-1768,1768,-4293,758,-6566l58137,14152c57127,12132,55107,10617,52834,10617v-2272,,-4293,1010,-5555,3030l47279,13647xe" fillcolor="#1c6194 [2405]" stroked="f" strokeweight=".07006mm">
                  <v:stroke joinstyle="miter"/>
                  <v:path arrowok="t" o:connecttype="custom" o:connectlocs="90964,113894;86924,113389;12937,94703;1827,85360;2837,70967;38441,8596;38441,8596;53088,516;67228,9859;105358,90410;103337,107581;90964,113894;47279,13647;11422,75765;11170,81320;15462,84855;89449,103541;95762,101521;96520,94955;58138,14152;52834,10617;47279,13647;47279,13647" o:connectangles="0,0,0,0,0,0,0,0,0,0,0,0,0,0,0,0,0,0,0,0,0,0,0"/>
                </v:shape>
                <v:shape id="フリーフォーム:図形 185" o:spid="_x0000_s1209" style="position:absolute;left:65371;top:5772;width:1060;height:1061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" path="m54034,107566v-4040,,-8080,-1515,-10858,-4545l5047,64892c2017,61862,501,58074,501,54034v,-4040,1516,-8080,4546,-10858l43176,5047v6060,-6061,15908,-6061,21968,l103274,43176v6060,6060,6060,15908,,21968l65144,103274v-3030,2777,-7070,4292,-11110,4292xm54034,10602v-1263,,-2778,505,-3788,1515l12117,50246v-1010,1010,-1515,2273,-1515,3788c10602,55549,11107,56812,12117,57822l50246,95951v2020,2020,5555,2020,7576,l95951,57822v2020,-2021,2020,-5556,,-7576l57822,12117c56812,11107,55296,10602,54034,10602xe" fillcolor="#1c6194 [2405]" stroked="f" strokeweight=".07006mm">
                  <v:stroke joinstyle="miter"/>
                  <v:path arrowok="t" o:connecttype="custom" o:connectlocs="54035,107567;43176,103022;5047,64893;501,54035;5047,43176;43176,5047;65145,5047;103275,43176;103275,65145;65145,103275;54035,107567;54035,10602;50246,12117;12117,50246;10602,54035;12117,57823;50246,95952;57823,95952;95952,57823;95952,50246;57823,12117;54035,10602" o:connectangles="0,0,0,0,0,0,0,0,0,0,0,0,0,0,0,0,0,0,0,0,0,0"/>
                </v:shape>
                <v:shape id="フリーフォーム:図形 186" o:spid="_x0000_s1210" style="position:absolute;left:71623;top:194;width:959;height:960;visibility:visible;mso-wrap-style:square;v-text-anchor:middle" coordsize="95954,95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" path="m42166,97213c27520,97213,13127,91658,2017,80548,-4,78528,-4,75245,2017,73477v2020,-2020,5302,-2020,7070,c26763,91658,56054,91911,74235,73982,83073,65397,87870,53781,87870,41661,87870,29288,83325,17672,74740,9087v-2020,-2020,-2020,-5303,,-7070c76760,-4,80043,-4,81810,2017,92416,12622,97971,26763,97971,41913,97718,56812,91911,70952,81305,81558,70700,91911,56306,97213,42166,97213xe" fillcolor="#1c6194 [2405]" stroked="f" strokeweight=".07006mm">
                  <v:stroke joinstyle="miter"/>
                  <v:path arrowok="t" o:connecttype="custom" o:connectlocs="42166,97213;2017,80548;2017,73477;9087,73477;74235,73982;87870,41661;74740,9087;74740,2017;81810,2017;97971,41913;81305,81558;42166,97213" o:connectangles="0,0,0,0,0,0,0,0,0,0,0,0"/>
                </v:shape>
                <v:shape id="フリーフォーム:図形 187" o:spid="_x0000_s1211" style="position:absolute;left:68755;top:1449;width:1440;height:1464;visibility:visible;mso-wrap-style:square;v-text-anchor:middle" coordsize="143931,146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" path="m85487,147243v-2778,,-5556,-252,-8333,-505c53670,144466,32207,133355,17056,115174,4683,100276,-1125,81590,895,62652,2663,43461,11753,26290,26651,13917,38772,3817,53923,-729,69578,787v15656,1515,29797,8837,39645,20958c126141,41946,123363,72247,102910,89166v-8080,6817,-18181,9848,-28786,8837c63771,96993,54175,91943,47610,83863,42055,77298,39529,68712,40287,60127v758,-8586,4798,-16414,11616,-21969c57458,33613,64528,31340,71598,32098v7071,757,13636,4040,18181,9595c91547,43966,91294,46996,89022,48764v-2020,1767,-5303,1515,-7071,-758c79174,44471,75134,42451,70588,41946v-4545,-505,-8837,1010,-12373,3788c53670,49521,50893,54824,50135,60884v-758,6061,1263,11868,5050,16414c60235,83358,67306,86893,74881,87650v7828,758,15403,-1515,21464,-6565c112505,67702,114525,43966,101395,27805,93062,17957,81446,11645,68568,10382,55690,9119,43065,13160,33217,21240,20591,31845,12763,46744,10996,63157v-1515,16413,3535,32574,13888,45199c38267,124517,57205,134365,78164,136385v20958,2020,41412,-4292,57572,-17676c138009,116942,141039,117194,142807,119467v1767,2273,1515,5303,-758,7070c125888,140173,106193,147243,85487,147243xe" fillcolor="#1c6194 [2405]" stroked="f" strokeweight=".07006mm">
                  <v:stroke joinstyle="miter"/>
                  <v:path arrowok="t" o:connecttype="custom" o:connectlocs="85488,147244;77155,146739;17056,115175;895,62652;26651,13917;69578,787;109224,21745;102911,89167;74125,98004;47610,83864;40287,60127;51903,38158;71598,32098;89780,41693;89023,48764;81952,48006;70588,41946;58215,45734;50135,60884;55185,77299;74882,87651;96346,81086;101396,27805;68568,10382;33217,21240;10996,63157;24884,108357;78165,136386;135737,118710;142808,119468;142050,126538;85488,147244" o:connectangles="0,0,0,0,0,0,0,0,0,0,0,0,0,0,0,0,0,0,0,0,0,0,0,0,0,0,0,0,0,0,0,0"/>
                </v:shape>
                <v:shape id="フリーフォーム:図形 188" o:spid="_x0000_s1212" style="position:absolute;left:73294;top:1808;width:1061;height:1060;visibility:visible;mso-wrap-style:square;v-text-anchor:middle" coordsize="106054,1060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" path="m54034,107819v-4040,,-7828,-1515,-10858,-4545l5047,65144v-6061,-6060,-6061,-15908,,-21968l43176,5047c46206,2017,49994,501,54034,501v4040,,8080,1516,10858,4546l103021,43176v6060,6060,6060,15908,,21968l64892,103274v-2778,3030,-6818,4545,-10858,4545xm12117,58074l50246,96203v2020,2020,5555,2020,7576,l95951,58074v2020,-2020,2020,-5555,,-7575l57822,12369v-2021,-2020,-5556,-2020,-7576,l12117,50499v-2020,2020,-2020,5302,,7575l12117,58074xe" fillcolor="#1c6194 [2405]" stroked="f" strokeweight=".07006mm">
                  <v:stroke joinstyle="miter"/>
                  <v:path arrowok="t" o:connecttype="custom" o:connectlocs="54035,107820;43176,103275;5047,65145;5047,43176;43176,5047;54035,501;64893,5047;103022,43176;103022,65145;64893,103275;54035,107820;12117,58075;50246,96204;57823,96204;95952,58075;95952,50499;57823,12369;50246,12369;12117,50499;12117,58075;12117,58075" o:connectangles="0,0,0,0,0,0,0,0,0,0,0,0,0,0,0,0,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8B8406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285AC6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E2A2EC2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B42CD6E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28D6D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D1E77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552991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0E5842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5E51E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E42608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24DC6"/>
    <w:multiLevelType w:val="hybridMultilevel"/>
    <w:tmpl w:val="E88E3C0A"/>
    <w:lvl w:ilvl="0" w:tplc="94865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A6F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F2F3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4B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4B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E6F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507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58B2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767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05373725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Meiryo UI" w:eastAsia="Meiryo UI" w:hAnsi="Meiryo UI" w:cs="Meiryo U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758725A"/>
    <w:multiLevelType w:val="hybridMultilevel"/>
    <w:tmpl w:val="492EC82C"/>
    <w:lvl w:ilvl="0" w:tplc="C8B42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CE7D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3A94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24B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B48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1AB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F610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5A0A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868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086A0E38"/>
    <w:multiLevelType w:val="hybridMultilevel"/>
    <w:tmpl w:val="73B6A9CC"/>
    <w:lvl w:ilvl="0" w:tplc="65FAA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E4B50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E81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7846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802C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E0CB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8618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0CA6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3CF0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0C762DF3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Meiryo UI" w:eastAsia="Meiryo UI" w:hAnsi="Meiryo UI" w:cs="Meiryo U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2A027CD"/>
    <w:multiLevelType w:val="hybridMultilevel"/>
    <w:tmpl w:val="74F0BD2E"/>
    <w:lvl w:ilvl="0" w:tplc="25B859C8">
      <w:start w:val="1"/>
      <w:numFmt w:val="bullet"/>
      <w:pStyle w:val="a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9701A3"/>
    <w:multiLevelType w:val="hybridMultilevel"/>
    <w:tmpl w:val="E2543C7C"/>
    <w:lvl w:ilvl="0" w:tplc="E7A68C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5E89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E275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08C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D0D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72A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9477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5E9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8A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38D5549"/>
    <w:multiLevelType w:val="hybridMultilevel"/>
    <w:tmpl w:val="3FEE05A0"/>
    <w:lvl w:ilvl="0" w:tplc="243C7C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3C68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9423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D07F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0835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64E9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C91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025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5E8D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63C588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Meiryo UI" w:eastAsia="Meiryo UI" w:hAnsi="Meiryo U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9343472"/>
    <w:multiLevelType w:val="hybridMultilevel"/>
    <w:tmpl w:val="6874A614"/>
    <w:lvl w:ilvl="0" w:tplc="EAD8E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723B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2CFEA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0469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4858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5E0D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2CF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74DA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064F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23A78D0"/>
    <w:multiLevelType w:val="hybridMultilevel"/>
    <w:tmpl w:val="4686E1AC"/>
    <w:lvl w:ilvl="0" w:tplc="00A622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A484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6C62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602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5AA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4CCC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DC23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443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9A39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9C82F98"/>
    <w:multiLevelType w:val="hybridMultilevel"/>
    <w:tmpl w:val="4EAC9F96"/>
    <w:lvl w:ilvl="0" w:tplc="A746A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80E13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E3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035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7681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BCC2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0AF2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143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8E6F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17"/>
  </w:num>
  <w:num w:numId="13">
    <w:abstractNumId w:val="20"/>
  </w:num>
  <w:num w:numId="14">
    <w:abstractNumId w:val="16"/>
  </w:num>
  <w:num w:numId="15">
    <w:abstractNumId w:val="10"/>
  </w:num>
  <w:num w:numId="16">
    <w:abstractNumId w:val="21"/>
  </w:num>
  <w:num w:numId="17">
    <w:abstractNumId w:val="12"/>
  </w:num>
  <w:num w:numId="18">
    <w:abstractNumId w:val="13"/>
  </w:num>
  <w:num w:numId="19">
    <w:abstractNumId w:val="15"/>
  </w:num>
  <w:num w:numId="20">
    <w:abstractNumId w:val="18"/>
  </w:num>
  <w:num w:numId="21">
    <w:abstractNumId w:val="14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DMwMjQ3NrK0NDFV0lEKTi0uzszPAymwrAUA3FqdGiwAAAA="/>
  </w:docVars>
  <w:rsids>
    <w:rsidRoot w:val="004B37DE"/>
    <w:rsid w:val="000165C1"/>
    <w:rsid w:val="000600DA"/>
    <w:rsid w:val="000752EF"/>
    <w:rsid w:val="000912E6"/>
    <w:rsid w:val="000F3EBB"/>
    <w:rsid w:val="0014100E"/>
    <w:rsid w:val="00156FD9"/>
    <w:rsid w:val="001C1DB1"/>
    <w:rsid w:val="00203CEA"/>
    <w:rsid w:val="0022300B"/>
    <w:rsid w:val="00254485"/>
    <w:rsid w:val="00296873"/>
    <w:rsid w:val="00356CF8"/>
    <w:rsid w:val="0036290A"/>
    <w:rsid w:val="00374005"/>
    <w:rsid w:val="003A0685"/>
    <w:rsid w:val="003D66F6"/>
    <w:rsid w:val="003E3F9A"/>
    <w:rsid w:val="0040485C"/>
    <w:rsid w:val="004A1B50"/>
    <w:rsid w:val="004B37DE"/>
    <w:rsid w:val="004B57D0"/>
    <w:rsid w:val="00564868"/>
    <w:rsid w:val="00584A03"/>
    <w:rsid w:val="00596C20"/>
    <w:rsid w:val="005B42C1"/>
    <w:rsid w:val="005C602A"/>
    <w:rsid w:val="005E5ACE"/>
    <w:rsid w:val="00611641"/>
    <w:rsid w:val="00652BC8"/>
    <w:rsid w:val="00682440"/>
    <w:rsid w:val="006964DC"/>
    <w:rsid w:val="006B3569"/>
    <w:rsid w:val="006D0F11"/>
    <w:rsid w:val="00707D0C"/>
    <w:rsid w:val="00747B83"/>
    <w:rsid w:val="00782744"/>
    <w:rsid w:val="007D47CD"/>
    <w:rsid w:val="00817326"/>
    <w:rsid w:val="008366D2"/>
    <w:rsid w:val="008536D0"/>
    <w:rsid w:val="00863A0D"/>
    <w:rsid w:val="0089065B"/>
    <w:rsid w:val="008976AA"/>
    <w:rsid w:val="009C0774"/>
    <w:rsid w:val="00A0519E"/>
    <w:rsid w:val="00A11123"/>
    <w:rsid w:val="00A16667"/>
    <w:rsid w:val="00AE33D4"/>
    <w:rsid w:val="00AF34C7"/>
    <w:rsid w:val="00B06AA0"/>
    <w:rsid w:val="00B343B2"/>
    <w:rsid w:val="00B35405"/>
    <w:rsid w:val="00B4430C"/>
    <w:rsid w:val="00B4468C"/>
    <w:rsid w:val="00B61DE1"/>
    <w:rsid w:val="00B83931"/>
    <w:rsid w:val="00BB3AB4"/>
    <w:rsid w:val="00BC2E48"/>
    <w:rsid w:val="00C1566D"/>
    <w:rsid w:val="00C44B77"/>
    <w:rsid w:val="00C46CF4"/>
    <w:rsid w:val="00C556BE"/>
    <w:rsid w:val="00C9090E"/>
    <w:rsid w:val="00D27742"/>
    <w:rsid w:val="00D64DDF"/>
    <w:rsid w:val="00E327A8"/>
    <w:rsid w:val="00E35E64"/>
    <w:rsid w:val="00E64C54"/>
    <w:rsid w:val="00E93A33"/>
    <w:rsid w:val="00F0151A"/>
    <w:rsid w:val="00F03C9D"/>
    <w:rsid w:val="00F136B5"/>
    <w:rsid w:val="00F47C33"/>
    <w:rsid w:val="00F576FB"/>
    <w:rsid w:val="00F727AB"/>
    <w:rsid w:val="00F8792D"/>
    <w:rsid w:val="00F95346"/>
    <w:rsid w:val="00F95C04"/>
    <w:rsid w:val="00FD2ACA"/>
    <w:rsid w:val="00FD69C0"/>
    <w:rsid w:val="00FE660F"/>
    <w:rsid w:val="00FF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12CFE5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ＭＳ 明朝" w:hAnsiTheme="minorHAnsi" w:cstheme="minorBidi"/>
        <w:kern w:val="2"/>
        <w:sz w:val="22"/>
        <w:szCs w:val="22"/>
        <w:lang w:val="en-US" w:eastAsia="ja-JP" w:bidi="ar-SA"/>
        <w14:ligatures w14:val="standar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3">
    <w:name w:val="Normal"/>
    <w:qFormat/>
    <w:rsid w:val="00F95C04"/>
    <w:pPr>
      <w:spacing w:after="0" w:line="192" w:lineRule="auto"/>
    </w:pPr>
    <w:rPr>
      <w:rFonts w:ascii="Meiryo UI" w:eastAsia="Meiryo UI" w:hAnsi="Meiryo UI" w:cs="Meiryo UI"/>
      <w:bCs/>
      <w:color w:val="000000" w:themeColor="text1"/>
      <w:sz w:val="24"/>
      <w:szCs w:val="18"/>
    </w:rPr>
  </w:style>
  <w:style w:type="paragraph" w:styleId="1">
    <w:name w:val="heading 1"/>
    <w:basedOn w:val="Web"/>
    <w:next w:val="a3"/>
    <w:link w:val="10"/>
    <w:uiPriority w:val="9"/>
    <w:rsid w:val="00FD2ACA"/>
    <w:pPr>
      <w:spacing w:before="0" w:beforeAutospacing="0" w:after="0" w:afterAutospacing="0"/>
      <w:jc w:val="right"/>
      <w:outlineLvl w:val="0"/>
    </w:pPr>
    <w:rPr>
      <w:kern w:val="24"/>
      <w:sz w:val="32"/>
      <w:szCs w:val="32"/>
      <w:lang w:val="en-ZA"/>
    </w:rPr>
  </w:style>
  <w:style w:type="paragraph" w:styleId="21">
    <w:name w:val="heading 2"/>
    <w:basedOn w:val="a3"/>
    <w:next w:val="a3"/>
    <w:link w:val="22"/>
    <w:uiPriority w:val="9"/>
    <w:rsid w:val="00FD2ACA"/>
    <w:pPr>
      <w:spacing w:line="240" w:lineRule="auto"/>
      <w:jc w:val="right"/>
      <w:outlineLvl w:val="1"/>
    </w:pPr>
    <w:rPr>
      <w:lang w:val="en-ZA"/>
    </w:rPr>
  </w:style>
  <w:style w:type="paragraph" w:styleId="31">
    <w:name w:val="heading 3"/>
    <w:basedOn w:val="a3"/>
    <w:next w:val="a3"/>
    <w:link w:val="32"/>
    <w:uiPriority w:val="9"/>
    <w:semiHidden/>
    <w:unhideWhenUsed/>
    <w:qFormat/>
    <w:rsid w:val="00FD2ACA"/>
    <w:pPr>
      <w:keepNext/>
      <w:keepLines/>
      <w:spacing w:before="40"/>
      <w:outlineLvl w:val="2"/>
    </w:pPr>
    <w:rPr>
      <w:color w:val="0D5571" w:themeColor="accent1" w:themeShade="7F"/>
      <w:szCs w:val="24"/>
    </w:rPr>
  </w:style>
  <w:style w:type="paragraph" w:styleId="41">
    <w:name w:val="heading 4"/>
    <w:basedOn w:val="a3"/>
    <w:next w:val="a3"/>
    <w:link w:val="42"/>
    <w:uiPriority w:val="9"/>
    <w:semiHidden/>
    <w:unhideWhenUsed/>
    <w:qFormat/>
    <w:rsid w:val="00FD2ACA"/>
    <w:pPr>
      <w:keepNext/>
      <w:keepLines/>
      <w:spacing w:before="40"/>
      <w:outlineLvl w:val="3"/>
    </w:pPr>
    <w:rPr>
      <w:i/>
      <w:iCs/>
      <w:color w:val="1481AB" w:themeColor="accent1" w:themeShade="BF"/>
    </w:rPr>
  </w:style>
  <w:style w:type="paragraph" w:styleId="51">
    <w:name w:val="heading 5"/>
    <w:basedOn w:val="a3"/>
    <w:next w:val="a3"/>
    <w:link w:val="52"/>
    <w:uiPriority w:val="9"/>
    <w:semiHidden/>
    <w:unhideWhenUsed/>
    <w:qFormat/>
    <w:rsid w:val="00FD2ACA"/>
    <w:pPr>
      <w:keepNext/>
      <w:keepLines/>
      <w:spacing w:before="40"/>
      <w:outlineLvl w:val="4"/>
    </w:pPr>
    <w:rPr>
      <w:color w:val="1481AB" w:themeColor="accent1" w:themeShade="BF"/>
    </w:rPr>
  </w:style>
  <w:style w:type="paragraph" w:styleId="6">
    <w:name w:val="heading 6"/>
    <w:basedOn w:val="a3"/>
    <w:next w:val="a3"/>
    <w:link w:val="60"/>
    <w:uiPriority w:val="9"/>
    <w:semiHidden/>
    <w:unhideWhenUsed/>
    <w:qFormat/>
    <w:rsid w:val="00FD2ACA"/>
    <w:pPr>
      <w:keepNext/>
      <w:keepLines/>
      <w:spacing w:before="40"/>
      <w:outlineLvl w:val="5"/>
    </w:pPr>
    <w:rPr>
      <w:color w:val="0D5571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unhideWhenUsed/>
    <w:qFormat/>
    <w:rsid w:val="00FD2ACA"/>
    <w:pPr>
      <w:keepNext/>
      <w:keepLines/>
      <w:spacing w:before="40"/>
      <w:outlineLvl w:val="6"/>
    </w:pPr>
    <w:rPr>
      <w:i/>
      <w:iCs/>
      <w:color w:val="0D5571" w:themeColor="accent1" w:themeShade="7F"/>
    </w:rPr>
  </w:style>
  <w:style w:type="paragraph" w:styleId="8">
    <w:name w:val="heading 8"/>
    <w:basedOn w:val="a3"/>
    <w:next w:val="a3"/>
    <w:link w:val="80"/>
    <w:uiPriority w:val="9"/>
    <w:semiHidden/>
    <w:unhideWhenUsed/>
    <w:qFormat/>
    <w:rsid w:val="00FD2ACA"/>
    <w:pPr>
      <w:keepNext/>
      <w:keepLines/>
      <w:spacing w:before="40"/>
      <w:outlineLvl w:val="7"/>
    </w:pPr>
    <w:rPr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0"/>
    <w:uiPriority w:val="9"/>
    <w:semiHidden/>
    <w:unhideWhenUsed/>
    <w:qFormat/>
    <w:rsid w:val="00FD2ACA"/>
    <w:pPr>
      <w:keepNext/>
      <w:keepLines/>
      <w:spacing w:before="40"/>
      <w:outlineLvl w:val="8"/>
    </w:pPr>
    <w:rPr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table" w:styleId="a7">
    <w:name w:val="Table Grid"/>
    <w:basedOn w:val="a5"/>
    <w:uiPriority w:val="39"/>
    <w:rsid w:val="00FD2A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5">
    <w:name w:val="Grid Table 4 Accent 5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853" w:themeColor="accent5"/>
          <w:left w:val="single" w:sz="4" w:space="0" w:color="3E8853" w:themeColor="accent5"/>
          <w:bottom w:val="single" w:sz="4" w:space="0" w:color="3E8853" w:themeColor="accent5"/>
          <w:right w:val="single" w:sz="4" w:space="0" w:color="3E8853" w:themeColor="accent5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paragraph" w:styleId="a8">
    <w:name w:val="Title"/>
    <w:basedOn w:val="a3"/>
    <w:next w:val="a3"/>
    <w:link w:val="a9"/>
    <w:uiPriority w:val="1"/>
    <w:qFormat/>
    <w:rsid w:val="00FD2ACA"/>
    <w:pPr>
      <w:spacing w:line="240" w:lineRule="auto"/>
      <w:jc w:val="center"/>
    </w:pPr>
    <w:rPr>
      <w:b/>
      <w:color w:val="FFFFFF" w:themeColor="background1"/>
      <w:spacing w:val="-30"/>
      <w:sz w:val="64"/>
      <w:szCs w:val="64"/>
      <w:lang w:val="en-ZA"/>
    </w:rPr>
  </w:style>
  <w:style w:type="character" w:customStyle="1" w:styleId="a9">
    <w:name w:val="表題 (文字)"/>
    <w:basedOn w:val="a4"/>
    <w:link w:val="a8"/>
    <w:uiPriority w:val="1"/>
    <w:rsid w:val="00FD2ACA"/>
    <w:rPr>
      <w:rFonts w:ascii="Meiryo UI" w:eastAsia="Meiryo UI" w:hAnsi="Meiryo UI" w:cs="Meiryo UI"/>
      <w:b/>
      <w:bCs/>
      <w:color w:val="FFFFFF" w:themeColor="background1"/>
      <w:spacing w:val="-30"/>
      <w:sz w:val="64"/>
      <w:szCs w:val="64"/>
      <w:lang w:val="en-ZA"/>
    </w:rPr>
  </w:style>
  <w:style w:type="table" w:styleId="4-1">
    <w:name w:val="Grid Table 4 Accent 1"/>
    <w:basedOn w:val="a5"/>
    <w:uiPriority w:val="49"/>
    <w:rsid w:val="00FD2ACA"/>
    <w:pPr>
      <w:spacing w:before="60" w:after="6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paragraph" w:styleId="aa">
    <w:name w:val="header"/>
    <w:basedOn w:val="a3"/>
    <w:link w:val="ab"/>
    <w:uiPriority w:val="99"/>
    <w:semiHidden/>
    <w:rsid w:val="00FD2ACA"/>
    <w:pPr>
      <w:tabs>
        <w:tab w:val="center" w:pos="4680"/>
        <w:tab w:val="right" w:pos="9360"/>
      </w:tabs>
      <w:spacing w:line="240" w:lineRule="auto"/>
    </w:pPr>
  </w:style>
  <w:style w:type="character" w:customStyle="1" w:styleId="ab">
    <w:name w:val="ヘッダー (文字)"/>
    <w:basedOn w:val="a4"/>
    <w:link w:val="aa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paragraph" w:styleId="ac">
    <w:name w:val="footer"/>
    <w:basedOn w:val="a3"/>
    <w:link w:val="ad"/>
    <w:uiPriority w:val="99"/>
    <w:semiHidden/>
    <w:rsid w:val="00FD2ACA"/>
    <w:pPr>
      <w:spacing w:line="240" w:lineRule="auto"/>
      <w:jc w:val="center"/>
    </w:pPr>
    <w:rPr>
      <w:color w:val="65757D" w:themeColor="background2" w:themeShade="80"/>
    </w:rPr>
  </w:style>
  <w:style w:type="character" w:customStyle="1" w:styleId="ad">
    <w:name w:val="フッター (文字)"/>
    <w:basedOn w:val="a4"/>
    <w:link w:val="ac"/>
    <w:uiPriority w:val="99"/>
    <w:semiHidden/>
    <w:rsid w:val="00FD2ACA"/>
    <w:rPr>
      <w:rFonts w:ascii="Meiryo UI" w:eastAsia="Meiryo UI" w:hAnsi="Meiryo UI" w:cs="Meiryo UI"/>
      <w:bCs/>
      <w:color w:val="65757D" w:themeColor="background2" w:themeShade="80"/>
      <w:sz w:val="24"/>
      <w:szCs w:val="18"/>
    </w:rPr>
  </w:style>
  <w:style w:type="paragraph" w:styleId="ae">
    <w:name w:val="No Spacing"/>
    <w:uiPriority w:val="3"/>
    <w:semiHidden/>
    <w:rsid w:val="00FD2ACA"/>
    <w:pPr>
      <w:spacing w:after="0" w:line="240" w:lineRule="auto"/>
    </w:pPr>
    <w:rPr>
      <w:rFonts w:ascii="Meiryo UI" w:eastAsia="Meiryo UI" w:hAnsi="Meiryo UI" w:cs="Meiryo UI"/>
    </w:rPr>
  </w:style>
  <w:style w:type="paragraph" w:customStyle="1" w:styleId="af">
    <w:name w:val="チェックボックス"/>
    <w:basedOn w:val="a3"/>
    <w:next w:val="a3"/>
    <w:qFormat/>
    <w:rsid w:val="00FD2ACA"/>
    <w:pPr>
      <w:spacing w:line="240" w:lineRule="auto"/>
      <w:jc w:val="center"/>
    </w:pPr>
  </w:style>
  <w:style w:type="character" w:styleId="af0">
    <w:name w:val="Placeholder Text"/>
    <w:basedOn w:val="a4"/>
    <w:uiPriority w:val="99"/>
    <w:semiHidden/>
    <w:rsid w:val="00FD2ACA"/>
    <w:rPr>
      <w:rFonts w:ascii="Meiryo UI" w:eastAsia="Meiryo UI" w:hAnsi="Meiryo UI" w:cs="Meiryo UI"/>
      <w:color w:val="808080"/>
    </w:rPr>
  </w:style>
  <w:style w:type="paragraph" w:styleId="Web">
    <w:name w:val="Normal (Web)"/>
    <w:basedOn w:val="a3"/>
    <w:uiPriority w:val="99"/>
    <w:semiHidden/>
    <w:unhideWhenUsed/>
    <w:rsid w:val="00FD2ACA"/>
    <w:pPr>
      <w:spacing w:before="100" w:beforeAutospacing="1" w:after="100" w:afterAutospacing="1" w:line="240" w:lineRule="auto"/>
    </w:pPr>
    <w:rPr>
      <w:kern w:val="0"/>
      <w:szCs w:val="24"/>
      <w14:ligatures w14:val="none"/>
    </w:rPr>
  </w:style>
  <w:style w:type="character" w:customStyle="1" w:styleId="10">
    <w:name w:val="見出し 1 (文字)"/>
    <w:basedOn w:val="a4"/>
    <w:link w:val="1"/>
    <w:uiPriority w:val="9"/>
    <w:rsid w:val="00FD2ACA"/>
    <w:rPr>
      <w:rFonts w:ascii="Meiryo UI" w:eastAsia="Meiryo UI" w:hAnsi="Meiryo UI" w:cs="Meiryo UI"/>
      <w:bCs/>
      <w:color w:val="000000" w:themeColor="text1"/>
      <w:kern w:val="24"/>
      <w:sz w:val="32"/>
      <w:szCs w:val="32"/>
      <w:lang w:val="en-ZA"/>
      <w14:ligatures w14:val="none"/>
    </w:rPr>
  </w:style>
  <w:style w:type="character" w:customStyle="1" w:styleId="22">
    <w:name w:val="見出し 2 (文字)"/>
    <w:basedOn w:val="a4"/>
    <w:link w:val="21"/>
    <w:uiPriority w:val="9"/>
    <w:rsid w:val="00FD2ACA"/>
    <w:rPr>
      <w:rFonts w:ascii="Meiryo UI" w:eastAsia="Meiryo UI" w:hAnsi="Meiryo UI" w:cs="Meiryo UI"/>
      <w:bCs/>
      <w:color w:val="000000" w:themeColor="text1"/>
      <w:sz w:val="24"/>
      <w:szCs w:val="18"/>
      <w:lang w:val="en-ZA"/>
    </w:rPr>
  </w:style>
  <w:style w:type="paragraph" w:styleId="af1">
    <w:name w:val="Subtitle"/>
    <w:basedOn w:val="a3"/>
    <w:next w:val="a3"/>
    <w:link w:val="af2"/>
    <w:uiPriority w:val="11"/>
    <w:rsid w:val="009C0774"/>
    <w:pPr>
      <w:spacing w:line="240" w:lineRule="auto"/>
      <w:jc w:val="center"/>
    </w:pPr>
    <w:rPr>
      <w:color w:val="FFFFFF" w:themeColor="background1"/>
      <w:sz w:val="32"/>
      <w:szCs w:val="32"/>
      <w:lang w:val="en-ZA"/>
    </w:rPr>
  </w:style>
  <w:style w:type="character" w:customStyle="1" w:styleId="af2">
    <w:name w:val="副題 (文字)"/>
    <w:basedOn w:val="a4"/>
    <w:link w:val="af1"/>
    <w:uiPriority w:val="11"/>
    <w:rsid w:val="009C0774"/>
    <w:rPr>
      <w:rFonts w:ascii="Meiryo UI" w:eastAsia="Meiryo UI" w:hAnsi="Meiryo UI" w:cs="Meiryo UI"/>
      <w:bCs/>
      <w:color w:val="FFFFFF" w:themeColor="background1"/>
      <w:sz w:val="32"/>
      <w:szCs w:val="32"/>
      <w:lang w:val="en-ZA"/>
    </w:rPr>
  </w:style>
  <w:style w:type="paragraph" w:customStyle="1" w:styleId="af3">
    <w:name w:val="テーブル ヘッダー"/>
    <w:basedOn w:val="a3"/>
    <w:qFormat/>
    <w:rsid w:val="00FD2ACA"/>
    <w:rPr>
      <w:b/>
      <w:bCs w:val="0"/>
      <w:color w:val="FFFFFF" w:themeColor="background1"/>
    </w:rPr>
  </w:style>
  <w:style w:type="paragraph" w:styleId="a2">
    <w:name w:val="List Paragraph"/>
    <w:basedOn w:val="a3"/>
    <w:uiPriority w:val="34"/>
    <w:unhideWhenUsed/>
    <w:rsid w:val="00FD2ACA"/>
    <w:pPr>
      <w:numPr>
        <w:numId w:val="19"/>
      </w:numPr>
      <w:contextualSpacing/>
    </w:pPr>
  </w:style>
  <w:style w:type="numbering" w:styleId="111111">
    <w:name w:val="Outline List 2"/>
    <w:basedOn w:val="a6"/>
    <w:uiPriority w:val="99"/>
    <w:semiHidden/>
    <w:unhideWhenUsed/>
    <w:rsid w:val="00FD2ACA"/>
    <w:pPr>
      <w:numPr>
        <w:numId w:val="20"/>
      </w:numPr>
    </w:pPr>
  </w:style>
  <w:style w:type="numbering" w:styleId="1ai">
    <w:name w:val="Outline List 1"/>
    <w:basedOn w:val="a6"/>
    <w:uiPriority w:val="99"/>
    <w:semiHidden/>
    <w:unhideWhenUsed/>
    <w:rsid w:val="00FD2ACA"/>
    <w:pPr>
      <w:numPr>
        <w:numId w:val="21"/>
      </w:numPr>
    </w:pPr>
  </w:style>
  <w:style w:type="character" w:customStyle="1" w:styleId="32">
    <w:name w:val="見出し 3 (文字)"/>
    <w:basedOn w:val="a4"/>
    <w:link w:val="31"/>
    <w:uiPriority w:val="9"/>
    <w:semiHidden/>
    <w:rsid w:val="00FD2ACA"/>
    <w:rPr>
      <w:rFonts w:ascii="Meiryo UI" w:eastAsia="Meiryo UI" w:hAnsi="Meiryo UI" w:cs="Meiryo UI"/>
      <w:bCs/>
      <w:color w:val="0D5571" w:themeColor="accent1" w:themeShade="7F"/>
      <w:sz w:val="24"/>
      <w:szCs w:val="24"/>
    </w:rPr>
  </w:style>
  <w:style w:type="character" w:customStyle="1" w:styleId="42">
    <w:name w:val="見出し 4 (文字)"/>
    <w:basedOn w:val="a4"/>
    <w:link w:val="41"/>
    <w:uiPriority w:val="9"/>
    <w:semiHidden/>
    <w:rsid w:val="00FD2ACA"/>
    <w:rPr>
      <w:rFonts w:ascii="Meiryo UI" w:eastAsia="Meiryo UI" w:hAnsi="Meiryo UI" w:cs="Meiryo UI"/>
      <w:bCs/>
      <w:i/>
      <w:iCs/>
      <w:color w:val="1481AB" w:themeColor="accent1" w:themeShade="BF"/>
      <w:sz w:val="24"/>
      <w:szCs w:val="18"/>
    </w:rPr>
  </w:style>
  <w:style w:type="character" w:customStyle="1" w:styleId="52">
    <w:name w:val="見出し 5 (文字)"/>
    <w:basedOn w:val="a4"/>
    <w:link w:val="51"/>
    <w:uiPriority w:val="9"/>
    <w:semiHidden/>
    <w:rsid w:val="00FD2ACA"/>
    <w:rPr>
      <w:rFonts w:ascii="Meiryo UI" w:eastAsia="Meiryo UI" w:hAnsi="Meiryo UI" w:cs="Meiryo UI"/>
      <w:bCs/>
      <w:color w:val="1481AB" w:themeColor="accent1" w:themeShade="BF"/>
      <w:sz w:val="24"/>
      <w:szCs w:val="18"/>
    </w:rPr>
  </w:style>
  <w:style w:type="character" w:customStyle="1" w:styleId="60">
    <w:name w:val="見出し 6 (文字)"/>
    <w:basedOn w:val="a4"/>
    <w:link w:val="6"/>
    <w:uiPriority w:val="9"/>
    <w:semiHidden/>
    <w:rsid w:val="00FD2ACA"/>
    <w:rPr>
      <w:rFonts w:ascii="Meiryo UI" w:eastAsia="Meiryo UI" w:hAnsi="Meiryo UI" w:cs="Meiryo UI"/>
      <w:bCs/>
      <w:color w:val="0D5571" w:themeColor="accent1" w:themeShade="7F"/>
      <w:sz w:val="24"/>
      <w:szCs w:val="18"/>
    </w:rPr>
  </w:style>
  <w:style w:type="character" w:customStyle="1" w:styleId="70">
    <w:name w:val="見出し 7 (文字)"/>
    <w:basedOn w:val="a4"/>
    <w:link w:val="7"/>
    <w:uiPriority w:val="9"/>
    <w:semiHidden/>
    <w:rsid w:val="00FD2ACA"/>
    <w:rPr>
      <w:rFonts w:ascii="Meiryo UI" w:eastAsia="Meiryo UI" w:hAnsi="Meiryo UI" w:cs="Meiryo UI"/>
      <w:bCs/>
      <w:i/>
      <w:iCs/>
      <w:color w:val="0D5571" w:themeColor="accent1" w:themeShade="7F"/>
      <w:sz w:val="24"/>
      <w:szCs w:val="18"/>
    </w:rPr>
  </w:style>
  <w:style w:type="character" w:customStyle="1" w:styleId="80">
    <w:name w:val="見出し 8 (文字)"/>
    <w:basedOn w:val="a4"/>
    <w:link w:val="8"/>
    <w:uiPriority w:val="9"/>
    <w:semiHidden/>
    <w:rsid w:val="00FD2ACA"/>
    <w:rPr>
      <w:rFonts w:ascii="Meiryo UI" w:eastAsia="Meiryo UI" w:hAnsi="Meiryo UI" w:cs="Meiryo UI"/>
      <w:bCs/>
      <w:color w:val="272727" w:themeColor="text1" w:themeTint="D8"/>
      <w:sz w:val="21"/>
      <w:szCs w:val="21"/>
    </w:rPr>
  </w:style>
  <w:style w:type="character" w:customStyle="1" w:styleId="90">
    <w:name w:val="見出し 9 (文字)"/>
    <w:basedOn w:val="a4"/>
    <w:link w:val="9"/>
    <w:uiPriority w:val="9"/>
    <w:semiHidden/>
    <w:rsid w:val="00FD2ACA"/>
    <w:rPr>
      <w:rFonts w:ascii="Meiryo UI" w:eastAsia="Meiryo UI" w:hAnsi="Meiryo UI" w:cs="Meiryo UI"/>
      <w:bCs/>
      <w:i/>
      <w:iCs/>
      <w:color w:val="272727" w:themeColor="text1" w:themeTint="D8"/>
      <w:sz w:val="21"/>
      <w:szCs w:val="21"/>
    </w:rPr>
  </w:style>
  <w:style w:type="numbering" w:styleId="a1">
    <w:name w:val="Outline List 3"/>
    <w:basedOn w:val="a6"/>
    <w:uiPriority w:val="99"/>
    <w:semiHidden/>
    <w:unhideWhenUsed/>
    <w:rsid w:val="00FD2ACA"/>
    <w:pPr>
      <w:numPr>
        <w:numId w:val="22"/>
      </w:numPr>
    </w:pPr>
  </w:style>
  <w:style w:type="paragraph" w:styleId="af4">
    <w:name w:val="Balloon Text"/>
    <w:basedOn w:val="a3"/>
    <w:link w:val="af5"/>
    <w:uiPriority w:val="99"/>
    <w:semiHidden/>
    <w:unhideWhenUsed/>
    <w:rsid w:val="00FD2ACA"/>
    <w:pPr>
      <w:spacing w:line="240" w:lineRule="auto"/>
    </w:pPr>
    <w:rPr>
      <w:sz w:val="18"/>
    </w:rPr>
  </w:style>
  <w:style w:type="character" w:customStyle="1" w:styleId="af5">
    <w:name w:val="吹き出し (文字)"/>
    <w:basedOn w:val="a4"/>
    <w:link w:val="af4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18"/>
      <w:szCs w:val="18"/>
    </w:rPr>
  </w:style>
  <w:style w:type="paragraph" w:styleId="af6">
    <w:name w:val="Bibliography"/>
    <w:basedOn w:val="a3"/>
    <w:next w:val="a3"/>
    <w:uiPriority w:val="37"/>
    <w:semiHidden/>
    <w:unhideWhenUsed/>
    <w:rsid w:val="00FD2ACA"/>
  </w:style>
  <w:style w:type="paragraph" w:styleId="af7">
    <w:name w:val="Block Text"/>
    <w:basedOn w:val="a3"/>
    <w:uiPriority w:val="99"/>
    <w:semiHidden/>
    <w:unhideWhenUsed/>
    <w:rsid w:val="00FD2ACA"/>
    <w:pPr>
      <w:pBdr>
        <w:top w:val="single" w:sz="2" w:space="10" w:color="1CADE4" w:themeColor="accent1"/>
        <w:left w:val="single" w:sz="2" w:space="10" w:color="1CADE4" w:themeColor="accent1"/>
        <w:bottom w:val="single" w:sz="2" w:space="10" w:color="1CADE4" w:themeColor="accent1"/>
        <w:right w:val="single" w:sz="2" w:space="10" w:color="1CADE4" w:themeColor="accent1"/>
      </w:pBdr>
      <w:ind w:left="1152" w:right="1152"/>
    </w:pPr>
    <w:rPr>
      <w:i/>
      <w:iCs/>
      <w:color w:val="1CADE4" w:themeColor="accent1"/>
    </w:rPr>
  </w:style>
  <w:style w:type="paragraph" w:styleId="af8">
    <w:name w:val="Body Text"/>
    <w:basedOn w:val="a3"/>
    <w:link w:val="af9"/>
    <w:uiPriority w:val="99"/>
    <w:semiHidden/>
    <w:unhideWhenUsed/>
    <w:rsid w:val="00FD2ACA"/>
    <w:pPr>
      <w:spacing w:after="120"/>
    </w:pPr>
  </w:style>
  <w:style w:type="character" w:customStyle="1" w:styleId="af9">
    <w:name w:val="本文 (文字)"/>
    <w:basedOn w:val="a4"/>
    <w:link w:val="af8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paragraph" w:styleId="23">
    <w:name w:val="Body Text 2"/>
    <w:basedOn w:val="a3"/>
    <w:link w:val="24"/>
    <w:uiPriority w:val="99"/>
    <w:semiHidden/>
    <w:unhideWhenUsed/>
    <w:rsid w:val="00FD2ACA"/>
    <w:pPr>
      <w:spacing w:after="120" w:line="480" w:lineRule="auto"/>
    </w:pPr>
  </w:style>
  <w:style w:type="character" w:customStyle="1" w:styleId="24">
    <w:name w:val="本文 2 (文字)"/>
    <w:basedOn w:val="a4"/>
    <w:link w:val="23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paragraph" w:styleId="33">
    <w:name w:val="Body Text 3"/>
    <w:basedOn w:val="a3"/>
    <w:link w:val="34"/>
    <w:uiPriority w:val="99"/>
    <w:semiHidden/>
    <w:unhideWhenUsed/>
    <w:rsid w:val="00FD2ACA"/>
    <w:pPr>
      <w:spacing w:after="120"/>
    </w:pPr>
    <w:rPr>
      <w:sz w:val="16"/>
      <w:szCs w:val="16"/>
    </w:rPr>
  </w:style>
  <w:style w:type="character" w:customStyle="1" w:styleId="34">
    <w:name w:val="本文 3 (文字)"/>
    <w:basedOn w:val="a4"/>
    <w:link w:val="33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16"/>
      <w:szCs w:val="16"/>
    </w:rPr>
  </w:style>
  <w:style w:type="paragraph" w:styleId="afa">
    <w:name w:val="Body Text First Indent"/>
    <w:basedOn w:val="af8"/>
    <w:link w:val="afb"/>
    <w:uiPriority w:val="99"/>
    <w:semiHidden/>
    <w:unhideWhenUsed/>
    <w:rsid w:val="00FD2ACA"/>
    <w:pPr>
      <w:spacing w:after="0"/>
      <w:ind w:firstLine="360"/>
    </w:pPr>
  </w:style>
  <w:style w:type="character" w:customStyle="1" w:styleId="afb">
    <w:name w:val="本文字下げ (文字)"/>
    <w:basedOn w:val="af9"/>
    <w:link w:val="afa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paragraph" w:styleId="afc">
    <w:name w:val="Body Text Indent"/>
    <w:basedOn w:val="a3"/>
    <w:link w:val="afd"/>
    <w:uiPriority w:val="99"/>
    <w:semiHidden/>
    <w:unhideWhenUsed/>
    <w:rsid w:val="00FD2ACA"/>
    <w:pPr>
      <w:spacing w:after="120"/>
      <w:ind w:left="283"/>
    </w:pPr>
  </w:style>
  <w:style w:type="character" w:customStyle="1" w:styleId="afd">
    <w:name w:val="本文インデント (文字)"/>
    <w:basedOn w:val="a4"/>
    <w:link w:val="afc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paragraph" w:styleId="25">
    <w:name w:val="Body Text First Indent 2"/>
    <w:basedOn w:val="afc"/>
    <w:link w:val="26"/>
    <w:uiPriority w:val="99"/>
    <w:semiHidden/>
    <w:unhideWhenUsed/>
    <w:rsid w:val="00FD2ACA"/>
    <w:pPr>
      <w:spacing w:after="0"/>
      <w:ind w:left="360" w:firstLine="360"/>
    </w:pPr>
  </w:style>
  <w:style w:type="character" w:customStyle="1" w:styleId="26">
    <w:name w:val="本文字下げ 2 (文字)"/>
    <w:basedOn w:val="afd"/>
    <w:link w:val="25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paragraph" w:styleId="27">
    <w:name w:val="Body Text Indent 2"/>
    <w:basedOn w:val="a3"/>
    <w:link w:val="28"/>
    <w:uiPriority w:val="99"/>
    <w:semiHidden/>
    <w:unhideWhenUsed/>
    <w:rsid w:val="00FD2ACA"/>
    <w:pPr>
      <w:spacing w:after="120" w:line="480" w:lineRule="auto"/>
      <w:ind w:left="283"/>
    </w:pPr>
  </w:style>
  <w:style w:type="character" w:customStyle="1" w:styleId="28">
    <w:name w:val="本文インデント 2 (文字)"/>
    <w:basedOn w:val="a4"/>
    <w:link w:val="27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paragraph" w:styleId="35">
    <w:name w:val="Body Text Indent 3"/>
    <w:basedOn w:val="a3"/>
    <w:link w:val="36"/>
    <w:uiPriority w:val="99"/>
    <w:semiHidden/>
    <w:unhideWhenUsed/>
    <w:rsid w:val="00FD2ACA"/>
    <w:pPr>
      <w:spacing w:after="120"/>
      <w:ind w:left="283"/>
    </w:pPr>
    <w:rPr>
      <w:sz w:val="16"/>
      <w:szCs w:val="16"/>
    </w:rPr>
  </w:style>
  <w:style w:type="character" w:customStyle="1" w:styleId="36">
    <w:name w:val="本文インデント 3 (文字)"/>
    <w:basedOn w:val="a4"/>
    <w:link w:val="35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16"/>
      <w:szCs w:val="16"/>
    </w:rPr>
  </w:style>
  <w:style w:type="character" w:styleId="afe">
    <w:name w:val="Book Title"/>
    <w:basedOn w:val="a4"/>
    <w:uiPriority w:val="33"/>
    <w:semiHidden/>
    <w:unhideWhenUsed/>
    <w:rsid w:val="00FD2ACA"/>
    <w:rPr>
      <w:rFonts w:ascii="Meiryo UI" w:eastAsia="Meiryo UI" w:hAnsi="Meiryo UI" w:cs="Meiryo UI"/>
      <w:b/>
      <w:bCs/>
      <w:i/>
      <w:iCs/>
      <w:spacing w:val="5"/>
    </w:rPr>
  </w:style>
  <w:style w:type="paragraph" w:styleId="aff">
    <w:name w:val="caption"/>
    <w:basedOn w:val="a3"/>
    <w:next w:val="a3"/>
    <w:uiPriority w:val="35"/>
    <w:semiHidden/>
    <w:unhideWhenUsed/>
    <w:qFormat/>
    <w:rsid w:val="00FD2ACA"/>
    <w:pPr>
      <w:spacing w:after="200" w:line="240" w:lineRule="auto"/>
    </w:pPr>
    <w:rPr>
      <w:i/>
      <w:iCs/>
      <w:color w:val="335B74" w:themeColor="text2"/>
      <w:sz w:val="18"/>
    </w:rPr>
  </w:style>
  <w:style w:type="paragraph" w:styleId="aff0">
    <w:name w:val="Closing"/>
    <w:basedOn w:val="a3"/>
    <w:link w:val="aff1"/>
    <w:uiPriority w:val="99"/>
    <w:semiHidden/>
    <w:unhideWhenUsed/>
    <w:rsid w:val="00FD2ACA"/>
    <w:pPr>
      <w:spacing w:line="240" w:lineRule="auto"/>
      <w:ind w:left="4252"/>
    </w:pPr>
  </w:style>
  <w:style w:type="character" w:customStyle="1" w:styleId="aff1">
    <w:name w:val="結語 (文字)"/>
    <w:basedOn w:val="a4"/>
    <w:link w:val="aff0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table" w:styleId="14">
    <w:name w:val="Colorful Grid"/>
    <w:basedOn w:val="a5"/>
    <w:uiPriority w:val="73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40">
    <w:name w:val="Colorful Grid Accent 1"/>
    <w:basedOn w:val="a5"/>
    <w:uiPriority w:val="73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EF9" w:themeFill="accent1" w:themeFillTint="33"/>
    </w:tcPr>
    <w:tblStylePr w:type="firstRow">
      <w:rPr>
        <w:b/>
        <w:bCs/>
      </w:rPr>
      <w:tblPr/>
      <w:tcPr>
        <w:shd w:val="clear" w:color="auto" w:fill="A4DDF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4DDF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481A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481AB" w:themeFill="accent1" w:themeFillShade="BF"/>
      </w:tcPr>
    </w:tblStylePr>
    <w:tblStylePr w:type="band1Vert">
      <w:tblPr/>
      <w:tcPr>
        <w:shd w:val="clear" w:color="auto" w:fill="8DD5F1" w:themeFill="accent1" w:themeFillTint="7F"/>
      </w:tcPr>
    </w:tblStylePr>
    <w:tblStylePr w:type="band1Horz">
      <w:tblPr/>
      <w:tcPr>
        <w:shd w:val="clear" w:color="auto" w:fill="8DD5F1" w:themeFill="accent1" w:themeFillTint="7F"/>
      </w:tcPr>
    </w:tblStylePr>
  </w:style>
  <w:style w:type="table" w:styleId="141">
    <w:name w:val="Colorful Grid Accent 2"/>
    <w:basedOn w:val="a5"/>
    <w:uiPriority w:val="73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2" w:themeFillTint="33"/>
    </w:tcPr>
    <w:tblStylePr w:type="firstRow">
      <w:rPr>
        <w:b/>
        <w:bCs/>
      </w:rPr>
      <w:tblPr/>
      <w:tcPr>
        <w:shd w:val="clear" w:color="auto" w:fill="A3CE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2" w:themeFillShade="BF"/>
      </w:tcPr>
    </w:tblStylePr>
    <w:tblStylePr w:type="band1Vert">
      <w:tblPr/>
      <w:tcPr>
        <w:shd w:val="clear" w:color="auto" w:fill="8CC2E9" w:themeFill="accent2" w:themeFillTint="7F"/>
      </w:tcPr>
    </w:tblStylePr>
    <w:tblStylePr w:type="band1Horz">
      <w:tblPr/>
      <w:tcPr>
        <w:shd w:val="clear" w:color="auto" w:fill="8CC2E9" w:themeFill="accent2" w:themeFillTint="7F"/>
      </w:tcPr>
    </w:tblStylePr>
  </w:style>
  <w:style w:type="table" w:styleId="142">
    <w:name w:val="Colorful Grid Accent 3"/>
    <w:basedOn w:val="a5"/>
    <w:uiPriority w:val="73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</w:rPr>
      <w:tblPr/>
      <w:tcPr>
        <w:shd w:val="clear" w:color="auto" w:fill="A8EBE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EBE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D99A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D99A0" w:themeFill="accent3" w:themeFillShade="BF"/>
      </w:tcPr>
    </w:tblStylePr>
    <w:tblStylePr w:type="band1Vert">
      <w:tblPr/>
      <w:tcPr>
        <w:shd w:val="clear" w:color="auto" w:fill="92E6EB" w:themeFill="accent3" w:themeFillTint="7F"/>
      </w:tcPr>
    </w:tblStylePr>
    <w:tblStylePr w:type="band1Horz">
      <w:tblPr/>
      <w:tcPr>
        <w:shd w:val="clear" w:color="auto" w:fill="92E6EB" w:themeFill="accent3" w:themeFillTint="7F"/>
      </w:tcPr>
    </w:tblStylePr>
  </w:style>
  <w:style w:type="table" w:styleId="143">
    <w:name w:val="Colorful Grid Accent 4"/>
    <w:basedOn w:val="a5"/>
    <w:uiPriority w:val="73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F1EA" w:themeFill="accent4" w:themeFillTint="33"/>
    </w:tcPr>
    <w:tblStylePr w:type="firstRow">
      <w:rPr>
        <w:b/>
        <w:bCs/>
      </w:rPr>
      <w:tblPr/>
      <w:tcPr>
        <w:shd w:val="clear" w:color="auto" w:fill="B2E4D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E4D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18B7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18B70" w:themeFill="accent4" w:themeFillShade="BF"/>
      </w:tcPr>
    </w:tblStylePr>
    <w:tblStylePr w:type="band1Vert">
      <w:tblPr/>
      <w:tcPr>
        <w:shd w:val="clear" w:color="auto" w:fill="A0DDCB" w:themeFill="accent4" w:themeFillTint="7F"/>
      </w:tcPr>
    </w:tblStylePr>
    <w:tblStylePr w:type="band1Horz">
      <w:tblPr/>
      <w:tcPr>
        <w:shd w:val="clear" w:color="auto" w:fill="A0DDCB" w:themeFill="accent4" w:themeFillTint="7F"/>
      </w:tcPr>
    </w:tblStylePr>
  </w:style>
  <w:style w:type="table" w:styleId="144">
    <w:name w:val="Colorful Grid Accent 5"/>
    <w:basedOn w:val="a5"/>
    <w:uiPriority w:val="73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EBDA" w:themeFill="accent5" w:themeFillTint="33"/>
    </w:tcPr>
    <w:tblStylePr w:type="firstRow">
      <w:rPr>
        <w:b/>
        <w:bCs/>
      </w:rPr>
      <w:tblPr/>
      <w:tcPr>
        <w:shd w:val="clear" w:color="auto" w:fill="A9D7B6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7B6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653E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653E" w:themeFill="accent5" w:themeFillShade="BF"/>
      </w:tcPr>
    </w:tblStylePr>
    <w:tblStylePr w:type="band1Vert">
      <w:tblPr/>
      <w:tcPr>
        <w:shd w:val="clear" w:color="auto" w:fill="94CEA4" w:themeFill="accent5" w:themeFillTint="7F"/>
      </w:tcPr>
    </w:tblStylePr>
    <w:tblStylePr w:type="band1Horz">
      <w:tblPr/>
      <w:tcPr>
        <w:shd w:val="clear" w:color="auto" w:fill="94CEA4" w:themeFill="accent5" w:themeFillTint="7F"/>
      </w:tcPr>
    </w:tblStylePr>
  </w:style>
  <w:style w:type="table" w:styleId="145">
    <w:name w:val="Colorful Grid Accent 6"/>
    <w:basedOn w:val="a5"/>
    <w:uiPriority w:val="73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</w:rPr>
      <w:tblPr/>
      <w:tcPr>
        <w:shd w:val="clear" w:color="auto" w:fill="C0DA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DA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87B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87B77" w:themeFill="accent6" w:themeFillShade="BF"/>
      </w:tcPr>
    </w:tblStylePr>
    <w:tblStylePr w:type="band1Vert">
      <w:tblPr/>
      <w:tcPr>
        <w:shd w:val="clear" w:color="auto" w:fill="B0D1CF" w:themeFill="accent6" w:themeFillTint="7F"/>
      </w:tcPr>
    </w:tblStylePr>
    <w:tblStylePr w:type="band1Horz">
      <w:tblPr/>
      <w:tcPr>
        <w:shd w:val="clear" w:color="auto" w:fill="B0D1CF" w:themeFill="accent6" w:themeFillTint="7F"/>
      </w:tcPr>
    </w:tblStylePr>
  </w:style>
  <w:style w:type="table" w:styleId="13">
    <w:name w:val="Colorful List"/>
    <w:basedOn w:val="a5"/>
    <w:uiPriority w:val="72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2" w:themeFillShade="CC"/>
      </w:tcPr>
    </w:tblStylePr>
    <w:tblStylePr w:type="lastRow">
      <w:rPr>
        <w:b/>
        <w:bCs/>
        <w:color w:val="1E689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30">
    <w:name w:val="Colorful List Accent 1"/>
    <w:basedOn w:val="a5"/>
    <w:uiPriority w:val="72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2" w:themeFillShade="CC"/>
      </w:tcPr>
    </w:tblStylePr>
    <w:tblStylePr w:type="lastRow">
      <w:rPr>
        <w:b/>
        <w:bCs/>
        <w:color w:val="1E689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131">
    <w:name w:val="Colorful List Accent 2"/>
    <w:basedOn w:val="a5"/>
    <w:uiPriority w:val="72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2" w:themeFillShade="CC"/>
      </w:tcPr>
    </w:tblStylePr>
    <w:tblStylePr w:type="lastRow">
      <w:rPr>
        <w:b/>
        <w:bCs/>
        <w:color w:val="1E689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132">
    <w:name w:val="Colorful List Accent 3"/>
    <w:basedOn w:val="a5"/>
    <w:uiPriority w:val="72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AF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9478" w:themeFill="accent4" w:themeFillShade="CC"/>
      </w:tcPr>
    </w:tblStylePr>
    <w:tblStylePr w:type="lastRow">
      <w:rPr>
        <w:b/>
        <w:bCs/>
        <w:color w:val="34947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133">
    <w:name w:val="Colorful List Accent 4"/>
    <w:basedOn w:val="a5"/>
    <w:uiPriority w:val="72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8F4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FA3AB" w:themeFill="accent3" w:themeFillShade="CC"/>
      </w:tcPr>
    </w:tblStylePr>
    <w:tblStylePr w:type="lastRow">
      <w:rPr>
        <w:b/>
        <w:bCs/>
        <w:color w:val="1FA3A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134">
    <w:name w:val="Colorful List Accent 5"/>
    <w:basedOn w:val="a5"/>
    <w:uiPriority w:val="72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5E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D8380" w:themeFill="accent6" w:themeFillShade="CC"/>
      </w:tcPr>
    </w:tblStylePr>
    <w:tblStylePr w:type="lastRow">
      <w:rPr>
        <w:b/>
        <w:bCs/>
        <w:color w:val="4D8380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135">
    <w:name w:val="Colorful List Accent 6"/>
    <w:basedOn w:val="a5"/>
    <w:uiPriority w:val="72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6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6C42" w:themeFill="accent5" w:themeFillShade="CC"/>
      </w:tcPr>
    </w:tblStylePr>
    <w:tblStylePr w:type="lastRow">
      <w:rPr>
        <w:b/>
        <w:bCs/>
        <w:color w:val="316C4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12">
    <w:name w:val="Colorful Shading"/>
    <w:basedOn w:val="a5"/>
    <w:uiPriority w:val="71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0">
    <w:name w:val="Colorful Shading Accent 1"/>
    <w:basedOn w:val="a5"/>
    <w:uiPriority w:val="71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2"/>
        <w:left w:val="single" w:sz="4" w:space="0" w:color="1CADE4" w:themeColor="accent1"/>
        <w:bottom w:val="single" w:sz="4" w:space="0" w:color="1CADE4" w:themeColor="accent1"/>
        <w:right w:val="single" w:sz="4" w:space="0" w:color="1CADE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678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6788" w:themeColor="accent1" w:themeShade="99"/>
          <w:insideV w:val="nil"/>
        </w:tcBorders>
        <w:shd w:val="clear" w:color="auto" w:fill="10678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6788" w:themeFill="accent1" w:themeFillShade="99"/>
      </w:tcPr>
    </w:tblStylePr>
    <w:tblStylePr w:type="band1Vert">
      <w:tblPr/>
      <w:tcPr>
        <w:shd w:val="clear" w:color="auto" w:fill="A4DDF4" w:themeFill="accent1" w:themeFillTint="66"/>
      </w:tcPr>
    </w:tblStylePr>
    <w:tblStylePr w:type="band1Horz">
      <w:tblPr/>
      <w:tcPr>
        <w:shd w:val="clear" w:color="auto" w:fill="8DD5F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1">
    <w:name w:val="Colorful Shading Accent 2"/>
    <w:basedOn w:val="a5"/>
    <w:uiPriority w:val="71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2"/>
        <w:left w:val="single" w:sz="4" w:space="0" w:color="2683C6" w:themeColor="accent2"/>
        <w:bottom w:val="single" w:sz="4" w:space="0" w:color="2683C6" w:themeColor="accent2"/>
        <w:right w:val="single" w:sz="4" w:space="0" w:color="2683C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2" w:themeShade="99"/>
          <w:insideV w:val="nil"/>
        </w:tcBorders>
        <w:shd w:val="clear" w:color="auto" w:fill="164E76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2" w:themeFillShade="99"/>
      </w:tcPr>
    </w:tblStylePr>
    <w:tblStylePr w:type="band1Vert">
      <w:tblPr/>
      <w:tcPr>
        <w:shd w:val="clear" w:color="auto" w:fill="A3CEED" w:themeFill="accent2" w:themeFillTint="66"/>
      </w:tcPr>
    </w:tblStylePr>
    <w:tblStylePr w:type="band1Horz">
      <w:tblPr/>
      <w:tcPr>
        <w:shd w:val="clear" w:color="auto" w:fill="8CC2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2">
    <w:name w:val="Colorful Shading Accent 3"/>
    <w:basedOn w:val="a5"/>
    <w:uiPriority w:val="71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2BA97" w:themeColor="accent4"/>
        <w:left w:val="single" w:sz="4" w:space="0" w:color="27CED7" w:themeColor="accent3"/>
        <w:bottom w:val="single" w:sz="4" w:space="0" w:color="27CED7" w:themeColor="accent3"/>
        <w:right w:val="single" w:sz="4" w:space="0" w:color="27CED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AF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BA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77B8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77B80" w:themeColor="accent3" w:themeShade="99"/>
          <w:insideV w:val="nil"/>
        </w:tcBorders>
        <w:shd w:val="clear" w:color="auto" w:fill="177B8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7B80" w:themeFill="accent3" w:themeFillShade="99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92E6EB" w:themeFill="accent3" w:themeFillTint="7F"/>
      </w:tcPr>
    </w:tblStylePr>
  </w:style>
  <w:style w:type="table" w:styleId="123">
    <w:name w:val="Colorful Shading Accent 4"/>
    <w:basedOn w:val="a5"/>
    <w:uiPriority w:val="71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7CED7" w:themeColor="accent3"/>
        <w:left w:val="single" w:sz="4" w:space="0" w:color="42BA97" w:themeColor="accent4"/>
        <w:bottom w:val="single" w:sz="4" w:space="0" w:color="42BA97" w:themeColor="accent4"/>
        <w:right w:val="single" w:sz="4" w:space="0" w:color="42BA9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F4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7CED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F5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F5A" w:themeColor="accent4" w:themeShade="99"/>
          <w:insideV w:val="nil"/>
        </w:tcBorders>
        <w:shd w:val="clear" w:color="auto" w:fill="276F5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F5A" w:themeFill="accent4" w:themeFillShade="99"/>
      </w:tcPr>
    </w:tblStylePr>
    <w:tblStylePr w:type="band1Vert">
      <w:tblPr/>
      <w:tcPr>
        <w:shd w:val="clear" w:color="auto" w:fill="B2E4D5" w:themeFill="accent4" w:themeFillTint="66"/>
      </w:tcPr>
    </w:tblStylePr>
    <w:tblStylePr w:type="band1Horz">
      <w:tblPr/>
      <w:tcPr>
        <w:shd w:val="clear" w:color="auto" w:fill="A0DDC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4">
    <w:name w:val="Colorful Shading Accent 5"/>
    <w:basedOn w:val="a5"/>
    <w:uiPriority w:val="71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A39F" w:themeColor="accent6"/>
        <w:left w:val="single" w:sz="4" w:space="0" w:color="3E8853" w:themeColor="accent5"/>
        <w:bottom w:val="single" w:sz="4" w:space="0" w:color="3E8853" w:themeColor="accent5"/>
        <w:right w:val="single" w:sz="4" w:space="0" w:color="3E885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5E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A3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13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131" w:themeColor="accent5" w:themeShade="99"/>
          <w:insideV w:val="nil"/>
        </w:tcBorders>
        <w:shd w:val="clear" w:color="auto" w:fill="25513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131" w:themeFill="accent5" w:themeFillShade="99"/>
      </w:tcPr>
    </w:tblStylePr>
    <w:tblStylePr w:type="band1Vert">
      <w:tblPr/>
      <w:tcPr>
        <w:shd w:val="clear" w:color="auto" w:fill="A9D7B6" w:themeFill="accent5" w:themeFillTint="66"/>
      </w:tcPr>
    </w:tblStylePr>
    <w:tblStylePr w:type="band1Horz">
      <w:tblPr/>
      <w:tcPr>
        <w:shd w:val="clear" w:color="auto" w:fill="94CEA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5">
    <w:name w:val="Colorful Shading Accent 6"/>
    <w:basedOn w:val="a5"/>
    <w:uiPriority w:val="71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E8853" w:themeColor="accent5"/>
        <w:left w:val="single" w:sz="4" w:space="0" w:color="62A39F" w:themeColor="accent6"/>
        <w:bottom w:val="single" w:sz="4" w:space="0" w:color="62A39F" w:themeColor="accent6"/>
        <w:right w:val="single" w:sz="4" w:space="0" w:color="62A3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6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885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62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625F" w:themeColor="accent6" w:themeShade="99"/>
          <w:insideV w:val="nil"/>
        </w:tcBorders>
        <w:shd w:val="clear" w:color="auto" w:fill="3962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625F" w:themeFill="accent6" w:themeFillShade="99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B0D1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2">
    <w:name w:val="annotation reference"/>
    <w:basedOn w:val="a4"/>
    <w:uiPriority w:val="99"/>
    <w:semiHidden/>
    <w:unhideWhenUsed/>
    <w:rsid w:val="00FD2ACA"/>
    <w:rPr>
      <w:rFonts w:ascii="Meiryo UI" w:eastAsia="Meiryo UI" w:hAnsi="Meiryo UI" w:cs="Meiryo UI"/>
      <w:sz w:val="16"/>
      <w:szCs w:val="16"/>
    </w:rPr>
  </w:style>
  <w:style w:type="paragraph" w:styleId="aff3">
    <w:name w:val="annotation text"/>
    <w:basedOn w:val="a3"/>
    <w:link w:val="aff4"/>
    <w:uiPriority w:val="99"/>
    <w:semiHidden/>
    <w:unhideWhenUsed/>
    <w:rsid w:val="00FD2ACA"/>
    <w:pPr>
      <w:spacing w:line="240" w:lineRule="auto"/>
    </w:pPr>
    <w:rPr>
      <w:sz w:val="20"/>
      <w:szCs w:val="20"/>
    </w:rPr>
  </w:style>
  <w:style w:type="character" w:customStyle="1" w:styleId="aff4">
    <w:name w:val="コメント文字列 (文字)"/>
    <w:basedOn w:val="a4"/>
    <w:link w:val="aff3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0"/>
      <w:szCs w:val="20"/>
    </w:rPr>
  </w:style>
  <w:style w:type="paragraph" w:styleId="aff5">
    <w:name w:val="annotation subject"/>
    <w:basedOn w:val="aff3"/>
    <w:next w:val="aff3"/>
    <w:link w:val="aff6"/>
    <w:uiPriority w:val="99"/>
    <w:semiHidden/>
    <w:unhideWhenUsed/>
    <w:rsid w:val="00FD2ACA"/>
    <w:rPr>
      <w:b/>
    </w:rPr>
  </w:style>
  <w:style w:type="character" w:customStyle="1" w:styleId="aff6">
    <w:name w:val="コメント内容 (文字)"/>
    <w:basedOn w:val="aff4"/>
    <w:link w:val="aff5"/>
    <w:uiPriority w:val="99"/>
    <w:semiHidden/>
    <w:rsid w:val="00FD2ACA"/>
    <w:rPr>
      <w:rFonts w:ascii="Meiryo UI" w:eastAsia="Meiryo UI" w:hAnsi="Meiryo UI" w:cs="Meiryo UI"/>
      <w:b/>
      <w:bCs/>
      <w:color w:val="000000" w:themeColor="text1"/>
      <w:sz w:val="20"/>
      <w:szCs w:val="20"/>
    </w:rPr>
  </w:style>
  <w:style w:type="table" w:styleId="11">
    <w:name w:val="Dark List"/>
    <w:basedOn w:val="a5"/>
    <w:uiPriority w:val="70"/>
    <w:semiHidden/>
    <w:unhideWhenUsed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10">
    <w:name w:val="Dark List Accent 1"/>
    <w:basedOn w:val="a5"/>
    <w:uiPriority w:val="70"/>
    <w:semiHidden/>
    <w:unhideWhenUsed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CADE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557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81A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81A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81A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81AB" w:themeFill="accent1" w:themeFillShade="BF"/>
      </w:tcPr>
    </w:tblStylePr>
  </w:style>
  <w:style w:type="table" w:styleId="111">
    <w:name w:val="Dark List Accent 2"/>
    <w:basedOn w:val="a5"/>
    <w:uiPriority w:val="70"/>
    <w:semiHidden/>
    <w:unhideWhenUsed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2" w:themeFillShade="BF"/>
      </w:tcPr>
    </w:tblStylePr>
  </w:style>
  <w:style w:type="table" w:styleId="112">
    <w:name w:val="Dark List Accent 3"/>
    <w:basedOn w:val="a5"/>
    <w:uiPriority w:val="70"/>
    <w:semiHidden/>
    <w:unhideWhenUsed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7CED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666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D99A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D99A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99A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99A0" w:themeFill="accent3" w:themeFillShade="BF"/>
      </w:tcPr>
    </w:tblStylePr>
  </w:style>
  <w:style w:type="table" w:styleId="113">
    <w:name w:val="Dark List Accent 4"/>
    <w:basedOn w:val="a5"/>
    <w:uiPriority w:val="70"/>
    <w:semiHidden/>
    <w:unhideWhenUsed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2BA9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4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7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7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7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70" w:themeFill="accent4" w:themeFillShade="BF"/>
      </w:tcPr>
    </w:tblStylePr>
  </w:style>
  <w:style w:type="table" w:styleId="114">
    <w:name w:val="Dark List Accent 5"/>
    <w:basedOn w:val="a5"/>
    <w:uiPriority w:val="70"/>
    <w:semiHidden/>
    <w:unhideWhenUsed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E885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432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653E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653E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53E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53E" w:themeFill="accent5" w:themeFillShade="BF"/>
      </w:tcPr>
    </w:tblStylePr>
  </w:style>
  <w:style w:type="table" w:styleId="115">
    <w:name w:val="Dark List Accent 6"/>
    <w:basedOn w:val="a5"/>
    <w:uiPriority w:val="70"/>
    <w:semiHidden/>
    <w:unhideWhenUsed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A3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051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87B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87B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7B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7B77" w:themeFill="accent6" w:themeFillShade="BF"/>
      </w:tcPr>
    </w:tblStylePr>
  </w:style>
  <w:style w:type="paragraph" w:styleId="aff7">
    <w:name w:val="Date"/>
    <w:basedOn w:val="a3"/>
    <w:next w:val="a3"/>
    <w:link w:val="aff8"/>
    <w:uiPriority w:val="99"/>
    <w:semiHidden/>
    <w:unhideWhenUsed/>
    <w:rsid w:val="00FD2ACA"/>
  </w:style>
  <w:style w:type="character" w:customStyle="1" w:styleId="aff8">
    <w:name w:val="日付 (文字)"/>
    <w:basedOn w:val="a4"/>
    <w:link w:val="aff7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paragraph" w:styleId="aff9">
    <w:name w:val="Document Map"/>
    <w:basedOn w:val="a3"/>
    <w:link w:val="affa"/>
    <w:uiPriority w:val="99"/>
    <w:semiHidden/>
    <w:unhideWhenUsed/>
    <w:rsid w:val="00FD2ACA"/>
    <w:pPr>
      <w:spacing w:line="240" w:lineRule="auto"/>
    </w:pPr>
    <w:rPr>
      <w:sz w:val="16"/>
      <w:szCs w:val="16"/>
    </w:rPr>
  </w:style>
  <w:style w:type="character" w:customStyle="1" w:styleId="affa">
    <w:name w:val="見出しマップ (文字)"/>
    <w:basedOn w:val="a4"/>
    <w:link w:val="aff9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16"/>
      <w:szCs w:val="16"/>
    </w:rPr>
  </w:style>
  <w:style w:type="paragraph" w:styleId="affb">
    <w:name w:val="E-mail Signature"/>
    <w:basedOn w:val="a3"/>
    <w:link w:val="affc"/>
    <w:uiPriority w:val="99"/>
    <w:semiHidden/>
    <w:unhideWhenUsed/>
    <w:rsid w:val="00FD2ACA"/>
    <w:pPr>
      <w:spacing w:line="240" w:lineRule="auto"/>
    </w:pPr>
  </w:style>
  <w:style w:type="character" w:customStyle="1" w:styleId="affc">
    <w:name w:val="電子メール署名 (文字)"/>
    <w:basedOn w:val="a4"/>
    <w:link w:val="affb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character" w:styleId="affd">
    <w:name w:val="Emphasis"/>
    <w:basedOn w:val="a4"/>
    <w:uiPriority w:val="20"/>
    <w:semiHidden/>
    <w:unhideWhenUsed/>
    <w:rsid w:val="00FD2ACA"/>
    <w:rPr>
      <w:rFonts w:ascii="Meiryo UI" w:eastAsia="Meiryo UI" w:hAnsi="Meiryo UI" w:cs="Meiryo UI"/>
      <w:i/>
      <w:iCs/>
    </w:rPr>
  </w:style>
  <w:style w:type="character" w:styleId="affe">
    <w:name w:val="endnote reference"/>
    <w:basedOn w:val="a4"/>
    <w:uiPriority w:val="99"/>
    <w:semiHidden/>
    <w:unhideWhenUsed/>
    <w:rsid w:val="00FD2ACA"/>
    <w:rPr>
      <w:rFonts w:ascii="Meiryo UI" w:eastAsia="Meiryo UI" w:hAnsi="Meiryo UI" w:cs="Meiryo UI"/>
      <w:vertAlign w:val="superscript"/>
    </w:rPr>
  </w:style>
  <w:style w:type="paragraph" w:styleId="afff">
    <w:name w:val="endnote text"/>
    <w:basedOn w:val="a3"/>
    <w:link w:val="afff0"/>
    <w:uiPriority w:val="99"/>
    <w:semiHidden/>
    <w:unhideWhenUsed/>
    <w:rsid w:val="00FD2ACA"/>
    <w:pPr>
      <w:spacing w:line="240" w:lineRule="auto"/>
    </w:pPr>
    <w:rPr>
      <w:sz w:val="20"/>
      <w:szCs w:val="20"/>
    </w:rPr>
  </w:style>
  <w:style w:type="character" w:customStyle="1" w:styleId="afff0">
    <w:name w:val="文末脚注文字列 (文字)"/>
    <w:basedOn w:val="a4"/>
    <w:link w:val="afff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0"/>
      <w:szCs w:val="20"/>
    </w:rPr>
  </w:style>
  <w:style w:type="paragraph" w:styleId="afff1">
    <w:name w:val="envelope address"/>
    <w:basedOn w:val="a3"/>
    <w:uiPriority w:val="99"/>
    <w:semiHidden/>
    <w:unhideWhenUsed/>
    <w:rsid w:val="00FD2ACA"/>
    <w:pPr>
      <w:framePr w:w="7920" w:h="1980" w:hRule="exact" w:hSpace="180" w:wrap="auto" w:hAnchor="page" w:xAlign="center" w:yAlign="bottom"/>
      <w:spacing w:line="240" w:lineRule="auto"/>
      <w:ind w:left="2880"/>
    </w:pPr>
    <w:rPr>
      <w:szCs w:val="24"/>
    </w:rPr>
  </w:style>
  <w:style w:type="paragraph" w:styleId="afff2">
    <w:name w:val="envelope return"/>
    <w:basedOn w:val="a3"/>
    <w:uiPriority w:val="99"/>
    <w:semiHidden/>
    <w:unhideWhenUsed/>
    <w:rsid w:val="00FD2ACA"/>
    <w:pPr>
      <w:spacing w:line="240" w:lineRule="auto"/>
    </w:pPr>
    <w:rPr>
      <w:sz w:val="20"/>
      <w:szCs w:val="20"/>
    </w:rPr>
  </w:style>
  <w:style w:type="character" w:styleId="afff3">
    <w:name w:val="FollowedHyperlink"/>
    <w:basedOn w:val="a4"/>
    <w:uiPriority w:val="99"/>
    <w:semiHidden/>
    <w:unhideWhenUsed/>
    <w:rsid w:val="00FD2ACA"/>
    <w:rPr>
      <w:rFonts w:ascii="Meiryo UI" w:eastAsia="Meiryo UI" w:hAnsi="Meiryo UI" w:cs="Meiryo UI"/>
      <w:color w:val="B26B02" w:themeColor="followedHyperlink"/>
      <w:u w:val="single"/>
    </w:rPr>
  </w:style>
  <w:style w:type="character" w:styleId="afff4">
    <w:name w:val="footnote reference"/>
    <w:basedOn w:val="a4"/>
    <w:uiPriority w:val="99"/>
    <w:semiHidden/>
    <w:unhideWhenUsed/>
    <w:rsid w:val="00FD2ACA"/>
    <w:rPr>
      <w:rFonts w:ascii="Meiryo UI" w:eastAsia="Meiryo UI" w:hAnsi="Meiryo UI" w:cs="Meiryo UI"/>
      <w:vertAlign w:val="superscript"/>
    </w:rPr>
  </w:style>
  <w:style w:type="paragraph" w:styleId="afff5">
    <w:name w:val="footnote text"/>
    <w:basedOn w:val="a3"/>
    <w:link w:val="afff6"/>
    <w:uiPriority w:val="99"/>
    <w:semiHidden/>
    <w:unhideWhenUsed/>
    <w:rsid w:val="00FD2ACA"/>
    <w:pPr>
      <w:spacing w:line="240" w:lineRule="auto"/>
    </w:pPr>
    <w:rPr>
      <w:sz w:val="20"/>
      <w:szCs w:val="20"/>
    </w:rPr>
  </w:style>
  <w:style w:type="character" w:customStyle="1" w:styleId="afff6">
    <w:name w:val="脚注文字列 (文字)"/>
    <w:basedOn w:val="a4"/>
    <w:link w:val="afff5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0"/>
      <w:szCs w:val="20"/>
    </w:rPr>
  </w:style>
  <w:style w:type="table" w:styleId="15">
    <w:name w:val="Grid Table 1 Light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A4DDF4" w:themeColor="accent1" w:themeTint="66"/>
        <w:left w:val="single" w:sz="4" w:space="0" w:color="A4DDF4" w:themeColor="accent1" w:themeTint="66"/>
        <w:bottom w:val="single" w:sz="4" w:space="0" w:color="A4DDF4" w:themeColor="accent1" w:themeTint="66"/>
        <w:right w:val="single" w:sz="4" w:space="0" w:color="A4DDF4" w:themeColor="accent1" w:themeTint="66"/>
        <w:insideH w:val="single" w:sz="4" w:space="0" w:color="A4DDF4" w:themeColor="accent1" w:themeTint="66"/>
        <w:insideV w:val="single" w:sz="4" w:space="0" w:color="A4DDF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2" w:themeTint="66"/>
        <w:left w:val="single" w:sz="4" w:space="0" w:color="A3CEED" w:themeColor="accent2" w:themeTint="66"/>
        <w:bottom w:val="single" w:sz="4" w:space="0" w:color="A3CEED" w:themeColor="accent2" w:themeTint="66"/>
        <w:right w:val="single" w:sz="4" w:space="0" w:color="A3CEED" w:themeColor="accent2" w:themeTint="66"/>
        <w:insideH w:val="single" w:sz="4" w:space="0" w:color="A3CEED" w:themeColor="accent2" w:themeTint="66"/>
        <w:insideV w:val="single" w:sz="4" w:space="0" w:color="A3CEE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A8EBEF" w:themeColor="accent3" w:themeTint="66"/>
        <w:left w:val="single" w:sz="4" w:space="0" w:color="A8EBEF" w:themeColor="accent3" w:themeTint="66"/>
        <w:bottom w:val="single" w:sz="4" w:space="0" w:color="A8EBEF" w:themeColor="accent3" w:themeTint="66"/>
        <w:right w:val="single" w:sz="4" w:space="0" w:color="A8EBEF" w:themeColor="accent3" w:themeTint="66"/>
        <w:insideH w:val="single" w:sz="4" w:space="0" w:color="A8EBEF" w:themeColor="accent3" w:themeTint="66"/>
        <w:insideV w:val="single" w:sz="4" w:space="0" w:color="A8EBE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B2E4D5" w:themeColor="accent4" w:themeTint="66"/>
        <w:left w:val="single" w:sz="4" w:space="0" w:color="B2E4D5" w:themeColor="accent4" w:themeTint="66"/>
        <w:bottom w:val="single" w:sz="4" w:space="0" w:color="B2E4D5" w:themeColor="accent4" w:themeTint="66"/>
        <w:right w:val="single" w:sz="4" w:space="0" w:color="B2E4D5" w:themeColor="accent4" w:themeTint="66"/>
        <w:insideH w:val="single" w:sz="4" w:space="0" w:color="B2E4D5" w:themeColor="accent4" w:themeTint="66"/>
        <w:insideV w:val="single" w:sz="4" w:space="0" w:color="B2E4D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CD6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A9D7B6" w:themeColor="accent5" w:themeTint="66"/>
        <w:left w:val="single" w:sz="4" w:space="0" w:color="A9D7B6" w:themeColor="accent5" w:themeTint="66"/>
        <w:bottom w:val="single" w:sz="4" w:space="0" w:color="A9D7B6" w:themeColor="accent5" w:themeTint="66"/>
        <w:right w:val="single" w:sz="4" w:space="0" w:color="A9D7B6" w:themeColor="accent5" w:themeTint="66"/>
        <w:insideH w:val="single" w:sz="4" w:space="0" w:color="A9D7B6" w:themeColor="accent5" w:themeTint="66"/>
        <w:insideV w:val="single" w:sz="4" w:space="0" w:color="A9D7B6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2" w:space="0" w:color="76CDEE" w:themeColor="accent1" w:themeTint="99"/>
        <w:bottom w:val="single" w:sz="2" w:space="0" w:color="76CDEE" w:themeColor="accent1" w:themeTint="99"/>
        <w:insideH w:val="single" w:sz="2" w:space="0" w:color="76CDEE" w:themeColor="accent1" w:themeTint="99"/>
        <w:insideV w:val="single" w:sz="2" w:space="0" w:color="76CDE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6CDE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2-2">
    <w:name w:val="Grid Table 2 Accent 2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2" w:themeTint="99"/>
        <w:bottom w:val="single" w:sz="2" w:space="0" w:color="74B5E4" w:themeColor="accent2" w:themeTint="99"/>
        <w:insideH w:val="single" w:sz="2" w:space="0" w:color="74B5E4" w:themeColor="accent2" w:themeTint="99"/>
        <w:insideV w:val="single" w:sz="2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2-3">
    <w:name w:val="Grid Table 2 Accent 3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2" w:space="0" w:color="7CE1E7" w:themeColor="accent3" w:themeTint="99"/>
        <w:bottom w:val="single" w:sz="2" w:space="0" w:color="7CE1E7" w:themeColor="accent3" w:themeTint="99"/>
        <w:insideH w:val="single" w:sz="2" w:space="0" w:color="7CE1E7" w:themeColor="accent3" w:themeTint="99"/>
        <w:insideV w:val="single" w:sz="2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CE1E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CE1E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2-4">
    <w:name w:val="Grid Table 2 Accent 4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2" w:space="0" w:color="8CD6C0" w:themeColor="accent4" w:themeTint="99"/>
        <w:bottom w:val="single" w:sz="2" w:space="0" w:color="8CD6C0" w:themeColor="accent4" w:themeTint="99"/>
        <w:insideH w:val="single" w:sz="2" w:space="0" w:color="8CD6C0" w:themeColor="accent4" w:themeTint="99"/>
        <w:insideV w:val="single" w:sz="2" w:space="0" w:color="8CD6C0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D6C0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D6C0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2-5">
    <w:name w:val="Grid Table 2 Accent 5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2" w:space="0" w:color="7EC492" w:themeColor="accent5" w:themeTint="99"/>
        <w:bottom w:val="single" w:sz="2" w:space="0" w:color="7EC492" w:themeColor="accent5" w:themeTint="99"/>
        <w:insideH w:val="single" w:sz="2" w:space="0" w:color="7EC492" w:themeColor="accent5" w:themeTint="99"/>
        <w:insideV w:val="single" w:sz="2" w:space="0" w:color="7EC49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EC49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EC49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2-6">
    <w:name w:val="Grid Table 2 Accent 6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2" w:space="0" w:color="A0C7C5" w:themeColor="accent6" w:themeTint="99"/>
        <w:bottom w:val="single" w:sz="2" w:space="0" w:color="A0C7C5" w:themeColor="accent6" w:themeTint="99"/>
        <w:insideH w:val="single" w:sz="2" w:space="0" w:color="A0C7C5" w:themeColor="accent6" w:themeTint="99"/>
        <w:insideV w:val="single" w:sz="2" w:space="0" w:color="A0C7C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C7C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37">
    <w:name w:val="Grid Table 3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bottom w:val="single" w:sz="4" w:space="0" w:color="76CDEE" w:themeColor="accent1" w:themeTint="99"/>
        </w:tcBorders>
      </w:tcPr>
    </w:tblStylePr>
    <w:tblStylePr w:type="nwCell">
      <w:tblPr/>
      <w:tcPr>
        <w:tcBorders>
          <w:bottom w:val="single" w:sz="4" w:space="0" w:color="76CDEE" w:themeColor="accent1" w:themeTint="99"/>
        </w:tcBorders>
      </w:tcPr>
    </w:tblStylePr>
    <w:tblStylePr w:type="seCell">
      <w:tblPr/>
      <w:tcPr>
        <w:tcBorders>
          <w:top w:val="single" w:sz="4" w:space="0" w:color="76CDEE" w:themeColor="accent1" w:themeTint="99"/>
        </w:tcBorders>
      </w:tcPr>
    </w:tblStylePr>
    <w:tblStylePr w:type="swCell">
      <w:tblPr/>
      <w:tcPr>
        <w:tcBorders>
          <w:top w:val="single" w:sz="4" w:space="0" w:color="76CDEE" w:themeColor="accent1" w:themeTint="99"/>
        </w:tcBorders>
      </w:tcPr>
    </w:tblStylePr>
  </w:style>
  <w:style w:type="table" w:styleId="3-2">
    <w:name w:val="Grid Table 3 Accent 2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  <w:tblStylePr w:type="neCell">
      <w:tblPr/>
      <w:tcPr>
        <w:tcBorders>
          <w:bottom w:val="single" w:sz="4" w:space="0" w:color="74B5E4" w:themeColor="accent2" w:themeTint="99"/>
        </w:tcBorders>
      </w:tcPr>
    </w:tblStylePr>
    <w:tblStylePr w:type="nwCell">
      <w:tblPr/>
      <w:tcPr>
        <w:tcBorders>
          <w:bottom w:val="single" w:sz="4" w:space="0" w:color="74B5E4" w:themeColor="accent2" w:themeTint="99"/>
        </w:tcBorders>
      </w:tcPr>
    </w:tblStylePr>
    <w:tblStylePr w:type="seCell">
      <w:tblPr/>
      <w:tcPr>
        <w:tcBorders>
          <w:top w:val="single" w:sz="4" w:space="0" w:color="74B5E4" w:themeColor="accent2" w:themeTint="99"/>
        </w:tcBorders>
      </w:tcPr>
    </w:tblStylePr>
    <w:tblStylePr w:type="swCell">
      <w:tblPr/>
      <w:tcPr>
        <w:tcBorders>
          <w:top w:val="single" w:sz="4" w:space="0" w:color="74B5E4" w:themeColor="accent2" w:themeTint="99"/>
        </w:tcBorders>
      </w:tcPr>
    </w:tblStylePr>
  </w:style>
  <w:style w:type="table" w:styleId="3-3">
    <w:name w:val="Grid Table 3 Accent 3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bottom w:val="single" w:sz="4" w:space="0" w:color="7CE1E7" w:themeColor="accent3" w:themeTint="99"/>
        </w:tcBorders>
      </w:tcPr>
    </w:tblStylePr>
    <w:tblStylePr w:type="nwCell">
      <w:tblPr/>
      <w:tcPr>
        <w:tcBorders>
          <w:bottom w:val="single" w:sz="4" w:space="0" w:color="7CE1E7" w:themeColor="accent3" w:themeTint="99"/>
        </w:tcBorders>
      </w:tcPr>
    </w:tblStylePr>
    <w:tblStylePr w:type="seCell">
      <w:tblPr/>
      <w:tcPr>
        <w:tcBorders>
          <w:top w:val="single" w:sz="4" w:space="0" w:color="7CE1E7" w:themeColor="accent3" w:themeTint="99"/>
        </w:tcBorders>
      </w:tcPr>
    </w:tblStylePr>
    <w:tblStylePr w:type="swCell">
      <w:tblPr/>
      <w:tcPr>
        <w:tcBorders>
          <w:top w:val="single" w:sz="4" w:space="0" w:color="7CE1E7" w:themeColor="accent3" w:themeTint="99"/>
        </w:tcBorders>
      </w:tcPr>
    </w:tblStylePr>
  </w:style>
  <w:style w:type="table" w:styleId="3-4">
    <w:name w:val="Grid Table 3 Accent 4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  <w:tblStylePr w:type="neCell">
      <w:tblPr/>
      <w:tcPr>
        <w:tcBorders>
          <w:bottom w:val="single" w:sz="4" w:space="0" w:color="8CD6C0" w:themeColor="accent4" w:themeTint="99"/>
        </w:tcBorders>
      </w:tcPr>
    </w:tblStylePr>
    <w:tblStylePr w:type="nwCell">
      <w:tblPr/>
      <w:tcPr>
        <w:tcBorders>
          <w:bottom w:val="single" w:sz="4" w:space="0" w:color="8CD6C0" w:themeColor="accent4" w:themeTint="99"/>
        </w:tcBorders>
      </w:tcPr>
    </w:tblStylePr>
    <w:tblStylePr w:type="seCell">
      <w:tblPr/>
      <w:tcPr>
        <w:tcBorders>
          <w:top w:val="single" w:sz="4" w:space="0" w:color="8CD6C0" w:themeColor="accent4" w:themeTint="99"/>
        </w:tcBorders>
      </w:tcPr>
    </w:tblStylePr>
    <w:tblStylePr w:type="swCell">
      <w:tblPr/>
      <w:tcPr>
        <w:tcBorders>
          <w:top w:val="single" w:sz="4" w:space="0" w:color="8CD6C0" w:themeColor="accent4" w:themeTint="99"/>
        </w:tcBorders>
      </w:tcPr>
    </w:tblStylePr>
  </w:style>
  <w:style w:type="table" w:styleId="3-5">
    <w:name w:val="Grid Table 3 Accent 5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  <w:tblStylePr w:type="neCell">
      <w:tblPr/>
      <w:tcPr>
        <w:tcBorders>
          <w:bottom w:val="single" w:sz="4" w:space="0" w:color="7EC492" w:themeColor="accent5" w:themeTint="99"/>
        </w:tcBorders>
      </w:tcPr>
    </w:tblStylePr>
    <w:tblStylePr w:type="nwCell">
      <w:tblPr/>
      <w:tcPr>
        <w:tcBorders>
          <w:bottom w:val="single" w:sz="4" w:space="0" w:color="7EC492" w:themeColor="accent5" w:themeTint="99"/>
        </w:tcBorders>
      </w:tcPr>
    </w:tblStylePr>
    <w:tblStylePr w:type="seCell">
      <w:tblPr/>
      <w:tcPr>
        <w:tcBorders>
          <w:top w:val="single" w:sz="4" w:space="0" w:color="7EC492" w:themeColor="accent5" w:themeTint="99"/>
        </w:tcBorders>
      </w:tcPr>
    </w:tblStylePr>
    <w:tblStylePr w:type="swCell">
      <w:tblPr/>
      <w:tcPr>
        <w:tcBorders>
          <w:top w:val="single" w:sz="4" w:space="0" w:color="7EC492" w:themeColor="accent5" w:themeTint="99"/>
        </w:tcBorders>
      </w:tcPr>
    </w:tblStylePr>
  </w:style>
  <w:style w:type="table" w:styleId="3-6">
    <w:name w:val="Grid Table 3 Accent 6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  <w:tblStylePr w:type="neCell">
      <w:tblPr/>
      <w:tcPr>
        <w:tcBorders>
          <w:bottom w:val="single" w:sz="4" w:space="0" w:color="A0C7C5" w:themeColor="accent6" w:themeTint="99"/>
        </w:tcBorders>
      </w:tcPr>
    </w:tblStylePr>
    <w:tblStylePr w:type="nwCell">
      <w:tblPr/>
      <w:tcPr>
        <w:tcBorders>
          <w:bottom w:val="single" w:sz="4" w:space="0" w:color="A0C7C5" w:themeColor="accent6" w:themeTint="99"/>
        </w:tcBorders>
      </w:tcPr>
    </w:tblStylePr>
    <w:tblStylePr w:type="seCell">
      <w:tblPr/>
      <w:tcPr>
        <w:tcBorders>
          <w:top w:val="single" w:sz="4" w:space="0" w:color="A0C7C5" w:themeColor="accent6" w:themeTint="99"/>
        </w:tcBorders>
      </w:tcPr>
    </w:tblStylePr>
    <w:tblStylePr w:type="swCell">
      <w:tblPr/>
      <w:tcPr>
        <w:tcBorders>
          <w:top w:val="single" w:sz="4" w:space="0" w:color="A0C7C5" w:themeColor="accent6" w:themeTint="99"/>
        </w:tcBorders>
      </w:tcPr>
    </w:tblStylePr>
  </w:style>
  <w:style w:type="table" w:styleId="43">
    <w:name w:val="Grid Table 4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2">
    <w:name w:val="Grid Table 4 Accent 2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2"/>
          <w:left w:val="single" w:sz="4" w:space="0" w:color="2683C6" w:themeColor="accent2"/>
          <w:bottom w:val="single" w:sz="4" w:space="0" w:color="2683C6" w:themeColor="accent2"/>
          <w:right w:val="single" w:sz="4" w:space="0" w:color="2683C6" w:themeColor="accent2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4-3">
    <w:name w:val="Grid Table 4 Accent 3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CED7" w:themeColor="accent3"/>
          <w:left w:val="single" w:sz="4" w:space="0" w:color="27CED7" w:themeColor="accent3"/>
          <w:bottom w:val="single" w:sz="4" w:space="0" w:color="27CED7" w:themeColor="accent3"/>
          <w:right w:val="single" w:sz="4" w:space="0" w:color="27CED7" w:themeColor="accent3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</w:rPr>
      <w:tblPr/>
      <w:tcPr>
        <w:tcBorders>
          <w:top w:val="double" w:sz="4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4-4">
    <w:name w:val="Grid Table 4 Accent 4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BA97" w:themeColor="accent4"/>
          <w:left w:val="single" w:sz="4" w:space="0" w:color="42BA97" w:themeColor="accent4"/>
          <w:bottom w:val="single" w:sz="4" w:space="0" w:color="42BA97" w:themeColor="accent4"/>
          <w:right w:val="single" w:sz="4" w:space="0" w:color="42BA97" w:themeColor="accent4"/>
          <w:insideH w:val="nil"/>
          <w:insideV w:val="nil"/>
        </w:tcBorders>
        <w:shd w:val="clear" w:color="auto" w:fill="42BA97" w:themeFill="accent4"/>
      </w:tcPr>
    </w:tblStylePr>
    <w:tblStylePr w:type="lastRow">
      <w:rPr>
        <w:b/>
        <w:bCs/>
      </w:rPr>
      <w:tblPr/>
      <w:tcPr>
        <w:tcBorders>
          <w:top w:val="double" w:sz="4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4-6">
    <w:name w:val="Grid Table 4 Accent 6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53">
    <w:name w:val="Grid Table 5 Dark"/>
    <w:basedOn w:val="a5"/>
    <w:uiPriority w:val="50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5"/>
    <w:uiPriority w:val="50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E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band1Vert">
      <w:tblPr/>
      <w:tcPr>
        <w:shd w:val="clear" w:color="auto" w:fill="A4DDF4" w:themeFill="accent1" w:themeFillTint="66"/>
      </w:tcPr>
    </w:tblStylePr>
    <w:tblStylePr w:type="band1Horz">
      <w:tblPr/>
      <w:tcPr>
        <w:shd w:val="clear" w:color="auto" w:fill="A4DDF4" w:themeFill="accent1" w:themeFillTint="66"/>
      </w:tcPr>
    </w:tblStylePr>
  </w:style>
  <w:style w:type="table" w:styleId="5-2">
    <w:name w:val="Grid Table 5 Dark Accent 2"/>
    <w:basedOn w:val="a5"/>
    <w:uiPriority w:val="50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band1Vert">
      <w:tblPr/>
      <w:tcPr>
        <w:shd w:val="clear" w:color="auto" w:fill="A3CEED" w:themeFill="accent2" w:themeFillTint="66"/>
      </w:tcPr>
    </w:tblStylePr>
    <w:tblStylePr w:type="band1Horz">
      <w:tblPr/>
      <w:tcPr>
        <w:shd w:val="clear" w:color="auto" w:fill="A3CEED" w:themeFill="accent2" w:themeFillTint="66"/>
      </w:tcPr>
    </w:tblStylePr>
  </w:style>
  <w:style w:type="table" w:styleId="5-3">
    <w:name w:val="Grid Table 5 Dark Accent 3"/>
    <w:basedOn w:val="a5"/>
    <w:uiPriority w:val="50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A8EBEF" w:themeFill="accent3" w:themeFillTint="66"/>
      </w:tcPr>
    </w:tblStylePr>
  </w:style>
  <w:style w:type="table" w:styleId="5-4">
    <w:name w:val="Grid Table 5 Dark Accent 4"/>
    <w:basedOn w:val="a5"/>
    <w:uiPriority w:val="50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F1E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2BA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2BA97" w:themeFill="accent4"/>
      </w:tcPr>
    </w:tblStylePr>
    <w:tblStylePr w:type="band1Vert">
      <w:tblPr/>
      <w:tcPr>
        <w:shd w:val="clear" w:color="auto" w:fill="B2E4D5" w:themeFill="accent4" w:themeFillTint="66"/>
      </w:tcPr>
    </w:tblStylePr>
    <w:tblStylePr w:type="band1Horz">
      <w:tblPr/>
      <w:tcPr>
        <w:shd w:val="clear" w:color="auto" w:fill="B2E4D5" w:themeFill="accent4" w:themeFillTint="66"/>
      </w:tcPr>
    </w:tblStylePr>
  </w:style>
  <w:style w:type="table" w:styleId="5-5">
    <w:name w:val="Grid Table 5 Dark Accent 5"/>
    <w:basedOn w:val="a5"/>
    <w:uiPriority w:val="50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BDA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band1Vert">
      <w:tblPr/>
      <w:tcPr>
        <w:shd w:val="clear" w:color="auto" w:fill="A9D7B6" w:themeFill="accent5" w:themeFillTint="66"/>
      </w:tcPr>
    </w:tblStylePr>
    <w:tblStylePr w:type="band1Horz">
      <w:tblPr/>
      <w:tcPr>
        <w:shd w:val="clear" w:color="auto" w:fill="A9D7B6" w:themeFill="accent5" w:themeFillTint="66"/>
      </w:tcPr>
    </w:tblStylePr>
  </w:style>
  <w:style w:type="table" w:styleId="5-6">
    <w:name w:val="Grid Table 5 Dark Accent 6"/>
    <w:basedOn w:val="a5"/>
    <w:uiPriority w:val="50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C0DAD8" w:themeFill="accent6" w:themeFillTint="66"/>
      </w:tcPr>
    </w:tblStylePr>
  </w:style>
  <w:style w:type="table" w:styleId="61">
    <w:name w:val="Grid Table 6 Colorful"/>
    <w:basedOn w:val="a5"/>
    <w:uiPriority w:val="51"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5"/>
    <w:uiPriority w:val="51"/>
    <w:rsid w:val="00FD2ACA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6-2">
    <w:name w:val="Grid Table 6 Colorful Accent 2"/>
    <w:basedOn w:val="a5"/>
    <w:uiPriority w:val="51"/>
    <w:rsid w:val="00FD2ACA"/>
    <w:pPr>
      <w:spacing w:after="0" w:line="240" w:lineRule="auto"/>
    </w:pPr>
    <w:rPr>
      <w:color w:val="1C6194" w:themeColor="accent2" w:themeShade="BF"/>
    </w:r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6-3">
    <w:name w:val="Grid Table 6 Colorful Accent 3"/>
    <w:basedOn w:val="a5"/>
    <w:uiPriority w:val="51"/>
    <w:rsid w:val="00FD2ACA"/>
    <w:pPr>
      <w:spacing w:after="0" w:line="240" w:lineRule="auto"/>
    </w:pPr>
    <w:rPr>
      <w:color w:val="1D99A0" w:themeColor="accent3" w:themeShade="BF"/>
    </w:r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6-4">
    <w:name w:val="Grid Table 6 Colorful Accent 4"/>
    <w:basedOn w:val="a5"/>
    <w:uiPriority w:val="51"/>
    <w:rsid w:val="00FD2ACA"/>
    <w:pPr>
      <w:spacing w:after="0" w:line="240" w:lineRule="auto"/>
    </w:pPr>
    <w:rPr>
      <w:color w:val="318B70" w:themeColor="accent4" w:themeShade="BF"/>
    </w:r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CD6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6-5">
    <w:name w:val="Grid Table 6 Colorful Accent 5"/>
    <w:basedOn w:val="a5"/>
    <w:uiPriority w:val="51"/>
    <w:rsid w:val="00FD2ACA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6-6">
    <w:name w:val="Grid Table 6 Colorful Accent 6"/>
    <w:basedOn w:val="a5"/>
    <w:uiPriority w:val="51"/>
    <w:rsid w:val="00FD2ACA"/>
    <w:pPr>
      <w:spacing w:after="0" w:line="240" w:lineRule="auto"/>
    </w:pPr>
    <w:rPr>
      <w:color w:val="487B77" w:themeColor="accent6" w:themeShade="BF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71">
    <w:name w:val="Grid Table 7 Colorful"/>
    <w:basedOn w:val="a5"/>
    <w:uiPriority w:val="52"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5"/>
    <w:uiPriority w:val="52"/>
    <w:rsid w:val="00FD2ACA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bottom w:val="single" w:sz="4" w:space="0" w:color="76CDEE" w:themeColor="accent1" w:themeTint="99"/>
        </w:tcBorders>
      </w:tcPr>
    </w:tblStylePr>
    <w:tblStylePr w:type="nwCell">
      <w:tblPr/>
      <w:tcPr>
        <w:tcBorders>
          <w:bottom w:val="single" w:sz="4" w:space="0" w:color="76CDEE" w:themeColor="accent1" w:themeTint="99"/>
        </w:tcBorders>
      </w:tcPr>
    </w:tblStylePr>
    <w:tblStylePr w:type="seCell">
      <w:tblPr/>
      <w:tcPr>
        <w:tcBorders>
          <w:top w:val="single" w:sz="4" w:space="0" w:color="76CDEE" w:themeColor="accent1" w:themeTint="99"/>
        </w:tcBorders>
      </w:tcPr>
    </w:tblStylePr>
    <w:tblStylePr w:type="swCell">
      <w:tblPr/>
      <w:tcPr>
        <w:tcBorders>
          <w:top w:val="single" w:sz="4" w:space="0" w:color="76CDEE" w:themeColor="accent1" w:themeTint="99"/>
        </w:tcBorders>
      </w:tcPr>
    </w:tblStylePr>
  </w:style>
  <w:style w:type="table" w:styleId="7-2">
    <w:name w:val="Grid Table 7 Colorful Accent 2"/>
    <w:basedOn w:val="a5"/>
    <w:uiPriority w:val="52"/>
    <w:rsid w:val="00FD2ACA"/>
    <w:pPr>
      <w:spacing w:after="0" w:line="240" w:lineRule="auto"/>
    </w:pPr>
    <w:rPr>
      <w:color w:val="1C6194" w:themeColor="accent2" w:themeShade="BF"/>
    </w:r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  <w:tblStylePr w:type="neCell">
      <w:tblPr/>
      <w:tcPr>
        <w:tcBorders>
          <w:bottom w:val="single" w:sz="4" w:space="0" w:color="74B5E4" w:themeColor="accent2" w:themeTint="99"/>
        </w:tcBorders>
      </w:tcPr>
    </w:tblStylePr>
    <w:tblStylePr w:type="nwCell">
      <w:tblPr/>
      <w:tcPr>
        <w:tcBorders>
          <w:bottom w:val="single" w:sz="4" w:space="0" w:color="74B5E4" w:themeColor="accent2" w:themeTint="99"/>
        </w:tcBorders>
      </w:tcPr>
    </w:tblStylePr>
    <w:tblStylePr w:type="seCell">
      <w:tblPr/>
      <w:tcPr>
        <w:tcBorders>
          <w:top w:val="single" w:sz="4" w:space="0" w:color="74B5E4" w:themeColor="accent2" w:themeTint="99"/>
        </w:tcBorders>
      </w:tcPr>
    </w:tblStylePr>
    <w:tblStylePr w:type="swCell">
      <w:tblPr/>
      <w:tcPr>
        <w:tcBorders>
          <w:top w:val="single" w:sz="4" w:space="0" w:color="74B5E4" w:themeColor="accent2" w:themeTint="99"/>
        </w:tcBorders>
      </w:tcPr>
    </w:tblStylePr>
  </w:style>
  <w:style w:type="table" w:styleId="7-3">
    <w:name w:val="Grid Table 7 Colorful Accent 3"/>
    <w:basedOn w:val="a5"/>
    <w:uiPriority w:val="52"/>
    <w:rsid w:val="00FD2ACA"/>
    <w:pPr>
      <w:spacing w:after="0" w:line="240" w:lineRule="auto"/>
    </w:pPr>
    <w:rPr>
      <w:color w:val="1D99A0" w:themeColor="accent3" w:themeShade="BF"/>
    </w:r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bottom w:val="single" w:sz="4" w:space="0" w:color="7CE1E7" w:themeColor="accent3" w:themeTint="99"/>
        </w:tcBorders>
      </w:tcPr>
    </w:tblStylePr>
    <w:tblStylePr w:type="nwCell">
      <w:tblPr/>
      <w:tcPr>
        <w:tcBorders>
          <w:bottom w:val="single" w:sz="4" w:space="0" w:color="7CE1E7" w:themeColor="accent3" w:themeTint="99"/>
        </w:tcBorders>
      </w:tcPr>
    </w:tblStylePr>
    <w:tblStylePr w:type="seCell">
      <w:tblPr/>
      <w:tcPr>
        <w:tcBorders>
          <w:top w:val="single" w:sz="4" w:space="0" w:color="7CE1E7" w:themeColor="accent3" w:themeTint="99"/>
        </w:tcBorders>
      </w:tcPr>
    </w:tblStylePr>
    <w:tblStylePr w:type="swCell">
      <w:tblPr/>
      <w:tcPr>
        <w:tcBorders>
          <w:top w:val="single" w:sz="4" w:space="0" w:color="7CE1E7" w:themeColor="accent3" w:themeTint="99"/>
        </w:tcBorders>
      </w:tcPr>
    </w:tblStylePr>
  </w:style>
  <w:style w:type="table" w:styleId="7-4">
    <w:name w:val="Grid Table 7 Colorful Accent 4"/>
    <w:basedOn w:val="a5"/>
    <w:uiPriority w:val="52"/>
    <w:rsid w:val="00FD2ACA"/>
    <w:pPr>
      <w:spacing w:after="0" w:line="240" w:lineRule="auto"/>
    </w:pPr>
    <w:rPr>
      <w:color w:val="318B70" w:themeColor="accent4" w:themeShade="BF"/>
    </w:r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  <w:tblStylePr w:type="neCell">
      <w:tblPr/>
      <w:tcPr>
        <w:tcBorders>
          <w:bottom w:val="single" w:sz="4" w:space="0" w:color="8CD6C0" w:themeColor="accent4" w:themeTint="99"/>
        </w:tcBorders>
      </w:tcPr>
    </w:tblStylePr>
    <w:tblStylePr w:type="nwCell">
      <w:tblPr/>
      <w:tcPr>
        <w:tcBorders>
          <w:bottom w:val="single" w:sz="4" w:space="0" w:color="8CD6C0" w:themeColor="accent4" w:themeTint="99"/>
        </w:tcBorders>
      </w:tcPr>
    </w:tblStylePr>
    <w:tblStylePr w:type="seCell">
      <w:tblPr/>
      <w:tcPr>
        <w:tcBorders>
          <w:top w:val="single" w:sz="4" w:space="0" w:color="8CD6C0" w:themeColor="accent4" w:themeTint="99"/>
        </w:tcBorders>
      </w:tcPr>
    </w:tblStylePr>
    <w:tblStylePr w:type="swCell">
      <w:tblPr/>
      <w:tcPr>
        <w:tcBorders>
          <w:top w:val="single" w:sz="4" w:space="0" w:color="8CD6C0" w:themeColor="accent4" w:themeTint="99"/>
        </w:tcBorders>
      </w:tcPr>
    </w:tblStylePr>
  </w:style>
  <w:style w:type="table" w:styleId="7-5">
    <w:name w:val="Grid Table 7 Colorful Accent 5"/>
    <w:basedOn w:val="a5"/>
    <w:uiPriority w:val="52"/>
    <w:rsid w:val="00FD2ACA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  <w:tblStylePr w:type="neCell">
      <w:tblPr/>
      <w:tcPr>
        <w:tcBorders>
          <w:bottom w:val="single" w:sz="4" w:space="0" w:color="7EC492" w:themeColor="accent5" w:themeTint="99"/>
        </w:tcBorders>
      </w:tcPr>
    </w:tblStylePr>
    <w:tblStylePr w:type="nwCell">
      <w:tblPr/>
      <w:tcPr>
        <w:tcBorders>
          <w:bottom w:val="single" w:sz="4" w:space="0" w:color="7EC492" w:themeColor="accent5" w:themeTint="99"/>
        </w:tcBorders>
      </w:tcPr>
    </w:tblStylePr>
    <w:tblStylePr w:type="seCell">
      <w:tblPr/>
      <w:tcPr>
        <w:tcBorders>
          <w:top w:val="single" w:sz="4" w:space="0" w:color="7EC492" w:themeColor="accent5" w:themeTint="99"/>
        </w:tcBorders>
      </w:tcPr>
    </w:tblStylePr>
    <w:tblStylePr w:type="swCell">
      <w:tblPr/>
      <w:tcPr>
        <w:tcBorders>
          <w:top w:val="single" w:sz="4" w:space="0" w:color="7EC492" w:themeColor="accent5" w:themeTint="99"/>
        </w:tcBorders>
      </w:tcPr>
    </w:tblStylePr>
  </w:style>
  <w:style w:type="table" w:styleId="7-6">
    <w:name w:val="Grid Table 7 Colorful Accent 6"/>
    <w:basedOn w:val="a5"/>
    <w:uiPriority w:val="52"/>
    <w:rsid w:val="00FD2ACA"/>
    <w:pPr>
      <w:spacing w:after="0" w:line="240" w:lineRule="auto"/>
    </w:pPr>
    <w:rPr>
      <w:color w:val="487B77" w:themeColor="accent6" w:themeShade="BF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  <w:tblStylePr w:type="neCell">
      <w:tblPr/>
      <w:tcPr>
        <w:tcBorders>
          <w:bottom w:val="single" w:sz="4" w:space="0" w:color="A0C7C5" w:themeColor="accent6" w:themeTint="99"/>
        </w:tcBorders>
      </w:tcPr>
    </w:tblStylePr>
    <w:tblStylePr w:type="nwCell">
      <w:tblPr/>
      <w:tcPr>
        <w:tcBorders>
          <w:bottom w:val="single" w:sz="4" w:space="0" w:color="A0C7C5" w:themeColor="accent6" w:themeTint="99"/>
        </w:tcBorders>
      </w:tcPr>
    </w:tblStylePr>
    <w:tblStylePr w:type="seCell">
      <w:tblPr/>
      <w:tcPr>
        <w:tcBorders>
          <w:top w:val="single" w:sz="4" w:space="0" w:color="A0C7C5" w:themeColor="accent6" w:themeTint="99"/>
        </w:tcBorders>
      </w:tcPr>
    </w:tblStylePr>
    <w:tblStylePr w:type="swCell">
      <w:tblPr/>
      <w:tcPr>
        <w:tcBorders>
          <w:top w:val="single" w:sz="4" w:space="0" w:color="A0C7C5" w:themeColor="accent6" w:themeTint="99"/>
        </w:tcBorders>
      </w:tcPr>
    </w:tblStylePr>
  </w:style>
  <w:style w:type="character" w:styleId="afff7">
    <w:name w:val="Hashtag"/>
    <w:basedOn w:val="a4"/>
    <w:uiPriority w:val="99"/>
    <w:semiHidden/>
    <w:unhideWhenUsed/>
    <w:rsid w:val="00FD2ACA"/>
    <w:rPr>
      <w:rFonts w:ascii="Meiryo UI" w:eastAsia="Meiryo UI" w:hAnsi="Meiryo UI" w:cs="Meiryo UI"/>
      <w:color w:val="2B579A"/>
      <w:shd w:val="clear" w:color="auto" w:fill="E1DFDD"/>
    </w:rPr>
  </w:style>
  <w:style w:type="character" w:styleId="HTML">
    <w:name w:val="HTML Acronym"/>
    <w:basedOn w:val="a4"/>
    <w:uiPriority w:val="99"/>
    <w:semiHidden/>
    <w:unhideWhenUsed/>
    <w:rsid w:val="00FD2ACA"/>
    <w:rPr>
      <w:rFonts w:ascii="Meiryo UI" w:eastAsia="Meiryo UI" w:hAnsi="Meiryo UI" w:cs="Meiryo UI"/>
    </w:rPr>
  </w:style>
  <w:style w:type="paragraph" w:styleId="HTML0">
    <w:name w:val="HTML Address"/>
    <w:basedOn w:val="a3"/>
    <w:link w:val="HTML1"/>
    <w:uiPriority w:val="99"/>
    <w:semiHidden/>
    <w:unhideWhenUsed/>
    <w:rsid w:val="00FD2ACA"/>
    <w:pPr>
      <w:spacing w:line="240" w:lineRule="auto"/>
    </w:pPr>
    <w:rPr>
      <w:i/>
      <w:iCs/>
    </w:rPr>
  </w:style>
  <w:style w:type="character" w:customStyle="1" w:styleId="HTML1">
    <w:name w:val="HTML アドレス (文字)"/>
    <w:basedOn w:val="a4"/>
    <w:link w:val="HTML0"/>
    <w:uiPriority w:val="99"/>
    <w:semiHidden/>
    <w:rsid w:val="00FD2ACA"/>
    <w:rPr>
      <w:rFonts w:ascii="Meiryo UI" w:eastAsia="Meiryo UI" w:hAnsi="Meiryo UI" w:cs="Meiryo UI"/>
      <w:bCs/>
      <w:i/>
      <w:iCs/>
      <w:color w:val="000000" w:themeColor="text1"/>
      <w:sz w:val="24"/>
      <w:szCs w:val="18"/>
    </w:rPr>
  </w:style>
  <w:style w:type="character" w:styleId="HTML2">
    <w:name w:val="HTML Cite"/>
    <w:basedOn w:val="a4"/>
    <w:uiPriority w:val="99"/>
    <w:semiHidden/>
    <w:unhideWhenUsed/>
    <w:rsid w:val="00FD2ACA"/>
    <w:rPr>
      <w:rFonts w:ascii="Meiryo UI" w:eastAsia="Meiryo UI" w:hAnsi="Meiryo UI" w:cs="Meiryo UI"/>
      <w:i/>
      <w:iCs/>
    </w:rPr>
  </w:style>
  <w:style w:type="character" w:styleId="HTML3">
    <w:name w:val="HTML Code"/>
    <w:basedOn w:val="a4"/>
    <w:uiPriority w:val="99"/>
    <w:semiHidden/>
    <w:unhideWhenUsed/>
    <w:rsid w:val="00FD2ACA"/>
    <w:rPr>
      <w:rFonts w:ascii="Meiryo UI" w:eastAsia="Meiryo UI" w:hAnsi="Meiryo UI" w:cs="Meiryo UI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FD2ACA"/>
    <w:rPr>
      <w:rFonts w:ascii="Meiryo UI" w:eastAsia="Meiryo UI" w:hAnsi="Meiryo UI" w:cs="Meiryo UI"/>
      <w:i/>
      <w:iCs/>
    </w:rPr>
  </w:style>
  <w:style w:type="character" w:styleId="HTML5">
    <w:name w:val="HTML Keyboard"/>
    <w:basedOn w:val="a4"/>
    <w:uiPriority w:val="99"/>
    <w:semiHidden/>
    <w:unhideWhenUsed/>
    <w:rsid w:val="00FD2ACA"/>
    <w:rPr>
      <w:rFonts w:ascii="Meiryo UI" w:eastAsia="Meiryo UI" w:hAnsi="Meiryo UI" w:cs="Meiryo UI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FD2ACA"/>
    <w:pPr>
      <w:spacing w:line="240" w:lineRule="auto"/>
    </w:pPr>
    <w:rPr>
      <w:sz w:val="20"/>
      <w:szCs w:val="20"/>
    </w:rPr>
  </w:style>
  <w:style w:type="character" w:customStyle="1" w:styleId="HTML7">
    <w:name w:val="HTML 書式付き (文字)"/>
    <w:basedOn w:val="a4"/>
    <w:link w:val="HTML6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0"/>
      <w:szCs w:val="20"/>
    </w:rPr>
  </w:style>
  <w:style w:type="character" w:styleId="HTML8">
    <w:name w:val="HTML Sample"/>
    <w:basedOn w:val="a4"/>
    <w:uiPriority w:val="99"/>
    <w:semiHidden/>
    <w:unhideWhenUsed/>
    <w:rsid w:val="00FD2ACA"/>
    <w:rPr>
      <w:rFonts w:ascii="Meiryo UI" w:eastAsia="Meiryo UI" w:hAnsi="Meiryo UI" w:cs="Meiryo UI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FD2ACA"/>
    <w:rPr>
      <w:rFonts w:ascii="Meiryo UI" w:eastAsia="Meiryo UI" w:hAnsi="Meiryo UI" w:cs="Meiryo UI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FD2ACA"/>
    <w:rPr>
      <w:rFonts w:ascii="Meiryo UI" w:eastAsia="Meiryo UI" w:hAnsi="Meiryo UI" w:cs="Meiryo UI"/>
      <w:i/>
      <w:iCs/>
    </w:rPr>
  </w:style>
  <w:style w:type="character" w:styleId="afff8">
    <w:name w:val="Hyperlink"/>
    <w:basedOn w:val="a4"/>
    <w:uiPriority w:val="99"/>
    <w:semiHidden/>
    <w:unhideWhenUsed/>
    <w:rsid w:val="00FD2ACA"/>
    <w:rPr>
      <w:rFonts w:ascii="Meiryo UI" w:eastAsia="Meiryo UI" w:hAnsi="Meiryo UI" w:cs="Meiryo UI"/>
      <w:color w:val="6EAC1C" w:themeColor="hyperlink"/>
      <w:u w:val="single"/>
    </w:rPr>
  </w:style>
  <w:style w:type="paragraph" w:styleId="16">
    <w:name w:val="index 1"/>
    <w:basedOn w:val="a3"/>
    <w:next w:val="a3"/>
    <w:autoRedefine/>
    <w:uiPriority w:val="99"/>
    <w:semiHidden/>
    <w:unhideWhenUsed/>
    <w:rsid w:val="00FD2ACA"/>
    <w:pPr>
      <w:spacing w:line="240" w:lineRule="auto"/>
      <w:ind w:left="240" w:hanging="240"/>
    </w:pPr>
  </w:style>
  <w:style w:type="paragraph" w:styleId="2a">
    <w:name w:val="index 2"/>
    <w:basedOn w:val="a3"/>
    <w:next w:val="a3"/>
    <w:autoRedefine/>
    <w:uiPriority w:val="99"/>
    <w:semiHidden/>
    <w:unhideWhenUsed/>
    <w:rsid w:val="00FD2ACA"/>
    <w:pPr>
      <w:spacing w:line="240" w:lineRule="auto"/>
      <w:ind w:left="480" w:hanging="240"/>
    </w:pPr>
  </w:style>
  <w:style w:type="paragraph" w:styleId="38">
    <w:name w:val="index 3"/>
    <w:basedOn w:val="a3"/>
    <w:next w:val="a3"/>
    <w:autoRedefine/>
    <w:uiPriority w:val="99"/>
    <w:semiHidden/>
    <w:unhideWhenUsed/>
    <w:rsid w:val="00FD2ACA"/>
    <w:pPr>
      <w:spacing w:line="240" w:lineRule="auto"/>
      <w:ind w:left="720" w:hanging="240"/>
    </w:pPr>
  </w:style>
  <w:style w:type="paragraph" w:styleId="44">
    <w:name w:val="index 4"/>
    <w:basedOn w:val="a3"/>
    <w:next w:val="a3"/>
    <w:autoRedefine/>
    <w:uiPriority w:val="99"/>
    <w:semiHidden/>
    <w:unhideWhenUsed/>
    <w:rsid w:val="00FD2ACA"/>
    <w:pPr>
      <w:spacing w:line="240" w:lineRule="auto"/>
      <w:ind w:left="960" w:hanging="240"/>
    </w:pPr>
  </w:style>
  <w:style w:type="paragraph" w:styleId="54">
    <w:name w:val="index 5"/>
    <w:basedOn w:val="a3"/>
    <w:next w:val="a3"/>
    <w:autoRedefine/>
    <w:uiPriority w:val="99"/>
    <w:semiHidden/>
    <w:unhideWhenUsed/>
    <w:rsid w:val="00FD2ACA"/>
    <w:pPr>
      <w:spacing w:line="240" w:lineRule="auto"/>
      <w:ind w:left="1200" w:hanging="240"/>
    </w:pPr>
  </w:style>
  <w:style w:type="paragraph" w:styleId="62">
    <w:name w:val="index 6"/>
    <w:basedOn w:val="a3"/>
    <w:next w:val="a3"/>
    <w:autoRedefine/>
    <w:uiPriority w:val="99"/>
    <w:semiHidden/>
    <w:unhideWhenUsed/>
    <w:rsid w:val="00FD2ACA"/>
    <w:pPr>
      <w:spacing w:line="240" w:lineRule="auto"/>
      <w:ind w:left="1440" w:hanging="240"/>
    </w:pPr>
  </w:style>
  <w:style w:type="paragraph" w:styleId="72">
    <w:name w:val="index 7"/>
    <w:basedOn w:val="a3"/>
    <w:next w:val="a3"/>
    <w:autoRedefine/>
    <w:uiPriority w:val="99"/>
    <w:semiHidden/>
    <w:unhideWhenUsed/>
    <w:rsid w:val="00FD2ACA"/>
    <w:pPr>
      <w:spacing w:line="240" w:lineRule="auto"/>
      <w:ind w:left="1680" w:hanging="240"/>
    </w:pPr>
  </w:style>
  <w:style w:type="paragraph" w:styleId="81">
    <w:name w:val="index 8"/>
    <w:basedOn w:val="a3"/>
    <w:next w:val="a3"/>
    <w:autoRedefine/>
    <w:uiPriority w:val="99"/>
    <w:semiHidden/>
    <w:unhideWhenUsed/>
    <w:rsid w:val="00FD2ACA"/>
    <w:pPr>
      <w:spacing w:line="240" w:lineRule="auto"/>
      <w:ind w:left="1920" w:hanging="240"/>
    </w:pPr>
  </w:style>
  <w:style w:type="paragraph" w:styleId="91">
    <w:name w:val="index 9"/>
    <w:basedOn w:val="a3"/>
    <w:next w:val="a3"/>
    <w:autoRedefine/>
    <w:uiPriority w:val="99"/>
    <w:semiHidden/>
    <w:unhideWhenUsed/>
    <w:rsid w:val="00FD2ACA"/>
    <w:pPr>
      <w:spacing w:line="240" w:lineRule="auto"/>
      <w:ind w:left="2160" w:hanging="240"/>
    </w:pPr>
  </w:style>
  <w:style w:type="paragraph" w:styleId="afff9">
    <w:name w:val="index heading"/>
    <w:basedOn w:val="a3"/>
    <w:next w:val="16"/>
    <w:uiPriority w:val="99"/>
    <w:semiHidden/>
    <w:unhideWhenUsed/>
    <w:rsid w:val="00FD2ACA"/>
    <w:rPr>
      <w:b/>
    </w:rPr>
  </w:style>
  <w:style w:type="character" w:styleId="2b">
    <w:name w:val="Intense Emphasis"/>
    <w:basedOn w:val="a4"/>
    <w:uiPriority w:val="21"/>
    <w:semiHidden/>
    <w:unhideWhenUsed/>
    <w:rsid w:val="00FD2ACA"/>
    <w:rPr>
      <w:rFonts w:ascii="Meiryo UI" w:eastAsia="Meiryo UI" w:hAnsi="Meiryo UI" w:cs="Meiryo UI"/>
      <w:i/>
      <w:iCs/>
      <w:color w:val="1CADE4" w:themeColor="accent1"/>
    </w:rPr>
  </w:style>
  <w:style w:type="paragraph" w:styleId="2c">
    <w:name w:val="Intense Quote"/>
    <w:basedOn w:val="a3"/>
    <w:next w:val="a3"/>
    <w:link w:val="2d"/>
    <w:uiPriority w:val="30"/>
    <w:semiHidden/>
    <w:unhideWhenUsed/>
    <w:rsid w:val="00FD2ACA"/>
    <w:pPr>
      <w:pBdr>
        <w:top w:val="single" w:sz="4" w:space="10" w:color="1CADE4" w:themeColor="accent1"/>
        <w:bottom w:val="single" w:sz="4" w:space="10" w:color="1CADE4" w:themeColor="accent1"/>
      </w:pBdr>
      <w:spacing w:before="360" w:after="360"/>
      <w:ind w:left="864" w:right="864"/>
      <w:jc w:val="center"/>
    </w:pPr>
    <w:rPr>
      <w:i/>
      <w:iCs/>
      <w:color w:val="1CADE4" w:themeColor="accent1"/>
    </w:rPr>
  </w:style>
  <w:style w:type="character" w:customStyle="1" w:styleId="2d">
    <w:name w:val="引用文 2 (文字)"/>
    <w:basedOn w:val="a4"/>
    <w:link w:val="2c"/>
    <w:uiPriority w:val="30"/>
    <w:semiHidden/>
    <w:rsid w:val="00FD2ACA"/>
    <w:rPr>
      <w:rFonts w:ascii="Meiryo UI" w:eastAsia="Meiryo UI" w:hAnsi="Meiryo UI" w:cs="Meiryo UI"/>
      <w:bCs/>
      <w:i/>
      <w:iCs/>
      <w:color w:val="1CADE4" w:themeColor="accent1"/>
      <w:sz w:val="24"/>
      <w:szCs w:val="18"/>
    </w:rPr>
  </w:style>
  <w:style w:type="character" w:styleId="2e">
    <w:name w:val="Intense Reference"/>
    <w:basedOn w:val="a4"/>
    <w:uiPriority w:val="32"/>
    <w:semiHidden/>
    <w:unhideWhenUsed/>
    <w:rsid w:val="00FD2ACA"/>
    <w:rPr>
      <w:rFonts w:ascii="Meiryo UI" w:eastAsia="Meiryo UI" w:hAnsi="Meiryo UI" w:cs="Meiryo UI"/>
      <w:b/>
      <w:bCs/>
      <w:smallCaps/>
      <w:color w:val="1CADE4" w:themeColor="accent1"/>
      <w:spacing w:val="5"/>
    </w:rPr>
  </w:style>
  <w:style w:type="table" w:styleId="39">
    <w:name w:val="Light Grid"/>
    <w:basedOn w:val="a5"/>
    <w:uiPriority w:val="62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3a">
    <w:name w:val="Light Grid Accent 1"/>
    <w:basedOn w:val="a5"/>
    <w:uiPriority w:val="62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  <w:insideH w:val="single" w:sz="8" w:space="0" w:color="1CADE4" w:themeColor="accent1"/>
        <w:insideV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18" w:space="0" w:color="1CADE4" w:themeColor="accent1"/>
          <w:right w:val="single" w:sz="8" w:space="0" w:color="1CADE4" w:themeColor="accent1"/>
          <w:insideH w:val="nil"/>
          <w:insideV w:val="single" w:sz="8" w:space="0" w:color="1CADE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H w:val="nil"/>
          <w:insideV w:val="single" w:sz="8" w:space="0" w:color="1CADE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band1Vert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  <w:shd w:val="clear" w:color="auto" w:fill="C6EAF8" w:themeFill="accent1" w:themeFillTint="3F"/>
      </w:tcPr>
    </w:tblStylePr>
    <w:tblStylePr w:type="band1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V w:val="single" w:sz="8" w:space="0" w:color="1CADE4" w:themeColor="accent1"/>
        </w:tcBorders>
        <w:shd w:val="clear" w:color="auto" w:fill="C6EAF8" w:themeFill="accent1" w:themeFillTint="3F"/>
      </w:tcPr>
    </w:tblStylePr>
    <w:tblStylePr w:type="band2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V w:val="single" w:sz="8" w:space="0" w:color="1CADE4" w:themeColor="accent1"/>
        </w:tcBorders>
      </w:tcPr>
    </w:tblStylePr>
  </w:style>
  <w:style w:type="table" w:styleId="3b">
    <w:name w:val="Light Grid Accent 2"/>
    <w:basedOn w:val="a5"/>
    <w:uiPriority w:val="62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  <w:insideH w:val="single" w:sz="8" w:space="0" w:color="2683C6" w:themeColor="accent2"/>
        <w:insideV w:val="single" w:sz="8" w:space="0" w:color="2683C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18" w:space="0" w:color="2683C6" w:themeColor="accent2"/>
          <w:right w:val="single" w:sz="8" w:space="0" w:color="2683C6" w:themeColor="accent2"/>
          <w:insideH w:val="nil"/>
          <w:insideV w:val="single" w:sz="8" w:space="0" w:color="2683C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  <w:insideH w:val="nil"/>
          <w:insideV w:val="single" w:sz="8" w:space="0" w:color="2683C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band1Vert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  <w:shd w:val="clear" w:color="auto" w:fill="C5E0F4" w:themeFill="accent2" w:themeFillTint="3F"/>
      </w:tcPr>
    </w:tblStylePr>
    <w:tblStylePr w:type="band1Horz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  <w:insideV w:val="single" w:sz="8" w:space="0" w:color="2683C6" w:themeColor="accent2"/>
        </w:tcBorders>
        <w:shd w:val="clear" w:color="auto" w:fill="C5E0F4" w:themeFill="accent2" w:themeFillTint="3F"/>
      </w:tcPr>
    </w:tblStylePr>
    <w:tblStylePr w:type="band2Horz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  <w:insideV w:val="single" w:sz="8" w:space="0" w:color="2683C6" w:themeColor="accent2"/>
        </w:tcBorders>
      </w:tcPr>
    </w:tblStylePr>
  </w:style>
  <w:style w:type="table" w:styleId="3c">
    <w:name w:val="Light Grid Accent 3"/>
    <w:basedOn w:val="a5"/>
    <w:uiPriority w:val="62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  <w:insideH w:val="single" w:sz="8" w:space="0" w:color="27CED7" w:themeColor="accent3"/>
        <w:insideV w:val="single" w:sz="8" w:space="0" w:color="27CED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18" w:space="0" w:color="27CED7" w:themeColor="accent3"/>
          <w:right w:val="single" w:sz="8" w:space="0" w:color="27CED7" w:themeColor="accent3"/>
          <w:insideH w:val="nil"/>
          <w:insideV w:val="single" w:sz="8" w:space="0" w:color="27CED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  <w:insideH w:val="nil"/>
          <w:insideV w:val="single" w:sz="8" w:space="0" w:color="27CED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  <w:tblStylePr w:type="band1Vert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  <w:shd w:val="clear" w:color="auto" w:fill="C9F2F5" w:themeFill="accent3" w:themeFillTint="3F"/>
      </w:tcPr>
    </w:tblStylePr>
    <w:tblStylePr w:type="band1Horz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  <w:insideV w:val="single" w:sz="8" w:space="0" w:color="27CED7" w:themeColor="accent3"/>
        </w:tcBorders>
        <w:shd w:val="clear" w:color="auto" w:fill="C9F2F5" w:themeFill="accent3" w:themeFillTint="3F"/>
      </w:tcPr>
    </w:tblStylePr>
    <w:tblStylePr w:type="band2Horz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  <w:insideV w:val="single" w:sz="8" w:space="0" w:color="27CED7" w:themeColor="accent3"/>
        </w:tcBorders>
      </w:tcPr>
    </w:tblStylePr>
  </w:style>
  <w:style w:type="table" w:styleId="3d">
    <w:name w:val="Light Grid Accent 4"/>
    <w:basedOn w:val="a5"/>
    <w:uiPriority w:val="62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  <w:insideH w:val="single" w:sz="8" w:space="0" w:color="42BA97" w:themeColor="accent4"/>
        <w:insideV w:val="single" w:sz="8" w:space="0" w:color="42BA9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18" w:space="0" w:color="42BA97" w:themeColor="accent4"/>
          <w:right w:val="single" w:sz="8" w:space="0" w:color="42BA97" w:themeColor="accent4"/>
          <w:insideH w:val="nil"/>
          <w:insideV w:val="single" w:sz="8" w:space="0" w:color="42BA9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  <w:insideH w:val="nil"/>
          <w:insideV w:val="single" w:sz="8" w:space="0" w:color="42BA9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  <w:tblStylePr w:type="band1Vert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  <w:shd w:val="clear" w:color="auto" w:fill="CFEEE5" w:themeFill="accent4" w:themeFillTint="3F"/>
      </w:tcPr>
    </w:tblStylePr>
    <w:tblStylePr w:type="band1Horz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  <w:insideV w:val="single" w:sz="8" w:space="0" w:color="42BA97" w:themeColor="accent4"/>
        </w:tcBorders>
        <w:shd w:val="clear" w:color="auto" w:fill="CFEEE5" w:themeFill="accent4" w:themeFillTint="3F"/>
      </w:tcPr>
    </w:tblStylePr>
    <w:tblStylePr w:type="band2Horz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  <w:insideV w:val="single" w:sz="8" w:space="0" w:color="42BA97" w:themeColor="accent4"/>
        </w:tcBorders>
      </w:tcPr>
    </w:tblStylePr>
  </w:style>
  <w:style w:type="table" w:styleId="3e">
    <w:name w:val="Light Grid Accent 5"/>
    <w:basedOn w:val="a5"/>
    <w:uiPriority w:val="62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  <w:insideH w:val="single" w:sz="8" w:space="0" w:color="3E8853" w:themeColor="accent5"/>
        <w:insideV w:val="single" w:sz="8" w:space="0" w:color="3E885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18" w:space="0" w:color="3E8853" w:themeColor="accent5"/>
          <w:right w:val="single" w:sz="8" w:space="0" w:color="3E8853" w:themeColor="accent5"/>
          <w:insideH w:val="nil"/>
          <w:insideV w:val="single" w:sz="8" w:space="0" w:color="3E885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  <w:insideH w:val="nil"/>
          <w:insideV w:val="single" w:sz="8" w:space="0" w:color="3E885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  <w:tblStylePr w:type="band1Vert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  <w:shd w:val="clear" w:color="auto" w:fill="C9E6D2" w:themeFill="accent5" w:themeFillTint="3F"/>
      </w:tcPr>
    </w:tblStylePr>
    <w:tblStylePr w:type="band1Horz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  <w:insideV w:val="single" w:sz="8" w:space="0" w:color="3E8853" w:themeColor="accent5"/>
        </w:tcBorders>
        <w:shd w:val="clear" w:color="auto" w:fill="C9E6D2" w:themeFill="accent5" w:themeFillTint="3F"/>
      </w:tcPr>
    </w:tblStylePr>
    <w:tblStylePr w:type="band2Horz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  <w:insideV w:val="single" w:sz="8" w:space="0" w:color="3E8853" w:themeColor="accent5"/>
        </w:tcBorders>
      </w:tcPr>
    </w:tblStylePr>
  </w:style>
  <w:style w:type="table" w:styleId="3f">
    <w:name w:val="Light Grid Accent 6"/>
    <w:basedOn w:val="a5"/>
    <w:uiPriority w:val="62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  <w:insideH w:val="single" w:sz="8" w:space="0" w:color="62A39F" w:themeColor="accent6"/>
        <w:insideV w:val="single" w:sz="8" w:space="0" w:color="62A3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18" w:space="0" w:color="62A39F" w:themeColor="accent6"/>
          <w:right w:val="single" w:sz="8" w:space="0" w:color="62A39F" w:themeColor="accent6"/>
          <w:insideH w:val="nil"/>
          <w:insideV w:val="single" w:sz="8" w:space="0" w:color="62A3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  <w:insideH w:val="nil"/>
          <w:insideV w:val="single" w:sz="8" w:space="0" w:color="62A3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  <w:tblStylePr w:type="band1Vert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  <w:shd w:val="clear" w:color="auto" w:fill="D8E8E7" w:themeFill="accent6" w:themeFillTint="3F"/>
      </w:tcPr>
    </w:tblStylePr>
    <w:tblStylePr w:type="band1Horz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  <w:insideV w:val="single" w:sz="8" w:space="0" w:color="62A39F" w:themeColor="accent6"/>
        </w:tcBorders>
        <w:shd w:val="clear" w:color="auto" w:fill="D8E8E7" w:themeFill="accent6" w:themeFillTint="3F"/>
      </w:tcPr>
    </w:tblStylePr>
    <w:tblStylePr w:type="band2Horz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  <w:insideV w:val="single" w:sz="8" w:space="0" w:color="62A39F" w:themeColor="accent6"/>
        </w:tcBorders>
      </w:tcPr>
    </w:tblStylePr>
  </w:style>
  <w:style w:type="table" w:styleId="2f">
    <w:name w:val="Light List"/>
    <w:basedOn w:val="a5"/>
    <w:uiPriority w:val="61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2f0">
    <w:name w:val="Light List Accent 1"/>
    <w:basedOn w:val="a5"/>
    <w:uiPriority w:val="61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CADE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band1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</w:style>
  <w:style w:type="table" w:styleId="2f1">
    <w:name w:val="Light List Accent 2"/>
    <w:basedOn w:val="a5"/>
    <w:uiPriority w:val="61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band1Horz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</w:style>
  <w:style w:type="table" w:styleId="2f2">
    <w:name w:val="Light List Accent 3"/>
    <w:basedOn w:val="a5"/>
    <w:uiPriority w:val="61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7CED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  <w:tblStylePr w:type="band1Horz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</w:style>
  <w:style w:type="table" w:styleId="2f3">
    <w:name w:val="Light List Accent 4"/>
    <w:basedOn w:val="a5"/>
    <w:uiPriority w:val="61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BA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  <w:tblStylePr w:type="band1Horz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</w:style>
  <w:style w:type="table" w:styleId="2f4">
    <w:name w:val="Light List Accent 5"/>
    <w:basedOn w:val="a5"/>
    <w:uiPriority w:val="61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E885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  <w:tblStylePr w:type="band1Horz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</w:style>
  <w:style w:type="table" w:styleId="2f5">
    <w:name w:val="Light List Accent 6"/>
    <w:basedOn w:val="a5"/>
    <w:uiPriority w:val="61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A3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  <w:tblStylePr w:type="band1Horz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</w:style>
  <w:style w:type="table" w:styleId="17">
    <w:name w:val="Light Shading"/>
    <w:basedOn w:val="a5"/>
    <w:uiPriority w:val="60"/>
    <w:semiHidden/>
    <w:unhideWhenUsed/>
    <w:rsid w:val="00FD2AC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8">
    <w:name w:val="Light Shading Accent 1"/>
    <w:basedOn w:val="a5"/>
    <w:uiPriority w:val="60"/>
    <w:semiHidden/>
    <w:unhideWhenUsed/>
    <w:rsid w:val="00FD2ACA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Borders>
        <w:top w:val="single" w:sz="8" w:space="0" w:color="1CADE4" w:themeColor="accent1"/>
        <w:bottom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ADE4" w:themeColor="accent1"/>
          <w:left w:val="nil"/>
          <w:bottom w:val="single" w:sz="8" w:space="0" w:color="1CADE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ADE4" w:themeColor="accent1"/>
          <w:left w:val="nil"/>
          <w:bottom w:val="single" w:sz="8" w:space="0" w:color="1CADE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</w:style>
  <w:style w:type="table" w:styleId="19">
    <w:name w:val="Light Shading Accent 2"/>
    <w:basedOn w:val="a5"/>
    <w:uiPriority w:val="60"/>
    <w:semiHidden/>
    <w:unhideWhenUsed/>
    <w:rsid w:val="00FD2ACA"/>
    <w:pPr>
      <w:spacing w:after="0" w:line="240" w:lineRule="auto"/>
    </w:pPr>
    <w:rPr>
      <w:color w:val="1C6194" w:themeColor="accent2" w:themeShade="BF"/>
    </w:rPr>
    <w:tblPr>
      <w:tblStyleRowBandSize w:val="1"/>
      <w:tblStyleColBandSize w:val="1"/>
      <w:tblBorders>
        <w:top w:val="single" w:sz="8" w:space="0" w:color="2683C6" w:themeColor="accent2"/>
        <w:bottom w:val="single" w:sz="8" w:space="0" w:color="2683C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2"/>
          <w:left w:val="nil"/>
          <w:bottom w:val="single" w:sz="8" w:space="0" w:color="2683C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2"/>
          <w:left w:val="nil"/>
          <w:bottom w:val="single" w:sz="8" w:space="0" w:color="2683C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</w:style>
  <w:style w:type="table" w:styleId="1a">
    <w:name w:val="Light Shading Accent 3"/>
    <w:basedOn w:val="a5"/>
    <w:uiPriority w:val="60"/>
    <w:semiHidden/>
    <w:unhideWhenUsed/>
    <w:rsid w:val="00FD2ACA"/>
    <w:pPr>
      <w:spacing w:after="0" w:line="240" w:lineRule="auto"/>
    </w:pPr>
    <w:rPr>
      <w:color w:val="1D99A0" w:themeColor="accent3" w:themeShade="BF"/>
    </w:rPr>
    <w:tblPr>
      <w:tblStyleRowBandSize w:val="1"/>
      <w:tblStyleColBandSize w:val="1"/>
      <w:tblBorders>
        <w:top w:val="single" w:sz="8" w:space="0" w:color="27CED7" w:themeColor="accent3"/>
        <w:bottom w:val="single" w:sz="8" w:space="0" w:color="27CED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7CED7" w:themeColor="accent3"/>
          <w:left w:val="nil"/>
          <w:bottom w:val="single" w:sz="8" w:space="0" w:color="27CED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7CED7" w:themeColor="accent3"/>
          <w:left w:val="nil"/>
          <w:bottom w:val="single" w:sz="8" w:space="0" w:color="27CED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</w:style>
  <w:style w:type="table" w:styleId="1b">
    <w:name w:val="Light Shading Accent 4"/>
    <w:basedOn w:val="a5"/>
    <w:uiPriority w:val="60"/>
    <w:semiHidden/>
    <w:unhideWhenUsed/>
    <w:rsid w:val="00FD2ACA"/>
    <w:pPr>
      <w:spacing w:after="0" w:line="240" w:lineRule="auto"/>
    </w:pPr>
    <w:rPr>
      <w:color w:val="318B70" w:themeColor="accent4" w:themeShade="BF"/>
    </w:rPr>
    <w:tblPr>
      <w:tblStyleRowBandSize w:val="1"/>
      <w:tblStyleColBandSize w:val="1"/>
      <w:tblBorders>
        <w:top w:val="single" w:sz="8" w:space="0" w:color="42BA97" w:themeColor="accent4"/>
        <w:bottom w:val="single" w:sz="8" w:space="0" w:color="42BA9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BA97" w:themeColor="accent4"/>
          <w:left w:val="nil"/>
          <w:bottom w:val="single" w:sz="8" w:space="0" w:color="42BA9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BA97" w:themeColor="accent4"/>
          <w:left w:val="nil"/>
          <w:bottom w:val="single" w:sz="8" w:space="0" w:color="42BA9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</w:style>
  <w:style w:type="table" w:styleId="1c">
    <w:name w:val="Light Shading Accent 5"/>
    <w:basedOn w:val="a5"/>
    <w:uiPriority w:val="60"/>
    <w:semiHidden/>
    <w:unhideWhenUsed/>
    <w:rsid w:val="00FD2ACA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8" w:space="0" w:color="3E8853" w:themeColor="accent5"/>
        <w:bottom w:val="single" w:sz="8" w:space="0" w:color="3E885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8853" w:themeColor="accent5"/>
          <w:left w:val="nil"/>
          <w:bottom w:val="single" w:sz="8" w:space="0" w:color="3E885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8853" w:themeColor="accent5"/>
          <w:left w:val="nil"/>
          <w:bottom w:val="single" w:sz="8" w:space="0" w:color="3E885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</w:style>
  <w:style w:type="table" w:styleId="1d">
    <w:name w:val="Light Shading Accent 6"/>
    <w:basedOn w:val="a5"/>
    <w:uiPriority w:val="60"/>
    <w:semiHidden/>
    <w:unhideWhenUsed/>
    <w:rsid w:val="00FD2ACA"/>
    <w:pPr>
      <w:spacing w:after="0" w:line="240" w:lineRule="auto"/>
    </w:pPr>
    <w:rPr>
      <w:color w:val="487B77" w:themeColor="accent6" w:themeShade="BF"/>
    </w:rPr>
    <w:tblPr>
      <w:tblStyleRowBandSize w:val="1"/>
      <w:tblStyleColBandSize w:val="1"/>
      <w:tblBorders>
        <w:top w:val="single" w:sz="8" w:space="0" w:color="62A39F" w:themeColor="accent6"/>
        <w:bottom w:val="single" w:sz="8" w:space="0" w:color="62A3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A39F" w:themeColor="accent6"/>
          <w:left w:val="nil"/>
          <w:bottom w:val="single" w:sz="8" w:space="0" w:color="62A3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A39F" w:themeColor="accent6"/>
          <w:left w:val="nil"/>
          <w:bottom w:val="single" w:sz="8" w:space="0" w:color="62A3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</w:style>
  <w:style w:type="character" w:styleId="afffa">
    <w:name w:val="line number"/>
    <w:basedOn w:val="a4"/>
    <w:uiPriority w:val="99"/>
    <w:semiHidden/>
    <w:unhideWhenUsed/>
    <w:rsid w:val="00FD2ACA"/>
    <w:rPr>
      <w:rFonts w:ascii="Meiryo UI" w:eastAsia="Meiryo UI" w:hAnsi="Meiryo UI" w:cs="Meiryo UI"/>
    </w:rPr>
  </w:style>
  <w:style w:type="paragraph" w:styleId="afffb">
    <w:name w:val="List"/>
    <w:basedOn w:val="a3"/>
    <w:uiPriority w:val="99"/>
    <w:semiHidden/>
    <w:unhideWhenUsed/>
    <w:rsid w:val="00FD2ACA"/>
    <w:pPr>
      <w:ind w:left="283" w:hanging="283"/>
      <w:contextualSpacing/>
    </w:pPr>
  </w:style>
  <w:style w:type="paragraph" w:styleId="2f6">
    <w:name w:val="List 2"/>
    <w:basedOn w:val="a3"/>
    <w:uiPriority w:val="99"/>
    <w:semiHidden/>
    <w:unhideWhenUsed/>
    <w:rsid w:val="00FD2ACA"/>
    <w:pPr>
      <w:ind w:left="566" w:hanging="283"/>
      <w:contextualSpacing/>
    </w:pPr>
  </w:style>
  <w:style w:type="paragraph" w:styleId="3f0">
    <w:name w:val="List 3"/>
    <w:basedOn w:val="a3"/>
    <w:uiPriority w:val="99"/>
    <w:semiHidden/>
    <w:unhideWhenUsed/>
    <w:rsid w:val="00FD2ACA"/>
    <w:pPr>
      <w:ind w:left="849" w:hanging="283"/>
      <w:contextualSpacing/>
    </w:pPr>
  </w:style>
  <w:style w:type="paragraph" w:styleId="45">
    <w:name w:val="List 4"/>
    <w:basedOn w:val="a3"/>
    <w:uiPriority w:val="99"/>
    <w:semiHidden/>
    <w:unhideWhenUsed/>
    <w:rsid w:val="00FD2ACA"/>
    <w:pPr>
      <w:ind w:left="1132" w:hanging="283"/>
      <w:contextualSpacing/>
    </w:pPr>
  </w:style>
  <w:style w:type="paragraph" w:styleId="55">
    <w:name w:val="List 5"/>
    <w:basedOn w:val="a3"/>
    <w:uiPriority w:val="99"/>
    <w:semiHidden/>
    <w:unhideWhenUsed/>
    <w:rsid w:val="00FD2ACA"/>
    <w:pPr>
      <w:ind w:left="1415" w:hanging="283"/>
      <w:contextualSpacing/>
    </w:pPr>
  </w:style>
  <w:style w:type="paragraph" w:styleId="a0">
    <w:name w:val="List Bullet"/>
    <w:basedOn w:val="a3"/>
    <w:uiPriority w:val="99"/>
    <w:semiHidden/>
    <w:unhideWhenUsed/>
    <w:rsid w:val="00FD2ACA"/>
    <w:pPr>
      <w:numPr>
        <w:numId w:val="1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FD2ACA"/>
    <w:pPr>
      <w:numPr>
        <w:numId w:val="2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FD2ACA"/>
    <w:pPr>
      <w:numPr>
        <w:numId w:val="3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FD2ACA"/>
    <w:pPr>
      <w:numPr>
        <w:numId w:val="4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FD2ACA"/>
    <w:pPr>
      <w:numPr>
        <w:numId w:val="5"/>
      </w:numPr>
      <w:contextualSpacing/>
    </w:pPr>
  </w:style>
  <w:style w:type="paragraph" w:styleId="afffc">
    <w:name w:val="List Continue"/>
    <w:basedOn w:val="a3"/>
    <w:uiPriority w:val="99"/>
    <w:semiHidden/>
    <w:unhideWhenUsed/>
    <w:rsid w:val="00FD2ACA"/>
    <w:pPr>
      <w:spacing w:after="120"/>
      <w:ind w:left="283"/>
      <w:contextualSpacing/>
    </w:pPr>
  </w:style>
  <w:style w:type="paragraph" w:styleId="2f7">
    <w:name w:val="List Continue 2"/>
    <w:basedOn w:val="a3"/>
    <w:uiPriority w:val="99"/>
    <w:semiHidden/>
    <w:unhideWhenUsed/>
    <w:rsid w:val="00FD2ACA"/>
    <w:pPr>
      <w:spacing w:after="120"/>
      <w:ind w:left="566"/>
      <w:contextualSpacing/>
    </w:pPr>
  </w:style>
  <w:style w:type="paragraph" w:styleId="3f1">
    <w:name w:val="List Continue 3"/>
    <w:basedOn w:val="a3"/>
    <w:uiPriority w:val="99"/>
    <w:semiHidden/>
    <w:unhideWhenUsed/>
    <w:rsid w:val="00FD2ACA"/>
    <w:pPr>
      <w:spacing w:after="120"/>
      <w:ind w:left="849"/>
      <w:contextualSpacing/>
    </w:pPr>
  </w:style>
  <w:style w:type="paragraph" w:styleId="46">
    <w:name w:val="List Continue 4"/>
    <w:basedOn w:val="a3"/>
    <w:uiPriority w:val="99"/>
    <w:semiHidden/>
    <w:unhideWhenUsed/>
    <w:rsid w:val="00FD2ACA"/>
    <w:pPr>
      <w:spacing w:after="120"/>
      <w:ind w:left="1132"/>
      <w:contextualSpacing/>
    </w:pPr>
  </w:style>
  <w:style w:type="paragraph" w:styleId="56">
    <w:name w:val="List Continue 5"/>
    <w:basedOn w:val="a3"/>
    <w:uiPriority w:val="99"/>
    <w:semiHidden/>
    <w:unhideWhenUsed/>
    <w:rsid w:val="00FD2ACA"/>
    <w:pPr>
      <w:spacing w:after="120"/>
      <w:ind w:left="1415"/>
      <w:contextualSpacing/>
    </w:pPr>
  </w:style>
  <w:style w:type="paragraph" w:styleId="a">
    <w:name w:val="List Number"/>
    <w:basedOn w:val="a3"/>
    <w:uiPriority w:val="99"/>
    <w:semiHidden/>
    <w:unhideWhenUsed/>
    <w:rsid w:val="00FD2ACA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FD2ACA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FD2ACA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FD2ACA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FD2ACA"/>
    <w:pPr>
      <w:numPr>
        <w:numId w:val="10"/>
      </w:numPr>
      <w:contextualSpacing/>
    </w:pPr>
  </w:style>
  <w:style w:type="table" w:styleId="1e">
    <w:name w:val="List Table 1 Light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1-20">
    <w:name w:val="List Table 1 Light Accent 2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1-30">
    <w:name w:val="List Table 1 Light Accent 3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1-40">
    <w:name w:val="List Table 1 Light Accent 4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CD6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1-50">
    <w:name w:val="List Table 1 Light Accent 5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1-60">
    <w:name w:val="List Table 1 Light Accent 6"/>
    <w:basedOn w:val="a5"/>
    <w:uiPriority w:val="46"/>
    <w:rsid w:val="00FD2A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2f8">
    <w:name w:val="List Table 2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bottom w:val="single" w:sz="4" w:space="0" w:color="76CDEE" w:themeColor="accent1" w:themeTint="99"/>
        <w:insideH w:val="single" w:sz="4" w:space="0" w:color="76CDE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2-20">
    <w:name w:val="List Table 2 Accent 2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bottom w:val="single" w:sz="4" w:space="0" w:color="74B5E4" w:themeColor="accent2" w:themeTint="99"/>
        <w:insideH w:val="single" w:sz="4" w:space="0" w:color="74B5E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2-30">
    <w:name w:val="List Table 2 Accent 3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bottom w:val="single" w:sz="4" w:space="0" w:color="7CE1E7" w:themeColor="accent3" w:themeTint="99"/>
        <w:insideH w:val="single" w:sz="4" w:space="0" w:color="7CE1E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2-40">
    <w:name w:val="List Table 2 Accent 4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8CD6C0" w:themeColor="accent4" w:themeTint="99"/>
        <w:bottom w:val="single" w:sz="4" w:space="0" w:color="8CD6C0" w:themeColor="accent4" w:themeTint="99"/>
        <w:insideH w:val="single" w:sz="4" w:space="0" w:color="8CD6C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2-50">
    <w:name w:val="List Table 2 Accent 5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bottom w:val="single" w:sz="4" w:space="0" w:color="7EC492" w:themeColor="accent5" w:themeTint="99"/>
        <w:insideH w:val="single" w:sz="4" w:space="0" w:color="7EC49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2-60">
    <w:name w:val="List Table 2 Accent 6"/>
    <w:basedOn w:val="a5"/>
    <w:uiPriority w:val="47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bottom w:val="single" w:sz="4" w:space="0" w:color="A0C7C5" w:themeColor="accent6" w:themeTint="99"/>
        <w:insideH w:val="single" w:sz="4" w:space="0" w:color="A0C7C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3f2">
    <w:name w:val="List Table 3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1CADE4" w:themeColor="accent1"/>
        <w:left w:val="single" w:sz="4" w:space="0" w:color="1CADE4" w:themeColor="accent1"/>
        <w:bottom w:val="single" w:sz="4" w:space="0" w:color="1CADE4" w:themeColor="accent1"/>
        <w:right w:val="single" w:sz="4" w:space="0" w:color="1CADE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CADE4" w:themeColor="accent1"/>
          <w:right w:val="single" w:sz="4" w:space="0" w:color="1CADE4" w:themeColor="accent1"/>
        </w:tcBorders>
      </w:tcPr>
    </w:tblStylePr>
    <w:tblStylePr w:type="band1Horz">
      <w:tblPr/>
      <w:tcPr>
        <w:tcBorders>
          <w:top w:val="single" w:sz="4" w:space="0" w:color="1CADE4" w:themeColor="accent1"/>
          <w:bottom w:val="single" w:sz="4" w:space="0" w:color="1CADE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CADE4" w:themeColor="accent1"/>
          <w:left w:val="nil"/>
        </w:tcBorders>
      </w:tcPr>
    </w:tblStylePr>
    <w:tblStylePr w:type="swCell">
      <w:tblPr/>
      <w:tcPr>
        <w:tcBorders>
          <w:top w:val="double" w:sz="4" w:space="0" w:color="1CADE4" w:themeColor="accent1"/>
          <w:right w:val="nil"/>
        </w:tcBorders>
      </w:tcPr>
    </w:tblStylePr>
  </w:style>
  <w:style w:type="table" w:styleId="3-20">
    <w:name w:val="List Table 3 Accent 2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2"/>
        <w:left w:val="single" w:sz="4" w:space="0" w:color="2683C6" w:themeColor="accent2"/>
        <w:bottom w:val="single" w:sz="4" w:space="0" w:color="2683C6" w:themeColor="accent2"/>
        <w:right w:val="single" w:sz="4" w:space="0" w:color="2683C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2"/>
          <w:right w:val="single" w:sz="4" w:space="0" w:color="2683C6" w:themeColor="accent2"/>
        </w:tcBorders>
      </w:tcPr>
    </w:tblStylePr>
    <w:tblStylePr w:type="band1Horz">
      <w:tblPr/>
      <w:tcPr>
        <w:tcBorders>
          <w:top w:val="single" w:sz="4" w:space="0" w:color="2683C6" w:themeColor="accent2"/>
          <w:bottom w:val="single" w:sz="4" w:space="0" w:color="2683C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2"/>
          <w:left w:val="nil"/>
        </w:tcBorders>
      </w:tcPr>
    </w:tblStylePr>
    <w:tblStylePr w:type="swCell">
      <w:tblPr/>
      <w:tcPr>
        <w:tcBorders>
          <w:top w:val="double" w:sz="4" w:space="0" w:color="2683C6" w:themeColor="accent2"/>
          <w:right w:val="nil"/>
        </w:tcBorders>
      </w:tcPr>
    </w:tblStylePr>
  </w:style>
  <w:style w:type="table" w:styleId="3-30">
    <w:name w:val="List Table 3 Accent 3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27CED7" w:themeColor="accent3"/>
        <w:left w:val="single" w:sz="4" w:space="0" w:color="27CED7" w:themeColor="accent3"/>
        <w:bottom w:val="single" w:sz="4" w:space="0" w:color="27CED7" w:themeColor="accent3"/>
        <w:right w:val="single" w:sz="4" w:space="0" w:color="27CED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7CED7" w:themeFill="accent3"/>
      </w:tcPr>
    </w:tblStylePr>
    <w:tblStylePr w:type="lastRow">
      <w:rPr>
        <w:b/>
        <w:bCs/>
      </w:rPr>
      <w:tblPr/>
      <w:tcPr>
        <w:tcBorders>
          <w:top w:val="double" w:sz="4" w:space="0" w:color="27CED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7CED7" w:themeColor="accent3"/>
          <w:right w:val="single" w:sz="4" w:space="0" w:color="27CED7" w:themeColor="accent3"/>
        </w:tcBorders>
      </w:tcPr>
    </w:tblStylePr>
    <w:tblStylePr w:type="band1Horz">
      <w:tblPr/>
      <w:tcPr>
        <w:tcBorders>
          <w:top w:val="single" w:sz="4" w:space="0" w:color="27CED7" w:themeColor="accent3"/>
          <w:bottom w:val="single" w:sz="4" w:space="0" w:color="27CED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7CED7" w:themeColor="accent3"/>
          <w:left w:val="nil"/>
        </w:tcBorders>
      </w:tcPr>
    </w:tblStylePr>
    <w:tblStylePr w:type="swCell">
      <w:tblPr/>
      <w:tcPr>
        <w:tcBorders>
          <w:top w:val="double" w:sz="4" w:space="0" w:color="27CED7" w:themeColor="accent3"/>
          <w:right w:val="nil"/>
        </w:tcBorders>
      </w:tcPr>
    </w:tblStylePr>
  </w:style>
  <w:style w:type="table" w:styleId="3-40">
    <w:name w:val="List Table 3 Accent 4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42BA97" w:themeColor="accent4"/>
        <w:left w:val="single" w:sz="4" w:space="0" w:color="42BA97" w:themeColor="accent4"/>
        <w:bottom w:val="single" w:sz="4" w:space="0" w:color="42BA97" w:themeColor="accent4"/>
        <w:right w:val="single" w:sz="4" w:space="0" w:color="42BA9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2BA97" w:themeFill="accent4"/>
      </w:tcPr>
    </w:tblStylePr>
    <w:tblStylePr w:type="lastRow">
      <w:rPr>
        <w:b/>
        <w:bCs/>
      </w:rPr>
      <w:tblPr/>
      <w:tcPr>
        <w:tcBorders>
          <w:top w:val="double" w:sz="4" w:space="0" w:color="42BA9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2BA97" w:themeColor="accent4"/>
          <w:right w:val="single" w:sz="4" w:space="0" w:color="42BA97" w:themeColor="accent4"/>
        </w:tcBorders>
      </w:tcPr>
    </w:tblStylePr>
    <w:tblStylePr w:type="band1Horz">
      <w:tblPr/>
      <w:tcPr>
        <w:tcBorders>
          <w:top w:val="single" w:sz="4" w:space="0" w:color="42BA97" w:themeColor="accent4"/>
          <w:bottom w:val="single" w:sz="4" w:space="0" w:color="42BA9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2BA97" w:themeColor="accent4"/>
          <w:left w:val="nil"/>
        </w:tcBorders>
      </w:tcPr>
    </w:tblStylePr>
    <w:tblStylePr w:type="swCell">
      <w:tblPr/>
      <w:tcPr>
        <w:tcBorders>
          <w:top w:val="double" w:sz="4" w:space="0" w:color="42BA97" w:themeColor="accent4"/>
          <w:right w:val="nil"/>
        </w:tcBorders>
      </w:tcPr>
    </w:tblStylePr>
  </w:style>
  <w:style w:type="table" w:styleId="3-50">
    <w:name w:val="List Table 3 Accent 5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3E8853" w:themeColor="accent5"/>
        <w:left w:val="single" w:sz="4" w:space="0" w:color="3E8853" w:themeColor="accent5"/>
        <w:bottom w:val="single" w:sz="4" w:space="0" w:color="3E8853" w:themeColor="accent5"/>
        <w:right w:val="single" w:sz="4" w:space="0" w:color="3E885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E8853" w:themeColor="accent5"/>
          <w:right w:val="single" w:sz="4" w:space="0" w:color="3E8853" w:themeColor="accent5"/>
        </w:tcBorders>
      </w:tcPr>
    </w:tblStylePr>
    <w:tblStylePr w:type="band1Horz">
      <w:tblPr/>
      <w:tcPr>
        <w:tcBorders>
          <w:top w:val="single" w:sz="4" w:space="0" w:color="3E8853" w:themeColor="accent5"/>
          <w:bottom w:val="single" w:sz="4" w:space="0" w:color="3E885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E8853" w:themeColor="accent5"/>
          <w:left w:val="nil"/>
        </w:tcBorders>
      </w:tcPr>
    </w:tblStylePr>
    <w:tblStylePr w:type="swCell">
      <w:tblPr/>
      <w:tcPr>
        <w:tcBorders>
          <w:top w:val="double" w:sz="4" w:space="0" w:color="3E8853" w:themeColor="accent5"/>
          <w:right w:val="nil"/>
        </w:tcBorders>
      </w:tcPr>
    </w:tblStylePr>
  </w:style>
  <w:style w:type="table" w:styleId="3-60">
    <w:name w:val="List Table 3 Accent 6"/>
    <w:basedOn w:val="a5"/>
    <w:uiPriority w:val="48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62A39F" w:themeColor="accent6"/>
        <w:left w:val="single" w:sz="4" w:space="0" w:color="62A39F" w:themeColor="accent6"/>
        <w:bottom w:val="single" w:sz="4" w:space="0" w:color="62A39F" w:themeColor="accent6"/>
        <w:right w:val="single" w:sz="4" w:space="0" w:color="62A3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A39F" w:themeColor="accent6"/>
          <w:right w:val="single" w:sz="4" w:space="0" w:color="62A39F" w:themeColor="accent6"/>
        </w:tcBorders>
      </w:tcPr>
    </w:tblStylePr>
    <w:tblStylePr w:type="band1Horz">
      <w:tblPr/>
      <w:tcPr>
        <w:tcBorders>
          <w:top w:val="single" w:sz="4" w:space="0" w:color="62A39F" w:themeColor="accent6"/>
          <w:bottom w:val="single" w:sz="4" w:space="0" w:color="62A3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A39F" w:themeColor="accent6"/>
          <w:left w:val="nil"/>
        </w:tcBorders>
      </w:tcPr>
    </w:tblStylePr>
    <w:tblStylePr w:type="swCell">
      <w:tblPr/>
      <w:tcPr>
        <w:tcBorders>
          <w:top w:val="double" w:sz="4" w:space="0" w:color="62A39F" w:themeColor="accent6"/>
          <w:right w:val="nil"/>
        </w:tcBorders>
      </w:tcPr>
    </w:tblStylePr>
  </w:style>
  <w:style w:type="table" w:styleId="47">
    <w:name w:val="List Table 4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4-20">
    <w:name w:val="List Table 4 Accent 2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2"/>
          <w:left w:val="single" w:sz="4" w:space="0" w:color="2683C6" w:themeColor="accent2"/>
          <w:bottom w:val="single" w:sz="4" w:space="0" w:color="2683C6" w:themeColor="accent2"/>
          <w:right w:val="single" w:sz="4" w:space="0" w:color="2683C6" w:themeColor="accent2"/>
          <w:insideH w:val="nil"/>
        </w:tcBorders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4-30">
    <w:name w:val="List Table 4 Accent 3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CED7" w:themeColor="accent3"/>
          <w:left w:val="single" w:sz="4" w:space="0" w:color="27CED7" w:themeColor="accent3"/>
          <w:bottom w:val="single" w:sz="4" w:space="0" w:color="27CED7" w:themeColor="accent3"/>
          <w:right w:val="single" w:sz="4" w:space="0" w:color="27CED7" w:themeColor="accent3"/>
          <w:insideH w:val="nil"/>
        </w:tcBorders>
        <w:shd w:val="clear" w:color="auto" w:fill="27CED7" w:themeFill="accent3"/>
      </w:tcPr>
    </w:tblStylePr>
    <w:tblStylePr w:type="lastRow">
      <w:rPr>
        <w:b/>
        <w:bCs/>
      </w:rPr>
      <w:tblPr/>
      <w:tcPr>
        <w:tcBorders>
          <w:top w:val="double" w:sz="4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4-40">
    <w:name w:val="List Table 4 Accent 4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BA97" w:themeColor="accent4"/>
          <w:left w:val="single" w:sz="4" w:space="0" w:color="42BA97" w:themeColor="accent4"/>
          <w:bottom w:val="single" w:sz="4" w:space="0" w:color="42BA97" w:themeColor="accent4"/>
          <w:right w:val="single" w:sz="4" w:space="0" w:color="42BA97" w:themeColor="accent4"/>
          <w:insideH w:val="nil"/>
        </w:tcBorders>
        <w:shd w:val="clear" w:color="auto" w:fill="42BA97" w:themeFill="accent4"/>
      </w:tcPr>
    </w:tblStylePr>
    <w:tblStylePr w:type="lastRow">
      <w:rPr>
        <w:b/>
        <w:bCs/>
      </w:rPr>
      <w:tblPr/>
      <w:tcPr>
        <w:tcBorders>
          <w:top w:val="double" w:sz="4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4-50">
    <w:name w:val="List Table 4 Accent 5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853" w:themeColor="accent5"/>
          <w:left w:val="single" w:sz="4" w:space="0" w:color="3E8853" w:themeColor="accent5"/>
          <w:bottom w:val="single" w:sz="4" w:space="0" w:color="3E8853" w:themeColor="accent5"/>
          <w:right w:val="single" w:sz="4" w:space="0" w:color="3E8853" w:themeColor="accent5"/>
          <w:insideH w:val="nil"/>
        </w:tcBorders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4-60">
    <w:name w:val="List Table 4 Accent 6"/>
    <w:basedOn w:val="a5"/>
    <w:uiPriority w:val="49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57">
    <w:name w:val="List Table 5 Dark"/>
    <w:basedOn w:val="a5"/>
    <w:uiPriority w:val="50"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5"/>
    <w:uiPriority w:val="50"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tblBorders>
    </w:tblPr>
    <w:tcPr>
      <w:shd w:val="clear" w:color="auto" w:fill="1CADE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5"/>
    <w:uiPriority w:val="50"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2"/>
        <w:left w:val="single" w:sz="24" w:space="0" w:color="2683C6" w:themeColor="accent2"/>
        <w:bottom w:val="single" w:sz="24" w:space="0" w:color="2683C6" w:themeColor="accent2"/>
        <w:right w:val="single" w:sz="24" w:space="0" w:color="2683C6" w:themeColor="accent2"/>
      </w:tblBorders>
    </w:tblPr>
    <w:tcPr>
      <w:shd w:val="clear" w:color="auto" w:fill="2683C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5"/>
    <w:uiPriority w:val="50"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7CED7" w:themeColor="accent3"/>
        <w:left w:val="single" w:sz="24" w:space="0" w:color="27CED7" w:themeColor="accent3"/>
        <w:bottom w:val="single" w:sz="24" w:space="0" w:color="27CED7" w:themeColor="accent3"/>
        <w:right w:val="single" w:sz="24" w:space="0" w:color="27CED7" w:themeColor="accent3"/>
      </w:tblBorders>
    </w:tblPr>
    <w:tcPr>
      <w:shd w:val="clear" w:color="auto" w:fill="27CED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5"/>
    <w:uiPriority w:val="50"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2BA97" w:themeColor="accent4"/>
        <w:left w:val="single" w:sz="24" w:space="0" w:color="42BA97" w:themeColor="accent4"/>
        <w:bottom w:val="single" w:sz="24" w:space="0" w:color="42BA97" w:themeColor="accent4"/>
        <w:right w:val="single" w:sz="24" w:space="0" w:color="42BA97" w:themeColor="accent4"/>
      </w:tblBorders>
    </w:tblPr>
    <w:tcPr>
      <w:shd w:val="clear" w:color="auto" w:fill="42BA9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5"/>
    <w:uiPriority w:val="50"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E8853" w:themeColor="accent5"/>
        <w:left w:val="single" w:sz="24" w:space="0" w:color="3E8853" w:themeColor="accent5"/>
        <w:bottom w:val="single" w:sz="24" w:space="0" w:color="3E8853" w:themeColor="accent5"/>
        <w:right w:val="single" w:sz="24" w:space="0" w:color="3E8853" w:themeColor="accent5"/>
      </w:tblBorders>
    </w:tblPr>
    <w:tcPr>
      <w:shd w:val="clear" w:color="auto" w:fill="3E885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5"/>
    <w:uiPriority w:val="50"/>
    <w:rsid w:val="00FD2ACA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A39F" w:themeColor="accent6"/>
        <w:left w:val="single" w:sz="24" w:space="0" w:color="62A39F" w:themeColor="accent6"/>
        <w:bottom w:val="single" w:sz="24" w:space="0" w:color="62A39F" w:themeColor="accent6"/>
        <w:right w:val="single" w:sz="24" w:space="0" w:color="62A39F" w:themeColor="accent6"/>
      </w:tblBorders>
    </w:tblPr>
    <w:tcPr>
      <w:shd w:val="clear" w:color="auto" w:fill="62A3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5"/>
    <w:uiPriority w:val="51"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5"/>
    <w:uiPriority w:val="51"/>
    <w:rsid w:val="00FD2ACA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Borders>
        <w:top w:val="single" w:sz="4" w:space="0" w:color="1CADE4" w:themeColor="accent1"/>
        <w:bottom w:val="single" w:sz="4" w:space="0" w:color="1CADE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CADE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6-20">
    <w:name w:val="List Table 6 Colorful Accent 2"/>
    <w:basedOn w:val="a5"/>
    <w:uiPriority w:val="51"/>
    <w:rsid w:val="00FD2ACA"/>
    <w:pPr>
      <w:spacing w:after="0" w:line="240" w:lineRule="auto"/>
    </w:pPr>
    <w:rPr>
      <w:color w:val="1C6194" w:themeColor="accent2" w:themeShade="BF"/>
    </w:rPr>
    <w:tblPr>
      <w:tblStyleRowBandSize w:val="1"/>
      <w:tblStyleColBandSize w:val="1"/>
      <w:tblBorders>
        <w:top w:val="single" w:sz="4" w:space="0" w:color="2683C6" w:themeColor="accent2"/>
        <w:bottom w:val="single" w:sz="4" w:space="0" w:color="2683C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6-30">
    <w:name w:val="List Table 6 Colorful Accent 3"/>
    <w:basedOn w:val="a5"/>
    <w:uiPriority w:val="51"/>
    <w:rsid w:val="00FD2ACA"/>
    <w:pPr>
      <w:spacing w:after="0" w:line="240" w:lineRule="auto"/>
    </w:pPr>
    <w:rPr>
      <w:color w:val="1D99A0" w:themeColor="accent3" w:themeShade="BF"/>
    </w:rPr>
    <w:tblPr>
      <w:tblStyleRowBandSize w:val="1"/>
      <w:tblStyleColBandSize w:val="1"/>
      <w:tblBorders>
        <w:top w:val="single" w:sz="4" w:space="0" w:color="27CED7" w:themeColor="accent3"/>
        <w:bottom w:val="single" w:sz="4" w:space="0" w:color="27CED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7CED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6-40">
    <w:name w:val="List Table 6 Colorful Accent 4"/>
    <w:basedOn w:val="a5"/>
    <w:uiPriority w:val="51"/>
    <w:rsid w:val="00FD2ACA"/>
    <w:pPr>
      <w:spacing w:after="0" w:line="240" w:lineRule="auto"/>
    </w:pPr>
    <w:rPr>
      <w:color w:val="318B70" w:themeColor="accent4" w:themeShade="BF"/>
    </w:rPr>
    <w:tblPr>
      <w:tblStyleRowBandSize w:val="1"/>
      <w:tblStyleColBandSize w:val="1"/>
      <w:tblBorders>
        <w:top w:val="single" w:sz="4" w:space="0" w:color="42BA97" w:themeColor="accent4"/>
        <w:bottom w:val="single" w:sz="4" w:space="0" w:color="42BA9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2BA9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6-50">
    <w:name w:val="List Table 6 Colorful Accent 5"/>
    <w:basedOn w:val="a5"/>
    <w:uiPriority w:val="51"/>
    <w:rsid w:val="00FD2ACA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3E8853" w:themeColor="accent5"/>
        <w:bottom w:val="single" w:sz="4" w:space="0" w:color="3E885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3E885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6-60">
    <w:name w:val="List Table 6 Colorful Accent 6"/>
    <w:basedOn w:val="a5"/>
    <w:uiPriority w:val="51"/>
    <w:rsid w:val="00FD2ACA"/>
    <w:pPr>
      <w:spacing w:after="0" w:line="240" w:lineRule="auto"/>
    </w:pPr>
    <w:rPr>
      <w:color w:val="487B77" w:themeColor="accent6" w:themeShade="BF"/>
    </w:rPr>
    <w:tblPr>
      <w:tblStyleRowBandSize w:val="1"/>
      <w:tblStyleColBandSize w:val="1"/>
      <w:tblBorders>
        <w:top w:val="single" w:sz="4" w:space="0" w:color="62A39F" w:themeColor="accent6"/>
        <w:bottom w:val="single" w:sz="4" w:space="0" w:color="62A3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62A3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73">
    <w:name w:val="List Table 7 Colorful"/>
    <w:basedOn w:val="a5"/>
    <w:uiPriority w:val="52"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5"/>
    <w:uiPriority w:val="52"/>
    <w:rsid w:val="00FD2ACA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CADE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CADE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CADE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CADE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5"/>
    <w:uiPriority w:val="52"/>
    <w:rsid w:val="00FD2ACA"/>
    <w:pPr>
      <w:spacing w:after="0" w:line="240" w:lineRule="auto"/>
    </w:pPr>
    <w:rPr>
      <w:color w:val="1C619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5"/>
    <w:uiPriority w:val="52"/>
    <w:rsid w:val="00FD2ACA"/>
    <w:pPr>
      <w:spacing w:after="0" w:line="240" w:lineRule="auto"/>
    </w:pPr>
    <w:rPr>
      <w:color w:val="1D99A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7CED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7CED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7CED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7CED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5"/>
    <w:uiPriority w:val="52"/>
    <w:rsid w:val="00FD2ACA"/>
    <w:pPr>
      <w:spacing w:after="0" w:line="240" w:lineRule="auto"/>
    </w:pPr>
    <w:rPr>
      <w:color w:val="318B7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BA9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BA9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BA9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BA9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5"/>
    <w:uiPriority w:val="52"/>
    <w:rsid w:val="00FD2ACA"/>
    <w:pPr>
      <w:spacing w:after="0" w:line="240" w:lineRule="auto"/>
    </w:pPr>
    <w:rPr>
      <w:color w:val="2E653E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E885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E885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E885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E885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5"/>
    <w:uiPriority w:val="52"/>
    <w:rsid w:val="00FD2ACA"/>
    <w:pPr>
      <w:spacing w:after="0" w:line="240" w:lineRule="auto"/>
    </w:pPr>
    <w:rPr>
      <w:color w:val="487B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A3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A3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A3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A3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d">
    <w:name w:val="macro"/>
    <w:link w:val="afffe"/>
    <w:uiPriority w:val="99"/>
    <w:semiHidden/>
    <w:unhideWhenUsed/>
    <w:rsid w:val="00FD2A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Meiryo UI" w:eastAsia="Meiryo UI" w:hAnsi="Meiryo UI" w:cs="Meiryo UI"/>
      <w:bCs/>
      <w:color w:val="000000" w:themeColor="text1"/>
      <w:sz w:val="20"/>
      <w:szCs w:val="20"/>
    </w:rPr>
  </w:style>
  <w:style w:type="character" w:customStyle="1" w:styleId="afffe">
    <w:name w:val="マクロ文字列 (文字)"/>
    <w:basedOn w:val="a4"/>
    <w:link w:val="afffd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0"/>
      <w:szCs w:val="20"/>
    </w:rPr>
  </w:style>
  <w:style w:type="table" w:styleId="82">
    <w:name w:val="Medium Grid 1"/>
    <w:basedOn w:val="a5"/>
    <w:uiPriority w:val="67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83">
    <w:name w:val="Medium Grid 1 Accent 1"/>
    <w:basedOn w:val="a5"/>
    <w:uiPriority w:val="67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54C1EA" w:themeColor="accent1" w:themeTint="BF"/>
        <w:left w:val="single" w:sz="8" w:space="0" w:color="54C1EA" w:themeColor="accent1" w:themeTint="BF"/>
        <w:bottom w:val="single" w:sz="8" w:space="0" w:color="54C1EA" w:themeColor="accent1" w:themeTint="BF"/>
        <w:right w:val="single" w:sz="8" w:space="0" w:color="54C1EA" w:themeColor="accent1" w:themeTint="BF"/>
        <w:insideH w:val="single" w:sz="8" w:space="0" w:color="54C1EA" w:themeColor="accent1" w:themeTint="BF"/>
        <w:insideV w:val="single" w:sz="8" w:space="0" w:color="54C1EA" w:themeColor="accent1" w:themeTint="BF"/>
      </w:tblBorders>
    </w:tblPr>
    <w:tcPr>
      <w:shd w:val="clear" w:color="auto" w:fill="C6EAF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4C1E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5F1" w:themeFill="accent1" w:themeFillTint="7F"/>
      </w:tcPr>
    </w:tblStylePr>
    <w:tblStylePr w:type="band1Horz">
      <w:tblPr/>
      <w:tcPr>
        <w:shd w:val="clear" w:color="auto" w:fill="8DD5F1" w:themeFill="accent1" w:themeFillTint="7F"/>
      </w:tcPr>
    </w:tblStylePr>
  </w:style>
  <w:style w:type="table" w:styleId="84">
    <w:name w:val="Medium Grid 1 Accent 2"/>
    <w:basedOn w:val="a5"/>
    <w:uiPriority w:val="67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2" w:themeTint="BF"/>
        <w:left w:val="single" w:sz="8" w:space="0" w:color="52A3DE" w:themeColor="accent2" w:themeTint="BF"/>
        <w:bottom w:val="single" w:sz="8" w:space="0" w:color="52A3DE" w:themeColor="accent2" w:themeTint="BF"/>
        <w:right w:val="single" w:sz="8" w:space="0" w:color="52A3DE" w:themeColor="accent2" w:themeTint="BF"/>
        <w:insideH w:val="single" w:sz="8" w:space="0" w:color="52A3DE" w:themeColor="accent2" w:themeTint="BF"/>
        <w:insideV w:val="single" w:sz="8" w:space="0" w:color="52A3DE" w:themeColor="accent2" w:themeTint="BF"/>
      </w:tblBorders>
    </w:tblPr>
    <w:tcPr>
      <w:shd w:val="clear" w:color="auto" w:fill="C5E0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2" w:themeFillTint="7F"/>
      </w:tcPr>
    </w:tblStylePr>
    <w:tblStylePr w:type="band1Horz">
      <w:tblPr/>
      <w:tcPr>
        <w:shd w:val="clear" w:color="auto" w:fill="8CC2E9" w:themeFill="accent2" w:themeFillTint="7F"/>
      </w:tcPr>
    </w:tblStylePr>
  </w:style>
  <w:style w:type="table" w:styleId="85">
    <w:name w:val="Medium Grid 1 Accent 3"/>
    <w:basedOn w:val="a5"/>
    <w:uiPriority w:val="67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5CDAE1" w:themeColor="accent3" w:themeTint="BF"/>
        <w:left w:val="single" w:sz="8" w:space="0" w:color="5CDAE1" w:themeColor="accent3" w:themeTint="BF"/>
        <w:bottom w:val="single" w:sz="8" w:space="0" w:color="5CDAE1" w:themeColor="accent3" w:themeTint="BF"/>
        <w:right w:val="single" w:sz="8" w:space="0" w:color="5CDAE1" w:themeColor="accent3" w:themeTint="BF"/>
        <w:insideH w:val="single" w:sz="8" w:space="0" w:color="5CDAE1" w:themeColor="accent3" w:themeTint="BF"/>
        <w:insideV w:val="single" w:sz="8" w:space="0" w:color="5CDAE1" w:themeColor="accent3" w:themeTint="BF"/>
      </w:tblBorders>
    </w:tblPr>
    <w:tcPr>
      <w:shd w:val="clear" w:color="auto" w:fill="C9F2F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CDAE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2E6EB" w:themeFill="accent3" w:themeFillTint="7F"/>
      </w:tcPr>
    </w:tblStylePr>
    <w:tblStylePr w:type="band1Horz">
      <w:tblPr/>
      <w:tcPr>
        <w:shd w:val="clear" w:color="auto" w:fill="92E6EB" w:themeFill="accent3" w:themeFillTint="7F"/>
      </w:tcPr>
    </w:tblStylePr>
  </w:style>
  <w:style w:type="table" w:styleId="86">
    <w:name w:val="Medium Grid 1 Accent 4"/>
    <w:basedOn w:val="a5"/>
    <w:uiPriority w:val="67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70CCB1" w:themeColor="accent4" w:themeTint="BF"/>
        <w:left w:val="single" w:sz="8" w:space="0" w:color="70CCB1" w:themeColor="accent4" w:themeTint="BF"/>
        <w:bottom w:val="single" w:sz="8" w:space="0" w:color="70CCB1" w:themeColor="accent4" w:themeTint="BF"/>
        <w:right w:val="single" w:sz="8" w:space="0" w:color="70CCB1" w:themeColor="accent4" w:themeTint="BF"/>
        <w:insideH w:val="single" w:sz="8" w:space="0" w:color="70CCB1" w:themeColor="accent4" w:themeTint="BF"/>
        <w:insideV w:val="single" w:sz="8" w:space="0" w:color="70CCB1" w:themeColor="accent4" w:themeTint="BF"/>
      </w:tblBorders>
    </w:tblPr>
    <w:tcPr>
      <w:shd w:val="clear" w:color="auto" w:fill="CFEEE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0CCB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DCB" w:themeFill="accent4" w:themeFillTint="7F"/>
      </w:tcPr>
    </w:tblStylePr>
    <w:tblStylePr w:type="band1Horz">
      <w:tblPr/>
      <w:tcPr>
        <w:shd w:val="clear" w:color="auto" w:fill="A0DDCB" w:themeFill="accent4" w:themeFillTint="7F"/>
      </w:tcPr>
    </w:tblStylePr>
  </w:style>
  <w:style w:type="table" w:styleId="87">
    <w:name w:val="Medium Grid 1 Accent 5"/>
    <w:basedOn w:val="a5"/>
    <w:uiPriority w:val="67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5EB576" w:themeColor="accent5" w:themeTint="BF"/>
        <w:left w:val="single" w:sz="8" w:space="0" w:color="5EB576" w:themeColor="accent5" w:themeTint="BF"/>
        <w:bottom w:val="single" w:sz="8" w:space="0" w:color="5EB576" w:themeColor="accent5" w:themeTint="BF"/>
        <w:right w:val="single" w:sz="8" w:space="0" w:color="5EB576" w:themeColor="accent5" w:themeTint="BF"/>
        <w:insideH w:val="single" w:sz="8" w:space="0" w:color="5EB576" w:themeColor="accent5" w:themeTint="BF"/>
        <w:insideV w:val="single" w:sz="8" w:space="0" w:color="5EB576" w:themeColor="accent5" w:themeTint="BF"/>
      </w:tblBorders>
    </w:tblPr>
    <w:tcPr>
      <w:shd w:val="clear" w:color="auto" w:fill="C9E6D2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EB57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EA4" w:themeFill="accent5" w:themeFillTint="7F"/>
      </w:tcPr>
    </w:tblStylePr>
    <w:tblStylePr w:type="band1Horz">
      <w:tblPr/>
      <w:tcPr>
        <w:shd w:val="clear" w:color="auto" w:fill="94CEA4" w:themeFill="accent5" w:themeFillTint="7F"/>
      </w:tcPr>
    </w:tblStylePr>
  </w:style>
  <w:style w:type="table" w:styleId="88">
    <w:name w:val="Medium Grid 1 Accent 6"/>
    <w:basedOn w:val="a5"/>
    <w:uiPriority w:val="67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89BAB7" w:themeColor="accent6" w:themeTint="BF"/>
        <w:left w:val="single" w:sz="8" w:space="0" w:color="89BAB7" w:themeColor="accent6" w:themeTint="BF"/>
        <w:bottom w:val="single" w:sz="8" w:space="0" w:color="89BAB7" w:themeColor="accent6" w:themeTint="BF"/>
        <w:right w:val="single" w:sz="8" w:space="0" w:color="89BAB7" w:themeColor="accent6" w:themeTint="BF"/>
        <w:insideH w:val="single" w:sz="8" w:space="0" w:color="89BAB7" w:themeColor="accent6" w:themeTint="BF"/>
        <w:insideV w:val="single" w:sz="8" w:space="0" w:color="89BAB7" w:themeColor="accent6" w:themeTint="BF"/>
      </w:tblBorders>
    </w:tblPr>
    <w:tcPr>
      <w:shd w:val="clear" w:color="auto" w:fill="D8E8E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BAB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D1CF" w:themeFill="accent6" w:themeFillTint="7F"/>
      </w:tcPr>
    </w:tblStylePr>
    <w:tblStylePr w:type="band1Horz">
      <w:tblPr/>
      <w:tcPr>
        <w:shd w:val="clear" w:color="auto" w:fill="B0D1CF" w:themeFill="accent6" w:themeFillTint="7F"/>
      </w:tcPr>
    </w:tblStylePr>
  </w:style>
  <w:style w:type="table" w:styleId="92">
    <w:name w:val="Medium Grid 2"/>
    <w:basedOn w:val="a5"/>
    <w:uiPriority w:val="68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3">
    <w:name w:val="Medium Grid 2 Accent 1"/>
    <w:basedOn w:val="a5"/>
    <w:uiPriority w:val="68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  <w:insideH w:val="single" w:sz="8" w:space="0" w:color="1CADE4" w:themeColor="accent1"/>
        <w:insideV w:val="single" w:sz="8" w:space="0" w:color="1CADE4" w:themeColor="accent1"/>
      </w:tblBorders>
    </w:tblPr>
    <w:tcPr>
      <w:shd w:val="clear" w:color="auto" w:fill="C6EAF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EF9" w:themeFill="accent1" w:themeFillTint="33"/>
      </w:tcPr>
    </w:tblStylePr>
    <w:tblStylePr w:type="band1Vert">
      <w:tblPr/>
      <w:tcPr>
        <w:shd w:val="clear" w:color="auto" w:fill="8DD5F1" w:themeFill="accent1" w:themeFillTint="7F"/>
      </w:tcPr>
    </w:tblStylePr>
    <w:tblStylePr w:type="band1Horz">
      <w:tblPr/>
      <w:tcPr>
        <w:tcBorders>
          <w:insideH w:val="single" w:sz="6" w:space="0" w:color="1CADE4" w:themeColor="accent1"/>
          <w:insideV w:val="single" w:sz="6" w:space="0" w:color="1CADE4" w:themeColor="accent1"/>
        </w:tcBorders>
        <w:shd w:val="clear" w:color="auto" w:fill="8DD5F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4">
    <w:name w:val="Medium Grid 2 Accent 2"/>
    <w:basedOn w:val="a5"/>
    <w:uiPriority w:val="68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  <w:insideH w:val="single" w:sz="8" w:space="0" w:color="2683C6" w:themeColor="accent2"/>
        <w:insideV w:val="single" w:sz="8" w:space="0" w:color="2683C6" w:themeColor="accent2"/>
      </w:tblBorders>
    </w:tblPr>
    <w:tcPr>
      <w:shd w:val="clear" w:color="auto" w:fill="C5E0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2" w:themeFillTint="33"/>
      </w:tcPr>
    </w:tblStylePr>
    <w:tblStylePr w:type="band1Vert">
      <w:tblPr/>
      <w:tcPr>
        <w:shd w:val="clear" w:color="auto" w:fill="8CC2E9" w:themeFill="accent2" w:themeFillTint="7F"/>
      </w:tcPr>
    </w:tblStylePr>
    <w:tblStylePr w:type="band1Horz">
      <w:tblPr/>
      <w:tcPr>
        <w:tcBorders>
          <w:insideH w:val="single" w:sz="6" w:space="0" w:color="2683C6" w:themeColor="accent2"/>
          <w:insideV w:val="single" w:sz="6" w:space="0" w:color="2683C6" w:themeColor="accent2"/>
        </w:tcBorders>
        <w:shd w:val="clear" w:color="auto" w:fill="8CC2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5">
    <w:name w:val="Medium Grid 2 Accent 3"/>
    <w:basedOn w:val="a5"/>
    <w:uiPriority w:val="68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  <w:insideH w:val="single" w:sz="8" w:space="0" w:color="27CED7" w:themeColor="accent3"/>
        <w:insideV w:val="single" w:sz="8" w:space="0" w:color="27CED7" w:themeColor="accent3"/>
      </w:tblBorders>
    </w:tblPr>
    <w:tcPr>
      <w:shd w:val="clear" w:color="auto" w:fill="C9F2F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AF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5F7" w:themeFill="accent3" w:themeFillTint="33"/>
      </w:tcPr>
    </w:tblStylePr>
    <w:tblStylePr w:type="band1Vert">
      <w:tblPr/>
      <w:tcPr>
        <w:shd w:val="clear" w:color="auto" w:fill="92E6EB" w:themeFill="accent3" w:themeFillTint="7F"/>
      </w:tcPr>
    </w:tblStylePr>
    <w:tblStylePr w:type="band1Horz">
      <w:tblPr/>
      <w:tcPr>
        <w:tcBorders>
          <w:insideH w:val="single" w:sz="6" w:space="0" w:color="27CED7" w:themeColor="accent3"/>
          <w:insideV w:val="single" w:sz="6" w:space="0" w:color="27CED7" w:themeColor="accent3"/>
        </w:tcBorders>
        <w:shd w:val="clear" w:color="auto" w:fill="92E6E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6">
    <w:name w:val="Medium Grid 2 Accent 4"/>
    <w:basedOn w:val="a5"/>
    <w:uiPriority w:val="68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  <w:insideH w:val="single" w:sz="8" w:space="0" w:color="42BA97" w:themeColor="accent4"/>
        <w:insideV w:val="single" w:sz="8" w:space="0" w:color="42BA97" w:themeColor="accent4"/>
      </w:tblBorders>
    </w:tblPr>
    <w:tcPr>
      <w:shd w:val="clear" w:color="auto" w:fill="CFEEE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F4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4" w:themeFillTint="33"/>
      </w:tcPr>
    </w:tblStylePr>
    <w:tblStylePr w:type="band1Vert">
      <w:tblPr/>
      <w:tcPr>
        <w:shd w:val="clear" w:color="auto" w:fill="A0DDCB" w:themeFill="accent4" w:themeFillTint="7F"/>
      </w:tcPr>
    </w:tblStylePr>
    <w:tblStylePr w:type="band1Horz">
      <w:tblPr/>
      <w:tcPr>
        <w:tcBorders>
          <w:insideH w:val="single" w:sz="6" w:space="0" w:color="42BA97" w:themeColor="accent4"/>
          <w:insideV w:val="single" w:sz="6" w:space="0" w:color="42BA97" w:themeColor="accent4"/>
        </w:tcBorders>
        <w:shd w:val="clear" w:color="auto" w:fill="A0DDC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7">
    <w:name w:val="Medium Grid 2 Accent 5"/>
    <w:basedOn w:val="a5"/>
    <w:uiPriority w:val="68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  <w:insideH w:val="single" w:sz="8" w:space="0" w:color="3E8853" w:themeColor="accent5"/>
        <w:insideV w:val="single" w:sz="8" w:space="0" w:color="3E8853" w:themeColor="accent5"/>
      </w:tblBorders>
    </w:tblPr>
    <w:tcPr>
      <w:shd w:val="clear" w:color="auto" w:fill="C9E6D2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9F5E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BDA" w:themeFill="accent5" w:themeFillTint="33"/>
      </w:tcPr>
    </w:tblStylePr>
    <w:tblStylePr w:type="band1Vert">
      <w:tblPr/>
      <w:tcPr>
        <w:shd w:val="clear" w:color="auto" w:fill="94CEA4" w:themeFill="accent5" w:themeFillTint="7F"/>
      </w:tcPr>
    </w:tblStylePr>
    <w:tblStylePr w:type="band1Horz">
      <w:tblPr/>
      <w:tcPr>
        <w:tcBorders>
          <w:insideH w:val="single" w:sz="6" w:space="0" w:color="3E8853" w:themeColor="accent5"/>
          <w:insideV w:val="single" w:sz="6" w:space="0" w:color="3E8853" w:themeColor="accent5"/>
        </w:tcBorders>
        <w:shd w:val="clear" w:color="auto" w:fill="94CEA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8">
    <w:name w:val="Medium Grid 2 Accent 6"/>
    <w:basedOn w:val="a5"/>
    <w:uiPriority w:val="68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  <w:insideH w:val="single" w:sz="8" w:space="0" w:color="62A39F" w:themeColor="accent6"/>
        <w:insideV w:val="single" w:sz="8" w:space="0" w:color="62A39F" w:themeColor="accent6"/>
      </w:tblBorders>
    </w:tblPr>
    <w:tcPr>
      <w:shd w:val="clear" w:color="auto" w:fill="D8E8E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FF6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CEB" w:themeFill="accent6" w:themeFillTint="33"/>
      </w:tcPr>
    </w:tblStylePr>
    <w:tblStylePr w:type="band1Vert">
      <w:tblPr/>
      <w:tcPr>
        <w:shd w:val="clear" w:color="auto" w:fill="B0D1CF" w:themeFill="accent6" w:themeFillTint="7F"/>
      </w:tcPr>
    </w:tblStylePr>
    <w:tblStylePr w:type="band1Horz">
      <w:tblPr/>
      <w:tcPr>
        <w:tcBorders>
          <w:insideH w:val="single" w:sz="6" w:space="0" w:color="62A39F" w:themeColor="accent6"/>
          <w:insideV w:val="single" w:sz="6" w:space="0" w:color="62A39F" w:themeColor="accent6"/>
        </w:tcBorders>
        <w:shd w:val="clear" w:color="auto" w:fill="B0D1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0">
    <w:name w:val="Medium Grid 3"/>
    <w:basedOn w:val="a5"/>
    <w:uiPriority w:val="69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101">
    <w:name w:val="Medium Grid 3 Accent 1"/>
    <w:basedOn w:val="a5"/>
    <w:uiPriority w:val="69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AF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CADE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CADE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CADE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5F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5F1" w:themeFill="accent1" w:themeFillTint="7F"/>
      </w:tcPr>
    </w:tblStylePr>
  </w:style>
  <w:style w:type="table" w:styleId="102">
    <w:name w:val="Medium Grid 3 Accent 2"/>
    <w:basedOn w:val="a5"/>
    <w:uiPriority w:val="69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2" w:themeFillTint="7F"/>
      </w:tcPr>
    </w:tblStylePr>
  </w:style>
  <w:style w:type="table" w:styleId="103">
    <w:name w:val="Medium Grid 3 Accent 3"/>
    <w:basedOn w:val="a5"/>
    <w:uiPriority w:val="69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F2F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7CED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7CED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7CED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2E6E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2E6EB" w:themeFill="accent3" w:themeFillTint="7F"/>
      </w:tcPr>
    </w:tblStylePr>
  </w:style>
  <w:style w:type="table" w:styleId="104">
    <w:name w:val="Medium Grid 3 Accent 4"/>
    <w:basedOn w:val="a5"/>
    <w:uiPriority w:val="69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EEE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BA9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BA9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BA9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DC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DCB" w:themeFill="accent4" w:themeFillTint="7F"/>
      </w:tcPr>
    </w:tblStylePr>
  </w:style>
  <w:style w:type="table" w:styleId="105">
    <w:name w:val="Medium Grid 3 Accent 5"/>
    <w:basedOn w:val="a5"/>
    <w:uiPriority w:val="69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E6D2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E885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E885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E885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EA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EA4" w:themeFill="accent5" w:themeFillTint="7F"/>
      </w:tcPr>
    </w:tblStylePr>
  </w:style>
  <w:style w:type="table" w:styleId="106">
    <w:name w:val="Medium Grid 3 Accent 6"/>
    <w:basedOn w:val="a5"/>
    <w:uiPriority w:val="69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E8E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A3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A3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A3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D1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D1CF" w:themeFill="accent6" w:themeFillTint="7F"/>
      </w:tcPr>
    </w:tblStylePr>
  </w:style>
  <w:style w:type="table" w:styleId="64">
    <w:name w:val="Medium List 1"/>
    <w:basedOn w:val="a5"/>
    <w:uiPriority w:val="65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65">
    <w:name w:val="Medium List 1 Accent 1"/>
    <w:basedOn w:val="a5"/>
    <w:uiPriority w:val="65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CADE4" w:themeColor="accent1"/>
        <w:bottom w:val="single" w:sz="8" w:space="0" w:color="1CADE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CADE4" w:themeColor="accent1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1CADE4" w:themeColor="accent1"/>
          <w:bottom w:val="single" w:sz="8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CADE4" w:themeColor="accent1"/>
          <w:bottom w:val="single" w:sz="8" w:space="0" w:color="1CADE4" w:themeColor="accent1"/>
        </w:tcBorders>
      </w:tcPr>
    </w:tblStylePr>
    <w:tblStylePr w:type="band1Vert">
      <w:tblPr/>
      <w:tcPr>
        <w:shd w:val="clear" w:color="auto" w:fill="C6EAF8" w:themeFill="accent1" w:themeFillTint="3F"/>
      </w:tcPr>
    </w:tblStylePr>
    <w:tblStylePr w:type="band1Horz">
      <w:tblPr/>
      <w:tcPr>
        <w:shd w:val="clear" w:color="auto" w:fill="C6EAF8" w:themeFill="accent1" w:themeFillTint="3F"/>
      </w:tcPr>
    </w:tblStylePr>
  </w:style>
  <w:style w:type="table" w:styleId="66">
    <w:name w:val="Medium List 1 Accent 2"/>
    <w:basedOn w:val="a5"/>
    <w:uiPriority w:val="65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2"/>
        <w:bottom w:val="single" w:sz="8" w:space="0" w:color="2683C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2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2683C6" w:themeColor="accent2"/>
          <w:bottom w:val="single" w:sz="8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2"/>
          <w:bottom w:val="single" w:sz="8" w:space="0" w:color="2683C6" w:themeColor="accent2"/>
        </w:tcBorders>
      </w:tcPr>
    </w:tblStylePr>
    <w:tblStylePr w:type="band1Vert">
      <w:tblPr/>
      <w:tcPr>
        <w:shd w:val="clear" w:color="auto" w:fill="C5E0F4" w:themeFill="accent2" w:themeFillTint="3F"/>
      </w:tcPr>
    </w:tblStylePr>
    <w:tblStylePr w:type="band1Horz">
      <w:tblPr/>
      <w:tcPr>
        <w:shd w:val="clear" w:color="auto" w:fill="C5E0F4" w:themeFill="accent2" w:themeFillTint="3F"/>
      </w:tcPr>
    </w:tblStylePr>
  </w:style>
  <w:style w:type="table" w:styleId="67">
    <w:name w:val="Medium List 1 Accent 3"/>
    <w:basedOn w:val="a5"/>
    <w:uiPriority w:val="65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7CED7" w:themeColor="accent3"/>
        <w:bottom w:val="single" w:sz="8" w:space="0" w:color="27CED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7CED7" w:themeColor="accent3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27CED7" w:themeColor="accent3"/>
          <w:bottom w:val="single" w:sz="8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7CED7" w:themeColor="accent3"/>
          <w:bottom w:val="single" w:sz="8" w:space="0" w:color="27CED7" w:themeColor="accent3"/>
        </w:tcBorders>
      </w:tcPr>
    </w:tblStylePr>
    <w:tblStylePr w:type="band1Vert">
      <w:tblPr/>
      <w:tcPr>
        <w:shd w:val="clear" w:color="auto" w:fill="C9F2F5" w:themeFill="accent3" w:themeFillTint="3F"/>
      </w:tcPr>
    </w:tblStylePr>
    <w:tblStylePr w:type="band1Horz">
      <w:tblPr/>
      <w:tcPr>
        <w:shd w:val="clear" w:color="auto" w:fill="C9F2F5" w:themeFill="accent3" w:themeFillTint="3F"/>
      </w:tcPr>
    </w:tblStylePr>
  </w:style>
  <w:style w:type="table" w:styleId="68">
    <w:name w:val="Medium List 1 Accent 4"/>
    <w:basedOn w:val="a5"/>
    <w:uiPriority w:val="65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2BA97" w:themeColor="accent4"/>
        <w:bottom w:val="single" w:sz="8" w:space="0" w:color="42BA9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BA97" w:themeColor="accent4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42BA97" w:themeColor="accent4"/>
          <w:bottom w:val="single" w:sz="8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BA97" w:themeColor="accent4"/>
          <w:bottom w:val="single" w:sz="8" w:space="0" w:color="42BA97" w:themeColor="accent4"/>
        </w:tcBorders>
      </w:tcPr>
    </w:tblStylePr>
    <w:tblStylePr w:type="band1Vert">
      <w:tblPr/>
      <w:tcPr>
        <w:shd w:val="clear" w:color="auto" w:fill="CFEEE5" w:themeFill="accent4" w:themeFillTint="3F"/>
      </w:tcPr>
    </w:tblStylePr>
    <w:tblStylePr w:type="band1Horz">
      <w:tblPr/>
      <w:tcPr>
        <w:shd w:val="clear" w:color="auto" w:fill="CFEEE5" w:themeFill="accent4" w:themeFillTint="3F"/>
      </w:tcPr>
    </w:tblStylePr>
  </w:style>
  <w:style w:type="table" w:styleId="69">
    <w:name w:val="Medium List 1 Accent 5"/>
    <w:basedOn w:val="a5"/>
    <w:uiPriority w:val="65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E8853" w:themeColor="accent5"/>
        <w:bottom w:val="single" w:sz="8" w:space="0" w:color="3E885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E8853" w:themeColor="accent5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3E8853" w:themeColor="accent5"/>
          <w:bottom w:val="single" w:sz="8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E8853" w:themeColor="accent5"/>
          <w:bottom w:val="single" w:sz="8" w:space="0" w:color="3E8853" w:themeColor="accent5"/>
        </w:tcBorders>
      </w:tcPr>
    </w:tblStylePr>
    <w:tblStylePr w:type="band1Vert">
      <w:tblPr/>
      <w:tcPr>
        <w:shd w:val="clear" w:color="auto" w:fill="C9E6D2" w:themeFill="accent5" w:themeFillTint="3F"/>
      </w:tcPr>
    </w:tblStylePr>
    <w:tblStylePr w:type="band1Horz">
      <w:tblPr/>
      <w:tcPr>
        <w:shd w:val="clear" w:color="auto" w:fill="C9E6D2" w:themeFill="accent5" w:themeFillTint="3F"/>
      </w:tcPr>
    </w:tblStylePr>
  </w:style>
  <w:style w:type="table" w:styleId="6a">
    <w:name w:val="Medium List 1 Accent 6"/>
    <w:basedOn w:val="a5"/>
    <w:uiPriority w:val="65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A39F" w:themeColor="accent6"/>
        <w:bottom w:val="single" w:sz="8" w:space="0" w:color="62A3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A39F" w:themeColor="accent6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62A39F" w:themeColor="accent6"/>
          <w:bottom w:val="single" w:sz="8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A39F" w:themeColor="accent6"/>
          <w:bottom w:val="single" w:sz="8" w:space="0" w:color="62A39F" w:themeColor="accent6"/>
        </w:tcBorders>
      </w:tcPr>
    </w:tblStylePr>
    <w:tblStylePr w:type="band1Vert">
      <w:tblPr/>
      <w:tcPr>
        <w:shd w:val="clear" w:color="auto" w:fill="D8E8E7" w:themeFill="accent6" w:themeFillTint="3F"/>
      </w:tcPr>
    </w:tblStylePr>
    <w:tblStylePr w:type="band1Horz">
      <w:tblPr/>
      <w:tcPr>
        <w:shd w:val="clear" w:color="auto" w:fill="D8E8E7" w:themeFill="accent6" w:themeFillTint="3F"/>
      </w:tcPr>
    </w:tblStylePr>
  </w:style>
  <w:style w:type="table" w:styleId="74">
    <w:name w:val="Medium List 2"/>
    <w:basedOn w:val="a5"/>
    <w:uiPriority w:val="66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5">
    <w:name w:val="Medium List 2 Accent 1"/>
    <w:basedOn w:val="a5"/>
    <w:uiPriority w:val="66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CADE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CADE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CADE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AF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6">
    <w:name w:val="Medium List 2 Accent 2"/>
    <w:basedOn w:val="a5"/>
    <w:uiPriority w:val="66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7">
    <w:name w:val="Medium List 2 Accent 3"/>
    <w:basedOn w:val="a5"/>
    <w:uiPriority w:val="66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7CED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7CED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7CED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F2F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8">
    <w:name w:val="Medium List 2 Accent 4"/>
    <w:basedOn w:val="a5"/>
    <w:uiPriority w:val="66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BA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BA9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BA9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EEE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9">
    <w:name w:val="Medium List 2 Accent 5"/>
    <w:basedOn w:val="a5"/>
    <w:uiPriority w:val="66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E885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E885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E885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E6D2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a">
    <w:name w:val="Medium List 2 Accent 6"/>
    <w:basedOn w:val="a5"/>
    <w:uiPriority w:val="66"/>
    <w:semiHidden/>
    <w:unhideWhenUsed/>
    <w:rsid w:val="00FD2AC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A3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A3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A3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E8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48">
    <w:name w:val="Medium Shading 1"/>
    <w:basedOn w:val="a5"/>
    <w:uiPriority w:val="63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9">
    <w:name w:val="Medium Shading 1 Accent 1"/>
    <w:basedOn w:val="a5"/>
    <w:uiPriority w:val="63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54C1EA" w:themeColor="accent1" w:themeTint="BF"/>
        <w:left w:val="single" w:sz="8" w:space="0" w:color="54C1EA" w:themeColor="accent1" w:themeTint="BF"/>
        <w:bottom w:val="single" w:sz="8" w:space="0" w:color="54C1EA" w:themeColor="accent1" w:themeTint="BF"/>
        <w:right w:val="single" w:sz="8" w:space="0" w:color="54C1EA" w:themeColor="accent1" w:themeTint="BF"/>
        <w:insideH w:val="single" w:sz="8" w:space="0" w:color="54C1E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4C1EA" w:themeColor="accent1" w:themeTint="BF"/>
          <w:left w:val="single" w:sz="8" w:space="0" w:color="54C1EA" w:themeColor="accent1" w:themeTint="BF"/>
          <w:bottom w:val="single" w:sz="8" w:space="0" w:color="54C1EA" w:themeColor="accent1" w:themeTint="BF"/>
          <w:right w:val="single" w:sz="8" w:space="0" w:color="54C1EA" w:themeColor="accent1" w:themeTint="BF"/>
          <w:insideH w:val="nil"/>
          <w:insideV w:val="nil"/>
        </w:tcBorders>
        <w:shd w:val="clear" w:color="auto" w:fill="1CADE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C1EA" w:themeColor="accent1" w:themeTint="BF"/>
          <w:left w:val="single" w:sz="8" w:space="0" w:color="54C1EA" w:themeColor="accent1" w:themeTint="BF"/>
          <w:bottom w:val="single" w:sz="8" w:space="0" w:color="54C1EA" w:themeColor="accent1" w:themeTint="BF"/>
          <w:right w:val="single" w:sz="8" w:space="0" w:color="54C1E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AF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AF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a">
    <w:name w:val="Medium Shading 1 Accent 2"/>
    <w:basedOn w:val="a5"/>
    <w:uiPriority w:val="63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2" w:themeTint="BF"/>
        <w:left w:val="single" w:sz="8" w:space="0" w:color="52A3DE" w:themeColor="accent2" w:themeTint="BF"/>
        <w:bottom w:val="single" w:sz="8" w:space="0" w:color="52A3DE" w:themeColor="accent2" w:themeTint="BF"/>
        <w:right w:val="single" w:sz="8" w:space="0" w:color="52A3DE" w:themeColor="accent2" w:themeTint="BF"/>
        <w:insideH w:val="single" w:sz="8" w:space="0" w:color="52A3D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2" w:themeTint="BF"/>
          <w:left w:val="single" w:sz="8" w:space="0" w:color="52A3DE" w:themeColor="accent2" w:themeTint="BF"/>
          <w:bottom w:val="single" w:sz="8" w:space="0" w:color="52A3DE" w:themeColor="accent2" w:themeTint="BF"/>
          <w:right w:val="single" w:sz="8" w:space="0" w:color="52A3DE" w:themeColor="accent2" w:themeTint="BF"/>
          <w:insideH w:val="nil"/>
          <w:insideV w:val="nil"/>
        </w:tcBorders>
        <w:shd w:val="clear" w:color="auto" w:fill="2683C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2" w:themeTint="BF"/>
          <w:left w:val="single" w:sz="8" w:space="0" w:color="52A3DE" w:themeColor="accent2" w:themeTint="BF"/>
          <w:bottom w:val="single" w:sz="8" w:space="0" w:color="52A3DE" w:themeColor="accent2" w:themeTint="BF"/>
          <w:right w:val="single" w:sz="8" w:space="0" w:color="52A3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b">
    <w:name w:val="Medium Shading 1 Accent 3"/>
    <w:basedOn w:val="a5"/>
    <w:uiPriority w:val="63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5CDAE1" w:themeColor="accent3" w:themeTint="BF"/>
        <w:left w:val="single" w:sz="8" w:space="0" w:color="5CDAE1" w:themeColor="accent3" w:themeTint="BF"/>
        <w:bottom w:val="single" w:sz="8" w:space="0" w:color="5CDAE1" w:themeColor="accent3" w:themeTint="BF"/>
        <w:right w:val="single" w:sz="8" w:space="0" w:color="5CDAE1" w:themeColor="accent3" w:themeTint="BF"/>
        <w:insideH w:val="single" w:sz="8" w:space="0" w:color="5CDAE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CDAE1" w:themeColor="accent3" w:themeTint="BF"/>
          <w:left w:val="single" w:sz="8" w:space="0" w:color="5CDAE1" w:themeColor="accent3" w:themeTint="BF"/>
          <w:bottom w:val="single" w:sz="8" w:space="0" w:color="5CDAE1" w:themeColor="accent3" w:themeTint="BF"/>
          <w:right w:val="single" w:sz="8" w:space="0" w:color="5CDAE1" w:themeColor="accent3" w:themeTint="BF"/>
          <w:insideH w:val="nil"/>
          <w:insideV w:val="nil"/>
        </w:tcBorders>
        <w:shd w:val="clear" w:color="auto" w:fill="27CED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DAE1" w:themeColor="accent3" w:themeTint="BF"/>
          <w:left w:val="single" w:sz="8" w:space="0" w:color="5CDAE1" w:themeColor="accent3" w:themeTint="BF"/>
          <w:bottom w:val="single" w:sz="8" w:space="0" w:color="5CDAE1" w:themeColor="accent3" w:themeTint="BF"/>
          <w:right w:val="single" w:sz="8" w:space="0" w:color="5CDAE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2F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F2F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c">
    <w:name w:val="Medium Shading 1 Accent 4"/>
    <w:basedOn w:val="a5"/>
    <w:uiPriority w:val="63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70CCB1" w:themeColor="accent4" w:themeTint="BF"/>
        <w:left w:val="single" w:sz="8" w:space="0" w:color="70CCB1" w:themeColor="accent4" w:themeTint="BF"/>
        <w:bottom w:val="single" w:sz="8" w:space="0" w:color="70CCB1" w:themeColor="accent4" w:themeTint="BF"/>
        <w:right w:val="single" w:sz="8" w:space="0" w:color="70CCB1" w:themeColor="accent4" w:themeTint="BF"/>
        <w:insideH w:val="single" w:sz="8" w:space="0" w:color="70CCB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0CCB1" w:themeColor="accent4" w:themeTint="BF"/>
          <w:left w:val="single" w:sz="8" w:space="0" w:color="70CCB1" w:themeColor="accent4" w:themeTint="BF"/>
          <w:bottom w:val="single" w:sz="8" w:space="0" w:color="70CCB1" w:themeColor="accent4" w:themeTint="BF"/>
          <w:right w:val="single" w:sz="8" w:space="0" w:color="70CCB1" w:themeColor="accent4" w:themeTint="BF"/>
          <w:insideH w:val="nil"/>
          <w:insideV w:val="nil"/>
        </w:tcBorders>
        <w:shd w:val="clear" w:color="auto" w:fill="42BA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CCB1" w:themeColor="accent4" w:themeTint="BF"/>
          <w:left w:val="single" w:sz="8" w:space="0" w:color="70CCB1" w:themeColor="accent4" w:themeTint="BF"/>
          <w:bottom w:val="single" w:sz="8" w:space="0" w:color="70CCB1" w:themeColor="accent4" w:themeTint="BF"/>
          <w:right w:val="single" w:sz="8" w:space="0" w:color="70CCB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EE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EE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d">
    <w:name w:val="Medium Shading 1 Accent 5"/>
    <w:basedOn w:val="a5"/>
    <w:uiPriority w:val="63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5EB576" w:themeColor="accent5" w:themeTint="BF"/>
        <w:left w:val="single" w:sz="8" w:space="0" w:color="5EB576" w:themeColor="accent5" w:themeTint="BF"/>
        <w:bottom w:val="single" w:sz="8" w:space="0" w:color="5EB576" w:themeColor="accent5" w:themeTint="BF"/>
        <w:right w:val="single" w:sz="8" w:space="0" w:color="5EB576" w:themeColor="accent5" w:themeTint="BF"/>
        <w:insideH w:val="single" w:sz="8" w:space="0" w:color="5EB576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EB576" w:themeColor="accent5" w:themeTint="BF"/>
          <w:left w:val="single" w:sz="8" w:space="0" w:color="5EB576" w:themeColor="accent5" w:themeTint="BF"/>
          <w:bottom w:val="single" w:sz="8" w:space="0" w:color="5EB576" w:themeColor="accent5" w:themeTint="BF"/>
          <w:right w:val="single" w:sz="8" w:space="0" w:color="5EB576" w:themeColor="accent5" w:themeTint="BF"/>
          <w:insideH w:val="nil"/>
          <w:insideV w:val="nil"/>
        </w:tcBorders>
        <w:shd w:val="clear" w:color="auto" w:fill="3E885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EB576" w:themeColor="accent5" w:themeTint="BF"/>
          <w:left w:val="single" w:sz="8" w:space="0" w:color="5EB576" w:themeColor="accent5" w:themeTint="BF"/>
          <w:bottom w:val="single" w:sz="8" w:space="0" w:color="5EB576" w:themeColor="accent5" w:themeTint="BF"/>
          <w:right w:val="single" w:sz="8" w:space="0" w:color="5EB57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6D2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E6D2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e">
    <w:name w:val="Medium Shading 1 Accent 6"/>
    <w:basedOn w:val="a5"/>
    <w:uiPriority w:val="63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8" w:space="0" w:color="89BAB7" w:themeColor="accent6" w:themeTint="BF"/>
        <w:left w:val="single" w:sz="8" w:space="0" w:color="89BAB7" w:themeColor="accent6" w:themeTint="BF"/>
        <w:bottom w:val="single" w:sz="8" w:space="0" w:color="89BAB7" w:themeColor="accent6" w:themeTint="BF"/>
        <w:right w:val="single" w:sz="8" w:space="0" w:color="89BAB7" w:themeColor="accent6" w:themeTint="BF"/>
        <w:insideH w:val="single" w:sz="8" w:space="0" w:color="89BAB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BAB7" w:themeColor="accent6" w:themeTint="BF"/>
          <w:left w:val="single" w:sz="8" w:space="0" w:color="89BAB7" w:themeColor="accent6" w:themeTint="BF"/>
          <w:bottom w:val="single" w:sz="8" w:space="0" w:color="89BAB7" w:themeColor="accent6" w:themeTint="BF"/>
          <w:right w:val="single" w:sz="8" w:space="0" w:color="89BAB7" w:themeColor="accent6" w:themeTint="BF"/>
          <w:insideH w:val="nil"/>
          <w:insideV w:val="nil"/>
        </w:tcBorders>
        <w:shd w:val="clear" w:color="auto" w:fill="62A3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BAB7" w:themeColor="accent6" w:themeTint="BF"/>
          <w:left w:val="single" w:sz="8" w:space="0" w:color="89BAB7" w:themeColor="accent6" w:themeTint="BF"/>
          <w:bottom w:val="single" w:sz="8" w:space="0" w:color="89BAB7" w:themeColor="accent6" w:themeTint="BF"/>
          <w:right w:val="single" w:sz="8" w:space="0" w:color="89BAB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8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E8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8">
    <w:name w:val="Medium Shading 2"/>
    <w:basedOn w:val="a5"/>
    <w:uiPriority w:val="64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9">
    <w:name w:val="Medium Shading 2 Accent 1"/>
    <w:basedOn w:val="a5"/>
    <w:uiPriority w:val="64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CADE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AD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CADE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a">
    <w:name w:val="Medium Shading 2 Accent 2"/>
    <w:basedOn w:val="a5"/>
    <w:uiPriority w:val="64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b">
    <w:name w:val="Medium Shading 2 Accent 3"/>
    <w:basedOn w:val="a5"/>
    <w:uiPriority w:val="64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7CED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7CED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c">
    <w:name w:val="Medium Shading 2 Accent 4"/>
    <w:basedOn w:val="a5"/>
    <w:uiPriority w:val="64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BA9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BA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BA9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d">
    <w:name w:val="Medium Shading 2 Accent 5"/>
    <w:basedOn w:val="a5"/>
    <w:uiPriority w:val="64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885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885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E885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5e">
    <w:name w:val="Medium Shading 2 Accent 6"/>
    <w:basedOn w:val="a5"/>
    <w:uiPriority w:val="64"/>
    <w:semiHidden/>
    <w:unhideWhenUsed/>
    <w:rsid w:val="00FD2AC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A3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A3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">
    <w:name w:val="Mention"/>
    <w:basedOn w:val="a4"/>
    <w:uiPriority w:val="99"/>
    <w:semiHidden/>
    <w:unhideWhenUsed/>
    <w:rsid w:val="00FD2ACA"/>
    <w:rPr>
      <w:rFonts w:ascii="Meiryo UI" w:eastAsia="Meiryo UI" w:hAnsi="Meiryo UI" w:cs="Meiryo UI"/>
      <w:color w:val="2B579A"/>
      <w:shd w:val="clear" w:color="auto" w:fill="E1DFDD"/>
    </w:rPr>
  </w:style>
  <w:style w:type="paragraph" w:styleId="affff0">
    <w:name w:val="Message Header"/>
    <w:basedOn w:val="a3"/>
    <w:link w:val="affff1"/>
    <w:uiPriority w:val="99"/>
    <w:semiHidden/>
    <w:unhideWhenUsed/>
    <w:rsid w:val="00FD2A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szCs w:val="24"/>
    </w:rPr>
  </w:style>
  <w:style w:type="character" w:customStyle="1" w:styleId="affff1">
    <w:name w:val="メッセージ見出し (文字)"/>
    <w:basedOn w:val="a4"/>
    <w:link w:val="affff0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24"/>
      <w:shd w:val="pct20" w:color="auto" w:fill="auto"/>
    </w:rPr>
  </w:style>
  <w:style w:type="paragraph" w:styleId="affff2">
    <w:name w:val="Normal Indent"/>
    <w:basedOn w:val="a3"/>
    <w:uiPriority w:val="99"/>
    <w:semiHidden/>
    <w:unhideWhenUsed/>
    <w:rsid w:val="00FD2ACA"/>
    <w:pPr>
      <w:ind w:left="720"/>
    </w:pPr>
  </w:style>
  <w:style w:type="paragraph" w:styleId="affff3">
    <w:name w:val="Note Heading"/>
    <w:basedOn w:val="a3"/>
    <w:next w:val="a3"/>
    <w:link w:val="affff4"/>
    <w:uiPriority w:val="99"/>
    <w:semiHidden/>
    <w:unhideWhenUsed/>
    <w:rsid w:val="00FD2ACA"/>
    <w:pPr>
      <w:spacing w:line="240" w:lineRule="auto"/>
    </w:pPr>
  </w:style>
  <w:style w:type="character" w:customStyle="1" w:styleId="affff4">
    <w:name w:val="記 (文字)"/>
    <w:basedOn w:val="a4"/>
    <w:link w:val="affff3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character" w:styleId="affff5">
    <w:name w:val="page number"/>
    <w:basedOn w:val="a4"/>
    <w:uiPriority w:val="99"/>
    <w:semiHidden/>
    <w:unhideWhenUsed/>
    <w:rsid w:val="00FD2ACA"/>
    <w:rPr>
      <w:rFonts w:ascii="Meiryo UI" w:eastAsia="Meiryo UI" w:hAnsi="Meiryo UI" w:cs="Meiryo UI"/>
    </w:rPr>
  </w:style>
  <w:style w:type="table" w:styleId="1f">
    <w:name w:val="Plain Table 1"/>
    <w:basedOn w:val="a5"/>
    <w:uiPriority w:val="41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9">
    <w:name w:val="Plain Table 2"/>
    <w:basedOn w:val="a5"/>
    <w:uiPriority w:val="42"/>
    <w:rsid w:val="00FD2AC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f3">
    <w:name w:val="Plain Table 3"/>
    <w:basedOn w:val="a5"/>
    <w:uiPriority w:val="43"/>
    <w:rsid w:val="00FD2A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f">
    <w:name w:val="Plain Table 4"/>
    <w:basedOn w:val="a5"/>
    <w:uiPriority w:val="44"/>
    <w:rsid w:val="00FD2A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f">
    <w:name w:val="Plain Table 5"/>
    <w:basedOn w:val="a5"/>
    <w:uiPriority w:val="45"/>
    <w:rsid w:val="00FD2AC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6">
    <w:name w:val="Plain Text"/>
    <w:basedOn w:val="a3"/>
    <w:link w:val="affff7"/>
    <w:uiPriority w:val="99"/>
    <w:semiHidden/>
    <w:unhideWhenUsed/>
    <w:rsid w:val="00FD2ACA"/>
    <w:pPr>
      <w:spacing w:line="240" w:lineRule="auto"/>
    </w:pPr>
    <w:rPr>
      <w:sz w:val="21"/>
      <w:szCs w:val="21"/>
    </w:rPr>
  </w:style>
  <w:style w:type="character" w:customStyle="1" w:styleId="affff7">
    <w:name w:val="書式なし (文字)"/>
    <w:basedOn w:val="a4"/>
    <w:link w:val="affff6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1"/>
      <w:szCs w:val="21"/>
    </w:rPr>
  </w:style>
  <w:style w:type="paragraph" w:styleId="affff8">
    <w:name w:val="Quote"/>
    <w:basedOn w:val="a3"/>
    <w:next w:val="a3"/>
    <w:link w:val="affff9"/>
    <w:uiPriority w:val="29"/>
    <w:semiHidden/>
    <w:unhideWhenUsed/>
    <w:rsid w:val="00FD2A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9">
    <w:name w:val="引用文 (文字)"/>
    <w:basedOn w:val="a4"/>
    <w:link w:val="affff8"/>
    <w:uiPriority w:val="29"/>
    <w:semiHidden/>
    <w:rsid w:val="00FD2ACA"/>
    <w:rPr>
      <w:rFonts w:ascii="Meiryo UI" w:eastAsia="Meiryo UI" w:hAnsi="Meiryo UI" w:cs="Meiryo UI"/>
      <w:bCs/>
      <w:i/>
      <w:iCs/>
      <w:color w:val="404040" w:themeColor="text1" w:themeTint="BF"/>
      <w:sz w:val="24"/>
      <w:szCs w:val="18"/>
    </w:rPr>
  </w:style>
  <w:style w:type="paragraph" w:styleId="affffa">
    <w:name w:val="Salutation"/>
    <w:basedOn w:val="a3"/>
    <w:next w:val="a3"/>
    <w:link w:val="affffb"/>
    <w:uiPriority w:val="99"/>
    <w:semiHidden/>
    <w:unhideWhenUsed/>
    <w:rsid w:val="00FD2ACA"/>
  </w:style>
  <w:style w:type="character" w:customStyle="1" w:styleId="affffb">
    <w:name w:val="挨拶文 (文字)"/>
    <w:basedOn w:val="a4"/>
    <w:link w:val="affffa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paragraph" w:styleId="affffc">
    <w:name w:val="Signature"/>
    <w:basedOn w:val="a3"/>
    <w:link w:val="affffd"/>
    <w:uiPriority w:val="99"/>
    <w:semiHidden/>
    <w:unhideWhenUsed/>
    <w:rsid w:val="00FD2ACA"/>
    <w:pPr>
      <w:spacing w:line="240" w:lineRule="auto"/>
      <w:ind w:left="4252"/>
    </w:pPr>
  </w:style>
  <w:style w:type="character" w:customStyle="1" w:styleId="affffd">
    <w:name w:val="署名 (文字)"/>
    <w:basedOn w:val="a4"/>
    <w:link w:val="affffc"/>
    <w:uiPriority w:val="99"/>
    <w:semiHidden/>
    <w:rsid w:val="00FD2ACA"/>
    <w:rPr>
      <w:rFonts w:ascii="Meiryo UI" w:eastAsia="Meiryo UI" w:hAnsi="Meiryo UI" w:cs="Meiryo UI"/>
      <w:bCs/>
      <w:color w:val="000000" w:themeColor="text1"/>
      <w:sz w:val="24"/>
      <w:szCs w:val="18"/>
    </w:rPr>
  </w:style>
  <w:style w:type="character" w:styleId="affffe">
    <w:name w:val="Smart Hyperlink"/>
    <w:basedOn w:val="a4"/>
    <w:uiPriority w:val="99"/>
    <w:semiHidden/>
    <w:unhideWhenUsed/>
    <w:rsid w:val="00FD2ACA"/>
    <w:rPr>
      <w:rFonts w:ascii="Meiryo UI" w:eastAsia="Meiryo UI" w:hAnsi="Meiryo UI" w:cs="Meiryo UI"/>
      <w:u w:val="dotted"/>
    </w:rPr>
  </w:style>
  <w:style w:type="character" w:styleId="afffff">
    <w:name w:val="Strong"/>
    <w:basedOn w:val="a4"/>
    <w:uiPriority w:val="22"/>
    <w:semiHidden/>
    <w:unhideWhenUsed/>
    <w:rsid w:val="00FD2ACA"/>
    <w:rPr>
      <w:rFonts w:ascii="Meiryo UI" w:eastAsia="Meiryo UI" w:hAnsi="Meiryo UI" w:cs="Meiryo UI"/>
      <w:b/>
      <w:bCs/>
    </w:rPr>
  </w:style>
  <w:style w:type="character" w:styleId="afffff0">
    <w:name w:val="Subtle Emphasis"/>
    <w:basedOn w:val="a4"/>
    <w:uiPriority w:val="19"/>
    <w:semiHidden/>
    <w:unhideWhenUsed/>
    <w:rsid w:val="00FD2ACA"/>
    <w:rPr>
      <w:rFonts w:ascii="Meiryo UI" w:eastAsia="Meiryo UI" w:hAnsi="Meiryo UI" w:cs="Meiryo UI"/>
      <w:i/>
      <w:iCs/>
      <w:color w:val="404040" w:themeColor="text1" w:themeTint="BF"/>
    </w:rPr>
  </w:style>
  <w:style w:type="character" w:styleId="afffff1">
    <w:name w:val="Subtle Reference"/>
    <w:basedOn w:val="a4"/>
    <w:uiPriority w:val="31"/>
    <w:semiHidden/>
    <w:unhideWhenUsed/>
    <w:rsid w:val="00FD2ACA"/>
    <w:rPr>
      <w:rFonts w:ascii="Meiryo UI" w:eastAsia="Meiryo UI" w:hAnsi="Meiryo UI" w:cs="Meiryo UI"/>
      <w:smallCaps/>
      <w:color w:val="5A5A5A" w:themeColor="text1" w:themeTint="A5"/>
    </w:rPr>
  </w:style>
  <w:style w:type="table" w:styleId="3-D1">
    <w:name w:val="Table 3D effects 1"/>
    <w:basedOn w:val="a5"/>
    <w:uiPriority w:val="99"/>
    <w:semiHidden/>
    <w:unhideWhenUsed/>
    <w:rsid w:val="00FD2ACA"/>
    <w:pPr>
      <w:spacing w:after="0" w:line="276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D2">
    <w:name w:val="Table 3D effects 2"/>
    <w:basedOn w:val="a5"/>
    <w:uiPriority w:val="99"/>
    <w:semiHidden/>
    <w:unhideWhenUsed/>
    <w:rsid w:val="00FD2ACA"/>
    <w:pPr>
      <w:spacing w:after="0" w:line="276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D3">
    <w:name w:val="Table 3D effects 3"/>
    <w:basedOn w:val="a5"/>
    <w:uiPriority w:val="99"/>
    <w:semiHidden/>
    <w:unhideWhenUsed/>
    <w:rsid w:val="00FD2ACA"/>
    <w:pPr>
      <w:spacing w:after="0" w:line="276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0">
    <w:name w:val="Table Classic 1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Classic 2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Classic 3"/>
    <w:basedOn w:val="a5"/>
    <w:uiPriority w:val="99"/>
    <w:semiHidden/>
    <w:unhideWhenUsed/>
    <w:rsid w:val="00FD2ACA"/>
    <w:pPr>
      <w:spacing w:after="0" w:line="276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0">
    <w:name w:val="Table Classic 4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1">
    <w:name w:val="Table Colorful 1"/>
    <w:basedOn w:val="a5"/>
    <w:uiPriority w:val="99"/>
    <w:semiHidden/>
    <w:unhideWhenUsed/>
    <w:rsid w:val="00FD2ACA"/>
    <w:pPr>
      <w:spacing w:after="0" w:line="276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b">
    <w:name w:val="Table Colorful 2"/>
    <w:basedOn w:val="a5"/>
    <w:uiPriority w:val="99"/>
    <w:semiHidden/>
    <w:unhideWhenUsed/>
    <w:rsid w:val="00FD2ACA"/>
    <w:pPr>
      <w:spacing w:after="0" w:line="276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Colorful 3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2">
    <w:name w:val="Table Columns 1"/>
    <w:basedOn w:val="a5"/>
    <w:uiPriority w:val="99"/>
    <w:semiHidden/>
    <w:unhideWhenUsed/>
    <w:rsid w:val="00FD2ACA"/>
    <w:pPr>
      <w:spacing w:after="0" w:line="276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c">
    <w:name w:val="Table Columns 2"/>
    <w:basedOn w:val="a5"/>
    <w:uiPriority w:val="99"/>
    <w:semiHidden/>
    <w:unhideWhenUsed/>
    <w:rsid w:val="00FD2ACA"/>
    <w:pPr>
      <w:spacing w:after="0" w:line="276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6">
    <w:name w:val="Table Columns 3"/>
    <w:basedOn w:val="a5"/>
    <w:uiPriority w:val="99"/>
    <w:semiHidden/>
    <w:unhideWhenUsed/>
    <w:rsid w:val="00FD2ACA"/>
    <w:pPr>
      <w:spacing w:after="0" w:line="276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1">
    <w:name w:val="Table Columns 4"/>
    <w:basedOn w:val="a5"/>
    <w:uiPriority w:val="99"/>
    <w:semiHidden/>
    <w:unhideWhenUsed/>
    <w:rsid w:val="00FD2ACA"/>
    <w:pPr>
      <w:spacing w:after="0" w:line="276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f0">
    <w:name w:val="Table Columns 5"/>
    <w:basedOn w:val="a5"/>
    <w:uiPriority w:val="99"/>
    <w:semiHidden/>
    <w:unhideWhenUsed/>
    <w:rsid w:val="00FD2ACA"/>
    <w:pPr>
      <w:spacing w:after="0" w:line="276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2">
    <w:name w:val="Table Contemporary"/>
    <w:basedOn w:val="a5"/>
    <w:uiPriority w:val="99"/>
    <w:semiHidden/>
    <w:unhideWhenUsed/>
    <w:rsid w:val="00FD2ACA"/>
    <w:pPr>
      <w:spacing w:after="0" w:line="276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3">
    <w:name w:val="Table Elegant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3">
    <w:name w:val="Table Grid 1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d">
    <w:name w:val="Table Grid 2"/>
    <w:basedOn w:val="a5"/>
    <w:uiPriority w:val="99"/>
    <w:semiHidden/>
    <w:unhideWhenUsed/>
    <w:rsid w:val="00FD2ACA"/>
    <w:pPr>
      <w:spacing w:after="0" w:line="276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7">
    <w:name w:val="Table Grid 3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2">
    <w:name w:val="Table Grid 4"/>
    <w:basedOn w:val="a5"/>
    <w:uiPriority w:val="99"/>
    <w:semiHidden/>
    <w:unhideWhenUsed/>
    <w:rsid w:val="00FD2ACA"/>
    <w:pPr>
      <w:spacing w:after="0" w:line="276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f1">
    <w:name w:val="Table Grid 5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b">
    <w:name w:val="Table Grid 6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b">
    <w:name w:val="Table Grid 7"/>
    <w:basedOn w:val="a5"/>
    <w:uiPriority w:val="99"/>
    <w:semiHidden/>
    <w:unhideWhenUsed/>
    <w:rsid w:val="00FD2ACA"/>
    <w:pPr>
      <w:spacing w:after="0" w:line="276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9">
    <w:name w:val="Table Grid 8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4">
    <w:name w:val="Grid Table Light"/>
    <w:basedOn w:val="a5"/>
    <w:uiPriority w:val="40"/>
    <w:rsid w:val="00FD2AC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4">
    <w:name w:val="Table List 1"/>
    <w:basedOn w:val="a5"/>
    <w:uiPriority w:val="99"/>
    <w:semiHidden/>
    <w:unhideWhenUsed/>
    <w:rsid w:val="00FD2ACA"/>
    <w:pPr>
      <w:spacing w:after="0" w:line="276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e">
    <w:name w:val="Table List 2"/>
    <w:basedOn w:val="a5"/>
    <w:uiPriority w:val="99"/>
    <w:semiHidden/>
    <w:unhideWhenUsed/>
    <w:rsid w:val="00FD2ACA"/>
    <w:pPr>
      <w:spacing w:after="0" w:line="276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8">
    <w:name w:val="Table List 3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3">
    <w:name w:val="Table List 4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f2">
    <w:name w:val="Table List 5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c">
    <w:name w:val="Table List 6"/>
    <w:basedOn w:val="a5"/>
    <w:uiPriority w:val="99"/>
    <w:semiHidden/>
    <w:unhideWhenUsed/>
    <w:rsid w:val="00FD2ACA"/>
    <w:pPr>
      <w:spacing w:after="0" w:line="276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c">
    <w:name w:val="Table List 7"/>
    <w:basedOn w:val="a5"/>
    <w:uiPriority w:val="99"/>
    <w:semiHidden/>
    <w:unhideWhenUsed/>
    <w:rsid w:val="00FD2ACA"/>
    <w:pPr>
      <w:spacing w:after="0" w:line="276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a">
    <w:name w:val="Table List 8"/>
    <w:basedOn w:val="a5"/>
    <w:uiPriority w:val="99"/>
    <w:semiHidden/>
    <w:unhideWhenUsed/>
    <w:rsid w:val="00FD2ACA"/>
    <w:pPr>
      <w:spacing w:after="0" w:line="276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5">
    <w:name w:val="table of authorities"/>
    <w:basedOn w:val="a3"/>
    <w:next w:val="a3"/>
    <w:uiPriority w:val="99"/>
    <w:semiHidden/>
    <w:unhideWhenUsed/>
    <w:rsid w:val="00FD2ACA"/>
    <w:pPr>
      <w:ind w:left="240" w:hanging="240"/>
    </w:pPr>
  </w:style>
  <w:style w:type="paragraph" w:styleId="afffff6">
    <w:name w:val="table of figures"/>
    <w:basedOn w:val="a3"/>
    <w:next w:val="a3"/>
    <w:uiPriority w:val="99"/>
    <w:semiHidden/>
    <w:unhideWhenUsed/>
    <w:rsid w:val="00FD2ACA"/>
  </w:style>
  <w:style w:type="table" w:styleId="afffff7">
    <w:name w:val="Table Professional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5">
    <w:name w:val="Table Simple 1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f">
    <w:name w:val="Table Simple 2"/>
    <w:basedOn w:val="a5"/>
    <w:uiPriority w:val="99"/>
    <w:semiHidden/>
    <w:unhideWhenUsed/>
    <w:rsid w:val="00FD2ACA"/>
    <w:pPr>
      <w:spacing w:after="0" w:line="276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9">
    <w:name w:val="Table Simple 3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6">
    <w:name w:val="Table Subtle 1"/>
    <w:basedOn w:val="a5"/>
    <w:uiPriority w:val="99"/>
    <w:semiHidden/>
    <w:unhideWhenUsed/>
    <w:rsid w:val="00FD2ACA"/>
    <w:pPr>
      <w:spacing w:after="0" w:line="276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f0">
    <w:name w:val="Table Subtle 2"/>
    <w:basedOn w:val="a5"/>
    <w:uiPriority w:val="99"/>
    <w:semiHidden/>
    <w:unhideWhenUsed/>
    <w:rsid w:val="00FD2ACA"/>
    <w:pPr>
      <w:spacing w:after="0" w:line="276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8">
    <w:name w:val="Table Theme"/>
    <w:basedOn w:val="a5"/>
    <w:uiPriority w:val="99"/>
    <w:semiHidden/>
    <w:unhideWhenUsed/>
    <w:rsid w:val="00FD2ACA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1">
    <w:name w:val="Table Web 1"/>
    <w:basedOn w:val="a5"/>
    <w:uiPriority w:val="99"/>
    <w:semiHidden/>
    <w:unhideWhenUsed/>
    <w:rsid w:val="00FD2ACA"/>
    <w:pPr>
      <w:spacing w:after="0" w:line="276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5"/>
    <w:uiPriority w:val="99"/>
    <w:semiHidden/>
    <w:unhideWhenUsed/>
    <w:rsid w:val="00FD2ACA"/>
    <w:pPr>
      <w:spacing w:after="0" w:line="276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5"/>
    <w:uiPriority w:val="99"/>
    <w:semiHidden/>
    <w:unhideWhenUsed/>
    <w:rsid w:val="00FD2ACA"/>
    <w:pPr>
      <w:spacing w:after="0" w:line="276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9">
    <w:name w:val="toa heading"/>
    <w:basedOn w:val="a3"/>
    <w:next w:val="a3"/>
    <w:uiPriority w:val="99"/>
    <w:semiHidden/>
    <w:unhideWhenUsed/>
    <w:rsid w:val="00FD2ACA"/>
    <w:pPr>
      <w:spacing w:before="120"/>
    </w:pPr>
    <w:rPr>
      <w:b/>
      <w:szCs w:val="24"/>
    </w:rPr>
  </w:style>
  <w:style w:type="paragraph" w:styleId="1f7">
    <w:name w:val="toc 1"/>
    <w:basedOn w:val="a3"/>
    <w:next w:val="a3"/>
    <w:autoRedefine/>
    <w:uiPriority w:val="39"/>
    <w:semiHidden/>
    <w:unhideWhenUsed/>
    <w:rsid w:val="00FD2ACA"/>
    <w:pPr>
      <w:spacing w:after="100"/>
    </w:pPr>
  </w:style>
  <w:style w:type="paragraph" w:styleId="2ff1">
    <w:name w:val="toc 2"/>
    <w:basedOn w:val="a3"/>
    <w:next w:val="a3"/>
    <w:autoRedefine/>
    <w:uiPriority w:val="39"/>
    <w:semiHidden/>
    <w:unhideWhenUsed/>
    <w:rsid w:val="00FD2ACA"/>
    <w:pPr>
      <w:spacing w:after="100"/>
      <w:ind w:left="240"/>
    </w:pPr>
  </w:style>
  <w:style w:type="paragraph" w:styleId="3fa">
    <w:name w:val="toc 3"/>
    <w:basedOn w:val="a3"/>
    <w:next w:val="a3"/>
    <w:autoRedefine/>
    <w:uiPriority w:val="39"/>
    <w:semiHidden/>
    <w:unhideWhenUsed/>
    <w:rsid w:val="00FD2ACA"/>
    <w:pPr>
      <w:spacing w:after="100"/>
      <w:ind w:left="480"/>
    </w:pPr>
  </w:style>
  <w:style w:type="paragraph" w:styleId="4f4">
    <w:name w:val="toc 4"/>
    <w:basedOn w:val="a3"/>
    <w:next w:val="a3"/>
    <w:autoRedefine/>
    <w:uiPriority w:val="39"/>
    <w:semiHidden/>
    <w:unhideWhenUsed/>
    <w:rsid w:val="00FD2ACA"/>
    <w:pPr>
      <w:spacing w:after="100"/>
      <w:ind w:left="720"/>
    </w:pPr>
  </w:style>
  <w:style w:type="paragraph" w:styleId="5f3">
    <w:name w:val="toc 5"/>
    <w:basedOn w:val="a3"/>
    <w:next w:val="a3"/>
    <w:autoRedefine/>
    <w:uiPriority w:val="39"/>
    <w:semiHidden/>
    <w:unhideWhenUsed/>
    <w:rsid w:val="00FD2ACA"/>
    <w:pPr>
      <w:spacing w:after="100"/>
      <w:ind w:left="960"/>
    </w:pPr>
  </w:style>
  <w:style w:type="paragraph" w:styleId="6d">
    <w:name w:val="toc 6"/>
    <w:basedOn w:val="a3"/>
    <w:next w:val="a3"/>
    <w:autoRedefine/>
    <w:uiPriority w:val="39"/>
    <w:semiHidden/>
    <w:unhideWhenUsed/>
    <w:rsid w:val="00FD2ACA"/>
    <w:pPr>
      <w:spacing w:after="100"/>
      <w:ind w:left="1200"/>
    </w:pPr>
  </w:style>
  <w:style w:type="paragraph" w:styleId="7d">
    <w:name w:val="toc 7"/>
    <w:basedOn w:val="a3"/>
    <w:next w:val="a3"/>
    <w:autoRedefine/>
    <w:uiPriority w:val="39"/>
    <w:semiHidden/>
    <w:unhideWhenUsed/>
    <w:rsid w:val="00FD2ACA"/>
    <w:pPr>
      <w:spacing w:after="100"/>
      <w:ind w:left="1440"/>
    </w:pPr>
  </w:style>
  <w:style w:type="paragraph" w:styleId="8b">
    <w:name w:val="toc 8"/>
    <w:basedOn w:val="a3"/>
    <w:next w:val="a3"/>
    <w:autoRedefine/>
    <w:uiPriority w:val="39"/>
    <w:semiHidden/>
    <w:unhideWhenUsed/>
    <w:rsid w:val="00FD2ACA"/>
    <w:pPr>
      <w:spacing w:after="100"/>
      <w:ind w:left="1680"/>
    </w:pPr>
  </w:style>
  <w:style w:type="paragraph" w:styleId="99">
    <w:name w:val="toc 9"/>
    <w:basedOn w:val="a3"/>
    <w:next w:val="a3"/>
    <w:autoRedefine/>
    <w:uiPriority w:val="39"/>
    <w:semiHidden/>
    <w:unhideWhenUsed/>
    <w:rsid w:val="00FD2ACA"/>
    <w:pPr>
      <w:spacing w:after="100"/>
      <w:ind w:left="1920"/>
    </w:pPr>
  </w:style>
  <w:style w:type="paragraph" w:styleId="afffffa">
    <w:name w:val="TOC Heading"/>
    <w:basedOn w:val="1"/>
    <w:next w:val="a3"/>
    <w:uiPriority w:val="39"/>
    <w:semiHidden/>
    <w:unhideWhenUsed/>
    <w:qFormat/>
    <w:rsid w:val="00FD2ACA"/>
    <w:pPr>
      <w:keepNext/>
      <w:keepLines/>
      <w:spacing w:before="240" w:line="276" w:lineRule="auto"/>
      <w:jc w:val="left"/>
      <w:outlineLvl w:val="9"/>
    </w:pPr>
    <w:rPr>
      <w:color w:val="1481AB" w:themeColor="accent1" w:themeShade="BF"/>
      <w:kern w:val="2"/>
      <w:lang w:val="en-US"/>
      <w14:ligatures w14:val="standard"/>
    </w:rPr>
  </w:style>
  <w:style w:type="character" w:styleId="afffffb">
    <w:name w:val="Unresolved Mention"/>
    <w:basedOn w:val="a4"/>
    <w:uiPriority w:val="99"/>
    <w:semiHidden/>
    <w:unhideWhenUsed/>
    <w:rsid w:val="00FD2ACA"/>
    <w:rPr>
      <w:rFonts w:ascii="Meiryo UI" w:eastAsia="Meiryo UI" w:hAnsi="Meiryo UI" w:cs="Meiryo UI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345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866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268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77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918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156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8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003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F8E38989EB0436A8D68EA315420C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C8481-92DC-46B9-B3D6-953F851CE3C8}"/>
      </w:docPartPr>
      <w:docPartBody>
        <w:p w:rsidR="008345F2" w:rsidRDefault="00BE0933" w:rsidP="00BE0933">
          <w:pPr>
            <w:pStyle w:val="9F8E38989EB0436A8D68EA315420C67310"/>
          </w:pPr>
          <w:r w:rsidRPr="00FD2ACA">
            <w:rPr>
              <w:rFonts w:hint="eastAsia"/>
              <w:noProof/>
              <w:lang w:val="ja-JP" w:bidi="ja-JP"/>
            </w:rPr>
            <w:t>冬の休暇 YYYY</w:t>
          </w:r>
        </w:p>
      </w:docPartBody>
    </w:docPart>
    <w:docPart>
      <w:docPartPr>
        <w:name w:val="FD4B472D565241529032036618464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6B07D-B50D-4EED-A607-3537E6F5BA90}"/>
      </w:docPartPr>
      <w:docPartBody>
        <w:p w:rsidR="008345F2" w:rsidRDefault="00BE0933" w:rsidP="00BE0933">
          <w:pPr>
            <w:pStyle w:val="FD4B472D56524152903203661846494B14"/>
          </w:pPr>
          <w:r w:rsidRPr="00FD2ACA">
            <w:rPr>
              <w:rStyle w:val="a5"/>
              <w:rFonts w:hint="eastAsia"/>
              <w:b/>
              <w:noProof/>
              <w:lang w:val="ja-JP" w:bidi="ja-JP"/>
            </w:rPr>
            <w:t>休暇シーズンの活動予定表</w:t>
          </w:r>
        </w:p>
      </w:docPartBody>
    </w:docPart>
    <w:docPart>
      <w:docPartPr>
        <w:name w:val="FB25B173BEA242C4BCA09964BAB65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BB474-A322-44B9-A8BC-8BC7C436B430}"/>
      </w:docPartPr>
      <w:docPartBody>
        <w:p w:rsidR="00C073A1" w:rsidRDefault="00BE0933" w:rsidP="00BE0933">
          <w:pPr>
            <w:pStyle w:val="FB25B173BEA242C4BCA09964BAB65BAB6"/>
          </w:pPr>
          <w:r w:rsidRPr="00FD2ACA">
            <w:rPr>
              <w:rFonts w:hint="eastAsia"/>
              <w:noProof/>
              <w:lang w:val="ja-JP" w:bidi="ja-JP"/>
            </w:rPr>
            <w:t>全体</w:t>
          </w:r>
        </w:p>
      </w:docPartBody>
    </w:docPart>
    <w:docPart>
      <w:docPartPr>
        <w:name w:val="1B7FEA21F5AB4956BDF9BB3DCC5C2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E328-EB7B-4899-BCDE-C6CB6A01D6B1}"/>
      </w:docPartPr>
      <w:docPartBody>
        <w:p w:rsidR="00C073A1" w:rsidRDefault="00BE0933" w:rsidP="00BE0933">
          <w:pPr>
            <w:pStyle w:val="1B7FEA21F5AB4956BDF9BB3DCC5C291E5"/>
          </w:pPr>
          <w:r w:rsidRPr="00FD2ACA">
            <w:rPr>
              <w:rFonts w:hint="eastAsia"/>
              <w:noProof/>
              <w:lang w:val="ja-JP" w:bidi="ja-JP"/>
            </w:rPr>
            <w:t>お祝い</w:t>
          </w:r>
        </w:p>
      </w:docPartBody>
    </w:docPart>
    <w:docPart>
      <w:docPartPr>
        <w:name w:val="CF94C2F977DD464187A42092CEDC9FA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0469D85-F5BE-4DE3-9EB3-126FAE7AB52D}"/>
      </w:docPartPr>
      <w:docPartBody>
        <w:p w:rsidR="0072500E" w:rsidRDefault="00BE0933" w:rsidP="00BE0933">
          <w:pPr>
            <w:pStyle w:val="CF94C2F977DD464187A42092CEDC9FAC2"/>
          </w:pPr>
          <w:r w:rsidRPr="00FD2ACA">
            <w:rPr>
              <w:rFonts w:hint="eastAsia"/>
              <w:noProof/>
              <w:lang w:val="ja-JP" w:bidi="ja-JP"/>
            </w:rPr>
            <w:t>Pinterest ボードの作成</w:t>
          </w:r>
        </w:p>
      </w:docPartBody>
    </w:docPart>
    <w:docPart>
      <w:docPartPr>
        <w:name w:val="BE7C77E291D64CC6B2E0D6795833648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E9AEAD33-297E-4BB8-8025-ABC1B0F14102}"/>
      </w:docPartPr>
      <w:docPartBody>
        <w:p w:rsidR="0072500E" w:rsidRDefault="00BE0933" w:rsidP="00BE0933">
          <w:pPr>
            <w:pStyle w:val="BE7C77E291D64CC6B2E0D679583364852"/>
          </w:pPr>
          <w:r w:rsidRPr="00FD2ACA">
            <w:rPr>
              <w:rFonts w:hint="eastAsia"/>
              <w:noProof/>
              <w:lang w:val="ja-JP" w:bidi="ja-JP"/>
            </w:rPr>
            <w:t>プレゼントの候補のリスト</w:t>
          </w:r>
        </w:p>
      </w:docPartBody>
    </w:docPart>
    <w:docPart>
      <w:docPartPr>
        <w:name w:val="DDE8286B321247B584B164B6DF7E753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D0D8940-5004-4480-A840-F257340B185C}"/>
      </w:docPartPr>
      <w:docPartBody>
        <w:p w:rsidR="0072500E" w:rsidRDefault="00BE0933" w:rsidP="00BE0933">
          <w:pPr>
            <w:pStyle w:val="DDE8286B321247B584B164B6DF7E753E2"/>
          </w:pPr>
          <w:r w:rsidRPr="00FD2ACA">
            <w:rPr>
              <w:rFonts w:hint="eastAsia"/>
              <w:noProof/>
              <w:lang w:val="ja-JP" w:bidi="ja-JP"/>
            </w:rPr>
            <w:t>メニューの計画</w:t>
          </w:r>
        </w:p>
      </w:docPartBody>
    </w:docPart>
    <w:docPart>
      <w:docPartPr>
        <w:name w:val="2D9548019D2E471294EED219A6471E1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CE1FB53-130D-4226-82A2-0194BB1F6E94}"/>
      </w:docPartPr>
      <w:docPartBody>
        <w:p w:rsidR="0072500E" w:rsidRDefault="00BE0933" w:rsidP="00BE0933">
          <w:pPr>
            <w:pStyle w:val="2D9548019D2E471294EED219A6471E182"/>
          </w:pPr>
          <w:r w:rsidRPr="00FD2ACA">
            <w:rPr>
              <w:rFonts w:hint="eastAsia"/>
              <w:noProof/>
              <w:lang w:val="ja-JP" w:bidi="ja-JP"/>
            </w:rPr>
            <w:t xml:space="preserve">飾り付け: </w:t>
          </w:r>
        </w:p>
      </w:docPartBody>
    </w:docPart>
    <w:docPart>
      <w:docPartPr>
        <w:name w:val="558FBF9CB4EC4CA9B499A6DA328012B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88D3346-BAA9-4C41-B108-9B375111AE0C}"/>
      </w:docPartPr>
      <w:docPartBody>
        <w:p w:rsidR="0072500E" w:rsidRDefault="00BE0933" w:rsidP="00BE0933">
          <w:pPr>
            <w:pStyle w:val="558FBF9CB4EC4CA9B499A6DA328012B72"/>
          </w:pPr>
          <w:r w:rsidRPr="00FD2ACA">
            <w:rPr>
              <w:rFonts w:hint="eastAsia"/>
              <w:noProof/>
              <w:lang w:val="ja-JP" w:bidi="ja-JP"/>
            </w:rPr>
            <w:t>予算の作成</w:t>
          </w:r>
        </w:p>
      </w:docPartBody>
    </w:docPart>
    <w:docPart>
      <w:docPartPr>
        <w:name w:val="12F3E4A4C3EA42049D761DA2ACD1A86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835BF68-5BEF-4787-8392-44A732B65E0E}"/>
      </w:docPartPr>
      <w:docPartBody>
        <w:p w:rsidR="0072500E" w:rsidRDefault="00BE0933" w:rsidP="00BE0933">
          <w:pPr>
            <w:pStyle w:val="12F3E4A4C3EA42049D761DA2ACD1A8652"/>
          </w:pPr>
          <w:r w:rsidRPr="00FD2ACA">
            <w:rPr>
              <w:rFonts w:hint="eastAsia"/>
              <w:noProof/>
              <w:lang w:val="ja-JP" w:bidi="ja-JP"/>
            </w:rPr>
            <w:t>プレゼントの名前のリスト</w:t>
          </w:r>
        </w:p>
      </w:docPartBody>
    </w:docPart>
    <w:docPart>
      <w:docPartPr>
        <w:name w:val="7217955527F04FA78635B1A9B8103CF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C36604A-A077-4259-8D56-393AFE019E6F}"/>
      </w:docPartPr>
      <w:docPartBody>
        <w:p w:rsidR="0072500E" w:rsidRDefault="00BE0933" w:rsidP="00BE0933">
          <w:pPr>
            <w:pStyle w:val="7217955527F04FA78635B1A9B8103CFD2"/>
          </w:pPr>
          <w:r w:rsidRPr="00FD2ACA">
            <w:rPr>
              <w:rFonts w:hint="eastAsia"/>
              <w:noProof/>
              <w:lang w:val="ja-JP" w:bidi="ja-JP"/>
            </w:rPr>
            <w:t>招待客の名前のリスト</w:t>
          </w:r>
        </w:p>
      </w:docPartBody>
    </w:docPart>
    <w:docPart>
      <w:docPartPr>
        <w:name w:val="71EF163E862C4262ACC02128031F7F5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79EE97C-62F3-48C3-AF60-E89BF92ED70B}"/>
      </w:docPartPr>
      <w:docPartBody>
        <w:p w:rsidR="0072500E" w:rsidRDefault="00BE0933" w:rsidP="00BE0933">
          <w:pPr>
            <w:pStyle w:val="71EF163E862C4262ACC02128031F7F552"/>
          </w:pPr>
          <w:r w:rsidRPr="00FD2ACA">
            <w:rPr>
              <w:rFonts w:hint="eastAsia"/>
              <w:noProof/>
              <w:lang w:val="ja-JP" w:bidi="ja-JP"/>
            </w:rPr>
            <w:t>招待客の名前のリスト</w:t>
          </w:r>
        </w:p>
      </w:docPartBody>
    </w:docPart>
    <w:docPart>
      <w:docPartPr>
        <w:name w:val="CA79147377884180957C3823BAE6E84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043EE04-6FA4-41CB-A3AF-6D93968B1F39}"/>
      </w:docPartPr>
      <w:docPartBody>
        <w:p w:rsidR="0072500E" w:rsidRDefault="00BE0933" w:rsidP="00BE0933">
          <w:pPr>
            <w:pStyle w:val="CA79147377884180957C3823BAE6E84F2"/>
          </w:pPr>
          <w:r w:rsidRPr="00FD2ACA">
            <w:rPr>
              <w:rFonts w:hint="eastAsia"/>
              <w:noProof/>
              <w:lang w:val="ja-JP" w:bidi="ja-JP"/>
            </w:rPr>
            <w:t xml:space="preserve">購入: </w:t>
          </w:r>
        </w:p>
      </w:docPartBody>
    </w:docPart>
    <w:docPart>
      <w:docPartPr>
        <w:name w:val="7D8F1AF584584907887EE868950B2B1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329C0CE-908D-40D5-A16F-714232655E2C}"/>
      </w:docPartPr>
      <w:docPartBody>
        <w:p w:rsidR="0072500E" w:rsidRDefault="00BE0933" w:rsidP="00BE0933">
          <w:pPr>
            <w:pStyle w:val="7D8F1AF584584907887EE868950B2B112"/>
          </w:pPr>
          <w:r w:rsidRPr="00FD2ACA">
            <w:rPr>
              <w:rFonts w:hint="eastAsia"/>
              <w:noProof/>
              <w:lang w:val="ja-JP" w:bidi="ja-JP"/>
            </w:rPr>
            <w:t>最適なレシピを見つける</w:t>
          </w:r>
        </w:p>
      </w:docPartBody>
    </w:docPart>
    <w:docPart>
      <w:docPartPr>
        <w:name w:val="C03348AB138F47599F003675D01437F1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3532DC4-16D6-4193-B758-BDE254913101}"/>
      </w:docPartPr>
      <w:docPartBody>
        <w:p w:rsidR="0072500E" w:rsidRDefault="00BE0933" w:rsidP="00BE0933">
          <w:pPr>
            <w:pStyle w:val="C03348AB138F47599F003675D01437F12"/>
          </w:pPr>
          <w:r w:rsidRPr="00FD2ACA">
            <w:rPr>
              <w:rFonts w:hint="eastAsia"/>
              <w:noProof/>
              <w:lang w:val="ja-JP" w:bidi="ja-JP"/>
            </w:rPr>
            <w:t>外</w:t>
          </w:r>
        </w:p>
      </w:docPartBody>
    </w:docPart>
    <w:docPart>
      <w:docPartPr>
        <w:name w:val="87ADF10DB61A405B8204B69D02D28AC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868164C9-1A3F-4775-B2CD-5C4831861F9F}"/>
      </w:docPartPr>
      <w:docPartBody>
        <w:p w:rsidR="0072500E" w:rsidRDefault="00BE0933" w:rsidP="00BE0933">
          <w:pPr>
            <w:pStyle w:val="87ADF10DB61A405B8204B69D02D28AC02"/>
          </w:pPr>
          <w:r w:rsidRPr="00FD2ACA">
            <w:rPr>
              <w:rFonts w:hint="eastAsia"/>
              <w:noProof/>
              <w:lang w:val="ja-JP" w:bidi="ja-JP"/>
            </w:rPr>
            <w:t>プレゼント</w:t>
          </w:r>
        </w:p>
      </w:docPartBody>
    </w:docPart>
    <w:docPart>
      <w:docPartPr>
        <w:name w:val="F22B8F56126E4DB0BC2A15DB7057738B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4269F62-8BB5-4D98-BF41-EC9FE33634DB}"/>
      </w:docPartPr>
      <w:docPartBody>
        <w:p w:rsidR="0072500E" w:rsidRDefault="00BE0933" w:rsidP="00BE0933">
          <w:pPr>
            <w:pStyle w:val="F22B8F56126E4DB0BC2A15DB7057738B2"/>
          </w:pPr>
          <w:r w:rsidRPr="00FD2ACA">
            <w:rPr>
              <w:rFonts w:hint="eastAsia"/>
              <w:noProof/>
              <w:lang w:val="ja-JP" w:bidi="ja-JP"/>
            </w:rPr>
            <w:t>食材の確認</w:t>
          </w:r>
        </w:p>
      </w:docPartBody>
    </w:docPart>
    <w:docPart>
      <w:docPartPr>
        <w:name w:val="DCC28FF1C996475DAA7AE1077A39D87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2FBE966-787D-4D78-9D10-586401A20156}"/>
      </w:docPartPr>
      <w:docPartBody>
        <w:p w:rsidR="0072500E" w:rsidRDefault="00BE0933" w:rsidP="00BE0933">
          <w:pPr>
            <w:pStyle w:val="DCC28FF1C996475DAA7AE1077A39D87C2"/>
          </w:pPr>
          <w:r w:rsidRPr="00FD2ACA">
            <w:rPr>
              <w:rFonts w:hint="eastAsia"/>
              <w:noProof/>
              <w:lang w:val="ja-JP" w:bidi="ja-JP"/>
            </w:rPr>
            <w:t>玄関</w:t>
          </w:r>
        </w:p>
      </w:docPartBody>
    </w:docPart>
    <w:docPart>
      <w:docPartPr>
        <w:name w:val="FD259B7F57AA45EE88428F954DD111C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7D44617-31C8-4AAA-AC62-361534ACD651}"/>
      </w:docPartPr>
      <w:docPartBody>
        <w:p w:rsidR="0072500E" w:rsidRDefault="00BE0933" w:rsidP="00BE0933">
          <w:pPr>
            <w:pStyle w:val="FD259B7F57AA45EE88428F954DD111CC2"/>
          </w:pPr>
          <w:r w:rsidRPr="00FD2ACA">
            <w:rPr>
              <w:rFonts w:hint="eastAsia"/>
              <w:noProof/>
              <w:lang w:val="ja-JP" w:bidi="ja-JP"/>
            </w:rPr>
            <w:t>包装紙</w:t>
          </w:r>
        </w:p>
      </w:docPartBody>
    </w:docPart>
    <w:docPart>
      <w:docPartPr>
        <w:name w:val="EB7E6126CB8A4DE0ABF31AA806F1C13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9CAE120-DB43-412A-B567-604FE9A8704F}"/>
      </w:docPartPr>
      <w:docPartBody>
        <w:p w:rsidR="0072500E" w:rsidRDefault="00BE0933" w:rsidP="00BE0933">
          <w:pPr>
            <w:pStyle w:val="EB7E6126CB8A4DE0ABF31AA806F1C13E2"/>
          </w:pPr>
          <w:r w:rsidRPr="00FD2ACA">
            <w:rPr>
              <w:rFonts w:hint="eastAsia"/>
              <w:noProof/>
              <w:lang w:val="ja-JP" w:bidi="ja-JP"/>
            </w:rPr>
            <w:t>フォーク、ナイフ、食器の確認</w:t>
          </w:r>
        </w:p>
      </w:docPartBody>
    </w:docPart>
    <w:docPart>
      <w:docPartPr>
        <w:name w:val="BB68A0642F5843D19FFFEA9DD926E9B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B9074C1-00CE-4481-AA3D-8EA32A2EEC94}"/>
      </w:docPartPr>
      <w:docPartBody>
        <w:p w:rsidR="0072500E" w:rsidRDefault="00BE0933" w:rsidP="00BE0933">
          <w:pPr>
            <w:pStyle w:val="BB68A0642F5843D19FFFEA9DD926E9B62"/>
          </w:pPr>
          <w:r w:rsidRPr="00FD2ACA">
            <w:rPr>
              <w:rFonts w:hint="eastAsia"/>
              <w:noProof/>
              <w:lang w:val="ja-JP" w:bidi="ja-JP"/>
            </w:rPr>
            <w:t>ラウンジ</w:t>
          </w:r>
        </w:p>
      </w:docPartBody>
    </w:docPart>
    <w:docPart>
      <w:docPartPr>
        <w:name w:val="7B9FD5AA786B4687ACBC5B837775824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B663B09-2523-41CF-883E-2C4275836D50}"/>
      </w:docPartPr>
      <w:docPartBody>
        <w:p w:rsidR="0072500E" w:rsidRDefault="00BE0933" w:rsidP="00BE0933">
          <w:pPr>
            <w:pStyle w:val="7B9FD5AA786B4687ACBC5B837775824D2"/>
          </w:pPr>
          <w:r w:rsidRPr="00FD2ACA">
            <w:rPr>
              <w:rFonts w:hint="eastAsia"/>
              <w:noProof/>
              <w:lang w:val="ja-JP" w:bidi="ja-JP"/>
            </w:rPr>
            <w:t>座席表の作成</w:t>
          </w:r>
        </w:p>
      </w:docPartBody>
    </w:docPart>
    <w:docPart>
      <w:docPartPr>
        <w:name w:val="06CB06B257E94616A0444C9E591AE5D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AA91CAD-8BC3-4F58-900A-07CDEE6947DC}"/>
      </w:docPartPr>
      <w:docPartBody>
        <w:p w:rsidR="0072500E" w:rsidRDefault="00BE0933" w:rsidP="00BE0933">
          <w:pPr>
            <w:pStyle w:val="06CB06B257E94616A0444C9E591AE5D62"/>
          </w:pPr>
          <w:r w:rsidRPr="00FD2ACA">
            <w:rPr>
              <w:rFonts w:hint="eastAsia"/>
              <w:noProof/>
              <w:lang w:val="ja-JP" w:bidi="ja-JP"/>
            </w:rPr>
            <w:t>テーブルの飾り付け</w:t>
          </w:r>
        </w:p>
      </w:docPartBody>
    </w:docPart>
    <w:docPart>
      <w:docPartPr>
        <w:name w:val="282B5C62ED1E4B5C88C7800A2935ED18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697D5E4-A7E4-42AC-8489-5E415CE2D57C}"/>
      </w:docPartPr>
      <w:docPartBody>
        <w:p w:rsidR="0072500E" w:rsidRDefault="00BE0933" w:rsidP="00BE0933">
          <w:pPr>
            <w:pStyle w:val="282B5C62ED1E4B5C88C7800A2935ED182"/>
          </w:pPr>
          <w:r w:rsidRPr="00FD2ACA">
            <w:rPr>
              <w:rFonts w:hint="eastAsia"/>
              <w:noProof/>
              <w:lang w:val="ja-JP" w:bidi="ja-JP"/>
            </w:rPr>
            <w:t>全体</w:t>
          </w:r>
        </w:p>
      </w:docPartBody>
    </w:docPart>
    <w:docPart>
      <w:docPartPr>
        <w:name w:val="77C8118795FE4AE399DDD1D0B99D700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CD390AF5-929C-405A-99A7-7768D90553D6}"/>
      </w:docPartPr>
      <w:docPartBody>
        <w:p w:rsidR="0072500E" w:rsidRDefault="00BE0933" w:rsidP="00BE0933">
          <w:pPr>
            <w:pStyle w:val="77C8118795FE4AE399DDD1D0B99D70052"/>
          </w:pPr>
          <w:r w:rsidRPr="00FD2ACA">
            <w:rPr>
              <w:rFonts w:hint="eastAsia"/>
              <w:noProof/>
              <w:lang w:val="ja-JP" w:bidi="ja-JP"/>
            </w:rPr>
            <w:t>ツリーを見つける</w:t>
          </w:r>
        </w:p>
      </w:docPartBody>
    </w:docPart>
    <w:docPart>
      <w:docPartPr>
        <w:name w:val="E275C95865114EEAAF79B72410C2A0D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2B04CD7C-8059-49FC-854C-7B2222F4068C}"/>
      </w:docPartPr>
      <w:docPartBody>
        <w:p w:rsidR="0072500E" w:rsidRDefault="00BE0933" w:rsidP="00BE0933">
          <w:pPr>
            <w:pStyle w:val="E275C95865114EEAAF79B72410C2A0D52"/>
          </w:pPr>
          <w:r w:rsidRPr="00FD2ACA">
            <w:rPr>
              <w:rFonts w:hint="eastAsia"/>
              <w:noProof/>
              <w:lang w:val="ja-JP" w:bidi="ja-JP"/>
            </w:rPr>
            <w:t>ツリーの飾り付け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ajalla UI">
    <w:panose1 w:val="00000000000000000000"/>
    <w:charset w:val="00"/>
    <w:family w:val="roman"/>
    <w:notTrueType/>
    <w:pitch w:val="default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509F2"/>
    <w:multiLevelType w:val="multilevel"/>
    <w:tmpl w:val="969441C6"/>
    <w:lvl w:ilvl="0">
      <w:start w:val="1"/>
      <w:numFmt w:val="decimal"/>
      <w:pStyle w:val="80841569FF4044AE9230C20D7DDA1FD6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18D2C9F"/>
    <w:multiLevelType w:val="multilevel"/>
    <w:tmpl w:val="FB1E6950"/>
    <w:lvl w:ilvl="0">
      <w:start w:val="1"/>
      <w:numFmt w:val="decimal"/>
      <w:pStyle w:val="2CEA85004B024FD9BC2233631A23AEA5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C50FE"/>
    <w:rsid w:val="00111A33"/>
    <w:rsid w:val="004344ED"/>
    <w:rsid w:val="004F5E36"/>
    <w:rsid w:val="0055655C"/>
    <w:rsid w:val="005D13AA"/>
    <w:rsid w:val="006400B8"/>
    <w:rsid w:val="006508A1"/>
    <w:rsid w:val="007133E6"/>
    <w:rsid w:val="0072500E"/>
    <w:rsid w:val="007D779E"/>
    <w:rsid w:val="008345F2"/>
    <w:rsid w:val="00846326"/>
    <w:rsid w:val="00BA3A7C"/>
    <w:rsid w:val="00BE0933"/>
    <w:rsid w:val="00C073A1"/>
    <w:rsid w:val="00EC5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EC50FE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BE0933"/>
    <w:rPr>
      <w:rFonts w:ascii="Meiryo UI" w:eastAsia="Meiryo UI" w:hAnsi="Meiryo UI" w:cs="Meiryo UI"/>
      <w:color w:val="808080"/>
    </w:rPr>
  </w:style>
  <w:style w:type="paragraph" w:customStyle="1" w:styleId="9F8E38989EB0436A8D68EA315420C673">
    <w:name w:val="9F8E38989EB0436A8D68EA315420C673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styleId="a4">
    <w:name w:val="Title"/>
    <w:basedOn w:val="a"/>
    <w:next w:val="a"/>
    <w:link w:val="a5"/>
    <w:uiPriority w:val="1"/>
    <w:qFormat/>
    <w:rsid w:val="00BE0933"/>
    <w:pPr>
      <w:spacing w:after="0" w:line="240" w:lineRule="auto"/>
      <w:jc w:val="center"/>
    </w:pPr>
    <w:rPr>
      <w:rFonts w:ascii="Meiryo UI" w:eastAsia="Meiryo UI" w:hAnsi="Meiryo UI" w:cs="Meiryo U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character" w:customStyle="1" w:styleId="a5">
    <w:name w:val="表題 (文字)"/>
    <w:basedOn w:val="a0"/>
    <w:link w:val="a4"/>
    <w:uiPriority w:val="1"/>
    <w:rsid w:val="00BE0933"/>
    <w:rPr>
      <w:rFonts w:ascii="Meiryo UI" w:eastAsia="Meiryo UI" w:hAnsi="Meiryo UI" w:cs="Meiryo U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D4B472D56524152903203661846494B">
    <w:name w:val="FD4B472D56524152903203661846494B"/>
    <w:rsid w:val="00EC50FE"/>
    <w:pPr>
      <w:spacing w:after="0" w:line="276" w:lineRule="auto"/>
    </w:pPr>
    <w:rPr>
      <w:rFonts w:eastAsiaTheme="minorHAnsi"/>
      <w:bCs/>
      <w:color w:val="000000" w:themeColor="text1"/>
      <w:kern w:val="2"/>
      <w:sz w:val="18"/>
      <w:szCs w:val="18"/>
      <w14:ligatures w14:val="standard"/>
    </w:rPr>
  </w:style>
  <w:style w:type="paragraph" w:customStyle="1" w:styleId="9F8E38989EB0436A8D68EA315420C6731">
    <w:name w:val="9F8E38989EB0436A8D68EA315420C6731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1">
    <w:name w:val="FD4B472D56524152903203661846494B1"/>
    <w:rsid w:val="00EC50FE"/>
    <w:pPr>
      <w:spacing w:after="0" w:line="276" w:lineRule="auto"/>
    </w:pPr>
    <w:rPr>
      <w:rFonts w:eastAsiaTheme="minorHAnsi"/>
      <w:bCs/>
      <w:color w:val="000000" w:themeColor="text1"/>
      <w:kern w:val="2"/>
      <w:sz w:val="18"/>
      <w:szCs w:val="18"/>
      <w14:ligatures w14:val="standard"/>
    </w:rPr>
  </w:style>
  <w:style w:type="paragraph" w:customStyle="1" w:styleId="0794787668814DED9A3E9DA1CFDD0880">
    <w:name w:val="0794787668814DED9A3E9DA1CFDD0880"/>
    <w:rsid w:val="00EC50FE"/>
  </w:style>
  <w:style w:type="paragraph" w:customStyle="1" w:styleId="7A59F7E3799A4832A7F306519ECDAFCA">
    <w:name w:val="7A59F7E3799A4832A7F306519ECDAFCA"/>
    <w:rsid w:val="00EC50FE"/>
  </w:style>
  <w:style w:type="paragraph" w:customStyle="1" w:styleId="A45BF1F474D849FBB67005796B16297A">
    <w:name w:val="A45BF1F474D849FBB67005796B16297A"/>
    <w:rsid w:val="00EC50FE"/>
  </w:style>
  <w:style w:type="paragraph" w:customStyle="1" w:styleId="39AD040349F248A5ADB295B61CFECD5E">
    <w:name w:val="39AD040349F248A5ADB295B61CFECD5E"/>
    <w:rsid w:val="00EC50FE"/>
  </w:style>
  <w:style w:type="paragraph" w:customStyle="1" w:styleId="9F8E38989EB0436A8D68EA315420C6732">
    <w:name w:val="9F8E38989EB0436A8D68EA315420C6732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2">
    <w:name w:val="FD4B472D56524152903203661846494B2"/>
    <w:rsid w:val="00EC50FE"/>
    <w:pPr>
      <w:spacing w:after="0" w:line="276" w:lineRule="auto"/>
    </w:pPr>
    <w:rPr>
      <w:rFonts w:eastAsiaTheme="minorHAnsi"/>
      <w:bCs/>
      <w:color w:val="000000" w:themeColor="text1"/>
      <w:kern w:val="2"/>
      <w:sz w:val="18"/>
      <w:szCs w:val="18"/>
      <w14:ligatures w14:val="standard"/>
    </w:rPr>
  </w:style>
  <w:style w:type="paragraph" w:customStyle="1" w:styleId="709A46C7C12B421D9820C5E4D4C57824">
    <w:name w:val="709A46C7C12B421D9820C5E4D4C57824"/>
    <w:rsid w:val="00EC50FE"/>
  </w:style>
  <w:style w:type="paragraph" w:customStyle="1" w:styleId="920229DC1B054BD88C91262C54B27C5E">
    <w:name w:val="920229DC1B054BD88C91262C54B27C5E"/>
    <w:rsid w:val="00EC50FE"/>
  </w:style>
  <w:style w:type="paragraph" w:customStyle="1" w:styleId="40F0C5A9499A401B8F4AC93641FA1333">
    <w:name w:val="40F0C5A9499A401B8F4AC93641FA1333"/>
    <w:rsid w:val="00EC50FE"/>
  </w:style>
  <w:style w:type="paragraph" w:customStyle="1" w:styleId="C7DF986651364A0CAA8824B3374FEAF1">
    <w:name w:val="C7DF986651364A0CAA8824B3374FEAF1"/>
    <w:rsid w:val="00EC50FE"/>
  </w:style>
  <w:style w:type="paragraph" w:customStyle="1" w:styleId="BCA6220E33634D38ABC7549F4357052D">
    <w:name w:val="BCA6220E33634D38ABC7549F4357052D"/>
    <w:rsid w:val="00EC50FE"/>
  </w:style>
  <w:style w:type="paragraph" w:customStyle="1" w:styleId="2BB28F70B2784A0FB27E215BBCF3C093">
    <w:name w:val="2BB28F70B2784A0FB27E215BBCF3C093"/>
    <w:rsid w:val="00EC50FE"/>
  </w:style>
  <w:style w:type="paragraph" w:customStyle="1" w:styleId="E23AC97D815A4BC4887B71944CEA5E62">
    <w:name w:val="E23AC97D815A4BC4887B71944CEA5E62"/>
    <w:rsid w:val="00EC50FE"/>
  </w:style>
  <w:style w:type="paragraph" w:customStyle="1" w:styleId="D388748CE4B4421291A3DE9622A4FD0C">
    <w:name w:val="D388748CE4B4421291A3DE9622A4FD0C"/>
    <w:rsid w:val="00EC50FE"/>
  </w:style>
  <w:style w:type="paragraph" w:customStyle="1" w:styleId="9F8E38989EB0436A8D68EA315420C6733">
    <w:name w:val="9F8E38989EB0436A8D68EA315420C6733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3">
    <w:name w:val="FD4B472D56524152903203661846494B3"/>
    <w:rsid w:val="00EC50FE"/>
    <w:pPr>
      <w:spacing w:after="0" w:line="276" w:lineRule="auto"/>
    </w:pPr>
    <w:rPr>
      <w:rFonts w:eastAsiaTheme="minorHAnsi"/>
      <w:bCs/>
      <w:color w:val="000000" w:themeColor="text1"/>
      <w:kern w:val="2"/>
      <w:sz w:val="18"/>
      <w:szCs w:val="18"/>
      <w14:ligatures w14:val="standard"/>
    </w:rPr>
  </w:style>
  <w:style w:type="paragraph" w:customStyle="1" w:styleId="BA4877D7584B4EB7B05BD12A0D3F8AE4">
    <w:name w:val="BA4877D7584B4EB7B05BD12A0D3F8AE4"/>
    <w:rsid w:val="00EC50FE"/>
  </w:style>
  <w:style w:type="paragraph" w:customStyle="1" w:styleId="577766D818EC42FF8CD71D64E9F7E16A">
    <w:name w:val="577766D818EC42FF8CD71D64E9F7E16A"/>
    <w:rsid w:val="00EC50FE"/>
  </w:style>
  <w:style w:type="paragraph" w:customStyle="1" w:styleId="78F07884D4CC48CCBCB60DB08E6DCBE2">
    <w:name w:val="78F07884D4CC48CCBCB60DB08E6DCBE2"/>
    <w:rsid w:val="00EC50FE"/>
  </w:style>
  <w:style w:type="paragraph" w:customStyle="1" w:styleId="48311F82A66C4D70BAC6998BEC5E0923">
    <w:name w:val="48311F82A66C4D70BAC6998BEC5E0923"/>
    <w:rsid w:val="00EC50FE"/>
  </w:style>
  <w:style w:type="paragraph" w:customStyle="1" w:styleId="245B20CE25F244648A24A9CD33CE0445">
    <w:name w:val="245B20CE25F244648A24A9CD33CE0445"/>
    <w:rsid w:val="00EC50FE"/>
  </w:style>
  <w:style w:type="paragraph" w:customStyle="1" w:styleId="8194E96B5D9C4866BD0A59CCD36F7023">
    <w:name w:val="8194E96B5D9C4866BD0A59CCD36F7023"/>
    <w:rsid w:val="00EC50FE"/>
  </w:style>
  <w:style w:type="paragraph" w:customStyle="1" w:styleId="C46B3852BE844F639AD585BE4C3EBA52">
    <w:name w:val="C46B3852BE844F639AD585BE4C3EBA52"/>
    <w:rsid w:val="00EC50FE"/>
  </w:style>
  <w:style w:type="paragraph" w:customStyle="1" w:styleId="B0E5DF7C8EAC40DA87B1AA5C8262271F">
    <w:name w:val="B0E5DF7C8EAC40DA87B1AA5C8262271F"/>
    <w:rsid w:val="00EC50FE"/>
  </w:style>
  <w:style w:type="paragraph" w:customStyle="1" w:styleId="8FE0B3FE66154DAAA5E96EFA258B320F">
    <w:name w:val="8FE0B3FE66154DAAA5E96EFA258B320F"/>
    <w:rsid w:val="00EC50FE"/>
  </w:style>
  <w:style w:type="paragraph" w:customStyle="1" w:styleId="ECA51034346A4D3BB1509C82FF940B1C">
    <w:name w:val="ECA51034346A4D3BB1509C82FF940B1C"/>
    <w:rsid w:val="00EC50FE"/>
  </w:style>
  <w:style w:type="paragraph" w:customStyle="1" w:styleId="511D0AE75483427D873BE546268078DC">
    <w:name w:val="511D0AE75483427D873BE546268078DC"/>
    <w:rsid w:val="00EC50FE"/>
  </w:style>
  <w:style w:type="paragraph" w:customStyle="1" w:styleId="08B57F4302A84F56BC2FCA9F857E1278">
    <w:name w:val="08B57F4302A84F56BC2FCA9F857E1278"/>
    <w:rsid w:val="00EC50FE"/>
  </w:style>
  <w:style w:type="paragraph" w:customStyle="1" w:styleId="F550F79F03914C9385C6F1E71DACDF94">
    <w:name w:val="F550F79F03914C9385C6F1E71DACDF94"/>
    <w:rsid w:val="00EC50FE"/>
  </w:style>
  <w:style w:type="paragraph" w:customStyle="1" w:styleId="C1EA717E695B482F81FEC27EE8A2D85D">
    <w:name w:val="C1EA717E695B482F81FEC27EE8A2D85D"/>
    <w:rsid w:val="00EC50FE"/>
  </w:style>
  <w:style w:type="paragraph" w:customStyle="1" w:styleId="EADF567CF1A44F548AE664F60338C27C">
    <w:name w:val="EADF567CF1A44F548AE664F60338C27C"/>
    <w:rsid w:val="00EC50FE"/>
  </w:style>
  <w:style w:type="paragraph" w:customStyle="1" w:styleId="02B131FD8E684CF9AE97386FA46B21AB">
    <w:name w:val="02B131FD8E684CF9AE97386FA46B21AB"/>
    <w:rsid w:val="00EC50FE"/>
  </w:style>
  <w:style w:type="paragraph" w:customStyle="1" w:styleId="D705BFB4E4DB41CABF5CF17AF18639CD">
    <w:name w:val="D705BFB4E4DB41CABF5CF17AF18639CD"/>
    <w:rsid w:val="00EC50FE"/>
  </w:style>
  <w:style w:type="paragraph" w:customStyle="1" w:styleId="697DC89560B64C58B0DD5D94F6DECA54">
    <w:name w:val="697DC89560B64C58B0DD5D94F6DECA54"/>
    <w:rsid w:val="00EC50FE"/>
  </w:style>
  <w:style w:type="paragraph" w:customStyle="1" w:styleId="CFA0FFCE18B5468BA9FD85C1C55716D2">
    <w:name w:val="CFA0FFCE18B5468BA9FD85C1C55716D2"/>
    <w:rsid w:val="00EC50FE"/>
  </w:style>
  <w:style w:type="paragraph" w:customStyle="1" w:styleId="FD7C88AC55D14AC38D68933ED5154D30">
    <w:name w:val="FD7C88AC55D14AC38D68933ED5154D30"/>
    <w:rsid w:val="00EC50FE"/>
  </w:style>
  <w:style w:type="paragraph" w:customStyle="1" w:styleId="12FD66D26E4F43648D2F4C88E357ED82">
    <w:name w:val="12FD66D26E4F43648D2F4C88E357ED82"/>
    <w:rsid w:val="00EC50FE"/>
  </w:style>
  <w:style w:type="paragraph" w:customStyle="1" w:styleId="EB6404A0549645A9BA4D28319F67D164">
    <w:name w:val="EB6404A0549645A9BA4D28319F67D164"/>
    <w:rsid w:val="00EC50FE"/>
  </w:style>
  <w:style w:type="paragraph" w:customStyle="1" w:styleId="CB60BAAF6FCE49E2830E7B442238E04E">
    <w:name w:val="CB60BAAF6FCE49E2830E7B442238E04E"/>
    <w:rsid w:val="00EC50FE"/>
  </w:style>
  <w:style w:type="paragraph" w:customStyle="1" w:styleId="CEE7D47110A14EA09BCAA7D1D159D8B8">
    <w:name w:val="CEE7D47110A14EA09BCAA7D1D159D8B8"/>
    <w:rsid w:val="00EC50FE"/>
  </w:style>
  <w:style w:type="paragraph" w:customStyle="1" w:styleId="6BF5F4F331EB4078869C6318097A2435">
    <w:name w:val="6BF5F4F331EB4078869C6318097A2435"/>
    <w:rsid w:val="00EC50FE"/>
  </w:style>
  <w:style w:type="paragraph" w:customStyle="1" w:styleId="E9060435C3D14844B3921006FCF3232E">
    <w:name w:val="E9060435C3D14844B3921006FCF3232E"/>
    <w:rsid w:val="00EC50FE"/>
  </w:style>
  <w:style w:type="paragraph" w:customStyle="1" w:styleId="C311DD88EC3A4059A908F67F2FECE6C3">
    <w:name w:val="C311DD88EC3A4059A908F67F2FECE6C3"/>
    <w:rsid w:val="00EC50FE"/>
  </w:style>
  <w:style w:type="paragraph" w:customStyle="1" w:styleId="61EADAF900334A2B9FDF7E3632F1A05C">
    <w:name w:val="61EADAF900334A2B9FDF7E3632F1A05C"/>
    <w:rsid w:val="00EC50FE"/>
  </w:style>
  <w:style w:type="paragraph" w:customStyle="1" w:styleId="78E75CDA3F504565B4D9F5826E48058F">
    <w:name w:val="78E75CDA3F504565B4D9F5826E48058F"/>
    <w:rsid w:val="00EC50FE"/>
  </w:style>
  <w:style w:type="paragraph" w:customStyle="1" w:styleId="4D6789E697824689AD6F86036A204835">
    <w:name w:val="4D6789E697824689AD6F86036A204835"/>
    <w:rsid w:val="00EC50FE"/>
  </w:style>
  <w:style w:type="paragraph" w:customStyle="1" w:styleId="8D03E4ACA0F34FC0AD2EB22F50CC90C3">
    <w:name w:val="8D03E4ACA0F34FC0AD2EB22F50CC90C3"/>
    <w:rsid w:val="00EC50FE"/>
  </w:style>
  <w:style w:type="paragraph" w:customStyle="1" w:styleId="3F3351A2181E495FB793EA1119EC3BF1">
    <w:name w:val="3F3351A2181E495FB793EA1119EC3BF1"/>
    <w:rsid w:val="00EC50FE"/>
  </w:style>
  <w:style w:type="paragraph" w:customStyle="1" w:styleId="C4668130C6C34CB491FF8A9A504CDC0A">
    <w:name w:val="C4668130C6C34CB491FF8A9A504CDC0A"/>
    <w:rsid w:val="00EC50FE"/>
  </w:style>
  <w:style w:type="paragraph" w:customStyle="1" w:styleId="327E4830DBCF4CDBA35D5C4D11BCE7FF">
    <w:name w:val="327E4830DBCF4CDBA35D5C4D11BCE7FF"/>
    <w:rsid w:val="00EC50FE"/>
  </w:style>
  <w:style w:type="paragraph" w:customStyle="1" w:styleId="5ED25D0D1F1943C892E1DCCD9F04EC6B">
    <w:name w:val="5ED25D0D1F1943C892E1DCCD9F04EC6B"/>
    <w:rsid w:val="00EC50FE"/>
  </w:style>
  <w:style w:type="paragraph" w:customStyle="1" w:styleId="6E55AA9DDB14451A89C5D48F0056DBED">
    <w:name w:val="6E55AA9DDB14451A89C5D48F0056DBED"/>
    <w:rsid w:val="00EC50FE"/>
  </w:style>
  <w:style w:type="paragraph" w:customStyle="1" w:styleId="FF43C057558B456BABD8F5927BD36901">
    <w:name w:val="FF43C057558B456BABD8F5927BD36901"/>
    <w:rsid w:val="00EC50FE"/>
  </w:style>
  <w:style w:type="paragraph" w:customStyle="1" w:styleId="9F8E38989EB0436A8D68EA315420C6734">
    <w:name w:val="9F8E38989EB0436A8D68EA315420C6734"/>
    <w:rsid w:val="00EC50FE"/>
    <w:pPr>
      <w:spacing w:after="0" w:line="240" w:lineRule="auto"/>
    </w:pPr>
    <w:rPr>
      <w:rFonts w:eastAsiaTheme="minorHAns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4">
    <w:name w:val="FD4B472D56524152903203661846494B4"/>
    <w:rsid w:val="00EC50FE"/>
    <w:pPr>
      <w:spacing w:after="0" w:line="276" w:lineRule="auto"/>
    </w:pPr>
    <w:rPr>
      <w:rFonts w:eastAsiaTheme="minorHAnsi"/>
      <w:bCs/>
      <w:color w:val="000000" w:themeColor="text1"/>
      <w:kern w:val="2"/>
      <w:sz w:val="18"/>
      <w:szCs w:val="18"/>
      <w14:ligatures w14:val="standard"/>
    </w:rPr>
  </w:style>
  <w:style w:type="paragraph" w:customStyle="1" w:styleId="5CAA4629AA62427AA7DF69546E84C00E">
    <w:name w:val="5CAA4629AA62427AA7DF69546E84C00E"/>
    <w:rsid w:val="00EC50FE"/>
  </w:style>
  <w:style w:type="paragraph" w:customStyle="1" w:styleId="8BC8A67F3DE14C36B04F3D7706CC67E5">
    <w:name w:val="8BC8A67F3DE14C36B04F3D7706CC67E5"/>
    <w:rsid w:val="00EC50FE"/>
  </w:style>
  <w:style w:type="paragraph" w:customStyle="1" w:styleId="6524950DC4EC4C06B39E28B7559E5AFE">
    <w:name w:val="6524950DC4EC4C06B39E28B7559E5AFE"/>
    <w:rsid w:val="00EC50FE"/>
  </w:style>
  <w:style w:type="paragraph" w:customStyle="1" w:styleId="BAB78F127D4B49AB906A290E9E4F2998">
    <w:name w:val="BAB78F127D4B49AB906A290E9E4F2998"/>
    <w:rsid w:val="00EC50FE"/>
  </w:style>
  <w:style w:type="paragraph" w:customStyle="1" w:styleId="5FA9A0445EAD4D95B6800421F4C29B77">
    <w:name w:val="5FA9A0445EAD4D95B6800421F4C29B77"/>
    <w:rsid w:val="00EC50FE"/>
  </w:style>
  <w:style w:type="paragraph" w:customStyle="1" w:styleId="7D0CF84BD86B46BFB46F3B135638AFE4">
    <w:name w:val="7D0CF84BD86B46BFB46F3B135638AFE4"/>
    <w:rsid w:val="00EC50FE"/>
  </w:style>
  <w:style w:type="paragraph" w:customStyle="1" w:styleId="917620C9AFAA4A7E817A5F536DAE82F2">
    <w:name w:val="917620C9AFAA4A7E817A5F536DAE82F2"/>
    <w:rsid w:val="00EC50FE"/>
  </w:style>
  <w:style w:type="paragraph" w:customStyle="1" w:styleId="F272034F5FF54E2B8F0426E299BD5C4B">
    <w:name w:val="F272034F5FF54E2B8F0426E299BD5C4B"/>
    <w:rsid w:val="00EC50FE"/>
  </w:style>
  <w:style w:type="paragraph" w:customStyle="1" w:styleId="F67B8D08ED0440888B952DD0FF488FDB">
    <w:name w:val="F67B8D08ED0440888B952DD0FF488FDB"/>
    <w:rsid w:val="00EC50FE"/>
  </w:style>
  <w:style w:type="paragraph" w:customStyle="1" w:styleId="0D799438A453439DBD01BE50E2F5FA94">
    <w:name w:val="0D799438A453439DBD01BE50E2F5FA94"/>
    <w:rsid w:val="00EC50FE"/>
  </w:style>
  <w:style w:type="paragraph" w:customStyle="1" w:styleId="CB7364A85E974407BAEA4E73644B1405">
    <w:name w:val="CB7364A85E974407BAEA4E73644B1405"/>
    <w:rsid w:val="00EC50FE"/>
  </w:style>
  <w:style w:type="paragraph" w:customStyle="1" w:styleId="08C01682535A4F4BBA0FA2AAA73FAC4A">
    <w:name w:val="08C01682535A4F4BBA0FA2AAA73FAC4A"/>
    <w:rsid w:val="00EC50FE"/>
  </w:style>
  <w:style w:type="paragraph" w:customStyle="1" w:styleId="5A184C705C7A4F81B6F696B567CC97ED">
    <w:name w:val="5A184C705C7A4F81B6F696B567CC97ED"/>
    <w:rsid w:val="00EC50FE"/>
  </w:style>
  <w:style w:type="paragraph" w:customStyle="1" w:styleId="14B2F92798F14FFC80F252BA5C159C20">
    <w:name w:val="14B2F92798F14FFC80F252BA5C159C20"/>
    <w:rsid w:val="00EC50FE"/>
  </w:style>
  <w:style w:type="paragraph" w:customStyle="1" w:styleId="6FBAE366D97F43AAA62F83E67B938DAC">
    <w:name w:val="6FBAE366D97F43AAA62F83E67B938DAC"/>
    <w:rsid w:val="00EC50FE"/>
  </w:style>
  <w:style w:type="paragraph" w:customStyle="1" w:styleId="74BC21D579ED4C679E2699F0C53C6E40">
    <w:name w:val="74BC21D579ED4C679E2699F0C53C6E40"/>
    <w:rsid w:val="00EC50FE"/>
  </w:style>
  <w:style w:type="paragraph" w:customStyle="1" w:styleId="80B244F2B2CB44DE8BB94EB581B48441">
    <w:name w:val="80B244F2B2CB44DE8BB94EB581B48441"/>
    <w:rsid w:val="00EC50FE"/>
  </w:style>
  <w:style w:type="paragraph" w:customStyle="1" w:styleId="B7E404C6B3C049329AE22809066BFC20">
    <w:name w:val="B7E404C6B3C049329AE22809066BFC20"/>
    <w:rsid w:val="00EC50FE"/>
  </w:style>
  <w:style w:type="paragraph" w:customStyle="1" w:styleId="799ACD4A78264F368B6629BA0250BD3F">
    <w:name w:val="799ACD4A78264F368B6629BA0250BD3F"/>
    <w:rsid w:val="00EC50FE"/>
  </w:style>
  <w:style w:type="paragraph" w:customStyle="1" w:styleId="69C2B0582B544A298E5BE9A2E0677750">
    <w:name w:val="69C2B0582B544A298E5BE9A2E0677750"/>
    <w:rsid w:val="00EC50FE"/>
  </w:style>
  <w:style w:type="paragraph" w:customStyle="1" w:styleId="8C2F5CD5B14F4B97830A355CD8063E19">
    <w:name w:val="8C2F5CD5B14F4B97830A355CD8063E19"/>
    <w:rsid w:val="00EC50FE"/>
  </w:style>
  <w:style w:type="paragraph" w:customStyle="1" w:styleId="89ADBD4F884D4FBF831CB475778F9F17">
    <w:name w:val="89ADBD4F884D4FBF831CB475778F9F17"/>
    <w:rsid w:val="00EC50FE"/>
  </w:style>
  <w:style w:type="paragraph" w:customStyle="1" w:styleId="485F0B7B326C41EF8B6124016E948D47">
    <w:name w:val="485F0B7B326C41EF8B6124016E948D47"/>
    <w:rsid w:val="00EC50FE"/>
  </w:style>
  <w:style w:type="paragraph" w:customStyle="1" w:styleId="D2A9A15FE09041468315E23A55D621B9">
    <w:name w:val="D2A9A15FE09041468315E23A55D621B9"/>
    <w:rsid w:val="00EC50FE"/>
  </w:style>
  <w:style w:type="paragraph" w:customStyle="1" w:styleId="0B401B5265A9402C967F826EB6FF90EB">
    <w:name w:val="0B401B5265A9402C967F826EB6FF90EB"/>
    <w:rsid w:val="00EC50FE"/>
  </w:style>
  <w:style w:type="paragraph" w:customStyle="1" w:styleId="7FEC56CA584B431295DD9DF114CD5922">
    <w:name w:val="7FEC56CA584B431295DD9DF114CD5922"/>
    <w:rsid w:val="00EC50FE"/>
  </w:style>
  <w:style w:type="paragraph" w:customStyle="1" w:styleId="16FD6B99BB5C4D6C9CC904B10750D880">
    <w:name w:val="16FD6B99BB5C4D6C9CC904B10750D880"/>
    <w:rsid w:val="00EC50FE"/>
  </w:style>
  <w:style w:type="paragraph" w:customStyle="1" w:styleId="7A58EA4BB99844928B5D07861106E7EC">
    <w:name w:val="7A58EA4BB99844928B5D07861106E7EC"/>
    <w:rsid w:val="00EC50FE"/>
  </w:style>
  <w:style w:type="paragraph" w:customStyle="1" w:styleId="4D64DFA0A6FE4B3E8BD9FD750A84E024">
    <w:name w:val="4D64DFA0A6FE4B3E8BD9FD750A84E024"/>
    <w:rsid w:val="00EC50FE"/>
  </w:style>
  <w:style w:type="paragraph" w:customStyle="1" w:styleId="91FA93AC241A4E818EB34BB8B02E0C58">
    <w:name w:val="91FA93AC241A4E818EB34BB8B02E0C58"/>
    <w:rsid w:val="00EC50FE"/>
  </w:style>
  <w:style w:type="paragraph" w:customStyle="1" w:styleId="197BCD99DDF14312BEFDDEE6850CCB6C">
    <w:name w:val="197BCD99DDF14312BEFDDEE6850CCB6C"/>
    <w:rsid w:val="00EC50FE"/>
  </w:style>
  <w:style w:type="paragraph" w:customStyle="1" w:styleId="122BE600F9D54FFDA886D45F7DDA28FE">
    <w:name w:val="122BE600F9D54FFDA886D45F7DDA28FE"/>
    <w:rsid w:val="00EC50FE"/>
  </w:style>
  <w:style w:type="paragraph" w:customStyle="1" w:styleId="525899EDD74C439781B5E5DEFAB9DFFB">
    <w:name w:val="525899EDD74C439781B5E5DEFAB9DFFB"/>
    <w:rsid w:val="00EC50FE"/>
  </w:style>
  <w:style w:type="paragraph" w:customStyle="1" w:styleId="6909275BF3AE4852879C60B2C3CF9A17">
    <w:name w:val="6909275BF3AE4852879C60B2C3CF9A17"/>
    <w:rsid w:val="00EC50FE"/>
  </w:style>
  <w:style w:type="paragraph" w:customStyle="1" w:styleId="275DB95CFCF74310B621742BF5DEC048">
    <w:name w:val="275DB95CFCF74310B621742BF5DEC048"/>
    <w:rsid w:val="00EC50FE"/>
  </w:style>
  <w:style w:type="paragraph" w:customStyle="1" w:styleId="4050CC0386774887BB4A63E200E44359">
    <w:name w:val="4050CC0386774887BB4A63E200E44359"/>
    <w:rsid w:val="00EC50FE"/>
  </w:style>
  <w:style w:type="paragraph" w:customStyle="1" w:styleId="E3EAD8562FEB4345BC40C75327150BEA">
    <w:name w:val="E3EAD8562FEB4345BC40C75327150BEA"/>
    <w:rsid w:val="00EC50FE"/>
  </w:style>
  <w:style w:type="paragraph" w:customStyle="1" w:styleId="C53CE744DB2A4DB0A20AF78B807B8A62">
    <w:name w:val="C53CE744DB2A4DB0A20AF78B807B8A62"/>
    <w:rsid w:val="00EC50FE"/>
  </w:style>
  <w:style w:type="paragraph" w:customStyle="1" w:styleId="FA73C6167AD1403695D5E30C8A4310C4">
    <w:name w:val="FA73C6167AD1403695D5E30C8A4310C4"/>
    <w:rsid w:val="00EC50FE"/>
  </w:style>
  <w:style w:type="paragraph" w:customStyle="1" w:styleId="95E0BFA64B254C0EA4FB401284C05B77">
    <w:name w:val="95E0BFA64B254C0EA4FB401284C05B77"/>
    <w:rsid w:val="00EC50FE"/>
  </w:style>
  <w:style w:type="paragraph" w:customStyle="1" w:styleId="E194DA9CA72F4D5DA0FD3B6C9623DDBB">
    <w:name w:val="E194DA9CA72F4D5DA0FD3B6C9623DDBB"/>
    <w:rsid w:val="00EC50FE"/>
  </w:style>
  <w:style w:type="paragraph" w:customStyle="1" w:styleId="E747B02F9009499F996FE468739A0ADF">
    <w:name w:val="E747B02F9009499F996FE468739A0ADF"/>
    <w:rsid w:val="00EC50FE"/>
  </w:style>
  <w:style w:type="paragraph" w:customStyle="1" w:styleId="BAA87A73A8D240AF84235F1E7FED6D68">
    <w:name w:val="BAA87A73A8D240AF84235F1E7FED6D68"/>
    <w:rsid w:val="00EC50FE"/>
  </w:style>
  <w:style w:type="paragraph" w:customStyle="1" w:styleId="04B28499ABD647CBBF203EBA893D96E7">
    <w:name w:val="04B28499ABD647CBBF203EBA893D96E7"/>
    <w:rsid w:val="00EC50FE"/>
  </w:style>
  <w:style w:type="paragraph" w:customStyle="1" w:styleId="C0269847344F4AFFB85FED284DD678AA">
    <w:name w:val="C0269847344F4AFFB85FED284DD678AA"/>
    <w:rsid w:val="00EC50FE"/>
  </w:style>
  <w:style w:type="paragraph" w:customStyle="1" w:styleId="7DFEECAAECA143D9903125D7AC7B7567">
    <w:name w:val="7DFEECAAECA143D9903125D7AC7B7567"/>
    <w:rsid w:val="00EC50FE"/>
  </w:style>
  <w:style w:type="paragraph" w:customStyle="1" w:styleId="0C2A22044BA246959DD5314D9F639D91">
    <w:name w:val="0C2A22044BA246959DD5314D9F639D91"/>
    <w:rsid w:val="00EC50FE"/>
  </w:style>
  <w:style w:type="paragraph" w:customStyle="1" w:styleId="226D94B0C317468194D87E9E7EC70DFA">
    <w:name w:val="226D94B0C317468194D87E9E7EC70DFA"/>
    <w:rsid w:val="00EC50FE"/>
  </w:style>
  <w:style w:type="paragraph" w:customStyle="1" w:styleId="CE15C1B4602344F8BA62FA725A49CB42">
    <w:name w:val="CE15C1B4602344F8BA62FA725A49CB42"/>
    <w:rsid w:val="00EC50FE"/>
  </w:style>
  <w:style w:type="paragraph" w:customStyle="1" w:styleId="CB5C97B7F988414CA22631E00058AAB3">
    <w:name w:val="CB5C97B7F988414CA22631E00058AAB3"/>
    <w:rsid w:val="00EC50FE"/>
  </w:style>
  <w:style w:type="paragraph" w:customStyle="1" w:styleId="2547DDA2FA3A4B8EBE6E36FD01C34145">
    <w:name w:val="2547DDA2FA3A4B8EBE6E36FD01C34145"/>
    <w:rsid w:val="00EC50FE"/>
  </w:style>
  <w:style w:type="paragraph" w:customStyle="1" w:styleId="01890D24F5A14B40BAE8210D60380E47">
    <w:name w:val="01890D24F5A14B40BAE8210D60380E47"/>
    <w:rsid w:val="00EC50FE"/>
  </w:style>
  <w:style w:type="paragraph" w:customStyle="1" w:styleId="A39C6F9FCCC242D7A29A1EFAA1325007">
    <w:name w:val="A39C6F9FCCC242D7A29A1EFAA1325007"/>
    <w:rsid w:val="00EC50FE"/>
  </w:style>
  <w:style w:type="paragraph" w:customStyle="1" w:styleId="C29520B0BC7B4B16ADED63D9411477BC">
    <w:name w:val="C29520B0BC7B4B16ADED63D9411477BC"/>
    <w:rsid w:val="00EC50FE"/>
  </w:style>
  <w:style w:type="paragraph" w:customStyle="1" w:styleId="23946234F5A142C5BB2A2B0CD5990DD7">
    <w:name w:val="23946234F5A142C5BB2A2B0CD5990DD7"/>
    <w:rsid w:val="00EC50FE"/>
  </w:style>
  <w:style w:type="paragraph" w:customStyle="1" w:styleId="DC2F07F268A8455C80A59A12D9F796B2">
    <w:name w:val="DC2F07F268A8455C80A59A12D9F796B2"/>
    <w:rsid w:val="00EC50FE"/>
  </w:style>
  <w:style w:type="paragraph" w:customStyle="1" w:styleId="8C2A8AAD307149D6916BA0EB0F2185A1">
    <w:name w:val="8C2A8AAD307149D6916BA0EB0F2185A1"/>
    <w:rsid w:val="00EC50FE"/>
  </w:style>
  <w:style w:type="paragraph" w:customStyle="1" w:styleId="9988DDB2F48C4424824811879824DD05">
    <w:name w:val="9988DDB2F48C4424824811879824DD05"/>
    <w:rsid w:val="00EC50FE"/>
  </w:style>
  <w:style w:type="paragraph" w:customStyle="1" w:styleId="66F2874FC93E4FF3B83985E6FB21D684">
    <w:name w:val="66F2874FC93E4FF3B83985E6FB21D684"/>
    <w:rsid w:val="00EC50FE"/>
  </w:style>
  <w:style w:type="paragraph" w:customStyle="1" w:styleId="4742A4C7459242089B0B63CC8DCBD2DF">
    <w:name w:val="4742A4C7459242089B0B63CC8DCBD2DF"/>
    <w:rsid w:val="00EC50FE"/>
  </w:style>
  <w:style w:type="paragraph" w:customStyle="1" w:styleId="23D105D92780457CB207461D1FBA2981">
    <w:name w:val="23D105D92780457CB207461D1FBA2981"/>
    <w:rsid w:val="00EC50FE"/>
  </w:style>
  <w:style w:type="paragraph" w:customStyle="1" w:styleId="7F2F190A73DB4524A0E6579D955644BB">
    <w:name w:val="7F2F190A73DB4524A0E6579D955644BB"/>
    <w:rsid w:val="00EC50FE"/>
  </w:style>
  <w:style w:type="paragraph" w:customStyle="1" w:styleId="B5D214DACC41474196C77CF8ED909D1B">
    <w:name w:val="B5D214DACC41474196C77CF8ED909D1B"/>
    <w:rsid w:val="00EC50FE"/>
  </w:style>
  <w:style w:type="paragraph" w:customStyle="1" w:styleId="640D3FC74056413FADF54444F7E0148B">
    <w:name w:val="640D3FC74056413FADF54444F7E0148B"/>
    <w:rsid w:val="00EC50FE"/>
  </w:style>
  <w:style w:type="paragraph" w:customStyle="1" w:styleId="43FBE6C9FA1F49E8AD5507EE2BC4F25F">
    <w:name w:val="43FBE6C9FA1F49E8AD5507EE2BC4F25F"/>
    <w:rsid w:val="00EC50FE"/>
  </w:style>
  <w:style w:type="paragraph" w:customStyle="1" w:styleId="FB25B173BEA242C4BCA09964BAB65BAB">
    <w:name w:val="FB25B173BEA242C4BCA09964BAB65BAB"/>
    <w:rsid w:val="008345F2"/>
  </w:style>
  <w:style w:type="paragraph" w:customStyle="1" w:styleId="8D13DEB9217147DB956C1F23263C3287">
    <w:name w:val="8D13DEB9217147DB956C1F23263C3287"/>
    <w:rsid w:val="008345F2"/>
  </w:style>
  <w:style w:type="paragraph" w:customStyle="1" w:styleId="C4F49E904CF34B109E0A51529080F7D2">
    <w:name w:val="C4F49E904CF34B109E0A51529080F7D2"/>
    <w:rsid w:val="008345F2"/>
  </w:style>
  <w:style w:type="paragraph" w:customStyle="1" w:styleId="0850D59FF847403AB1E6F7410EAE8226">
    <w:name w:val="0850D59FF847403AB1E6F7410EAE8226"/>
    <w:rsid w:val="008345F2"/>
  </w:style>
  <w:style w:type="paragraph" w:customStyle="1" w:styleId="BDF82097E8284984BF219A9931FC1E3A">
    <w:name w:val="BDF82097E8284984BF219A9931FC1E3A"/>
    <w:rsid w:val="008345F2"/>
  </w:style>
  <w:style w:type="paragraph" w:customStyle="1" w:styleId="5A2D89AAFD8F4C64A03BA784FBF56748">
    <w:name w:val="5A2D89AAFD8F4C64A03BA784FBF56748"/>
    <w:rsid w:val="008345F2"/>
  </w:style>
  <w:style w:type="paragraph" w:customStyle="1" w:styleId="DE1707F590B348138971920D14F01F2A">
    <w:name w:val="DE1707F590B348138971920D14F01F2A"/>
    <w:rsid w:val="008345F2"/>
  </w:style>
  <w:style w:type="paragraph" w:customStyle="1" w:styleId="E7AEF7E002E64E21B05276D94C8E93BD">
    <w:name w:val="E7AEF7E002E64E21B05276D94C8E93BD"/>
    <w:rsid w:val="008345F2"/>
  </w:style>
  <w:style w:type="paragraph" w:customStyle="1" w:styleId="25C4358E098B4DE783436002459AE519">
    <w:name w:val="25C4358E098B4DE783436002459AE519"/>
    <w:rsid w:val="008345F2"/>
  </w:style>
  <w:style w:type="paragraph" w:customStyle="1" w:styleId="BDA69ABCA1F7418F8777A0ECAD07A81C">
    <w:name w:val="BDA69ABCA1F7418F8777A0ECAD07A81C"/>
    <w:rsid w:val="008345F2"/>
  </w:style>
  <w:style w:type="paragraph" w:customStyle="1" w:styleId="D77D134B3E044BF9BEFED7B1B52E7904">
    <w:name w:val="D77D134B3E044BF9BEFED7B1B52E7904"/>
    <w:rsid w:val="008345F2"/>
  </w:style>
  <w:style w:type="paragraph" w:customStyle="1" w:styleId="80841569FF4044AE9230C20D7DDA1FD6">
    <w:name w:val="80841569FF4044AE9230C20D7DDA1FD6"/>
    <w:rsid w:val="008345F2"/>
  </w:style>
  <w:style w:type="paragraph" w:customStyle="1" w:styleId="F2281B83C59B4D89B8540994A8BA7372">
    <w:name w:val="F2281B83C59B4D89B8540994A8BA7372"/>
    <w:rsid w:val="008345F2"/>
  </w:style>
  <w:style w:type="paragraph" w:customStyle="1" w:styleId="ADA984385999498FA994470648DC0949">
    <w:name w:val="ADA984385999498FA994470648DC0949"/>
    <w:rsid w:val="008345F2"/>
  </w:style>
  <w:style w:type="paragraph" w:customStyle="1" w:styleId="9CC7755F3C0647E68DA633F853955DA4">
    <w:name w:val="9CC7755F3C0647E68DA633F853955DA4"/>
    <w:rsid w:val="008345F2"/>
  </w:style>
  <w:style w:type="paragraph" w:customStyle="1" w:styleId="280F9A7B050344DD95F7345490EC0DEF">
    <w:name w:val="280F9A7B050344DD95F7345490EC0DEF"/>
    <w:rsid w:val="008345F2"/>
  </w:style>
  <w:style w:type="paragraph" w:customStyle="1" w:styleId="FFB96D997F344C24A842CC6228825ACC">
    <w:name w:val="FFB96D997F344C24A842CC6228825ACC"/>
    <w:rsid w:val="008345F2"/>
  </w:style>
  <w:style w:type="paragraph" w:customStyle="1" w:styleId="5683A0583BD040E4AEBD6F4466E7AFFF">
    <w:name w:val="5683A0583BD040E4AEBD6F4466E7AFFF"/>
    <w:rsid w:val="008345F2"/>
  </w:style>
  <w:style w:type="paragraph" w:customStyle="1" w:styleId="2A7696F7065242D993E9DD34CF145187">
    <w:name w:val="2A7696F7065242D993E9DD34CF145187"/>
    <w:rsid w:val="008345F2"/>
  </w:style>
  <w:style w:type="paragraph" w:customStyle="1" w:styleId="2F139EA4D3AD4982AF1E87AB812CA573">
    <w:name w:val="2F139EA4D3AD4982AF1E87AB812CA573"/>
    <w:rsid w:val="008345F2"/>
  </w:style>
  <w:style w:type="paragraph" w:customStyle="1" w:styleId="63F8C0DE728A42FBA2E037755F348B9C">
    <w:name w:val="63F8C0DE728A42FBA2E037755F348B9C"/>
    <w:rsid w:val="008345F2"/>
  </w:style>
  <w:style w:type="paragraph" w:customStyle="1" w:styleId="DE10D7FE603146EBAA2A1048BC3A60C6">
    <w:name w:val="DE10D7FE603146EBAA2A1048BC3A60C6"/>
    <w:rsid w:val="008345F2"/>
  </w:style>
  <w:style w:type="paragraph" w:customStyle="1" w:styleId="FD4B472D56524152903203661846494B5">
    <w:name w:val="FD4B472D56524152903203661846494B5"/>
    <w:rsid w:val="008345F2"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D4B472D56524152903203661846494B6">
    <w:name w:val="FD4B472D56524152903203661846494B6"/>
    <w:rsid w:val="00C073A1"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D4B472D56524152903203661846494B7">
    <w:name w:val="FD4B472D56524152903203661846494B7"/>
    <w:rsid w:val="00C073A1"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D4B472D56524152903203661846494B8">
    <w:name w:val="FD4B472D56524152903203661846494B8"/>
    <w:rsid w:val="004F5E36"/>
    <w:pPr>
      <w:spacing w:after="0" w:line="240" w:lineRule="auto"/>
      <w:jc w:val="center"/>
    </w:pPr>
    <w:rPr>
      <w:rFonts w:eastAsiaTheme="minorHAns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9F8E38989EB0436A8D68EA315420C6735">
    <w:name w:val="9F8E38989EB0436A8D68EA315420C6735"/>
    <w:rsid w:val="00111A33"/>
    <w:pPr>
      <w:spacing w:after="0" w:line="240" w:lineRule="auto"/>
      <w:jc w:val="center"/>
    </w:pPr>
    <w:rPr>
      <w:rFonts w:ascii="Meiryo UI" w:eastAsia="Meiryo UI" w:hAnsi="Meiryo UI" w:cs="Meiryo UI"/>
      <w:bCs/>
      <w:i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9">
    <w:name w:val="FD4B472D56524152903203661846494B9"/>
    <w:rsid w:val="00111A33"/>
    <w:pPr>
      <w:spacing w:after="0" w:line="240" w:lineRule="auto"/>
      <w:jc w:val="center"/>
    </w:pPr>
    <w:rPr>
      <w:rFonts w:ascii="Meiryo UI" w:eastAsia="Meiryo UI" w:hAnsi="Meiryo UI" w:cs="Meiryo U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B25B173BEA242C4BCA09964BAB65BAB1">
    <w:name w:val="FB25B173BEA242C4BCA09964BAB65BAB1"/>
    <w:rsid w:val="00111A33"/>
    <w:pPr>
      <w:spacing w:after="0" w:line="276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1B7FEA21F5AB4956BDF9BB3DCC5C291E">
    <w:name w:val="1B7FEA21F5AB4956BDF9BB3DCC5C291E"/>
    <w:rsid w:val="00111A33"/>
    <w:pPr>
      <w:spacing w:after="0" w:line="276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8D13DEB9217147DB956C1F23263C32871">
    <w:name w:val="8D13DEB9217147DB956C1F23263C3287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C4F49E904CF34B109E0A51529080F7D21">
    <w:name w:val="C4F49E904CF34B109E0A51529080F7D2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0850D59FF847403AB1E6F7410EAE82261">
    <w:name w:val="0850D59FF847403AB1E6F7410EAE8226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DF82097E8284984BF219A9931FC1E3A1">
    <w:name w:val="BDF82097E8284984BF219A9931FC1E3A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5A2D89AAFD8F4C64A03BA784FBF567481">
    <w:name w:val="5A2D89AAFD8F4C64A03BA784FBF56748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707F590B348138971920D14F01F2A1">
    <w:name w:val="DE1707F590B348138971920D14F01F2A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E7AEF7E002E64E21B05276D94C8E93BD1">
    <w:name w:val="E7AEF7E002E64E21B05276D94C8E93BD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5C4358E098B4DE783436002459AE5191">
    <w:name w:val="25C4358E098B4DE783436002459AE519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DA69ABCA1F7418F8777A0ECAD07A81C1">
    <w:name w:val="BDA69ABCA1F7418F8777A0ECAD07A81C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77D134B3E044BF9BEFED7B1B52E79041">
    <w:name w:val="D77D134B3E044BF9BEFED7B1B52E7904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80841569FF4044AE9230C20D7DDA1FD61">
    <w:name w:val="80841569FF4044AE9230C20D7DDA1FD61"/>
    <w:rsid w:val="00111A33"/>
    <w:pPr>
      <w:numPr>
        <w:numId w:val="1"/>
      </w:numPr>
      <w:spacing w:after="0" w:line="276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2281B83C59B4D89B8540994A8BA73721">
    <w:name w:val="F2281B83C59B4D89B8540994A8BA73721"/>
    <w:rsid w:val="00111A33"/>
    <w:pPr>
      <w:tabs>
        <w:tab w:val="num" w:pos="720"/>
      </w:tabs>
      <w:spacing w:after="0" w:line="276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ADA984385999498FA994470648DC09491">
    <w:name w:val="ADA984385999498FA994470648DC0949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9CC7755F3C0647E68DA633F853955DA41">
    <w:name w:val="9CC7755F3C0647E68DA633F853955DA41"/>
    <w:rsid w:val="00111A33"/>
    <w:pPr>
      <w:tabs>
        <w:tab w:val="num" w:pos="720"/>
      </w:tabs>
      <w:spacing w:after="0" w:line="276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80F9A7B050344DD95F7345490EC0DEF1">
    <w:name w:val="280F9A7B050344DD95F7345490EC0DEF1"/>
    <w:rsid w:val="00111A33"/>
    <w:pPr>
      <w:tabs>
        <w:tab w:val="num" w:pos="720"/>
      </w:tabs>
      <w:spacing w:after="0" w:line="276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FB96D997F344C24A842CC6228825ACC1">
    <w:name w:val="FFB96D997F344C24A842CC6228825ACC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5683A0583BD040E4AEBD6F4466E7AFFF1">
    <w:name w:val="5683A0583BD040E4AEBD6F4466E7AFFF1"/>
    <w:rsid w:val="00111A33"/>
    <w:pPr>
      <w:tabs>
        <w:tab w:val="num" w:pos="720"/>
      </w:tabs>
      <w:spacing w:after="0" w:line="276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A7696F7065242D993E9DD34CF1451871">
    <w:name w:val="2A7696F7065242D993E9DD34CF145187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F139EA4D3AD4982AF1E87AB812CA5731">
    <w:name w:val="2F139EA4D3AD4982AF1E87AB812CA573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63F8C0DE728A42FBA2E037755F348B9C1">
    <w:name w:val="63F8C0DE728A42FBA2E037755F348B9C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0D7FE603146EBAA2A1048BC3A60C61">
    <w:name w:val="DE10D7FE603146EBAA2A1048BC3A60C61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9F8E38989EB0436A8D68EA315420C6736">
    <w:name w:val="9F8E38989EB0436A8D68EA315420C6736"/>
    <w:rsid w:val="00111A33"/>
    <w:pPr>
      <w:spacing w:after="0" w:line="240" w:lineRule="auto"/>
      <w:jc w:val="center"/>
    </w:pPr>
    <w:rPr>
      <w:rFonts w:ascii="Meiryo UI" w:eastAsia="Meiryo UI" w:hAnsi="Meiryo UI" w:cs="Meiryo UI"/>
      <w:bCs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10">
    <w:name w:val="FD4B472D56524152903203661846494B10"/>
    <w:rsid w:val="00111A33"/>
    <w:pPr>
      <w:spacing w:after="0" w:line="240" w:lineRule="auto"/>
      <w:jc w:val="center"/>
    </w:pPr>
    <w:rPr>
      <w:rFonts w:ascii="Meiryo UI" w:eastAsia="Meiryo UI" w:hAnsi="Meiryo UI" w:cs="Meiryo U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B25B173BEA242C4BCA09964BAB65BAB2">
    <w:name w:val="FB25B173BEA242C4BCA09964BAB65BAB2"/>
    <w:rsid w:val="00111A33"/>
    <w:pPr>
      <w:spacing w:after="0" w:line="276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1B7FEA21F5AB4956BDF9BB3DCC5C291E1">
    <w:name w:val="1B7FEA21F5AB4956BDF9BB3DCC5C291E1"/>
    <w:rsid w:val="00111A33"/>
    <w:pPr>
      <w:spacing w:after="0" w:line="276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8D13DEB9217147DB956C1F23263C32872">
    <w:name w:val="8D13DEB9217147DB956C1F23263C3287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C4F49E904CF34B109E0A51529080F7D22">
    <w:name w:val="C4F49E904CF34B109E0A51529080F7D2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0850D59FF847403AB1E6F7410EAE82262">
    <w:name w:val="0850D59FF847403AB1E6F7410EAE8226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DF82097E8284984BF219A9931FC1E3A2">
    <w:name w:val="BDF82097E8284984BF219A9931FC1E3A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5A2D89AAFD8F4C64A03BA784FBF567482">
    <w:name w:val="5A2D89AAFD8F4C64A03BA784FBF56748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707F590B348138971920D14F01F2A2">
    <w:name w:val="DE1707F590B348138971920D14F01F2A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E7AEF7E002E64E21B05276D94C8E93BD2">
    <w:name w:val="E7AEF7E002E64E21B05276D94C8E93BD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5C4358E098B4DE783436002459AE5192">
    <w:name w:val="25C4358E098B4DE783436002459AE519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DA69ABCA1F7418F8777A0ECAD07A81C2">
    <w:name w:val="BDA69ABCA1F7418F8777A0ECAD07A81C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77D134B3E044BF9BEFED7B1B52E79042">
    <w:name w:val="D77D134B3E044BF9BEFED7B1B52E7904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80841569FF4044AE9230C20D7DDA1FD62">
    <w:name w:val="80841569FF4044AE9230C20D7DDA1FD62"/>
    <w:rsid w:val="00111A33"/>
    <w:pPr>
      <w:tabs>
        <w:tab w:val="num" w:pos="720"/>
      </w:tabs>
      <w:spacing w:after="0" w:line="276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2281B83C59B4D89B8540994A8BA73722">
    <w:name w:val="F2281B83C59B4D89B8540994A8BA73722"/>
    <w:rsid w:val="00111A33"/>
    <w:pPr>
      <w:tabs>
        <w:tab w:val="num" w:pos="720"/>
      </w:tabs>
      <w:spacing w:after="0" w:line="276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ADA984385999498FA994470648DC09492">
    <w:name w:val="ADA984385999498FA994470648DC0949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9CC7755F3C0647E68DA633F853955DA42">
    <w:name w:val="9CC7755F3C0647E68DA633F853955DA42"/>
    <w:rsid w:val="00111A33"/>
    <w:pPr>
      <w:tabs>
        <w:tab w:val="num" w:pos="720"/>
      </w:tabs>
      <w:spacing w:after="0" w:line="276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80F9A7B050344DD95F7345490EC0DEF2">
    <w:name w:val="280F9A7B050344DD95F7345490EC0DEF2"/>
    <w:rsid w:val="00111A33"/>
    <w:pPr>
      <w:tabs>
        <w:tab w:val="num" w:pos="720"/>
      </w:tabs>
      <w:spacing w:after="0" w:line="276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FB96D997F344C24A842CC6228825ACC2">
    <w:name w:val="FFB96D997F344C24A842CC6228825ACC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5683A0583BD040E4AEBD6F4466E7AFFF2">
    <w:name w:val="5683A0583BD040E4AEBD6F4466E7AFFF2"/>
    <w:rsid w:val="00111A33"/>
    <w:pPr>
      <w:tabs>
        <w:tab w:val="num" w:pos="720"/>
      </w:tabs>
      <w:spacing w:after="0" w:line="276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A7696F7065242D993E9DD34CF1451872">
    <w:name w:val="2A7696F7065242D993E9DD34CF145187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F139EA4D3AD4982AF1E87AB812CA5732">
    <w:name w:val="2F139EA4D3AD4982AF1E87AB812CA573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63F8C0DE728A42FBA2E037755F348B9C2">
    <w:name w:val="63F8C0DE728A42FBA2E037755F348B9C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0D7FE603146EBAA2A1048BC3A60C62">
    <w:name w:val="DE10D7FE603146EBAA2A1048BC3A60C62"/>
    <w:rsid w:val="00111A33"/>
    <w:pPr>
      <w:spacing w:after="0" w:line="276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9F8E38989EB0436A8D68EA315420C6737">
    <w:name w:val="9F8E38989EB0436A8D68EA315420C6737"/>
    <w:rsid w:val="00111A33"/>
    <w:pPr>
      <w:spacing w:after="0" w:line="240" w:lineRule="auto"/>
      <w:jc w:val="center"/>
    </w:pPr>
    <w:rPr>
      <w:rFonts w:ascii="Meiryo UI" w:eastAsia="Meiryo UI" w:hAnsi="Meiryo UI" w:cs="Meiryo UI"/>
      <w:bCs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11">
    <w:name w:val="FD4B472D56524152903203661846494B11"/>
    <w:rsid w:val="00111A33"/>
    <w:pPr>
      <w:spacing w:after="0" w:line="240" w:lineRule="auto"/>
      <w:jc w:val="center"/>
    </w:pPr>
    <w:rPr>
      <w:rFonts w:ascii="Meiryo UI" w:eastAsia="Meiryo UI" w:hAnsi="Meiryo UI" w:cs="Meiryo U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B25B173BEA242C4BCA09964BAB65BAB3">
    <w:name w:val="FB25B173BEA242C4BCA09964BAB65BAB3"/>
    <w:rsid w:val="00111A33"/>
    <w:pPr>
      <w:spacing w:after="0" w:line="192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1B7FEA21F5AB4956BDF9BB3DCC5C291E2">
    <w:name w:val="1B7FEA21F5AB4956BDF9BB3DCC5C291E2"/>
    <w:rsid w:val="00111A33"/>
    <w:pPr>
      <w:spacing w:after="0" w:line="192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8D13DEB9217147DB956C1F23263C32873">
    <w:name w:val="8D13DEB9217147DB956C1F23263C3287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C4F49E904CF34B109E0A51529080F7D23">
    <w:name w:val="C4F49E904CF34B109E0A51529080F7D2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0850D59FF847403AB1E6F7410EAE82263">
    <w:name w:val="0850D59FF847403AB1E6F7410EAE8226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DF82097E8284984BF219A9931FC1E3A3">
    <w:name w:val="BDF82097E8284984BF219A9931FC1E3A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5A2D89AAFD8F4C64A03BA784FBF567483">
    <w:name w:val="5A2D89AAFD8F4C64A03BA784FBF56748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707F590B348138971920D14F01F2A3">
    <w:name w:val="DE1707F590B348138971920D14F01F2A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E7AEF7E002E64E21B05276D94C8E93BD3">
    <w:name w:val="E7AEF7E002E64E21B05276D94C8E93BD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5C4358E098B4DE783436002459AE5193">
    <w:name w:val="25C4358E098B4DE783436002459AE519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DA69ABCA1F7418F8777A0ECAD07A81C3">
    <w:name w:val="BDA69ABCA1F7418F8777A0ECAD07A81C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77D134B3E044BF9BEFED7B1B52E79043">
    <w:name w:val="D77D134B3E044BF9BEFED7B1B52E7904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80841569FF4044AE9230C20D7DDA1FD63">
    <w:name w:val="80841569FF4044AE9230C20D7DDA1FD63"/>
    <w:rsid w:val="00111A33"/>
    <w:pPr>
      <w:tabs>
        <w:tab w:val="num" w:pos="72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2281B83C59B4D89B8540994A8BA73723">
    <w:name w:val="F2281B83C59B4D89B8540994A8BA73723"/>
    <w:rsid w:val="00111A33"/>
    <w:pPr>
      <w:tabs>
        <w:tab w:val="num" w:pos="72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ADA984385999498FA994470648DC09493">
    <w:name w:val="ADA984385999498FA994470648DC0949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9CC7755F3C0647E68DA633F853955DA43">
    <w:name w:val="9CC7755F3C0647E68DA633F853955DA43"/>
    <w:rsid w:val="00111A33"/>
    <w:pPr>
      <w:tabs>
        <w:tab w:val="num" w:pos="72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80F9A7B050344DD95F7345490EC0DEF3">
    <w:name w:val="280F9A7B050344DD95F7345490EC0DEF3"/>
    <w:rsid w:val="00111A33"/>
    <w:pPr>
      <w:tabs>
        <w:tab w:val="num" w:pos="72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FB96D997F344C24A842CC6228825ACC3">
    <w:name w:val="FFB96D997F344C24A842CC6228825ACC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5683A0583BD040E4AEBD6F4466E7AFFF3">
    <w:name w:val="5683A0583BD040E4AEBD6F4466E7AFFF3"/>
    <w:rsid w:val="00111A33"/>
    <w:pPr>
      <w:tabs>
        <w:tab w:val="num" w:pos="72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A7696F7065242D993E9DD34CF1451873">
    <w:name w:val="2A7696F7065242D993E9DD34CF145187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F139EA4D3AD4982AF1E87AB812CA5733">
    <w:name w:val="2F139EA4D3AD4982AF1E87AB812CA573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63F8C0DE728A42FBA2E037755F348B9C3">
    <w:name w:val="63F8C0DE728A42FBA2E037755F348B9C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0D7FE603146EBAA2A1048BC3A60C63">
    <w:name w:val="DE10D7FE603146EBAA2A1048BC3A60C63"/>
    <w:rsid w:val="00111A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5C4CF39D01C496294CE8DCD8EB934B9">
    <w:name w:val="25C4CF39D01C496294CE8DCD8EB934B9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797FF879A9240C5AF09252766F46372">
    <w:name w:val="7797FF879A9240C5AF09252766F46372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CEA85004B024FD9BC2233631A23AEA5">
    <w:name w:val="2CEA85004B024FD9BC2233631A23AEA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F8E38989EB0436A8D68EA315420C6738">
    <w:name w:val="9F8E38989EB0436A8D68EA315420C6738"/>
    <w:rsid w:val="007133E6"/>
    <w:pPr>
      <w:spacing w:after="0" w:line="240" w:lineRule="auto"/>
      <w:jc w:val="center"/>
    </w:pPr>
    <w:rPr>
      <w:rFonts w:ascii="Meiryo UI" w:eastAsia="Meiryo UI" w:hAnsi="Meiryo UI" w:cs="Meiryo UI"/>
      <w:bCs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12">
    <w:name w:val="FD4B472D56524152903203661846494B12"/>
    <w:rsid w:val="007133E6"/>
    <w:pPr>
      <w:spacing w:after="0" w:line="240" w:lineRule="auto"/>
      <w:jc w:val="center"/>
    </w:pPr>
    <w:rPr>
      <w:rFonts w:ascii="Meiryo UI" w:eastAsia="Meiryo UI" w:hAnsi="Meiryo UI" w:cs="Meiryo U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B25B173BEA242C4BCA09964BAB65BAB4">
    <w:name w:val="FB25B173BEA242C4BCA09964BAB65BAB4"/>
    <w:rsid w:val="007133E6"/>
    <w:pPr>
      <w:spacing w:after="0" w:line="192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1B7FEA21F5AB4956BDF9BB3DCC5C291E3">
    <w:name w:val="1B7FEA21F5AB4956BDF9BB3DCC5C291E3"/>
    <w:rsid w:val="007133E6"/>
    <w:pPr>
      <w:spacing w:after="0" w:line="192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8D13DEB9217147DB956C1F23263C32874">
    <w:name w:val="8D13DEB9217147DB956C1F23263C3287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C4F49E904CF34B109E0A51529080F7D24">
    <w:name w:val="C4F49E904CF34B109E0A51529080F7D2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0850D59FF847403AB1E6F7410EAE82264">
    <w:name w:val="0850D59FF847403AB1E6F7410EAE8226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DF82097E8284984BF219A9931FC1E3A4">
    <w:name w:val="BDF82097E8284984BF219A9931FC1E3A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5A2D89AAFD8F4C64A03BA784FBF567484">
    <w:name w:val="5A2D89AAFD8F4C64A03BA784FBF56748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707F590B348138971920D14F01F2A4">
    <w:name w:val="DE1707F590B348138971920D14F01F2A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E7AEF7E002E64E21B05276D94C8E93BD4">
    <w:name w:val="E7AEF7E002E64E21B05276D94C8E93BD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5C4358E098B4DE783436002459AE5194">
    <w:name w:val="25C4358E098B4DE783436002459AE519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5C4CF39D01C496294CE8DCD8EB934B91">
    <w:name w:val="25C4CF39D01C496294CE8DCD8EB934B91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7797FF879A9240C5AF09252766F463721">
    <w:name w:val="7797FF879A9240C5AF09252766F463721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CEA85004B024FD9BC2233631A23AEA51">
    <w:name w:val="2CEA85004B024FD9BC2233631A23AEA51"/>
    <w:rsid w:val="007133E6"/>
    <w:pPr>
      <w:numPr>
        <w:numId w:val="2"/>
      </w:numPr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2281B83C59B4D89B8540994A8BA73724">
    <w:name w:val="F2281B83C59B4D89B8540994A8BA73724"/>
    <w:rsid w:val="007133E6"/>
    <w:pPr>
      <w:tabs>
        <w:tab w:val="num" w:pos="72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ADA984385999498FA994470648DC09494">
    <w:name w:val="ADA984385999498FA994470648DC0949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9CC7755F3C0647E68DA633F853955DA44">
    <w:name w:val="9CC7755F3C0647E68DA633F853955DA44"/>
    <w:rsid w:val="007133E6"/>
    <w:pPr>
      <w:tabs>
        <w:tab w:val="num" w:pos="72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80F9A7B050344DD95F7345490EC0DEF4">
    <w:name w:val="280F9A7B050344DD95F7345490EC0DEF4"/>
    <w:rsid w:val="007133E6"/>
    <w:pPr>
      <w:tabs>
        <w:tab w:val="num" w:pos="72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FB96D997F344C24A842CC6228825ACC4">
    <w:name w:val="FFB96D997F344C24A842CC6228825ACC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5683A0583BD040E4AEBD6F4466E7AFFF4">
    <w:name w:val="5683A0583BD040E4AEBD6F4466E7AFFF4"/>
    <w:rsid w:val="007133E6"/>
    <w:pPr>
      <w:tabs>
        <w:tab w:val="num" w:pos="72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A7696F7065242D993E9DD34CF1451874">
    <w:name w:val="2A7696F7065242D993E9DD34CF145187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F139EA4D3AD4982AF1E87AB812CA5734">
    <w:name w:val="2F139EA4D3AD4982AF1E87AB812CA573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63F8C0DE728A42FBA2E037755F348B9C4">
    <w:name w:val="63F8C0DE728A42FBA2E037755F348B9C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E10D7FE603146EBAA2A1048BC3A60C64">
    <w:name w:val="DE10D7FE603146EBAA2A1048BC3A60C64"/>
    <w:rsid w:val="007133E6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0AC98EE2FA524366AA250E8D23A94932">
    <w:name w:val="0AC98EE2FA524366AA250E8D23A94932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0AD28FC766048B4884FD4B9A5903E72">
    <w:name w:val="C0AD28FC766048B4884FD4B9A5903E72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588FC51F217420E817EFEC63D4E43B5">
    <w:name w:val="2588FC51F217420E817EFEC63D4E43B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CCDE4754EA64C80B0AD0A588F75F9E6">
    <w:name w:val="3CCDE4754EA64C80B0AD0A588F75F9E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D1D3FA812794A618C6AB22DB6E0FDF7">
    <w:name w:val="2D1D3FA812794A618C6AB22DB6E0FDF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73D3935D88C44089DF7CC5D0C2FAD43">
    <w:name w:val="273D3935D88C44089DF7CC5D0C2FAD43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75B611B05014B5A881DDCB3488AC984">
    <w:name w:val="975B611B05014B5A881DDCB3488AC98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C2451F30BD34A10B669EB584570CFD0">
    <w:name w:val="0C2451F30BD34A10B669EB584570CFD0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DAE29B8D21D41C0984B44475C0ED4CD">
    <w:name w:val="3DAE29B8D21D41C0984B44475C0ED4C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18C1BAF25CF44D5D9AC32799187CC807">
    <w:name w:val="18C1BAF25CF44D5D9AC32799187CC80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24D48E090E1494D9FC38865B9FEAA18">
    <w:name w:val="B24D48E090E1494D9FC38865B9FEAA1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709626C9B0A4F0FABE94080CBF21175">
    <w:name w:val="3709626C9B0A4F0FABE94080CBF2117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1C64F39E392844BDB0750BAEF6F66879">
    <w:name w:val="1C64F39E392844BDB0750BAEF6F66879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2F82C949330456589E89871166DF864">
    <w:name w:val="52F82C949330456589E89871166DF86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4A31718009E440881BDF06318180998">
    <w:name w:val="04A31718009E440881BDF0631818099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20D845E0A1241D9BE7DC4E1C5EEEA8C">
    <w:name w:val="B20D845E0A1241D9BE7DC4E1C5EEEA8C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A22AB294BFC4C278D3660FC4BD40226">
    <w:name w:val="5A22AB294BFC4C278D3660FC4BD4022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8FFD1A94B87E46108F0DD856C1558584">
    <w:name w:val="8FFD1A94B87E46108F0DD856C155858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4BDC19298F3450093FE06BC98A10327">
    <w:name w:val="D4BDC19298F3450093FE06BC98A1032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B19755E58674E29B603EBE1A5AAF848">
    <w:name w:val="CB19755E58674E29B603EBE1A5AAF84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AAFF0BCA147E4EBD8E74E28364953A87">
    <w:name w:val="AAFF0BCA147E4EBD8E74E28364953A8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65155B9E5EF4E6381274ABDAA847DB6">
    <w:name w:val="765155B9E5EF4E6381274ABDAA847DB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DFB8A8D178148E7AE0DD6F80EDA5293">
    <w:name w:val="BDFB8A8D178148E7AE0DD6F80EDA5293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FF8C7184719446E935A31329EE356F8">
    <w:name w:val="7FF8C7184719446E935A31329EE356F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29FD543A5424C928419ACDBACA645E9">
    <w:name w:val="229FD543A5424C928419ACDBACA645E9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1024019FE26D4A718DD7F569412A8C39">
    <w:name w:val="1024019FE26D4A718DD7F569412A8C39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13B17E1634C48ED91EC75F151D96881">
    <w:name w:val="513B17E1634C48ED91EC75F151D96881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F6FCD55E26F4F79BD430DCE06DF9F4F">
    <w:name w:val="7F6FCD55E26F4F79BD430DCE06DF9F4F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A453042845E4EFEBAFC4ED1B5E8AFA8">
    <w:name w:val="EA453042845E4EFEBAFC4ED1B5E8AFA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3A3BE925D4A4619BB806DA1C5689427">
    <w:name w:val="03A3BE925D4A4619BB806DA1C568942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89E07859F584908836BBF7A5CA0F2BE">
    <w:name w:val="389E07859F584908836BBF7A5CA0F2BE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8DE7E5166F724B30B245BCD0BC25E255">
    <w:name w:val="8DE7E5166F724B30B245BCD0BC25E25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6F3E9A9F2074A3F8038B6D7FCF73B79">
    <w:name w:val="56F3E9A9F2074A3F8038B6D7FCF73B79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71DDDA96D884A9E838FA5D10B5FD296">
    <w:name w:val="371DDDA96D884A9E838FA5D10B5FD29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37097BBE8DF489E974222D1EB857472">
    <w:name w:val="E37097BBE8DF489E974222D1EB857472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6DE0D593E7449BAB8087B8D16694C8A">
    <w:name w:val="06DE0D593E7449BAB8087B8D16694C8A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0568F84AE0243A0988E3D8B2E891458">
    <w:name w:val="E0568F84AE0243A0988E3D8B2E89145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4D05E3F2481C48F39F0282EF34EFB118">
    <w:name w:val="4D05E3F2481C48F39F0282EF34EFB11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60328F232FF4FDD9485003DF96AE940">
    <w:name w:val="260328F232FF4FDD9485003DF96AE940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6C026ECC65A43FD8D24D2B8E2FA0F8B">
    <w:name w:val="06C026ECC65A43FD8D24D2B8E2FA0F8B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F6C531ACA834C0DBE1319DC667AFCD7">
    <w:name w:val="CF6C531ACA834C0DBE1319DC667AFCD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0A585369AC647B2AEF2189AB5FA9C2A">
    <w:name w:val="90A585369AC647B2AEF2189AB5FA9C2A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A637FEA262384114A7A914A21FF27150">
    <w:name w:val="A637FEA262384114A7A914A21FF27150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6AD3C6A8B4B449E7934FA860D894F42B">
    <w:name w:val="6AD3C6A8B4B449E7934FA860D894F42B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1F947C43B3B46F3A688077A258E0EF7">
    <w:name w:val="51F947C43B3B46F3A688077A258E0EF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5750FDF6FB04C769B3D14B76D7BAAC8">
    <w:name w:val="05750FDF6FB04C769B3D14B76D7BAAC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1E80DFD4C9B741B4B9814D150201603F">
    <w:name w:val="1E80DFD4C9B741B4B9814D150201603F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7826A3F3BCD4EF8B490584DB2360698">
    <w:name w:val="B7826A3F3BCD4EF8B490584DB236069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ACAD3E529C474C8180814C594DA64AB8">
    <w:name w:val="ACAD3E529C474C8180814C594DA64AB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616568D5338498093D08357D9661366">
    <w:name w:val="C616568D5338498093D08357D966136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FFB1D4DF4AC84FF9915D2EFD5E5A4411">
    <w:name w:val="FFB1D4DF4AC84FF9915D2EFD5E5A4411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710F46B87AC40189146A81069DF077E">
    <w:name w:val="3710F46B87AC40189146A81069DF077E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84CA62CFB50B42C186B08967693FE255">
    <w:name w:val="84CA62CFB50B42C186B08967693FE25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4E9DE3278BC4390859AE1F9D756ED23">
    <w:name w:val="D4E9DE3278BC4390859AE1F9D756ED23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EB83B19881C4255B03A70FCEA0CB7B2">
    <w:name w:val="3EB83B19881C4255B03A70FCEA0CB7B2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4C0E75209A3400385959C3AB02A9DFC">
    <w:name w:val="74C0E75209A3400385959C3AB02A9DFC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57FD71498BC436CB8DD1397C05053FD">
    <w:name w:val="E57FD71498BC436CB8DD1397C05053F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20C3497854B4AA6B1FFAED0AE797CDD">
    <w:name w:val="320C3497854B4AA6B1FFAED0AE797CD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6FCE611EEC374D538CA990EB267F29AD">
    <w:name w:val="6FCE611EEC374D538CA990EB267F29A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D07F6C5C3124BB8964B84007AEF0052">
    <w:name w:val="5D07F6C5C3124BB8964B84007AEF0052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8C4C69DFB54F407B9C79168DCC77E5C2">
    <w:name w:val="8C4C69DFB54F407B9C79168DCC77E5C2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098601EA5664181824142D82BAC66DA">
    <w:name w:val="5098601EA5664181824142D82BAC66DA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06662AD55AA49D998DAF6AD7AA6667F">
    <w:name w:val="B06662AD55AA49D998DAF6AD7AA6667F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08DE2F5A03640A180289201AEC68B9D">
    <w:name w:val="E08DE2F5A03640A180289201AEC68B9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0405DAC93BA41E9A5966242580F17D5">
    <w:name w:val="D0405DAC93BA41E9A5966242580F17D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3EF3E00BF7D4DADA95212A3829986B7">
    <w:name w:val="93EF3E00BF7D4DADA95212A3829986B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AD4025DCF534B799BC06B0348DB975B">
    <w:name w:val="CAD4025DCF534B799BC06B0348DB975B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A69FD1473FF4CC0A598A8BE046CA852">
    <w:name w:val="DA69FD1473FF4CC0A598A8BE046CA852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1373EF4C88BB461C9B374DD0194B73BF">
    <w:name w:val="1373EF4C88BB461C9B374DD0194B73BF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A2BD61760A54DF789022D12C37520DB">
    <w:name w:val="0A2BD61760A54DF789022D12C37520DB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F81B97A6E1944CEA7B417DAAE9D9B11">
    <w:name w:val="0F81B97A6E1944CEA7B417DAAE9D9B11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609D58A15BB4F128057EDE4D849E5E8">
    <w:name w:val="C609D58A15BB4F128057EDE4D849E5E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DBD3C26D50F4A0CA6EFC4952CE5DFA3">
    <w:name w:val="3DBD3C26D50F4A0CA6EFC4952CE5DFA3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CBA13DB0B114C1C814677679CB77BAC">
    <w:name w:val="2CBA13DB0B114C1C814677679CB77BAC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CA0CFC12F08488CAAA66528F298118A">
    <w:name w:val="9CA0CFC12F08488CAAA66528F298118A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173157F096F4F06A3EA400C6B146671">
    <w:name w:val="C173157F096F4F06A3EA400C6B146671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15F8E58DC66A4644AE01FD704AA8A104">
    <w:name w:val="15F8E58DC66A4644AE01FD704AA8A10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D39CCF67789496F82BBECE5DC9900DD">
    <w:name w:val="ED39CCF67789496F82BBECE5DC9900D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4C5CCBE06C4A46EDB42FAC9710EB742D">
    <w:name w:val="4C5CCBE06C4A46EDB42FAC9710EB742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A2867CD95DC24B2687484EFF7AE1505A">
    <w:name w:val="A2867CD95DC24B2687484EFF7AE1505A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CC2DFA265A740BDA4E25D1E474F9E69">
    <w:name w:val="0CC2DFA265A740BDA4E25D1E474F9E69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BB2C7B4A46841D6B1D4F563B3757567">
    <w:name w:val="DBB2C7B4A46841D6B1D4F563B375756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EF56662FE944A7294EDBAD0B05A5177">
    <w:name w:val="5EF56662FE944A7294EDBAD0B05A517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AC3416107E242EAB1AC6AD6DEE5D6AD">
    <w:name w:val="2AC3416107E242EAB1AC6AD6DEE5D6A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0C646E88C5C4A9CAFBAC4086F469423">
    <w:name w:val="D0C646E88C5C4A9CAFBAC4086F469423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D1C403D141A40868CCF7390843E08F7">
    <w:name w:val="BD1C403D141A40868CCF7390843E08F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948B4528CCB4A17A5F33C5C197530ED">
    <w:name w:val="B948B4528CCB4A17A5F33C5C197530E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267A1C5D7CF40BDA6E44001C0A7D4B6">
    <w:name w:val="B267A1C5D7CF40BDA6E44001C0A7D4B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F0A33F7C9FD74D18A6A9C8EF646E7546">
    <w:name w:val="F0A33F7C9FD74D18A6A9C8EF646E754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18B35DB9982416AB2856CBF3452FA44">
    <w:name w:val="518B35DB9982416AB2856CBF3452FA4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E778B9A13BA4EBDB3D8CCF3217BA0BD">
    <w:name w:val="EE778B9A13BA4EBDB3D8CCF3217BA0B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D79841BB6774CDF893FE869AEBF1E70">
    <w:name w:val="3D79841BB6774CDF893FE869AEBF1E70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5F39D782F3C4A41B569DCF8827137BB">
    <w:name w:val="35F39D782F3C4A41B569DCF8827137BB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988A36D74BA4997AC327BC65D0417D9">
    <w:name w:val="3988A36D74BA4997AC327BC65D0417D9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29ED3F761444297B8DBF4A383B57F84">
    <w:name w:val="B29ED3F761444297B8DBF4A383B57F8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F970B692CBE4E42951F2EDCC33F3CCC">
    <w:name w:val="3F970B692CBE4E42951F2EDCC33F3CCC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C638FDF5903431EBAA5739852E2EF34">
    <w:name w:val="9C638FDF5903431EBAA5739852E2EF3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F7BA28C5E22C4F89A0730B8CB0A54D14">
    <w:name w:val="F7BA28C5E22C4F89A0730B8CB0A54D1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66CD790D14374C07B3E5D953AFCC7CD4">
    <w:name w:val="66CD790D14374C07B3E5D953AFCC7CD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85F52F2B941946C189B00E18A9776296">
    <w:name w:val="85F52F2B941946C189B00E18A977629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2C89C96B8AF463D90DFBD8189C4C446">
    <w:name w:val="02C89C96B8AF463D90DFBD8189C4C44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3FB110449FC4B8580FE327D0724B99F">
    <w:name w:val="93FB110449FC4B8580FE327D0724B99F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A708158F0E2140669D3E2E435D6D96D7">
    <w:name w:val="A708158F0E2140669D3E2E435D6D96D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AEBEEC6CC03F4BEA8FBE80A27580C8EB">
    <w:name w:val="AEBEEC6CC03F4BEA8FBE80A27580C8EB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6BA37650A70C45FFBAFDD47D45F221EE">
    <w:name w:val="6BA37650A70C45FFBAFDD47D45F221EE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4374BBB4BC24DF4BD26AB6E592DB8D0">
    <w:name w:val="B4374BBB4BC24DF4BD26AB6E592DB8D0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A51CE02AE89740D9AB56B6F319879033">
    <w:name w:val="A51CE02AE89740D9AB56B6F319879033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653647A79FA2422BA5FBDC11CB7BBDA4">
    <w:name w:val="653647A79FA2422BA5FBDC11CB7BBDA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875CCA092F84882B4946E2AD8EB5093">
    <w:name w:val="E875CCA092F84882B4946E2AD8EB5093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1E0E3100FD640908CBB325BBE085147">
    <w:name w:val="01E0E3100FD640908CBB325BBE08514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578835BA7044F37B8ACF3D3C5C2DB30">
    <w:name w:val="C578835BA7044F37B8ACF3D3C5C2DB30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6916DE57C83A45CEA7A5E63F04CBBF06">
    <w:name w:val="6916DE57C83A45CEA7A5E63F04CBBF0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B0F65E5BC5C4A2F990906E5B93CBC1D">
    <w:name w:val="2B0F65E5BC5C4A2F990906E5B93CBC1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A5430EAF875409BAA1D884B2DC1CB6E">
    <w:name w:val="3A5430EAF875409BAA1D884B2DC1CB6E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C309113E7CE43A0B3D2D4E4BF781014">
    <w:name w:val="EC309113E7CE43A0B3D2D4E4BF78101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A45EEECF67884554BFCCB46AE8132755">
    <w:name w:val="A45EEECF67884554BFCCB46AE813275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CFDBC0901AC4FB892BB32303455D458">
    <w:name w:val="3CFDBC0901AC4FB892BB32303455D45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49DEE5016BD475E87C5C23814767E48">
    <w:name w:val="349DEE5016BD475E87C5C23814767E4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A5762CF56E184FED88931515C54C8805">
    <w:name w:val="A5762CF56E184FED88931515C54C880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E3428BFF16B4B56BAEAA2D5DBD65C53">
    <w:name w:val="BE3428BFF16B4B56BAEAA2D5DBD65C53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DD4B1AF1EB34C37B15125091154E5D9">
    <w:name w:val="3DD4B1AF1EB34C37B15125091154E5D9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F8AA4D18F3CD43D0B8894C314F8C1ECA">
    <w:name w:val="F8AA4D18F3CD43D0B8894C314F8C1ECA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BD01325C95C479C9C1F506C453E2B4B">
    <w:name w:val="7BD01325C95C479C9C1F506C453E2B4B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6B51AED840ED41FF82656C417BD67ECD">
    <w:name w:val="6B51AED840ED41FF82656C417BD67EC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6953DABBC2749C292CFA489AA832D11">
    <w:name w:val="96953DABBC2749C292CFA489AA832D11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6CCDA86032342D19DF662534E3E2A42">
    <w:name w:val="96CCDA86032342D19DF662534E3E2A42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64CB045995E4BF791DAC202334FFE13">
    <w:name w:val="264CB045995E4BF791DAC202334FFE13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423FC7F725E64C7B9320BBA540E950F7">
    <w:name w:val="423FC7F725E64C7B9320BBA540E950F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F22EC36ACAD47EF88D0FBEF78C5A3BE">
    <w:name w:val="5F22EC36ACAD47EF88D0FBEF78C5A3BE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CFBE126ACC84AF993EE8DF7C09B303E">
    <w:name w:val="9CFBE126ACC84AF993EE8DF7C09B303E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F26B298E867D4B149980357BCE7A7908">
    <w:name w:val="F26B298E867D4B149980357BCE7A790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0CCEDB3194441249A6B47B33F4C452F">
    <w:name w:val="E0CCEDB3194441249A6B47B33F4C452F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B8E4323A6EE450EA68216E130819D27">
    <w:name w:val="BB8E4323A6EE450EA68216E130819D2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C4A59AEC3EC413F98E7F0DB5A2ED38E">
    <w:name w:val="7C4A59AEC3EC413F98E7F0DB5A2ED38E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5E85077E278493DB37001B4736EC44C">
    <w:name w:val="D5E85077E278493DB37001B4736EC44C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18BC8E952B52485FB38ECB17C41675B7">
    <w:name w:val="18BC8E952B52485FB38ECB17C41675B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6AE133A51EC045F9B714495433366F94">
    <w:name w:val="6AE133A51EC045F9B714495433366F9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1B736A1FCF04870BE61176D81DDB945">
    <w:name w:val="21B736A1FCF04870BE61176D81DDB94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FC102C69202409D98F4C9FAFFFAA203">
    <w:name w:val="BFC102C69202409D98F4C9FAFFFAA203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7C1288739FE4BA8834D605E3A0FFD17">
    <w:name w:val="27C1288739FE4BA8834D605E3A0FFD1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B6ADD313FF245C795CF50363C414CF7">
    <w:name w:val="DB6ADD313FF245C795CF50363C414CF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F94C2F977DD464187A42092CEDC9FAC">
    <w:name w:val="CF94C2F977DD464187A42092CEDC9FAC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E7C77E291D64CC6B2E0D67958336485">
    <w:name w:val="BE7C77E291D64CC6B2E0D6795833648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DE8286B321247B584B164B6DF7E753E">
    <w:name w:val="DDE8286B321247B584B164B6DF7E753E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D9548019D2E471294EED219A6471E18">
    <w:name w:val="2D9548019D2E471294EED219A6471E1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A7A99EE313E4955854CF113877BF17F">
    <w:name w:val="0A7A99EE313E4955854CF113877BF17F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98AFCBB577A4CF2B6CB559021FBCAB0">
    <w:name w:val="798AFCBB577A4CF2B6CB559021FBCAB0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24F99972FCA47A9919F1B1DCD65C3D1">
    <w:name w:val="324F99972FCA47A9919F1B1DCD65C3D1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87F7EE7B95814AE191BA2D96117D4CFB">
    <w:name w:val="87F7EE7B95814AE191BA2D96117D4CFB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6DC026BFFC0A4FE0B445D68F666B1D34">
    <w:name w:val="6DC026BFFC0A4FE0B445D68F666B1D34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BBF34E9E2DC4DF8B8BB42B17E349421">
    <w:name w:val="0BBF34E9E2DC4DF8B8BB42B17E349421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A721D5E34B4C45ACA059CC9FA43364E0">
    <w:name w:val="A721D5E34B4C45ACA059CC9FA43364E0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05D6122AB544B17978928DFAD28D6B6">
    <w:name w:val="B05D6122AB544B17978928DFAD28D6B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8354BCF348B4AB79068B0010FA7CB5C">
    <w:name w:val="98354BCF348B4AB79068B0010FA7CB5C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3781B33DE13F4B6892AD6DB1531E2DAA">
    <w:name w:val="3781B33DE13F4B6892AD6DB1531E2DAA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983A22945174E84AE31C205C4E9A33A">
    <w:name w:val="B983A22945174E84AE31C205C4E9A33A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D55FAEDF4F0458FB25E936D3285338B">
    <w:name w:val="2D55FAEDF4F0458FB25E936D3285338B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8F5FF3BF482546E8A9F0A17203CB019D">
    <w:name w:val="8F5FF3BF482546E8A9F0A17203CB019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CA82783473C45B59115E2E6F34559A6">
    <w:name w:val="0CA82783473C45B59115E2E6F34559A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558FBF9CB4EC4CA9B499A6DA328012B7">
    <w:name w:val="558FBF9CB4EC4CA9B499A6DA328012B7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12F3E4A4C3EA42049D761DA2ACD1A865">
    <w:name w:val="12F3E4A4C3EA42049D761DA2ACD1A86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217955527F04FA78635B1A9B8103CFD">
    <w:name w:val="7217955527F04FA78635B1A9B8103CF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1EF163E862C4262ACC02128031F7F55">
    <w:name w:val="71EF163E862C4262ACC02128031F7F5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A79147377884180957C3823BAE6E84F">
    <w:name w:val="CA79147377884180957C3823BAE6E84F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D8F1AF584584907887EE868950B2B11">
    <w:name w:val="7D8F1AF584584907887EE868950B2B11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C03348AB138F47599F003675D01437F1">
    <w:name w:val="C03348AB138F47599F003675D01437F1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87ADF10DB61A405B8204B69D02D28AC0">
    <w:name w:val="87ADF10DB61A405B8204B69D02D28AC0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F22B8F56126E4DB0BC2A15DB7057738B">
    <w:name w:val="F22B8F56126E4DB0BC2A15DB7057738B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CC28FF1C996475DAA7AE1077A39D87C">
    <w:name w:val="DCC28FF1C996475DAA7AE1077A39D87C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FD259B7F57AA45EE88428F954DD111CC">
    <w:name w:val="FD259B7F57AA45EE88428F954DD111CC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B7E6126CB8A4DE0ABF31AA806F1C13E">
    <w:name w:val="EB7E6126CB8A4DE0ABF31AA806F1C13E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BB68A0642F5843D19FFFEA9DD926E9B6">
    <w:name w:val="BB68A0642F5843D19FFFEA9DD926E9B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B9FD5AA786B4687ACBC5B837775824D">
    <w:name w:val="7B9FD5AA786B4687ACBC5B837775824D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06CB06B257E94616A0444C9E591AE5D6">
    <w:name w:val="06CB06B257E94616A0444C9E591AE5D6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282B5C62ED1E4B5C88C7800A2935ED18">
    <w:name w:val="282B5C62ED1E4B5C88C7800A2935ED18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77C8118795FE4AE399DDD1D0B99D7005">
    <w:name w:val="77C8118795FE4AE399DDD1D0B99D700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E275C95865114EEAAF79B72410C2A0D5">
    <w:name w:val="E275C95865114EEAAF79B72410C2A0D5"/>
    <w:rsid w:val="007133E6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9F8E38989EB0436A8D68EA315420C6739">
    <w:name w:val="9F8E38989EB0436A8D68EA315420C6739"/>
    <w:rsid w:val="00BE0933"/>
    <w:pPr>
      <w:spacing w:after="0" w:line="240" w:lineRule="auto"/>
      <w:jc w:val="center"/>
    </w:pPr>
    <w:rPr>
      <w:rFonts w:ascii="Meiryo UI" w:eastAsia="Meiryo UI" w:hAnsi="Meiryo UI" w:cs="Meiryo UI"/>
      <w:bCs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13">
    <w:name w:val="FD4B472D56524152903203661846494B13"/>
    <w:rsid w:val="00BE0933"/>
    <w:pPr>
      <w:spacing w:after="0" w:line="240" w:lineRule="auto"/>
      <w:jc w:val="center"/>
    </w:pPr>
    <w:rPr>
      <w:rFonts w:ascii="Meiryo UI" w:eastAsia="Meiryo UI" w:hAnsi="Meiryo UI" w:cs="Meiryo U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B25B173BEA242C4BCA09964BAB65BAB5">
    <w:name w:val="FB25B173BEA242C4BCA09964BAB65BAB5"/>
    <w:rsid w:val="00BE0933"/>
    <w:pPr>
      <w:spacing w:after="0" w:line="192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1B7FEA21F5AB4956BDF9BB3DCC5C291E4">
    <w:name w:val="1B7FEA21F5AB4956BDF9BB3DCC5C291E4"/>
    <w:rsid w:val="00BE0933"/>
    <w:pPr>
      <w:spacing w:after="0" w:line="192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558FBF9CB4EC4CA9B499A6DA328012B71">
    <w:name w:val="558FBF9CB4EC4CA9B499A6DA328012B7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12F3E4A4C3EA42049D761DA2ACD1A8651">
    <w:name w:val="12F3E4A4C3EA42049D761DA2ACD1A865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7217955527F04FA78635B1A9B8103CFD1">
    <w:name w:val="7217955527F04FA78635B1A9B8103CFD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71EF163E862C4262ACC02128031F7F551">
    <w:name w:val="71EF163E862C4262ACC02128031F7F55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CF94C2F977DD464187A42092CEDC9FAC1">
    <w:name w:val="CF94C2F977DD464187A42092CEDC9FAC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E7C77E291D64CC6B2E0D679583364851">
    <w:name w:val="BE7C77E291D64CC6B2E0D67958336485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DE8286B321247B584B164B6DF7E753E1">
    <w:name w:val="DDE8286B321247B584B164B6DF7E753E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D9548019D2E471294EED219A6471E181">
    <w:name w:val="2D9548019D2E471294EED219A6471E18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CA79147377884180957C3823BAE6E84F1">
    <w:name w:val="CA79147377884180957C3823BAE6E84F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7D8F1AF584584907887EE868950B2B111">
    <w:name w:val="7D8F1AF584584907887EE868950B2B11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C03348AB138F47599F003675D01437F11">
    <w:name w:val="C03348AB138F47599F003675D01437F11"/>
    <w:rsid w:val="00BE0933"/>
    <w:pPr>
      <w:numPr>
        <w:numId w:val="19"/>
      </w:numPr>
      <w:tabs>
        <w:tab w:val="clear" w:pos="36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87ADF10DB61A405B8204B69D02D28AC01">
    <w:name w:val="87ADF10DB61A405B8204B69D02D28AC01"/>
    <w:rsid w:val="00BE0933"/>
    <w:pPr>
      <w:numPr>
        <w:numId w:val="19"/>
      </w:numPr>
      <w:tabs>
        <w:tab w:val="clear" w:pos="36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22B8F56126E4DB0BC2A15DB7057738B1">
    <w:name w:val="F22B8F56126E4DB0BC2A15DB7057738B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CC28FF1C996475DAA7AE1077A39D87C1">
    <w:name w:val="DCC28FF1C996475DAA7AE1077A39D87C1"/>
    <w:rsid w:val="00BE0933"/>
    <w:pPr>
      <w:numPr>
        <w:numId w:val="19"/>
      </w:numPr>
      <w:tabs>
        <w:tab w:val="clear" w:pos="36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D259B7F57AA45EE88428F954DD111CC1">
    <w:name w:val="FD259B7F57AA45EE88428F954DD111CC1"/>
    <w:rsid w:val="00BE0933"/>
    <w:pPr>
      <w:numPr>
        <w:numId w:val="19"/>
      </w:numPr>
      <w:tabs>
        <w:tab w:val="clear" w:pos="36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EB7E6126CB8A4DE0ABF31AA806F1C13E1">
    <w:name w:val="EB7E6126CB8A4DE0ABF31AA806F1C13E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B68A0642F5843D19FFFEA9DD926E9B61">
    <w:name w:val="BB68A0642F5843D19FFFEA9DD926E9B61"/>
    <w:rsid w:val="00BE0933"/>
    <w:pPr>
      <w:numPr>
        <w:numId w:val="19"/>
      </w:numPr>
      <w:tabs>
        <w:tab w:val="clear" w:pos="36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7B9FD5AA786B4687ACBC5B837775824D1">
    <w:name w:val="7B9FD5AA786B4687ACBC5B837775824D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06CB06B257E94616A0444C9E591AE5D61">
    <w:name w:val="06CB06B257E94616A0444C9E591AE5D6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82B5C62ED1E4B5C88C7800A2935ED181">
    <w:name w:val="282B5C62ED1E4B5C88C7800A2935ED181"/>
    <w:rsid w:val="00BE0933"/>
    <w:pPr>
      <w:spacing w:after="0" w:line="192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77C8118795FE4AE399DDD1D0B99D70051">
    <w:name w:val="77C8118795FE4AE399DDD1D0B99D7005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E275C95865114EEAAF79B72410C2A0D51">
    <w:name w:val="E275C95865114EEAAF79B72410C2A0D51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9F8E38989EB0436A8D68EA315420C67310">
    <w:name w:val="9F8E38989EB0436A8D68EA315420C67310"/>
    <w:rsid w:val="00BE0933"/>
    <w:pPr>
      <w:spacing w:after="0" w:line="240" w:lineRule="auto"/>
      <w:jc w:val="center"/>
    </w:pPr>
    <w:rPr>
      <w:rFonts w:ascii="Meiryo UI" w:eastAsia="Meiryo UI" w:hAnsi="Meiryo UI" w:cs="Meiryo UI"/>
      <w:bCs/>
      <w:color w:val="FFFFFF" w:themeColor="background1"/>
      <w:kern w:val="2"/>
      <w:sz w:val="32"/>
      <w:szCs w:val="32"/>
      <w:lang w:val="en-ZA"/>
      <w14:ligatures w14:val="standard"/>
    </w:rPr>
  </w:style>
  <w:style w:type="paragraph" w:customStyle="1" w:styleId="FD4B472D56524152903203661846494B14">
    <w:name w:val="FD4B472D56524152903203661846494B14"/>
    <w:rsid w:val="00BE0933"/>
    <w:pPr>
      <w:spacing w:after="0" w:line="240" w:lineRule="auto"/>
      <w:jc w:val="center"/>
    </w:pPr>
    <w:rPr>
      <w:rFonts w:ascii="Meiryo UI" w:eastAsia="Meiryo UI" w:hAnsi="Meiryo UI" w:cs="Meiryo UI"/>
      <w:b/>
      <w:bCs/>
      <w:color w:val="FFFFFF" w:themeColor="background1"/>
      <w:spacing w:val="-30"/>
      <w:kern w:val="2"/>
      <w:sz w:val="64"/>
      <w:szCs w:val="64"/>
      <w:lang w:val="en-ZA"/>
      <w14:ligatures w14:val="standard"/>
    </w:rPr>
  </w:style>
  <w:style w:type="paragraph" w:customStyle="1" w:styleId="FB25B173BEA242C4BCA09964BAB65BAB6">
    <w:name w:val="FB25B173BEA242C4BCA09964BAB65BAB6"/>
    <w:rsid w:val="00BE0933"/>
    <w:pPr>
      <w:spacing w:after="0" w:line="192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1B7FEA21F5AB4956BDF9BB3DCC5C291E5">
    <w:name w:val="1B7FEA21F5AB4956BDF9BB3DCC5C291E5"/>
    <w:rsid w:val="00BE0933"/>
    <w:pPr>
      <w:spacing w:after="0" w:line="192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558FBF9CB4EC4CA9B499A6DA328012B72">
    <w:name w:val="558FBF9CB4EC4CA9B499A6DA328012B7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12F3E4A4C3EA42049D761DA2ACD1A8652">
    <w:name w:val="12F3E4A4C3EA42049D761DA2ACD1A865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7217955527F04FA78635B1A9B8103CFD2">
    <w:name w:val="7217955527F04FA78635B1A9B8103CFD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71EF163E862C4262ACC02128031F7F552">
    <w:name w:val="71EF163E862C4262ACC02128031F7F55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CF94C2F977DD464187A42092CEDC9FAC2">
    <w:name w:val="CF94C2F977DD464187A42092CEDC9FAC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E7C77E291D64CC6B2E0D679583364852">
    <w:name w:val="BE7C77E291D64CC6B2E0D67958336485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DE8286B321247B584B164B6DF7E753E2">
    <w:name w:val="DDE8286B321247B584B164B6DF7E753E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D9548019D2E471294EED219A6471E182">
    <w:name w:val="2D9548019D2E471294EED219A6471E18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CA79147377884180957C3823BAE6E84F2">
    <w:name w:val="CA79147377884180957C3823BAE6E84F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7D8F1AF584584907887EE868950B2B112">
    <w:name w:val="7D8F1AF584584907887EE868950B2B11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C03348AB138F47599F003675D01437F12">
    <w:name w:val="C03348AB138F47599F003675D01437F12"/>
    <w:rsid w:val="00BE0933"/>
    <w:pPr>
      <w:numPr>
        <w:numId w:val="19"/>
      </w:numPr>
      <w:tabs>
        <w:tab w:val="clear" w:pos="36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87ADF10DB61A405B8204B69D02D28AC02">
    <w:name w:val="87ADF10DB61A405B8204B69D02D28AC02"/>
    <w:rsid w:val="00BE0933"/>
    <w:pPr>
      <w:numPr>
        <w:numId w:val="19"/>
      </w:numPr>
      <w:tabs>
        <w:tab w:val="clear" w:pos="36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22B8F56126E4DB0BC2A15DB7057738B2">
    <w:name w:val="F22B8F56126E4DB0BC2A15DB7057738B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DCC28FF1C996475DAA7AE1077A39D87C2">
    <w:name w:val="DCC28FF1C996475DAA7AE1077A39D87C2"/>
    <w:rsid w:val="00BE0933"/>
    <w:pPr>
      <w:numPr>
        <w:numId w:val="19"/>
      </w:numPr>
      <w:tabs>
        <w:tab w:val="clear" w:pos="36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FD259B7F57AA45EE88428F954DD111CC2">
    <w:name w:val="FD259B7F57AA45EE88428F954DD111CC2"/>
    <w:rsid w:val="00BE0933"/>
    <w:pPr>
      <w:numPr>
        <w:numId w:val="19"/>
      </w:numPr>
      <w:tabs>
        <w:tab w:val="clear" w:pos="36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EB7E6126CB8A4DE0ABF31AA806F1C13E2">
    <w:name w:val="EB7E6126CB8A4DE0ABF31AA806F1C13E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BB68A0642F5843D19FFFEA9DD926E9B62">
    <w:name w:val="BB68A0642F5843D19FFFEA9DD926E9B62"/>
    <w:rsid w:val="00BE0933"/>
    <w:pPr>
      <w:numPr>
        <w:numId w:val="19"/>
      </w:numPr>
      <w:tabs>
        <w:tab w:val="clear" w:pos="360"/>
      </w:tabs>
      <w:spacing w:after="0" w:line="192" w:lineRule="auto"/>
      <w:ind w:left="360" w:hanging="360"/>
      <w:contextualSpacing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7B9FD5AA786B4687ACBC5B837775824D2">
    <w:name w:val="7B9FD5AA786B4687ACBC5B837775824D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06CB06B257E94616A0444C9E591AE5D62">
    <w:name w:val="06CB06B257E94616A0444C9E591AE5D6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282B5C62ED1E4B5C88C7800A2935ED182">
    <w:name w:val="282B5C62ED1E4B5C88C7800A2935ED182"/>
    <w:rsid w:val="00BE0933"/>
    <w:pPr>
      <w:spacing w:after="0" w:line="192" w:lineRule="auto"/>
    </w:pPr>
    <w:rPr>
      <w:rFonts w:ascii="Meiryo UI" w:eastAsia="Meiryo UI" w:hAnsi="Meiryo UI" w:cs="Meiryo UI"/>
      <w:b/>
      <w:color w:val="FFFFFF" w:themeColor="background1"/>
      <w:kern w:val="2"/>
      <w:sz w:val="24"/>
      <w:szCs w:val="18"/>
      <w14:ligatures w14:val="standard"/>
    </w:rPr>
  </w:style>
  <w:style w:type="paragraph" w:customStyle="1" w:styleId="77C8118795FE4AE399DDD1D0B99D70052">
    <w:name w:val="77C8118795FE4AE399DDD1D0B99D7005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  <w:style w:type="paragraph" w:customStyle="1" w:styleId="E275C95865114EEAAF79B72410C2A0D52">
    <w:name w:val="E275C95865114EEAAF79B72410C2A0D52"/>
    <w:rsid w:val="00BE0933"/>
    <w:pPr>
      <w:spacing w:after="0" w:line="192" w:lineRule="auto"/>
    </w:pPr>
    <w:rPr>
      <w:rFonts w:ascii="Meiryo UI" w:eastAsia="Meiryo UI" w:hAnsi="Meiryo UI" w:cs="Meiryo UI"/>
      <w:bCs/>
      <w:color w:val="000000" w:themeColor="text1"/>
      <w:kern w:val="2"/>
      <w:sz w:val="24"/>
      <w:szCs w:val="18"/>
      <w14:ligatures w14:val="standard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- Checklist Holiday Pack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29BC94-ED71-444C-9FFE-BFE8399769C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F7EC581-3BEF-4D7D-9D3E-D175E06C8A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7B7D78-34C7-4754-872F-032F21AC39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BF0487-AE36-45B4-825E-9AAE5FD8E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96</Words>
  <Characters>553</Characters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dcterms:created xsi:type="dcterms:W3CDTF">2019-08-06T22:30:00Z</dcterms:created>
  <dcterms:modified xsi:type="dcterms:W3CDTF">2019-08-21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